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5B220" w14:textId="2EC6AE03" w:rsidR="021ECED8" w:rsidRDefault="021ECED8" w:rsidP="021ECED8">
      <w:pPr>
        <w:jc w:val="center"/>
        <w:rPr>
          <w:b/>
          <w:bCs/>
        </w:rPr>
      </w:pPr>
      <w:r w:rsidRPr="021ECED8">
        <w:rPr>
          <w:b/>
          <w:bCs/>
        </w:rPr>
        <w:t>UNIWERSYTET POMORSKI W SŁUPSKU</w:t>
      </w:r>
    </w:p>
    <w:p w14:paraId="334FBAE8" w14:textId="543388D6" w:rsidR="00A217F6" w:rsidRDefault="00A217F6" w:rsidP="00A217F6">
      <w:pPr>
        <w:jc w:val="center"/>
        <w:rPr>
          <w:b/>
          <w:bCs/>
        </w:rPr>
      </w:pPr>
      <w:r>
        <w:rPr>
          <w:b/>
          <w:bCs/>
        </w:rPr>
        <w:t xml:space="preserve">FILOLOGIA ANGIELSKA – STUDIA NIESTACJONARNE – SEMESTR </w:t>
      </w:r>
      <w:r w:rsidR="00AD1718">
        <w:rPr>
          <w:b/>
          <w:bCs/>
        </w:rPr>
        <w:t>ZIMOWY</w:t>
      </w:r>
      <w:r>
        <w:rPr>
          <w:b/>
          <w:bCs/>
        </w:rPr>
        <w:t xml:space="preserve"> - 202</w:t>
      </w:r>
      <w:r w:rsidR="009C768E">
        <w:rPr>
          <w:b/>
          <w:bCs/>
        </w:rPr>
        <w:t>3</w:t>
      </w:r>
      <w:r>
        <w:rPr>
          <w:b/>
          <w:bCs/>
        </w:rPr>
        <w:t>/202</w:t>
      </w:r>
      <w:r w:rsidR="009C768E">
        <w:rPr>
          <w:b/>
          <w:bCs/>
        </w:rPr>
        <w:t>4</w:t>
      </w:r>
    </w:p>
    <w:p w14:paraId="4775B9DF" w14:textId="1F04A90C" w:rsidR="00AB5B2F" w:rsidRPr="009F59FC" w:rsidRDefault="00A217F6" w:rsidP="00A217F6">
      <w:pPr>
        <w:rPr>
          <w:b/>
          <w:bCs/>
        </w:rPr>
      </w:pPr>
      <w:r w:rsidRPr="009F59FC">
        <w:rPr>
          <w:b/>
          <w:bCs/>
        </w:rPr>
        <w:t xml:space="preserve">I ZJAZD </w:t>
      </w:r>
      <w:r w:rsidR="009C768E">
        <w:rPr>
          <w:b/>
          <w:bCs/>
        </w:rPr>
        <w:t>06</w:t>
      </w:r>
      <w:r w:rsidR="00AB30A6">
        <w:rPr>
          <w:b/>
          <w:bCs/>
        </w:rPr>
        <w:t>.</w:t>
      </w:r>
      <w:r w:rsidR="009C768E">
        <w:rPr>
          <w:b/>
          <w:bCs/>
        </w:rPr>
        <w:t>10</w:t>
      </w:r>
      <w:r w:rsidR="00AB30A6">
        <w:rPr>
          <w:b/>
          <w:bCs/>
        </w:rPr>
        <w:t>.202</w:t>
      </w:r>
      <w:r w:rsidR="009C768E">
        <w:rPr>
          <w:b/>
          <w:bCs/>
        </w:rPr>
        <w:t>3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0"/>
        <w:gridCol w:w="1364"/>
        <w:gridCol w:w="6365"/>
        <w:gridCol w:w="5826"/>
        <w:gridCol w:w="933"/>
      </w:tblGrid>
      <w:tr w:rsidR="00A217F6" w:rsidRPr="009F59FC" w14:paraId="6303D9F8" w14:textId="77777777" w:rsidTr="021ECED8">
        <w:trPr>
          <w:trHeight w:val="567"/>
        </w:trPr>
        <w:tc>
          <w:tcPr>
            <w:tcW w:w="900" w:type="dxa"/>
            <w:vAlign w:val="center"/>
          </w:tcPr>
          <w:p w14:paraId="756A0D36" w14:textId="77777777" w:rsidR="00A217F6" w:rsidRPr="009F59FC" w:rsidRDefault="00A217F6" w:rsidP="008473AE">
            <w:pPr>
              <w:rPr>
                <w:b/>
                <w:bCs/>
              </w:rPr>
            </w:pPr>
            <w:bookmarkStart w:id="0" w:name="_Hlk54800704"/>
            <w:r w:rsidRPr="009F59FC">
              <w:rPr>
                <w:b/>
                <w:bCs/>
              </w:rPr>
              <w:t>rok</w:t>
            </w:r>
          </w:p>
        </w:tc>
        <w:tc>
          <w:tcPr>
            <w:tcW w:w="1364" w:type="dxa"/>
            <w:vAlign w:val="center"/>
          </w:tcPr>
          <w:p w14:paraId="0089C895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5" w:type="dxa"/>
            <w:vAlign w:val="center"/>
          </w:tcPr>
          <w:p w14:paraId="40E0A843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6" w:type="dxa"/>
            <w:vAlign w:val="center"/>
          </w:tcPr>
          <w:p w14:paraId="05A3EBA9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3" w:type="dxa"/>
            <w:vAlign w:val="center"/>
          </w:tcPr>
          <w:p w14:paraId="7C945EC0" w14:textId="77777777" w:rsidR="00A217F6" w:rsidRPr="009F59FC" w:rsidRDefault="00A217F6" w:rsidP="008473A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FC0DE7" w:rsidRPr="00FC0DE7" w14:paraId="59C40924" w14:textId="77777777" w:rsidTr="021ECED8">
        <w:trPr>
          <w:trHeight w:val="567"/>
        </w:trPr>
        <w:tc>
          <w:tcPr>
            <w:tcW w:w="900" w:type="dxa"/>
            <w:vAlign w:val="center"/>
          </w:tcPr>
          <w:p w14:paraId="0F2CFC56" w14:textId="6117777C" w:rsidR="00FC0DE7" w:rsidRPr="00FC0DE7" w:rsidRDefault="00FC0DE7" w:rsidP="008473AE">
            <w:r w:rsidRPr="00FC0DE7">
              <w:t>ISPS</w:t>
            </w:r>
          </w:p>
        </w:tc>
        <w:tc>
          <w:tcPr>
            <w:tcW w:w="1364" w:type="dxa"/>
            <w:vAlign w:val="center"/>
          </w:tcPr>
          <w:p w14:paraId="4BD9329A" w14:textId="534C2FC0" w:rsidR="00FC0DE7" w:rsidRPr="00FC0DE7" w:rsidRDefault="00FC0DE7" w:rsidP="008473AE">
            <w:r w:rsidRPr="00FC0DE7">
              <w:t>15:30-16:00</w:t>
            </w:r>
          </w:p>
        </w:tc>
        <w:tc>
          <w:tcPr>
            <w:tcW w:w="6365" w:type="dxa"/>
            <w:vAlign w:val="center"/>
          </w:tcPr>
          <w:p w14:paraId="66772319" w14:textId="373B9615" w:rsidR="00FC0DE7" w:rsidRPr="00FC0DE7" w:rsidRDefault="00FC0DE7" w:rsidP="008473AE">
            <w:r w:rsidRPr="00FC0DE7">
              <w:t>Spotkanie organizacyjne z opiekunem roku</w:t>
            </w:r>
          </w:p>
        </w:tc>
        <w:tc>
          <w:tcPr>
            <w:tcW w:w="5826" w:type="dxa"/>
            <w:vAlign w:val="center"/>
          </w:tcPr>
          <w:p w14:paraId="038A582B" w14:textId="2F796AAA" w:rsidR="00FC0DE7" w:rsidRPr="00FC0DE7" w:rsidRDefault="00FC0DE7" w:rsidP="008473AE">
            <w:r w:rsidRPr="00FC0DE7">
              <w:t>Dr Klaudiusz Bobowski</w:t>
            </w:r>
          </w:p>
        </w:tc>
        <w:tc>
          <w:tcPr>
            <w:tcW w:w="933" w:type="dxa"/>
            <w:vAlign w:val="center"/>
          </w:tcPr>
          <w:p w14:paraId="6D65142E" w14:textId="08B9CE49" w:rsidR="00FC0DE7" w:rsidRPr="00FC0DE7" w:rsidRDefault="00FC0DE7" w:rsidP="008473AE">
            <w:r w:rsidRPr="00FC0DE7">
              <w:t>210</w:t>
            </w:r>
          </w:p>
        </w:tc>
      </w:tr>
      <w:tr w:rsidR="00A217F6" w14:paraId="3D2195FD" w14:textId="77777777" w:rsidTr="00937688">
        <w:trPr>
          <w:trHeight w:val="567"/>
        </w:trPr>
        <w:tc>
          <w:tcPr>
            <w:tcW w:w="900" w:type="dxa"/>
            <w:vAlign w:val="center"/>
          </w:tcPr>
          <w:p w14:paraId="59757708" w14:textId="324BA83D" w:rsidR="00A217F6" w:rsidRDefault="021ECED8" w:rsidP="00937688">
            <w:bookmarkStart w:id="1" w:name="_Hlk63688834"/>
            <w:bookmarkStart w:id="2" w:name="_Hlk63683281"/>
            <w:bookmarkStart w:id="3" w:name="_Hlk83632533"/>
            <w:bookmarkStart w:id="4" w:name="_Hlk85191772"/>
            <w:bookmarkStart w:id="5" w:name="_Hlk85188603"/>
            <w:bookmarkEnd w:id="0"/>
            <w:bookmarkEnd w:id="1"/>
            <w:r>
              <w:t>ISPS</w:t>
            </w:r>
          </w:p>
        </w:tc>
        <w:tc>
          <w:tcPr>
            <w:tcW w:w="1364" w:type="dxa"/>
            <w:vAlign w:val="center"/>
          </w:tcPr>
          <w:p w14:paraId="0A644666" w14:textId="0EFB4AD8" w:rsidR="00A217F6" w:rsidRDefault="0038116A" w:rsidP="00937688">
            <w:r>
              <w:t>16:00-18:15</w:t>
            </w:r>
          </w:p>
        </w:tc>
        <w:tc>
          <w:tcPr>
            <w:tcW w:w="6365" w:type="dxa"/>
            <w:vAlign w:val="center"/>
          </w:tcPr>
          <w:p w14:paraId="43ED7E63" w14:textId="5482FE51" w:rsidR="00A217F6" w:rsidRDefault="00520709" w:rsidP="00937688">
            <w:r>
              <w:t>Krytyczna analiza tekstu</w:t>
            </w:r>
          </w:p>
        </w:tc>
        <w:tc>
          <w:tcPr>
            <w:tcW w:w="5826" w:type="dxa"/>
            <w:vAlign w:val="center"/>
          </w:tcPr>
          <w:p w14:paraId="091672CF" w14:textId="42C01623" w:rsidR="00A217F6" w:rsidRDefault="00520709" w:rsidP="00937688">
            <w:r>
              <w:t>Mgr Katarzyna Zychowicz</w:t>
            </w:r>
          </w:p>
        </w:tc>
        <w:tc>
          <w:tcPr>
            <w:tcW w:w="933" w:type="dxa"/>
            <w:vAlign w:val="center"/>
          </w:tcPr>
          <w:p w14:paraId="3D3F36AE" w14:textId="13E6E2D7" w:rsidR="00A217F6" w:rsidRDefault="00520709" w:rsidP="00937688">
            <w:r>
              <w:t>210</w:t>
            </w:r>
          </w:p>
        </w:tc>
      </w:tr>
      <w:tr w:rsidR="00A217F6" w14:paraId="427E8DF7" w14:textId="77777777" w:rsidTr="00937688">
        <w:trPr>
          <w:trHeight w:val="567"/>
        </w:trPr>
        <w:tc>
          <w:tcPr>
            <w:tcW w:w="900" w:type="dxa"/>
            <w:vAlign w:val="center"/>
          </w:tcPr>
          <w:p w14:paraId="28A89765" w14:textId="2E1F5D78" w:rsidR="00A217F6" w:rsidRDefault="00E169FE" w:rsidP="00937688">
            <w:bookmarkStart w:id="6" w:name="_Hlk146275971"/>
            <w:bookmarkStart w:id="7" w:name="_Hlk94973753"/>
            <w:bookmarkStart w:id="8" w:name="_Hlk54541861"/>
            <w:bookmarkEnd w:id="2"/>
            <w:bookmarkEnd w:id="3"/>
            <w:r>
              <w:t>IISPS</w:t>
            </w:r>
          </w:p>
        </w:tc>
        <w:tc>
          <w:tcPr>
            <w:tcW w:w="1364" w:type="dxa"/>
            <w:vAlign w:val="center"/>
          </w:tcPr>
          <w:p w14:paraId="66C4C09A" w14:textId="012547F9" w:rsidR="00A217F6" w:rsidRDefault="008E282B" w:rsidP="00937688">
            <w:r>
              <w:t>15:30-16:15</w:t>
            </w:r>
          </w:p>
        </w:tc>
        <w:tc>
          <w:tcPr>
            <w:tcW w:w="6365" w:type="dxa"/>
            <w:vAlign w:val="center"/>
          </w:tcPr>
          <w:p w14:paraId="251DB5A7" w14:textId="6C5ACF3B" w:rsidR="00A217F6" w:rsidRDefault="008E282B" w:rsidP="00937688">
            <w:r>
              <w:t>Literatura anglojęzyczna W</w:t>
            </w:r>
          </w:p>
        </w:tc>
        <w:tc>
          <w:tcPr>
            <w:tcW w:w="5826" w:type="dxa"/>
            <w:vAlign w:val="center"/>
          </w:tcPr>
          <w:p w14:paraId="7FCE9C1C" w14:textId="63D23983" w:rsidR="00A217F6" w:rsidRDefault="008E282B" w:rsidP="00937688">
            <w:r>
              <w:t>Dr Idalia Smoczyk-Jackowiak</w:t>
            </w:r>
          </w:p>
        </w:tc>
        <w:tc>
          <w:tcPr>
            <w:tcW w:w="933" w:type="dxa"/>
            <w:vAlign w:val="center"/>
          </w:tcPr>
          <w:p w14:paraId="3447D336" w14:textId="5F7381AF" w:rsidR="00A217F6" w:rsidRDefault="008E282B" w:rsidP="00937688">
            <w:r>
              <w:t>129</w:t>
            </w:r>
          </w:p>
        </w:tc>
      </w:tr>
      <w:tr w:rsidR="008E282B" w14:paraId="2ED2F12A" w14:textId="77777777" w:rsidTr="00937688">
        <w:trPr>
          <w:trHeight w:val="567"/>
        </w:trPr>
        <w:tc>
          <w:tcPr>
            <w:tcW w:w="900" w:type="dxa"/>
            <w:vAlign w:val="center"/>
          </w:tcPr>
          <w:p w14:paraId="712FEB2A" w14:textId="77777777" w:rsidR="008E282B" w:rsidRDefault="008E282B" w:rsidP="00937688">
            <w:r>
              <w:t>IISPS</w:t>
            </w:r>
          </w:p>
        </w:tc>
        <w:tc>
          <w:tcPr>
            <w:tcW w:w="1364" w:type="dxa"/>
            <w:vAlign w:val="center"/>
          </w:tcPr>
          <w:p w14:paraId="565DAF7B" w14:textId="2AD248E9" w:rsidR="008E282B" w:rsidRDefault="021ECED8" w:rsidP="00937688">
            <w:pPr>
              <w:spacing w:line="259" w:lineRule="auto"/>
            </w:pPr>
            <w:r>
              <w:t>16:30-18:45</w:t>
            </w:r>
          </w:p>
        </w:tc>
        <w:tc>
          <w:tcPr>
            <w:tcW w:w="6365" w:type="dxa"/>
            <w:vAlign w:val="center"/>
          </w:tcPr>
          <w:p w14:paraId="6321DA06" w14:textId="47B5416A" w:rsidR="008E282B" w:rsidRDefault="008E282B" w:rsidP="00937688">
            <w:r>
              <w:t xml:space="preserve">Literatura anglojęzyczna </w:t>
            </w:r>
            <w:r w:rsidR="007D4A41">
              <w:t>ĆW</w:t>
            </w:r>
          </w:p>
        </w:tc>
        <w:tc>
          <w:tcPr>
            <w:tcW w:w="5826" w:type="dxa"/>
            <w:vAlign w:val="center"/>
          </w:tcPr>
          <w:p w14:paraId="24B5F7F1" w14:textId="77777777" w:rsidR="008E282B" w:rsidRDefault="008E282B" w:rsidP="00937688">
            <w:r>
              <w:t>Dr Idalia Smoczyk-Jackowiak</w:t>
            </w:r>
          </w:p>
        </w:tc>
        <w:tc>
          <w:tcPr>
            <w:tcW w:w="933" w:type="dxa"/>
            <w:vAlign w:val="center"/>
          </w:tcPr>
          <w:p w14:paraId="73F59145" w14:textId="77777777" w:rsidR="008E282B" w:rsidRDefault="021ECED8" w:rsidP="00937688">
            <w:r>
              <w:t>129</w:t>
            </w:r>
            <w:bookmarkEnd w:id="6"/>
          </w:p>
        </w:tc>
      </w:tr>
      <w:tr w:rsidR="00574F62" w:rsidRPr="00574F62" w14:paraId="24A05B00" w14:textId="77777777" w:rsidTr="001A5E20">
        <w:trPr>
          <w:trHeight w:val="567"/>
        </w:trPr>
        <w:tc>
          <w:tcPr>
            <w:tcW w:w="900" w:type="dxa"/>
            <w:vAlign w:val="center"/>
          </w:tcPr>
          <w:p w14:paraId="091650E6" w14:textId="77777777" w:rsidR="004E374F" w:rsidRPr="00574F62" w:rsidRDefault="004E374F" w:rsidP="001A5E20">
            <w:r w:rsidRPr="00574F62">
              <w:t>IIISPS</w:t>
            </w:r>
          </w:p>
        </w:tc>
        <w:tc>
          <w:tcPr>
            <w:tcW w:w="1364" w:type="dxa"/>
            <w:vAlign w:val="center"/>
          </w:tcPr>
          <w:p w14:paraId="382A3F74" w14:textId="0FA7FFA4" w:rsidR="004E374F" w:rsidRPr="00574F62" w:rsidRDefault="00574F62" w:rsidP="001A5E20">
            <w:r w:rsidRPr="00574F62">
              <w:t>16:10-16:55</w:t>
            </w:r>
          </w:p>
        </w:tc>
        <w:tc>
          <w:tcPr>
            <w:tcW w:w="6365" w:type="dxa"/>
            <w:vAlign w:val="center"/>
          </w:tcPr>
          <w:p w14:paraId="47D10BF3" w14:textId="6C5E0EEF" w:rsidR="004E374F" w:rsidRPr="00574F62" w:rsidRDefault="004E374F" w:rsidP="001A5E20">
            <w:r w:rsidRPr="00574F62">
              <w:t xml:space="preserve">Historia krajów ang. </w:t>
            </w:r>
            <w:r w:rsidR="001A5E20">
              <w:t>o</w:t>
            </w:r>
            <w:r w:rsidRPr="00574F62">
              <w:t xml:space="preserve">bsz. </w:t>
            </w:r>
            <w:r w:rsidR="001A5E20">
              <w:t>j</w:t>
            </w:r>
            <w:r w:rsidRPr="00574F62">
              <w:t>ęz. W</w:t>
            </w:r>
          </w:p>
        </w:tc>
        <w:tc>
          <w:tcPr>
            <w:tcW w:w="5826" w:type="dxa"/>
            <w:vAlign w:val="center"/>
          </w:tcPr>
          <w:p w14:paraId="39C435B4" w14:textId="77777777" w:rsidR="004E374F" w:rsidRPr="00574F62" w:rsidRDefault="004E374F" w:rsidP="001A5E20">
            <w:r w:rsidRPr="00574F62">
              <w:t>Dr Klaudiusz Bobowski</w:t>
            </w:r>
          </w:p>
        </w:tc>
        <w:tc>
          <w:tcPr>
            <w:tcW w:w="933" w:type="dxa"/>
            <w:vAlign w:val="center"/>
          </w:tcPr>
          <w:p w14:paraId="374D1EB8" w14:textId="6621FE21" w:rsidR="004E374F" w:rsidRPr="00574F62" w:rsidRDefault="001A5E20" w:rsidP="001A5E20">
            <w:r>
              <w:t>224P</w:t>
            </w:r>
          </w:p>
        </w:tc>
      </w:tr>
      <w:tr w:rsidR="00574F62" w:rsidRPr="00574F62" w14:paraId="49939C8E" w14:textId="77777777" w:rsidTr="001A5E20">
        <w:trPr>
          <w:trHeight w:val="567"/>
        </w:trPr>
        <w:tc>
          <w:tcPr>
            <w:tcW w:w="900" w:type="dxa"/>
            <w:vAlign w:val="center"/>
          </w:tcPr>
          <w:p w14:paraId="36CFE6E4" w14:textId="77777777" w:rsidR="004E374F" w:rsidRPr="00574F62" w:rsidRDefault="004E374F" w:rsidP="001A5E20">
            <w:r w:rsidRPr="00574F62">
              <w:t>IIISPS</w:t>
            </w:r>
          </w:p>
        </w:tc>
        <w:tc>
          <w:tcPr>
            <w:tcW w:w="1364" w:type="dxa"/>
            <w:vAlign w:val="center"/>
          </w:tcPr>
          <w:p w14:paraId="60D99523" w14:textId="78BD5961" w:rsidR="004E374F" w:rsidRPr="00574F62" w:rsidRDefault="00574F62" w:rsidP="001A5E20">
            <w:r w:rsidRPr="00574F62">
              <w:t>17:00-20:00</w:t>
            </w:r>
          </w:p>
        </w:tc>
        <w:tc>
          <w:tcPr>
            <w:tcW w:w="6365" w:type="dxa"/>
            <w:vAlign w:val="center"/>
          </w:tcPr>
          <w:p w14:paraId="163B5787" w14:textId="114E20D5" w:rsidR="004E374F" w:rsidRPr="00574F62" w:rsidRDefault="004E374F" w:rsidP="001A5E20">
            <w:r w:rsidRPr="00574F62">
              <w:t xml:space="preserve">Historia krajów ang. </w:t>
            </w:r>
            <w:r w:rsidR="001A5E20">
              <w:t>o</w:t>
            </w:r>
            <w:r w:rsidRPr="00574F62">
              <w:t xml:space="preserve">bsz. </w:t>
            </w:r>
            <w:r w:rsidR="001A5E20">
              <w:t>j</w:t>
            </w:r>
            <w:r w:rsidRPr="00574F62">
              <w:t>ęz. ĆW</w:t>
            </w:r>
          </w:p>
        </w:tc>
        <w:tc>
          <w:tcPr>
            <w:tcW w:w="5826" w:type="dxa"/>
            <w:vAlign w:val="center"/>
          </w:tcPr>
          <w:p w14:paraId="7D999A86" w14:textId="77777777" w:rsidR="004E374F" w:rsidRPr="00574F62" w:rsidRDefault="004E374F" w:rsidP="001A5E20">
            <w:r w:rsidRPr="00574F62">
              <w:t>Dr Klaudiusz Bobowski</w:t>
            </w:r>
          </w:p>
        </w:tc>
        <w:tc>
          <w:tcPr>
            <w:tcW w:w="933" w:type="dxa"/>
            <w:vAlign w:val="center"/>
          </w:tcPr>
          <w:p w14:paraId="08CA07A3" w14:textId="43DFA7CB" w:rsidR="004E374F" w:rsidRPr="00574F62" w:rsidRDefault="001A5E20" w:rsidP="001A5E20">
            <w:r>
              <w:t>224P</w:t>
            </w:r>
          </w:p>
        </w:tc>
      </w:tr>
      <w:bookmarkEnd w:id="4"/>
      <w:bookmarkEnd w:id="5"/>
      <w:bookmarkEnd w:id="7"/>
      <w:bookmarkEnd w:id="8"/>
    </w:tbl>
    <w:p w14:paraId="4A51F883" w14:textId="77777777" w:rsidR="00A217F6" w:rsidRDefault="00A217F6" w:rsidP="00A217F6"/>
    <w:p w14:paraId="12169DFE" w14:textId="710DBFEB" w:rsidR="00AB5B2F" w:rsidRPr="009F59FC" w:rsidRDefault="00AB30A6" w:rsidP="00A217F6">
      <w:pPr>
        <w:rPr>
          <w:b/>
          <w:bCs/>
        </w:rPr>
      </w:pPr>
      <w:r>
        <w:rPr>
          <w:b/>
          <w:bCs/>
        </w:rPr>
        <w:t>0</w:t>
      </w:r>
      <w:r w:rsidR="009C768E">
        <w:rPr>
          <w:b/>
          <w:bCs/>
        </w:rPr>
        <w:t>7</w:t>
      </w:r>
      <w:r>
        <w:rPr>
          <w:b/>
          <w:bCs/>
        </w:rPr>
        <w:t>.</w:t>
      </w:r>
      <w:r w:rsidR="009C768E">
        <w:rPr>
          <w:b/>
          <w:bCs/>
        </w:rPr>
        <w:t>10</w:t>
      </w:r>
      <w:r>
        <w:rPr>
          <w:b/>
          <w:bCs/>
        </w:rPr>
        <w:t>.202</w:t>
      </w:r>
      <w:r w:rsidR="009C768E">
        <w:rPr>
          <w:b/>
          <w:bCs/>
        </w:rPr>
        <w:t>3</w:t>
      </w:r>
      <w:r w:rsidR="00AB5B2F">
        <w:rPr>
          <w:b/>
          <w:bCs/>
        </w:rPr>
        <w:t xml:space="preserve"> – sobota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00"/>
        <w:gridCol w:w="1367"/>
        <w:gridCol w:w="6367"/>
        <w:gridCol w:w="5828"/>
        <w:gridCol w:w="935"/>
      </w:tblGrid>
      <w:tr w:rsidR="00A217F6" w:rsidRPr="009F59FC" w14:paraId="4E45125D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2CA00BA7" w14:textId="77777777" w:rsidR="00A217F6" w:rsidRPr="009F59FC" w:rsidRDefault="00A217F6" w:rsidP="008473AE">
            <w:pPr>
              <w:rPr>
                <w:b/>
                <w:bCs/>
              </w:rPr>
            </w:pPr>
            <w:bookmarkStart w:id="9" w:name="_Hlk52351045"/>
            <w:r w:rsidRPr="009F59FC">
              <w:rPr>
                <w:b/>
                <w:bCs/>
              </w:rPr>
              <w:t>rok</w:t>
            </w:r>
          </w:p>
        </w:tc>
        <w:tc>
          <w:tcPr>
            <w:tcW w:w="1367" w:type="dxa"/>
            <w:vAlign w:val="center"/>
          </w:tcPr>
          <w:p w14:paraId="12EBE3B5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7E8B48A7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06F2DD2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043DB493" w14:textId="77777777" w:rsidR="00A217F6" w:rsidRPr="009F59FC" w:rsidRDefault="021ECED8" w:rsidP="008473AE">
            <w:pPr>
              <w:rPr>
                <w:b/>
                <w:bCs/>
              </w:rPr>
            </w:pPr>
            <w:r w:rsidRPr="021ECED8">
              <w:rPr>
                <w:b/>
                <w:bCs/>
              </w:rPr>
              <w:t>sala</w:t>
            </w:r>
            <w:bookmarkEnd w:id="9"/>
          </w:p>
        </w:tc>
      </w:tr>
      <w:tr w:rsidR="00C12840" w14:paraId="25BE1BEB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7807852F" w14:textId="56A79AFC" w:rsidR="00C12840" w:rsidRDefault="021ECED8" w:rsidP="00937688">
            <w:bookmarkStart w:id="10" w:name="_Hlk63687679"/>
            <w:bookmarkStart w:id="11" w:name="_Hlk54543775"/>
            <w:r>
              <w:t>ISPS</w:t>
            </w:r>
          </w:p>
        </w:tc>
        <w:tc>
          <w:tcPr>
            <w:tcW w:w="1367" w:type="dxa"/>
            <w:vAlign w:val="center"/>
          </w:tcPr>
          <w:p w14:paraId="538D5C80" w14:textId="418D9B7C" w:rsidR="00C12840" w:rsidRDefault="00B61BFE" w:rsidP="00937688">
            <w:r>
              <w:t>08:00-10:15</w:t>
            </w:r>
          </w:p>
        </w:tc>
        <w:tc>
          <w:tcPr>
            <w:tcW w:w="6367" w:type="dxa"/>
            <w:vAlign w:val="center"/>
          </w:tcPr>
          <w:p w14:paraId="71228139" w14:textId="09B98166" w:rsidR="00C12840" w:rsidRDefault="00B61BFE" w:rsidP="00937688">
            <w:r>
              <w:t>Nowoczesne technologie</w:t>
            </w:r>
          </w:p>
        </w:tc>
        <w:tc>
          <w:tcPr>
            <w:tcW w:w="5828" w:type="dxa"/>
            <w:vAlign w:val="center"/>
          </w:tcPr>
          <w:p w14:paraId="53C46908" w14:textId="6165C506" w:rsidR="00C12840" w:rsidRDefault="003F6359" w:rsidP="00937688">
            <w:r>
              <w:t>Mgr Maciej Meszyński</w:t>
            </w:r>
          </w:p>
        </w:tc>
        <w:tc>
          <w:tcPr>
            <w:tcW w:w="935" w:type="dxa"/>
            <w:vAlign w:val="center"/>
          </w:tcPr>
          <w:p w14:paraId="30FE4587" w14:textId="273D5785" w:rsidR="00C12840" w:rsidRDefault="003F6359" w:rsidP="00937688">
            <w:r>
              <w:t>224P</w:t>
            </w:r>
          </w:p>
        </w:tc>
      </w:tr>
      <w:tr w:rsidR="001F487D" w14:paraId="47C10920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0629FECB" w14:textId="0FF85112" w:rsidR="001F487D" w:rsidRDefault="00A82060" w:rsidP="00937688">
            <w:r>
              <w:t>ISPS</w:t>
            </w:r>
          </w:p>
        </w:tc>
        <w:tc>
          <w:tcPr>
            <w:tcW w:w="1367" w:type="dxa"/>
            <w:vAlign w:val="center"/>
          </w:tcPr>
          <w:p w14:paraId="142056FD" w14:textId="18ED2CA1" w:rsidR="001F487D" w:rsidRDefault="00A82060" w:rsidP="00937688">
            <w:r>
              <w:t>10:</w:t>
            </w:r>
            <w:r w:rsidR="00EF13D1">
              <w:t>2</w:t>
            </w:r>
            <w:r>
              <w:t>0-12:</w:t>
            </w:r>
            <w:r w:rsidR="00EF13D1">
              <w:t>3</w:t>
            </w:r>
            <w:r>
              <w:t>5</w:t>
            </w:r>
          </w:p>
        </w:tc>
        <w:tc>
          <w:tcPr>
            <w:tcW w:w="6367" w:type="dxa"/>
            <w:vAlign w:val="center"/>
          </w:tcPr>
          <w:p w14:paraId="37B5E5F4" w14:textId="0A61EEC3" w:rsidR="001F487D" w:rsidRDefault="00B04BC0" w:rsidP="00937688">
            <w:r>
              <w:t>Praktyczna nauka drugiego języka obcego</w:t>
            </w:r>
          </w:p>
        </w:tc>
        <w:tc>
          <w:tcPr>
            <w:tcW w:w="5828" w:type="dxa"/>
            <w:vAlign w:val="center"/>
          </w:tcPr>
          <w:p w14:paraId="58438467" w14:textId="67CB8A3D" w:rsidR="001F487D" w:rsidRDefault="00A82060" w:rsidP="00937688">
            <w:r>
              <w:t>Mgr Adrian Giersz</w:t>
            </w:r>
          </w:p>
        </w:tc>
        <w:tc>
          <w:tcPr>
            <w:tcW w:w="935" w:type="dxa"/>
            <w:vAlign w:val="center"/>
          </w:tcPr>
          <w:p w14:paraId="313B3730" w14:textId="56A38B78" w:rsidR="001F487D" w:rsidRDefault="00A82060" w:rsidP="00937688">
            <w:r>
              <w:t>224P</w:t>
            </w:r>
          </w:p>
        </w:tc>
      </w:tr>
      <w:tr w:rsidR="00A217F6" w14:paraId="103B6AD4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7A7BA93F" w14:textId="76C7B785" w:rsidR="00A217F6" w:rsidRDefault="4B407B9E" w:rsidP="00937688">
            <w:bookmarkStart w:id="12" w:name="_Hlk85279699"/>
            <w:r>
              <w:t>ISPS</w:t>
            </w:r>
          </w:p>
        </w:tc>
        <w:tc>
          <w:tcPr>
            <w:tcW w:w="1367" w:type="dxa"/>
            <w:vAlign w:val="center"/>
          </w:tcPr>
          <w:p w14:paraId="7518C035" w14:textId="4E1496D9" w:rsidR="00A217F6" w:rsidRDefault="00573B56" w:rsidP="00937688">
            <w:r>
              <w:t>12:40-14:10</w:t>
            </w:r>
          </w:p>
        </w:tc>
        <w:tc>
          <w:tcPr>
            <w:tcW w:w="6367" w:type="dxa"/>
            <w:vAlign w:val="center"/>
          </w:tcPr>
          <w:p w14:paraId="5192A7DD" w14:textId="6F52F2E8" w:rsidR="00A217F6" w:rsidRDefault="007209FE" w:rsidP="00937688">
            <w:pPr>
              <w:spacing w:line="259" w:lineRule="auto"/>
            </w:pPr>
            <w:r>
              <w:t>Teoria i filozofia komunikacji/Filozoficzne podstawy komunikacji społecznej</w:t>
            </w:r>
          </w:p>
        </w:tc>
        <w:tc>
          <w:tcPr>
            <w:tcW w:w="5828" w:type="dxa"/>
            <w:vAlign w:val="center"/>
          </w:tcPr>
          <w:p w14:paraId="023EB7CF" w14:textId="5A3F3E6D" w:rsidR="00A217F6" w:rsidRDefault="021ECED8" w:rsidP="00937688">
            <w:r>
              <w:t>Dr Łukasz Androsiuk</w:t>
            </w:r>
          </w:p>
        </w:tc>
        <w:tc>
          <w:tcPr>
            <w:tcW w:w="935" w:type="dxa"/>
            <w:vAlign w:val="center"/>
          </w:tcPr>
          <w:p w14:paraId="3B1E309B" w14:textId="3FB3188E" w:rsidR="00A217F6" w:rsidRDefault="4B407B9E" w:rsidP="00937688">
            <w:r>
              <w:t>224P</w:t>
            </w:r>
          </w:p>
        </w:tc>
      </w:tr>
      <w:tr w:rsidR="006860CF" w14:paraId="187DD7EB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3E64E2AD" w14:textId="3FE20543" w:rsidR="006860CF" w:rsidRDefault="003F6359" w:rsidP="00937688">
            <w:r>
              <w:t>IISPS</w:t>
            </w:r>
          </w:p>
        </w:tc>
        <w:tc>
          <w:tcPr>
            <w:tcW w:w="1367" w:type="dxa"/>
            <w:vAlign w:val="center"/>
          </w:tcPr>
          <w:p w14:paraId="3F58E81B" w14:textId="3E939358" w:rsidR="006860CF" w:rsidRDefault="4B407B9E" w:rsidP="00937688">
            <w:r>
              <w:t>08:00-10:15</w:t>
            </w:r>
          </w:p>
        </w:tc>
        <w:tc>
          <w:tcPr>
            <w:tcW w:w="6367" w:type="dxa"/>
            <w:vAlign w:val="center"/>
          </w:tcPr>
          <w:p w14:paraId="50CD24CE" w14:textId="118BD39C" w:rsidR="006860CF" w:rsidRDefault="00B04BC0" w:rsidP="00937688">
            <w:r>
              <w:t>Praktyczna nauka drugiego języka obcego</w:t>
            </w:r>
          </w:p>
        </w:tc>
        <w:tc>
          <w:tcPr>
            <w:tcW w:w="5828" w:type="dxa"/>
            <w:vAlign w:val="center"/>
          </w:tcPr>
          <w:p w14:paraId="6909DA3C" w14:textId="10219D72" w:rsidR="006860CF" w:rsidRDefault="003F6359" w:rsidP="00937688">
            <w:r>
              <w:t>Mgr Adrian Giersz</w:t>
            </w:r>
          </w:p>
        </w:tc>
        <w:tc>
          <w:tcPr>
            <w:tcW w:w="935" w:type="dxa"/>
            <w:vAlign w:val="center"/>
          </w:tcPr>
          <w:p w14:paraId="3A06231D" w14:textId="1A170B54" w:rsidR="006860CF" w:rsidRDefault="00A82060" w:rsidP="00937688">
            <w:r>
              <w:t>010</w:t>
            </w:r>
          </w:p>
        </w:tc>
      </w:tr>
      <w:tr w:rsidR="4B407B9E" w14:paraId="713AD792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1A64AEE9" w14:textId="7B8905CD" w:rsidR="4B407B9E" w:rsidRDefault="4B407B9E" w:rsidP="00937688">
            <w:r>
              <w:t>IISPS</w:t>
            </w:r>
          </w:p>
        </w:tc>
        <w:tc>
          <w:tcPr>
            <w:tcW w:w="1367" w:type="dxa"/>
            <w:vAlign w:val="center"/>
          </w:tcPr>
          <w:p w14:paraId="4679C363" w14:textId="22794624" w:rsidR="4B407B9E" w:rsidRDefault="030C1382" w:rsidP="030C1382">
            <w:pPr>
              <w:spacing w:line="259" w:lineRule="auto"/>
            </w:pPr>
            <w:r>
              <w:t>10:20-11:50</w:t>
            </w:r>
          </w:p>
        </w:tc>
        <w:tc>
          <w:tcPr>
            <w:tcW w:w="6367" w:type="dxa"/>
            <w:vAlign w:val="center"/>
          </w:tcPr>
          <w:p w14:paraId="06DCE1DE" w14:textId="1A7774B1" w:rsidR="4B407B9E" w:rsidRDefault="4B407B9E" w:rsidP="00937688">
            <w:r>
              <w:t>Teoria przekładu</w:t>
            </w:r>
          </w:p>
        </w:tc>
        <w:tc>
          <w:tcPr>
            <w:tcW w:w="5828" w:type="dxa"/>
            <w:vAlign w:val="center"/>
          </w:tcPr>
          <w:p w14:paraId="7D2ED67C" w14:textId="6C5EECD5" w:rsidR="4B407B9E" w:rsidRDefault="4B407B9E" w:rsidP="00937688">
            <w:r>
              <w:t>Mgr Tomasz Kowalski</w:t>
            </w:r>
          </w:p>
        </w:tc>
        <w:tc>
          <w:tcPr>
            <w:tcW w:w="935" w:type="dxa"/>
            <w:vAlign w:val="center"/>
          </w:tcPr>
          <w:p w14:paraId="42766873" w14:textId="3A2A093D" w:rsidR="4B407B9E" w:rsidRDefault="4B407B9E" w:rsidP="00937688">
            <w:r>
              <w:t>010</w:t>
            </w:r>
          </w:p>
        </w:tc>
      </w:tr>
      <w:tr w:rsidR="4B407B9E" w14:paraId="6AE1AF04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6D9F9B2B" w14:textId="591EDB98" w:rsidR="4B407B9E" w:rsidRDefault="4B407B9E" w:rsidP="00937688">
            <w:r>
              <w:t>IISPS</w:t>
            </w:r>
          </w:p>
        </w:tc>
        <w:tc>
          <w:tcPr>
            <w:tcW w:w="1367" w:type="dxa"/>
            <w:vAlign w:val="center"/>
          </w:tcPr>
          <w:p w14:paraId="686D95B3" w14:textId="19B26B97" w:rsidR="4B407B9E" w:rsidRDefault="030C1382" w:rsidP="030C1382">
            <w:pPr>
              <w:spacing w:line="259" w:lineRule="auto"/>
            </w:pPr>
            <w:r>
              <w:t>12:00-15:00</w:t>
            </w:r>
          </w:p>
        </w:tc>
        <w:tc>
          <w:tcPr>
            <w:tcW w:w="6367" w:type="dxa"/>
            <w:vAlign w:val="center"/>
          </w:tcPr>
          <w:p w14:paraId="3755F13F" w14:textId="03305A1F" w:rsidR="4B407B9E" w:rsidRDefault="4B407B9E" w:rsidP="00937688">
            <w:pPr>
              <w:spacing w:line="259" w:lineRule="auto"/>
            </w:pPr>
            <w:r>
              <w:t>Tłumaczenie użytkowe</w:t>
            </w:r>
          </w:p>
        </w:tc>
        <w:tc>
          <w:tcPr>
            <w:tcW w:w="5828" w:type="dxa"/>
            <w:vAlign w:val="center"/>
          </w:tcPr>
          <w:p w14:paraId="27132675" w14:textId="73D4C18F" w:rsidR="4B407B9E" w:rsidRDefault="4B407B9E" w:rsidP="00937688">
            <w:r>
              <w:t>Mgr Tomasz Kowalski</w:t>
            </w:r>
          </w:p>
        </w:tc>
        <w:tc>
          <w:tcPr>
            <w:tcW w:w="935" w:type="dxa"/>
            <w:vAlign w:val="center"/>
          </w:tcPr>
          <w:p w14:paraId="0EADFC6D" w14:textId="58D10A35" w:rsidR="4B407B9E" w:rsidRDefault="4B407B9E" w:rsidP="00937688">
            <w:r>
              <w:t>010</w:t>
            </w:r>
          </w:p>
        </w:tc>
      </w:tr>
      <w:tr w:rsidR="006860CF" w14:paraId="1BF21045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74127D17" w14:textId="17A53C25" w:rsidR="006860CF" w:rsidRDefault="00260F83" w:rsidP="00937688">
            <w:bookmarkStart w:id="13" w:name="_Hlk146275484"/>
            <w:r>
              <w:lastRenderedPageBreak/>
              <w:t>IIISPS</w:t>
            </w:r>
          </w:p>
        </w:tc>
        <w:tc>
          <w:tcPr>
            <w:tcW w:w="1367" w:type="dxa"/>
            <w:vAlign w:val="center"/>
          </w:tcPr>
          <w:p w14:paraId="0455DF3C" w14:textId="015D3175" w:rsidR="006860CF" w:rsidRDefault="030C1382" w:rsidP="030C1382">
            <w:pPr>
              <w:spacing w:line="259" w:lineRule="auto"/>
            </w:pPr>
            <w:r>
              <w:t>09:15-10:45</w:t>
            </w:r>
          </w:p>
        </w:tc>
        <w:tc>
          <w:tcPr>
            <w:tcW w:w="6367" w:type="dxa"/>
            <w:vAlign w:val="center"/>
          </w:tcPr>
          <w:p w14:paraId="6D61A848" w14:textId="2F291A60" w:rsidR="006860CF" w:rsidRDefault="000A10EB" w:rsidP="00937688">
            <w:r>
              <w:t>Pisanie akademickie</w:t>
            </w:r>
          </w:p>
        </w:tc>
        <w:tc>
          <w:tcPr>
            <w:tcW w:w="5828" w:type="dxa"/>
            <w:vAlign w:val="center"/>
          </w:tcPr>
          <w:p w14:paraId="5681C7CB" w14:textId="7CFBCAF4" w:rsidR="006860CF" w:rsidRDefault="000A10EB" w:rsidP="00937688">
            <w:r>
              <w:t>Mgr Jagoda Mikołajczak-Kędzierska</w:t>
            </w:r>
          </w:p>
        </w:tc>
        <w:tc>
          <w:tcPr>
            <w:tcW w:w="935" w:type="dxa"/>
            <w:vAlign w:val="center"/>
          </w:tcPr>
          <w:p w14:paraId="4BDA977A" w14:textId="551DB731" w:rsidR="006860CF" w:rsidRDefault="000A10EB" w:rsidP="00937688">
            <w:r>
              <w:t>129</w:t>
            </w:r>
          </w:p>
        </w:tc>
      </w:tr>
      <w:tr w:rsidR="00A217F6" w14:paraId="6291C21B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34C9DE15" w14:textId="4D47C3AD" w:rsidR="00A217F6" w:rsidRDefault="000A10EB" w:rsidP="00937688">
            <w:bookmarkStart w:id="14" w:name="_Hlk94967652"/>
            <w:bookmarkStart w:id="15" w:name="_Hlk94967704"/>
            <w:bookmarkEnd w:id="12"/>
            <w:r>
              <w:t>IIISPS</w:t>
            </w:r>
          </w:p>
        </w:tc>
        <w:tc>
          <w:tcPr>
            <w:tcW w:w="1367" w:type="dxa"/>
            <w:vAlign w:val="center"/>
          </w:tcPr>
          <w:p w14:paraId="3F59A7CB" w14:textId="67A08DED" w:rsidR="00A217F6" w:rsidRDefault="030C1382" w:rsidP="00937688">
            <w:r>
              <w:t>11:00-12:30</w:t>
            </w:r>
          </w:p>
        </w:tc>
        <w:tc>
          <w:tcPr>
            <w:tcW w:w="6367" w:type="dxa"/>
            <w:vAlign w:val="center"/>
          </w:tcPr>
          <w:p w14:paraId="6D86DA41" w14:textId="43CEB958" w:rsidR="00A217F6" w:rsidRDefault="006D16FE" w:rsidP="00937688">
            <w:r>
              <w:t>Praca z tekstem naukowym i literackim</w:t>
            </w:r>
          </w:p>
        </w:tc>
        <w:tc>
          <w:tcPr>
            <w:tcW w:w="5828" w:type="dxa"/>
            <w:vAlign w:val="center"/>
          </w:tcPr>
          <w:p w14:paraId="696FE2B3" w14:textId="6E33B617" w:rsidR="00A217F6" w:rsidRDefault="006D16FE" w:rsidP="00937688">
            <w:r>
              <w:t>Mgr Jagoda Mikołajczak-Kędzierska</w:t>
            </w:r>
          </w:p>
        </w:tc>
        <w:tc>
          <w:tcPr>
            <w:tcW w:w="935" w:type="dxa"/>
            <w:vAlign w:val="center"/>
          </w:tcPr>
          <w:p w14:paraId="0458ED3C" w14:textId="6635C5E3" w:rsidR="00A217F6" w:rsidRDefault="006D16FE" w:rsidP="00937688">
            <w:r>
              <w:t>129</w:t>
            </w:r>
          </w:p>
        </w:tc>
      </w:tr>
      <w:tr w:rsidR="030C1382" w14:paraId="443614D4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0BFDE91C" w14:textId="08E166EB" w:rsidR="030C1382" w:rsidRDefault="030C1382">
            <w:r>
              <w:t>IIISPS</w:t>
            </w:r>
          </w:p>
        </w:tc>
        <w:tc>
          <w:tcPr>
            <w:tcW w:w="1367" w:type="dxa"/>
            <w:vAlign w:val="center"/>
          </w:tcPr>
          <w:p w14:paraId="1A31524B" w14:textId="3CB2ACC4" w:rsidR="030C1382" w:rsidRDefault="030C1382">
            <w:r>
              <w:t>12:45-15:00</w:t>
            </w:r>
          </w:p>
        </w:tc>
        <w:tc>
          <w:tcPr>
            <w:tcW w:w="6367" w:type="dxa"/>
            <w:vAlign w:val="center"/>
          </w:tcPr>
          <w:p w14:paraId="1237BAF6" w14:textId="32E0CE03" w:rsidR="030C1382" w:rsidRDefault="030C1382">
            <w:r>
              <w:t>Kreatywne mówienie</w:t>
            </w:r>
          </w:p>
        </w:tc>
        <w:tc>
          <w:tcPr>
            <w:tcW w:w="5828" w:type="dxa"/>
            <w:vAlign w:val="center"/>
          </w:tcPr>
          <w:p w14:paraId="2F64D3B8" w14:textId="72818424" w:rsidR="030C1382" w:rsidRDefault="030C1382">
            <w:r>
              <w:t>Dr Marta Gierczyńska-Kolas</w:t>
            </w:r>
          </w:p>
        </w:tc>
        <w:tc>
          <w:tcPr>
            <w:tcW w:w="935" w:type="dxa"/>
            <w:vAlign w:val="center"/>
          </w:tcPr>
          <w:p w14:paraId="5C4366E3" w14:textId="07A9928C" w:rsidR="030C1382" w:rsidRDefault="030C1382">
            <w:r>
              <w:t>129</w:t>
            </w:r>
          </w:p>
        </w:tc>
      </w:tr>
      <w:tr w:rsidR="00436E24" w14:paraId="55BDDB04" w14:textId="77777777" w:rsidTr="030C1382">
        <w:trPr>
          <w:trHeight w:val="567"/>
        </w:trPr>
        <w:tc>
          <w:tcPr>
            <w:tcW w:w="900" w:type="dxa"/>
            <w:vAlign w:val="center"/>
          </w:tcPr>
          <w:p w14:paraId="5092FDB5" w14:textId="7432D089" w:rsidR="00436E24" w:rsidRDefault="4B407B9E" w:rsidP="00937688">
            <w:bookmarkStart w:id="16" w:name="_Hlk83630042"/>
            <w:bookmarkEnd w:id="13"/>
            <w:bookmarkEnd w:id="14"/>
            <w:r>
              <w:t>IIISPS</w:t>
            </w:r>
          </w:p>
        </w:tc>
        <w:tc>
          <w:tcPr>
            <w:tcW w:w="1367" w:type="dxa"/>
            <w:vAlign w:val="center"/>
          </w:tcPr>
          <w:p w14:paraId="321BE78A" w14:textId="1E33B835" w:rsidR="00436E24" w:rsidRDefault="030C1382" w:rsidP="00937688">
            <w:r>
              <w:t>15:10-16:40</w:t>
            </w:r>
          </w:p>
        </w:tc>
        <w:tc>
          <w:tcPr>
            <w:tcW w:w="6367" w:type="dxa"/>
            <w:vAlign w:val="center"/>
          </w:tcPr>
          <w:p w14:paraId="738E6A5A" w14:textId="1ED1F531" w:rsidR="00436E24" w:rsidRDefault="4B407B9E" w:rsidP="00937688">
            <w:r>
              <w:t>Historia języka angielskiego</w:t>
            </w:r>
          </w:p>
        </w:tc>
        <w:tc>
          <w:tcPr>
            <w:tcW w:w="5828" w:type="dxa"/>
            <w:vAlign w:val="center"/>
          </w:tcPr>
          <w:p w14:paraId="3992FB01" w14:textId="249B0D2C" w:rsidR="00436E24" w:rsidRDefault="4B407B9E" w:rsidP="00937688">
            <w:r>
              <w:t>Mgr Tomasz Kowalski</w:t>
            </w:r>
          </w:p>
        </w:tc>
        <w:bookmarkEnd w:id="15"/>
        <w:tc>
          <w:tcPr>
            <w:tcW w:w="935" w:type="dxa"/>
            <w:vAlign w:val="center"/>
          </w:tcPr>
          <w:p w14:paraId="56B41606" w14:textId="13496FCD" w:rsidR="00436E24" w:rsidRDefault="4B407B9E" w:rsidP="00937688">
            <w:r>
              <w:t>129</w:t>
            </w:r>
          </w:p>
        </w:tc>
      </w:tr>
      <w:bookmarkEnd w:id="10"/>
      <w:bookmarkEnd w:id="11"/>
      <w:bookmarkEnd w:id="16"/>
    </w:tbl>
    <w:p w14:paraId="392EE1F0" w14:textId="77777777" w:rsidR="00A217F6" w:rsidRDefault="00A217F6" w:rsidP="00A217F6"/>
    <w:p w14:paraId="569E9405" w14:textId="77777777" w:rsidR="00A217F6" w:rsidRDefault="00A217F6" w:rsidP="00A217F6"/>
    <w:p w14:paraId="443C7A8C" w14:textId="50636E33" w:rsidR="00AB5B2F" w:rsidRPr="009F59FC" w:rsidRDefault="00AB30A6" w:rsidP="00A217F6">
      <w:pPr>
        <w:rPr>
          <w:b/>
          <w:bCs/>
        </w:rPr>
      </w:pPr>
      <w:r>
        <w:rPr>
          <w:b/>
          <w:bCs/>
        </w:rPr>
        <w:t>0</w:t>
      </w:r>
      <w:r w:rsidR="009C768E">
        <w:rPr>
          <w:b/>
          <w:bCs/>
        </w:rPr>
        <w:t>8</w:t>
      </w:r>
      <w:r>
        <w:rPr>
          <w:b/>
          <w:bCs/>
        </w:rPr>
        <w:t>.</w:t>
      </w:r>
      <w:r w:rsidR="009C768E">
        <w:rPr>
          <w:b/>
          <w:bCs/>
        </w:rPr>
        <w:t>10</w:t>
      </w:r>
      <w:r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niedziela</w:t>
      </w:r>
    </w:p>
    <w:tbl>
      <w:tblPr>
        <w:tblStyle w:val="Tabela-Siatka"/>
        <w:tblW w:w="15433" w:type="dxa"/>
        <w:tblLook w:val="04A0" w:firstRow="1" w:lastRow="0" w:firstColumn="1" w:lastColumn="0" w:noHBand="0" w:noVBand="1"/>
      </w:tblPr>
      <w:tblGrid>
        <w:gridCol w:w="948"/>
        <w:gridCol w:w="1355"/>
        <w:gridCol w:w="6367"/>
        <w:gridCol w:w="5828"/>
        <w:gridCol w:w="935"/>
      </w:tblGrid>
      <w:tr w:rsidR="00A217F6" w:rsidRPr="009F59FC" w14:paraId="7A2C06E6" w14:textId="77777777" w:rsidTr="030C1382">
        <w:trPr>
          <w:trHeight w:val="567"/>
        </w:trPr>
        <w:tc>
          <w:tcPr>
            <w:tcW w:w="948" w:type="dxa"/>
            <w:vAlign w:val="center"/>
          </w:tcPr>
          <w:p w14:paraId="7767529F" w14:textId="77777777" w:rsidR="00A217F6" w:rsidRPr="009F59FC" w:rsidRDefault="00A217F6" w:rsidP="008473AE">
            <w:pPr>
              <w:rPr>
                <w:b/>
                <w:bCs/>
              </w:rPr>
            </w:pPr>
            <w:bookmarkStart w:id="17" w:name="_Hlk5235106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D989F5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218E60EF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6E297DFF" w14:textId="77777777" w:rsidR="00A217F6" w:rsidRPr="009F59FC" w:rsidRDefault="00A217F6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48D3A349" w14:textId="77777777" w:rsidR="00A217F6" w:rsidRPr="009F59FC" w:rsidRDefault="00A217F6" w:rsidP="008473A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4B4A65" w:rsidRPr="00A71659" w14:paraId="1B9079B4" w14:textId="77777777" w:rsidTr="030C1382">
        <w:trPr>
          <w:trHeight w:val="567"/>
        </w:trPr>
        <w:tc>
          <w:tcPr>
            <w:tcW w:w="948" w:type="dxa"/>
            <w:vAlign w:val="center"/>
          </w:tcPr>
          <w:p w14:paraId="05126126" w14:textId="595B901F" w:rsidR="004B4A65" w:rsidRDefault="030C1382" w:rsidP="00937688">
            <w:bookmarkStart w:id="18" w:name="_Hlk94977648"/>
            <w:r>
              <w:t>ISPS</w:t>
            </w:r>
          </w:p>
        </w:tc>
        <w:tc>
          <w:tcPr>
            <w:tcW w:w="1355" w:type="dxa"/>
            <w:vAlign w:val="center"/>
          </w:tcPr>
          <w:p w14:paraId="2D259625" w14:textId="604348BD" w:rsidR="004B4A65" w:rsidRDefault="030C1382" w:rsidP="00937688">
            <w:r>
              <w:t>11:30-14:30</w:t>
            </w:r>
          </w:p>
        </w:tc>
        <w:tc>
          <w:tcPr>
            <w:tcW w:w="6367" w:type="dxa"/>
            <w:vAlign w:val="center"/>
          </w:tcPr>
          <w:p w14:paraId="15FDCAC8" w14:textId="5E4B431A" w:rsidR="004B4A65" w:rsidRDefault="00384137" w:rsidP="00937688">
            <w:r>
              <w:t>Gramatyka preskryptywna</w:t>
            </w:r>
          </w:p>
        </w:tc>
        <w:tc>
          <w:tcPr>
            <w:tcW w:w="5828" w:type="dxa"/>
            <w:vAlign w:val="center"/>
          </w:tcPr>
          <w:p w14:paraId="44591D1E" w14:textId="098C7608" w:rsidR="004B4A65" w:rsidRDefault="4B407B9E" w:rsidP="00937688">
            <w:r>
              <w:t>Mgr Łukasz Żuk</w:t>
            </w:r>
          </w:p>
        </w:tc>
        <w:tc>
          <w:tcPr>
            <w:tcW w:w="935" w:type="dxa"/>
            <w:vAlign w:val="center"/>
          </w:tcPr>
          <w:p w14:paraId="29BEE629" w14:textId="52627C86" w:rsidR="004B4A65" w:rsidRDefault="4B407B9E" w:rsidP="00937688">
            <w:r>
              <w:t>224P</w:t>
            </w:r>
          </w:p>
        </w:tc>
      </w:tr>
      <w:tr w:rsidR="000B4800" w:rsidRPr="00A71659" w14:paraId="0631A3B7" w14:textId="77777777" w:rsidTr="030C1382">
        <w:trPr>
          <w:trHeight w:val="567"/>
        </w:trPr>
        <w:tc>
          <w:tcPr>
            <w:tcW w:w="948" w:type="dxa"/>
            <w:vAlign w:val="center"/>
          </w:tcPr>
          <w:p w14:paraId="7FE9D686" w14:textId="7E9CBA93" w:rsidR="000B4800" w:rsidRDefault="4B407B9E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48D7DEB8" w14:textId="6D0B643E" w:rsidR="000B4800" w:rsidRDefault="030C1382" w:rsidP="030C1382">
            <w:pPr>
              <w:spacing w:line="259" w:lineRule="auto"/>
            </w:pPr>
            <w:r>
              <w:t>14:45-16:15</w:t>
            </w:r>
          </w:p>
        </w:tc>
        <w:tc>
          <w:tcPr>
            <w:tcW w:w="6367" w:type="dxa"/>
            <w:vAlign w:val="center"/>
          </w:tcPr>
          <w:p w14:paraId="1C88256B" w14:textId="236D3A80" w:rsidR="000B4800" w:rsidRDefault="4B407B9E" w:rsidP="00937688">
            <w:r>
              <w:t>Fonetyka/fonologia</w:t>
            </w:r>
          </w:p>
        </w:tc>
        <w:tc>
          <w:tcPr>
            <w:tcW w:w="5828" w:type="dxa"/>
            <w:vAlign w:val="center"/>
          </w:tcPr>
          <w:p w14:paraId="2E1034EA" w14:textId="5D9DD236" w:rsidR="000B4800" w:rsidRDefault="4B407B9E" w:rsidP="00937688">
            <w:r>
              <w:t>Mgr Łukasz Żuk</w:t>
            </w:r>
          </w:p>
        </w:tc>
        <w:tc>
          <w:tcPr>
            <w:tcW w:w="935" w:type="dxa"/>
            <w:vAlign w:val="center"/>
          </w:tcPr>
          <w:p w14:paraId="3ECAD3F1" w14:textId="139E458F" w:rsidR="000B4800" w:rsidRDefault="4B407B9E" w:rsidP="00937688">
            <w:r>
              <w:t>224P</w:t>
            </w:r>
          </w:p>
        </w:tc>
      </w:tr>
      <w:tr w:rsidR="00E63FEE" w:rsidRPr="00A71659" w14:paraId="4BD22BD6" w14:textId="77777777" w:rsidTr="030C1382">
        <w:trPr>
          <w:trHeight w:val="567"/>
        </w:trPr>
        <w:tc>
          <w:tcPr>
            <w:tcW w:w="948" w:type="dxa"/>
            <w:vAlign w:val="center"/>
          </w:tcPr>
          <w:p w14:paraId="788C9B60" w14:textId="69D5015F" w:rsidR="00E63FEE" w:rsidRDefault="000C7FAD" w:rsidP="00937688">
            <w:bookmarkStart w:id="19" w:name="_Hlk146275425"/>
            <w:r>
              <w:t>IIISPS</w:t>
            </w:r>
          </w:p>
        </w:tc>
        <w:tc>
          <w:tcPr>
            <w:tcW w:w="1355" w:type="dxa"/>
            <w:vAlign w:val="center"/>
          </w:tcPr>
          <w:p w14:paraId="4531A21E" w14:textId="06DA5E53" w:rsidR="00E63FEE" w:rsidRDefault="000C7FAD" w:rsidP="00937688">
            <w:r>
              <w:t>08:00-10:15</w:t>
            </w:r>
          </w:p>
        </w:tc>
        <w:tc>
          <w:tcPr>
            <w:tcW w:w="6367" w:type="dxa"/>
            <w:vAlign w:val="center"/>
          </w:tcPr>
          <w:p w14:paraId="1C2536A3" w14:textId="7F07CAD7" w:rsidR="00E63FEE" w:rsidRDefault="00811888" w:rsidP="00937688">
            <w:r>
              <w:t>Seminarium licencjackie</w:t>
            </w:r>
          </w:p>
        </w:tc>
        <w:tc>
          <w:tcPr>
            <w:tcW w:w="5828" w:type="dxa"/>
            <w:vAlign w:val="center"/>
          </w:tcPr>
          <w:p w14:paraId="5AADC79B" w14:textId="53EF3802" w:rsidR="00E63FEE" w:rsidRDefault="00A04674" w:rsidP="00937688">
            <w:r>
              <w:t>Prof. Dorota Werbińska</w:t>
            </w:r>
          </w:p>
        </w:tc>
        <w:tc>
          <w:tcPr>
            <w:tcW w:w="935" w:type="dxa"/>
            <w:vAlign w:val="center"/>
          </w:tcPr>
          <w:p w14:paraId="57CF6E95" w14:textId="57BEF9AB" w:rsidR="00E63FEE" w:rsidRDefault="030C1382" w:rsidP="00937688">
            <w:r>
              <w:t>011</w:t>
            </w:r>
            <w:bookmarkEnd w:id="19"/>
          </w:p>
        </w:tc>
      </w:tr>
      <w:tr w:rsidR="007C3F4D" w:rsidRPr="00A71659" w14:paraId="0AE75F13" w14:textId="77777777" w:rsidTr="030C1382">
        <w:trPr>
          <w:trHeight w:val="567"/>
        </w:trPr>
        <w:tc>
          <w:tcPr>
            <w:tcW w:w="948" w:type="dxa"/>
            <w:vAlign w:val="center"/>
          </w:tcPr>
          <w:p w14:paraId="0DD2D243" w14:textId="39498753" w:rsidR="007C3F4D" w:rsidRDefault="030C1382" w:rsidP="00937688">
            <w:bookmarkStart w:id="20" w:name="_Hlk146276340"/>
            <w:bookmarkEnd w:id="20"/>
            <w:r>
              <w:t>IIISPS</w:t>
            </w:r>
          </w:p>
        </w:tc>
        <w:tc>
          <w:tcPr>
            <w:tcW w:w="1355" w:type="dxa"/>
            <w:vAlign w:val="center"/>
          </w:tcPr>
          <w:p w14:paraId="6BD91DEB" w14:textId="20DE9E41" w:rsidR="007C3F4D" w:rsidRDefault="030C1382" w:rsidP="00937688">
            <w:r>
              <w:t>10:30-12:45</w:t>
            </w:r>
          </w:p>
        </w:tc>
        <w:tc>
          <w:tcPr>
            <w:tcW w:w="6367" w:type="dxa"/>
            <w:vAlign w:val="center"/>
          </w:tcPr>
          <w:p w14:paraId="035DA873" w14:textId="2AFE4E0D" w:rsidR="007C3F4D" w:rsidRDefault="00083843" w:rsidP="00937688">
            <w:pPr>
              <w:spacing w:line="259" w:lineRule="auto"/>
            </w:pPr>
            <w:r>
              <w:t xml:space="preserve">Metodyka nauczania języka angielskiego w szkole podstawowej </w:t>
            </w:r>
          </w:p>
        </w:tc>
        <w:tc>
          <w:tcPr>
            <w:tcW w:w="5828" w:type="dxa"/>
            <w:vAlign w:val="center"/>
          </w:tcPr>
          <w:p w14:paraId="3B1402CB" w14:textId="2C084D0C" w:rsidR="007C3F4D" w:rsidRDefault="4B407B9E" w:rsidP="00937688">
            <w:r>
              <w:t>Dr Małgorzata Ekiert</w:t>
            </w:r>
          </w:p>
        </w:tc>
        <w:tc>
          <w:tcPr>
            <w:tcW w:w="935" w:type="dxa"/>
            <w:vAlign w:val="center"/>
          </w:tcPr>
          <w:p w14:paraId="09BBF65F" w14:textId="5C52734F" w:rsidR="007C3F4D" w:rsidRDefault="4B407B9E" w:rsidP="00937688">
            <w:r>
              <w:t>129</w:t>
            </w:r>
          </w:p>
        </w:tc>
      </w:tr>
      <w:bookmarkEnd w:id="17"/>
      <w:bookmarkEnd w:id="18"/>
    </w:tbl>
    <w:p w14:paraId="77025867" w14:textId="77777777" w:rsidR="00A217F6" w:rsidRDefault="00A217F6" w:rsidP="00A217F6"/>
    <w:p w14:paraId="0D5C9FB2" w14:textId="35672BFB" w:rsidR="00FC5D4A" w:rsidRDefault="00FC5D4A">
      <w:pPr>
        <w:rPr>
          <w:b/>
          <w:bCs/>
        </w:rPr>
      </w:pPr>
    </w:p>
    <w:p w14:paraId="520F1E7D" w14:textId="77777777" w:rsidR="00FC5D4A" w:rsidRDefault="00FC5D4A">
      <w:pPr>
        <w:rPr>
          <w:b/>
          <w:bCs/>
        </w:rPr>
      </w:pPr>
    </w:p>
    <w:p w14:paraId="03219E4B" w14:textId="209A197D" w:rsidR="00AB5B2F" w:rsidRPr="009F59FC" w:rsidRDefault="001973FB">
      <w:pPr>
        <w:rPr>
          <w:b/>
          <w:bCs/>
        </w:rPr>
      </w:pPr>
      <w:r>
        <w:rPr>
          <w:b/>
          <w:bCs/>
        </w:rPr>
        <w:t>I</w:t>
      </w:r>
      <w:r w:rsidR="009F59FC">
        <w:rPr>
          <w:b/>
          <w:bCs/>
        </w:rPr>
        <w:t>I ZJAZD</w:t>
      </w:r>
      <w:r w:rsidR="000E36A0" w:rsidRPr="009F59FC">
        <w:rPr>
          <w:b/>
          <w:bCs/>
        </w:rPr>
        <w:t xml:space="preserve"> </w:t>
      </w:r>
      <w:r w:rsidR="00A840E3">
        <w:rPr>
          <w:b/>
          <w:bCs/>
        </w:rPr>
        <w:t>20</w:t>
      </w:r>
      <w:r w:rsidR="00AB30A6">
        <w:rPr>
          <w:b/>
          <w:bCs/>
        </w:rPr>
        <w:t>.</w:t>
      </w:r>
      <w:r w:rsidR="00A840E3">
        <w:rPr>
          <w:b/>
          <w:bCs/>
        </w:rPr>
        <w:t>10</w:t>
      </w:r>
      <w:r w:rsidR="00AB30A6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D845C9" w:rsidRPr="009F59FC" w14:paraId="3DB8879A" w14:textId="77777777" w:rsidTr="021ECED8">
        <w:trPr>
          <w:trHeight w:val="567"/>
        </w:trPr>
        <w:tc>
          <w:tcPr>
            <w:tcW w:w="912" w:type="dxa"/>
            <w:vAlign w:val="center"/>
          </w:tcPr>
          <w:p w14:paraId="72CBD6FC" w14:textId="77777777" w:rsidR="00D845C9" w:rsidRPr="009F59FC" w:rsidRDefault="00D845C9" w:rsidP="008473AE">
            <w:pPr>
              <w:rPr>
                <w:b/>
                <w:bCs/>
              </w:rPr>
            </w:pPr>
            <w:bookmarkStart w:id="21" w:name="_Hlk5235108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103825A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4EAC7376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8D65B9F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6285AFDC" w14:textId="77777777" w:rsidR="00D845C9" w:rsidRPr="009F59FC" w:rsidRDefault="00D845C9" w:rsidP="008473A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956D8" w14:paraId="503E360A" w14:textId="77777777" w:rsidTr="00937688">
        <w:trPr>
          <w:trHeight w:val="567"/>
        </w:trPr>
        <w:tc>
          <w:tcPr>
            <w:tcW w:w="912" w:type="dxa"/>
            <w:vAlign w:val="center"/>
          </w:tcPr>
          <w:p w14:paraId="107B5D37" w14:textId="77777777" w:rsidR="003956D8" w:rsidRDefault="003956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67B3BB0E" w14:textId="77777777" w:rsidR="003956D8" w:rsidRDefault="003956D8" w:rsidP="00937688">
            <w:r>
              <w:t>16:00-18:15</w:t>
            </w:r>
          </w:p>
        </w:tc>
        <w:tc>
          <w:tcPr>
            <w:tcW w:w="6367" w:type="dxa"/>
            <w:vAlign w:val="center"/>
          </w:tcPr>
          <w:p w14:paraId="751BEB23" w14:textId="77777777" w:rsidR="003956D8" w:rsidRDefault="003956D8" w:rsidP="00937688">
            <w:r>
              <w:t>Krytyczna analiza tekstu</w:t>
            </w:r>
          </w:p>
        </w:tc>
        <w:tc>
          <w:tcPr>
            <w:tcW w:w="5828" w:type="dxa"/>
            <w:vAlign w:val="center"/>
          </w:tcPr>
          <w:p w14:paraId="4B18A2DD" w14:textId="77777777" w:rsidR="003956D8" w:rsidRDefault="003956D8" w:rsidP="00937688">
            <w:r>
              <w:t>Mgr Katarzyna Zychowicz</w:t>
            </w:r>
          </w:p>
        </w:tc>
        <w:tc>
          <w:tcPr>
            <w:tcW w:w="935" w:type="dxa"/>
            <w:vAlign w:val="center"/>
          </w:tcPr>
          <w:p w14:paraId="0B2CC996" w14:textId="77777777" w:rsidR="003956D8" w:rsidRDefault="003956D8" w:rsidP="00937688">
            <w:r>
              <w:t>210</w:t>
            </w:r>
          </w:p>
        </w:tc>
      </w:tr>
      <w:tr w:rsidR="00465745" w14:paraId="77C88A0F" w14:textId="77777777" w:rsidTr="00937688">
        <w:trPr>
          <w:trHeight w:val="567"/>
        </w:trPr>
        <w:tc>
          <w:tcPr>
            <w:tcW w:w="912" w:type="dxa"/>
            <w:vAlign w:val="center"/>
          </w:tcPr>
          <w:p w14:paraId="6059556D" w14:textId="4FCE9AF8" w:rsidR="00465745" w:rsidRDefault="4B407B9E" w:rsidP="00937688">
            <w:bookmarkStart w:id="22" w:name="_Hlk94974217"/>
            <w:bookmarkStart w:id="23" w:name="_Hlk85983772"/>
            <w:r>
              <w:t>IIISPS</w:t>
            </w:r>
          </w:p>
        </w:tc>
        <w:tc>
          <w:tcPr>
            <w:tcW w:w="1355" w:type="dxa"/>
            <w:vAlign w:val="center"/>
          </w:tcPr>
          <w:p w14:paraId="5E2F227E" w14:textId="72221ABB" w:rsidR="00465745" w:rsidRDefault="4B407B9E" w:rsidP="00937688">
            <w:r>
              <w:t>16:00-19:00</w:t>
            </w:r>
          </w:p>
        </w:tc>
        <w:tc>
          <w:tcPr>
            <w:tcW w:w="6367" w:type="dxa"/>
            <w:vAlign w:val="center"/>
          </w:tcPr>
          <w:p w14:paraId="514B2B31" w14:textId="5D284EC0" w:rsidR="00465745" w:rsidRDefault="4B407B9E" w:rsidP="00937688">
            <w:r>
              <w:t>Krótka forma w literaturze</w:t>
            </w:r>
          </w:p>
        </w:tc>
        <w:tc>
          <w:tcPr>
            <w:tcW w:w="5828" w:type="dxa"/>
            <w:vAlign w:val="center"/>
          </w:tcPr>
          <w:p w14:paraId="4BC4D476" w14:textId="46AD8534" w:rsidR="00465745" w:rsidRDefault="4B407B9E" w:rsidP="00937688">
            <w:r>
              <w:t>Dr Idalia Smoczyk-Jackowiak</w:t>
            </w:r>
          </w:p>
        </w:tc>
        <w:tc>
          <w:tcPr>
            <w:tcW w:w="935" w:type="dxa"/>
            <w:vAlign w:val="center"/>
          </w:tcPr>
          <w:p w14:paraId="59178EA7" w14:textId="668076FA" w:rsidR="00465745" w:rsidRDefault="021ECED8" w:rsidP="00937688">
            <w:r>
              <w:t>129</w:t>
            </w:r>
            <w:bookmarkEnd w:id="22"/>
          </w:p>
        </w:tc>
      </w:tr>
    </w:tbl>
    <w:p w14:paraId="2FEE9B64" w14:textId="77777777" w:rsidR="00D845C9" w:rsidRDefault="00D845C9" w:rsidP="00D845C9">
      <w:bookmarkStart w:id="24" w:name="_Hlk83636332"/>
      <w:bookmarkEnd w:id="21"/>
      <w:bookmarkEnd w:id="23"/>
      <w:bookmarkEnd w:id="24"/>
    </w:p>
    <w:p w14:paraId="2F274EDC" w14:textId="2A1887DD" w:rsidR="00AB5B2F" w:rsidRPr="009F59FC" w:rsidRDefault="00A840E3" w:rsidP="00D845C9">
      <w:pPr>
        <w:rPr>
          <w:b/>
          <w:bCs/>
        </w:rPr>
      </w:pPr>
      <w:r>
        <w:rPr>
          <w:b/>
          <w:bCs/>
        </w:rPr>
        <w:lastRenderedPageBreak/>
        <w:t>21</w:t>
      </w:r>
      <w:r w:rsidR="00AB30A6">
        <w:rPr>
          <w:b/>
          <w:bCs/>
        </w:rPr>
        <w:t>.</w:t>
      </w:r>
      <w:r>
        <w:rPr>
          <w:b/>
          <w:bCs/>
        </w:rPr>
        <w:t>10</w:t>
      </w:r>
      <w:r w:rsidR="00AB30A6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sobot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D845C9" w:rsidRPr="009F59FC" w14:paraId="1FFBEF64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05E2F27C" w14:textId="77777777" w:rsidR="00D845C9" w:rsidRPr="009F59FC" w:rsidRDefault="00D845C9" w:rsidP="008473AE">
            <w:pPr>
              <w:rPr>
                <w:b/>
                <w:bCs/>
              </w:rPr>
            </w:pPr>
            <w:bookmarkStart w:id="25" w:name="_Hlk52351105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E7D451A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6D0F047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89EBB1F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C7D5A3E" w14:textId="77777777" w:rsidR="00D845C9" w:rsidRPr="009F59FC" w:rsidRDefault="00D845C9" w:rsidP="008473A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2835DB" w14:paraId="2A182E66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5F6ED4F7" w14:textId="77777777" w:rsidR="002835DB" w:rsidRDefault="021ECED8" w:rsidP="00937688">
            <w:bookmarkStart w:id="26" w:name="_Hlk83638121"/>
            <w:r>
              <w:t>ISPS</w:t>
            </w:r>
          </w:p>
        </w:tc>
        <w:tc>
          <w:tcPr>
            <w:tcW w:w="1355" w:type="dxa"/>
            <w:vAlign w:val="center"/>
          </w:tcPr>
          <w:p w14:paraId="39ED00BE" w14:textId="77777777" w:rsidR="002835DB" w:rsidRDefault="002835DB" w:rsidP="00937688">
            <w:r>
              <w:t>08:00-10:15</w:t>
            </w:r>
          </w:p>
        </w:tc>
        <w:tc>
          <w:tcPr>
            <w:tcW w:w="6363" w:type="dxa"/>
            <w:vAlign w:val="center"/>
          </w:tcPr>
          <w:p w14:paraId="544239E9" w14:textId="77777777" w:rsidR="002835DB" w:rsidRDefault="002835DB" w:rsidP="00937688">
            <w:r>
              <w:t>Nowoczesne technologie</w:t>
            </w:r>
          </w:p>
        </w:tc>
        <w:tc>
          <w:tcPr>
            <w:tcW w:w="5825" w:type="dxa"/>
            <w:vAlign w:val="center"/>
          </w:tcPr>
          <w:p w14:paraId="0BB48507" w14:textId="77777777" w:rsidR="002835DB" w:rsidRDefault="002835DB" w:rsidP="00937688">
            <w:r>
              <w:t>Mgr Maciej Meszyński</w:t>
            </w:r>
          </w:p>
        </w:tc>
        <w:tc>
          <w:tcPr>
            <w:tcW w:w="936" w:type="dxa"/>
            <w:vAlign w:val="center"/>
          </w:tcPr>
          <w:p w14:paraId="276007CE" w14:textId="77777777" w:rsidR="002835DB" w:rsidRDefault="002835DB" w:rsidP="00937688">
            <w:r>
              <w:t>224P</w:t>
            </w:r>
          </w:p>
        </w:tc>
      </w:tr>
      <w:tr w:rsidR="002835DB" w14:paraId="7C56588C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7CB8BA3F" w14:textId="77777777" w:rsidR="002835DB" w:rsidRDefault="002835DB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55CDEFC2" w14:textId="77777777" w:rsidR="002835DB" w:rsidRDefault="002835DB" w:rsidP="00937688">
            <w:r>
              <w:t>10:30-12:45</w:t>
            </w:r>
          </w:p>
        </w:tc>
        <w:tc>
          <w:tcPr>
            <w:tcW w:w="6363" w:type="dxa"/>
            <w:vAlign w:val="center"/>
          </w:tcPr>
          <w:p w14:paraId="5873BC78" w14:textId="2BE05F83" w:rsidR="002835DB" w:rsidRDefault="00B04BC0" w:rsidP="00937688">
            <w:r>
              <w:t>Praktyczna nauka drugiego języka obcego</w:t>
            </w:r>
          </w:p>
        </w:tc>
        <w:tc>
          <w:tcPr>
            <w:tcW w:w="5825" w:type="dxa"/>
            <w:vAlign w:val="center"/>
          </w:tcPr>
          <w:p w14:paraId="6B121D02" w14:textId="77777777" w:rsidR="002835DB" w:rsidRDefault="002835DB" w:rsidP="0093768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30EFD8A1" w14:textId="77777777" w:rsidR="002835DB" w:rsidRDefault="002835DB" w:rsidP="00937688">
            <w:r>
              <w:t>224P</w:t>
            </w:r>
          </w:p>
        </w:tc>
      </w:tr>
      <w:tr w:rsidR="00D845C9" w14:paraId="209C8781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4643FDC0" w14:textId="6CF0C518" w:rsidR="00D845C9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396A964D" w14:textId="6F04066B" w:rsidR="00D845C9" w:rsidRDefault="021ECED8" w:rsidP="00937688">
            <w:r>
              <w:t>13:00-14:30</w:t>
            </w:r>
          </w:p>
        </w:tc>
        <w:tc>
          <w:tcPr>
            <w:tcW w:w="6363" w:type="dxa"/>
            <w:vAlign w:val="center"/>
          </w:tcPr>
          <w:p w14:paraId="4914E2DC" w14:textId="28A31847" w:rsidR="00D845C9" w:rsidRDefault="007209FE" w:rsidP="00937688">
            <w:r>
              <w:t>Teoria i filozofia komunikacji/Filozoficzne podstawy komunikacji społecznej</w:t>
            </w:r>
          </w:p>
        </w:tc>
        <w:tc>
          <w:tcPr>
            <w:tcW w:w="5825" w:type="dxa"/>
            <w:vAlign w:val="center"/>
          </w:tcPr>
          <w:p w14:paraId="414FF86D" w14:textId="6B43FB1D" w:rsidR="00D845C9" w:rsidRDefault="021ECED8" w:rsidP="00937688">
            <w:r>
              <w:t>Dr Łukasz Androsiuk</w:t>
            </w:r>
          </w:p>
        </w:tc>
        <w:tc>
          <w:tcPr>
            <w:tcW w:w="936" w:type="dxa"/>
            <w:vAlign w:val="center"/>
          </w:tcPr>
          <w:p w14:paraId="33FA33A8" w14:textId="7BE223DC" w:rsidR="00D845C9" w:rsidRDefault="021ECED8" w:rsidP="00937688">
            <w:r>
              <w:t>224P</w:t>
            </w:r>
          </w:p>
        </w:tc>
      </w:tr>
      <w:tr w:rsidR="021ECED8" w14:paraId="4C269384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7EBAEACF" w14:textId="1BF71C27" w:rsidR="021ECED8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5ECA5C5B" w14:textId="1F74EF78" w:rsidR="021ECED8" w:rsidRDefault="021ECED8" w:rsidP="00937688">
            <w:r>
              <w:t>14:45-17:45</w:t>
            </w:r>
          </w:p>
        </w:tc>
        <w:tc>
          <w:tcPr>
            <w:tcW w:w="6363" w:type="dxa"/>
            <w:vAlign w:val="center"/>
          </w:tcPr>
          <w:p w14:paraId="591821B3" w14:textId="372F519C" w:rsidR="021ECED8" w:rsidRDefault="00384137" w:rsidP="00937688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03A3E791" w14:textId="23702095" w:rsidR="021ECED8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093BD83A" w14:textId="6F7D827A" w:rsidR="021ECED8" w:rsidRDefault="021ECED8" w:rsidP="00937688">
            <w:r>
              <w:t>224P</w:t>
            </w:r>
          </w:p>
        </w:tc>
      </w:tr>
      <w:tr w:rsidR="021ECED8" w14:paraId="5B5A99BD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29086086" w14:textId="5B61433B" w:rsidR="021ECED8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485ED758" w14:textId="7DC5F5BF" w:rsidR="021ECED8" w:rsidRDefault="021ECED8" w:rsidP="00937688">
            <w:r>
              <w:t>18:00-19:30</w:t>
            </w:r>
          </w:p>
        </w:tc>
        <w:tc>
          <w:tcPr>
            <w:tcW w:w="6363" w:type="dxa"/>
            <w:vAlign w:val="center"/>
          </w:tcPr>
          <w:p w14:paraId="0BA0AC17" w14:textId="0EC409B6" w:rsidR="021ECED8" w:rsidRDefault="021ECED8" w:rsidP="00937688">
            <w:r>
              <w:t>Fonetyka/fonologia</w:t>
            </w:r>
          </w:p>
        </w:tc>
        <w:tc>
          <w:tcPr>
            <w:tcW w:w="5825" w:type="dxa"/>
            <w:vAlign w:val="center"/>
          </w:tcPr>
          <w:p w14:paraId="40318BE5" w14:textId="4C99D2BB" w:rsidR="021ECED8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61378595" w14:textId="3161FC69" w:rsidR="021ECED8" w:rsidRDefault="021ECED8" w:rsidP="00937688">
            <w:r>
              <w:t>224P</w:t>
            </w:r>
          </w:p>
        </w:tc>
      </w:tr>
      <w:tr w:rsidR="00CA17AB" w14:paraId="660C63BE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1BB215F2" w14:textId="0C0BA291" w:rsidR="00CA17AB" w:rsidRDefault="002835DB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1A00B8C3" w14:textId="4FBB21F4" w:rsidR="00CA17AB" w:rsidRDefault="002835DB" w:rsidP="00937688">
            <w:r>
              <w:t>08:00-10:15</w:t>
            </w:r>
          </w:p>
        </w:tc>
        <w:tc>
          <w:tcPr>
            <w:tcW w:w="6363" w:type="dxa"/>
            <w:vAlign w:val="center"/>
          </w:tcPr>
          <w:p w14:paraId="28BCCE22" w14:textId="3D71CD92" w:rsidR="00CA17AB" w:rsidRDefault="00B04BC0" w:rsidP="00937688">
            <w:r>
              <w:t>Praktyczna nauka drugiego języka obcego</w:t>
            </w:r>
          </w:p>
        </w:tc>
        <w:tc>
          <w:tcPr>
            <w:tcW w:w="5825" w:type="dxa"/>
            <w:vAlign w:val="center"/>
          </w:tcPr>
          <w:p w14:paraId="6E3CB827" w14:textId="14784C0F" w:rsidR="00CA17AB" w:rsidRDefault="002835DB" w:rsidP="0093768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2A71AD26" w14:textId="7B0161F3" w:rsidR="00CA17AB" w:rsidRDefault="002835DB" w:rsidP="00937688">
            <w:r>
              <w:t>010</w:t>
            </w:r>
          </w:p>
        </w:tc>
      </w:tr>
      <w:tr w:rsidR="00D845C9" w14:paraId="4CCEF2FF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5AA9F4ED" w14:textId="312E9C49" w:rsidR="00D845C9" w:rsidRDefault="4B407B9E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45261C9C" w14:textId="066C4A72" w:rsidR="00D845C9" w:rsidRDefault="4B407B9E" w:rsidP="00937688">
            <w:r>
              <w:t>10:30-12:45</w:t>
            </w:r>
          </w:p>
        </w:tc>
        <w:tc>
          <w:tcPr>
            <w:tcW w:w="6363" w:type="dxa"/>
            <w:vAlign w:val="center"/>
          </w:tcPr>
          <w:p w14:paraId="622477D1" w14:textId="7488F49C" w:rsidR="00D845C9" w:rsidRDefault="4B407B9E" w:rsidP="00937688">
            <w:r>
              <w:t>Dwujęzyczność w przekładzie</w:t>
            </w:r>
          </w:p>
        </w:tc>
        <w:tc>
          <w:tcPr>
            <w:tcW w:w="5825" w:type="dxa"/>
            <w:vAlign w:val="center"/>
          </w:tcPr>
          <w:p w14:paraId="2C158364" w14:textId="25A77EE8" w:rsidR="00D845C9" w:rsidRDefault="4B407B9E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505E4D79" w14:textId="3829755A" w:rsidR="00D845C9" w:rsidRDefault="4B407B9E" w:rsidP="00937688">
            <w:r>
              <w:t>010</w:t>
            </w:r>
          </w:p>
        </w:tc>
      </w:tr>
      <w:tr w:rsidR="003E224E" w14:paraId="1C70DD43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3127F393" w14:textId="074CCC3A" w:rsidR="003E224E" w:rsidRDefault="4B407B9E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64B8131C" w14:textId="73A2A4D3" w:rsidR="003E224E" w:rsidRDefault="4B407B9E" w:rsidP="00937688">
            <w:r>
              <w:t>13:00-15:15</w:t>
            </w:r>
          </w:p>
        </w:tc>
        <w:tc>
          <w:tcPr>
            <w:tcW w:w="6363" w:type="dxa"/>
            <w:vAlign w:val="center"/>
          </w:tcPr>
          <w:p w14:paraId="04C208AB" w14:textId="00E52141" w:rsidR="003E224E" w:rsidRDefault="4B407B9E" w:rsidP="00937688">
            <w:r>
              <w:t>Tłumaczenie użytkowe</w:t>
            </w:r>
          </w:p>
        </w:tc>
        <w:tc>
          <w:tcPr>
            <w:tcW w:w="5825" w:type="dxa"/>
            <w:vAlign w:val="center"/>
          </w:tcPr>
          <w:p w14:paraId="22D34663" w14:textId="701C717B" w:rsidR="003E224E" w:rsidRDefault="4B407B9E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1E401BA2" w14:textId="2024912B" w:rsidR="003E224E" w:rsidRDefault="4B407B9E" w:rsidP="00937688">
            <w:r>
              <w:t>010</w:t>
            </w:r>
          </w:p>
        </w:tc>
      </w:tr>
      <w:tr w:rsidR="4B407B9E" w14:paraId="73611BFD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07E2316C" w14:textId="442951DE" w:rsidR="4B407B9E" w:rsidRDefault="4B407B9E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58BC1C10" w14:textId="475935F1" w:rsidR="4B407B9E" w:rsidRDefault="4B407B9E" w:rsidP="00937688">
            <w:r>
              <w:t>15:30-17:00</w:t>
            </w:r>
          </w:p>
        </w:tc>
        <w:tc>
          <w:tcPr>
            <w:tcW w:w="6363" w:type="dxa"/>
            <w:vAlign w:val="center"/>
          </w:tcPr>
          <w:p w14:paraId="1D0A14F7" w14:textId="4773A6A2" w:rsidR="4B407B9E" w:rsidRDefault="4B407B9E" w:rsidP="00937688">
            <w:r>
              <w:t>Teoria przekładu</w:t>
            </w:r>
          </w:p>
        </w:tc>
        <w:tc>
          <w:tcPr>
            <w:tcW w:w="5825" w:type="dxa"/>
            <w:vAlign w:val="center"/>
          </w:tcPr>
          <w:p w14:paraId="7D7745EB" w14:textId="399BD386" w:rsidR="4B407B9E" w:rsidRDefault="4B407B9E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46D13488" w14:textId="73FEBD2E" w:rsidR="4B407B9E" w:rsidRDefault="4B407B9E" w:rsidP="00937688">
            <w:r>
              <w:t>010</w:t>
            </w:r>
          </w:p>
        </w:tc>
      </w:tr>
      <w:tr w:rsidR="007545FB" w14:paraId="6B8D04E2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24767472" w14:textId="77777777" w:rsidR="007545FB" w:rsidRDefault="007545FB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6F5E0E9B" w14:textId="77777777" w:rsidR="007545FB" w:rsidRDefault="007545FB" w:rsidP="00937688">
            <w:r>
              <w:t>08:00-09:30</w:t>
            </w:r>
          </w:p>
        </w:tc>
        <w:tc>
          <w:tcPr>
            <w:tcW w:w="6363" w:type="dxa"/>
            <w:vAlign w:val="center"/>
          </w:tcPr>
          <w:p w14:paraId="06633E4F" w14:textId="77777777" w:rsidR="007545FB" w:rsidRDefault="007545FB" w:rsidP="00937688">
            <w:r>
              <w:t>Pisanie akademickie</w:t>
            </w:r>
          </w:p>
        </w:tc>
        <w:tc>
          <w:tcPr>
            <w:tcW w:w="5825" w:type="dxa"/>
            <w:vAlign w:val="center"/>
          </w:tcPr>
          <w:p w14:paraId="285A02B1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025F74D" w14:textId="77777777" w:rsidR="007545FB" w:rsidRDefault="007545FB" w:rsidP="00937688">
            <w:r>
              <w:t>129</w:t>
            </w:r>
          </w:p>
        </w:tc>
      </w:tr>
      <w:tr w:rsidR="007545FB" w14:paraId="1A3528E7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1C014FFC" w14:textId="77777777" w:rsidR="007545FB" w:rsidRDefault="007545FB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79663004" w14:textId="77777777" w:rsidR="007545FB" w:rsidRDefault="007545FB" w:rsidP="00937688">
            <w:r>
              <w:t>09:45-11:15</w:t>
            </w:r>
          </w:p>
        </w:tc>
        <w:tc>
          <w:tcPr>
            <w:tcW w:w="6363" w:type="dxa"/>
            <w:vAlign w:val="center"/>
          </w:tcPr>
          <w:p w14:paraId="604CEF81" w14:textId="77777777" w:rsidR="007545FB" w:rsidRDefault="007545FB" w:rsidP="00937688">
            <w:r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028D10FE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78D18DAD" w14:textId="77777777" w:rsidR="007545FB" w:rsidRDefault="007545FB" w:rsidP="00937688">
            <w:r>
              <w:t>129</w:t>
            </w:r>
          </w:p>
        </w:tc>
      </w:tr>
      <w:tr w:rsidR="00D845C9" w:rsidRPr="000E36A0" w14:paraId="06F8AC77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3A4D0AE3" w14:textId="68F51CBE" w:rsidR="00D845C9" w:rsidRDefault="008B1E40" w:rsidP="00937688">
            <w:bookmarkStart w:id="27" w:name="_Hlk146276652"/>
            <w:bookmarkEnd w:id="25"/>
            <w:r>
              <w:t>IIISPS</w:t>
            </w:r>
          </w:p>
        </w:tc>
        <w:tc>
          <w:tcPr>
            <w:tcW w:w="1355" w:type="dxa"/>
            <w:vAlign w:val="center"/>
          </w:tcPr>
          <w:p w14:paraId="38A76FAC" w14:textId="4E8A0177" w:rsidR="00D845C9" w:rsidRDefault="004E208D" w:rsidP="00937688">
            <w:r>
              <w:t>11:30-</w:t>
            </w:r>
            <w:r w:rsidR="0040669F">
              <w:t>13:00</w:t>
            </w:r>
          </w:p>
        </w:tc>
        <w:tc>
          <w:tcPr>
            <w:tcW w:w="6363" w:type="dxa"/>
            <w:vAlign w:val="center"/>
          </w:tcPr>
          <w:p w14:paraId="0A73DEB9" w14:textId="0C53E166" w:rsidR="00D845C9" w:rsidRDefault="008B1E40" w:rsidP="00937688">
            <w:r>
              <w:t xml:space="preserve">Historia krajów ang. </w:t>
            </w:r>
            <w:r w:rsidR="00937688">
              <w:t>o</w:t>
            </w:r>
            <w:r>
              <w:t xml:space="preserve">bsz. </w:t>
            </w:r>
            <w:r w:rsidR="00937688">
              <w:t>j</w:t>
            </w:r>
            <w:r>
              <w:t>ęz. W</w:t>
            </w:r>
          </w:p>
        </w:tc>
        <w:tc>
          <w:tcPr>
            <w:tcW w:w="5825" w:type="dxa"/>
            <w:vAlign w:val="center"/>
          </w:tcPr>
          <w:p w14:paraId="1A340C64" w14:textId="673CB392" w:rsidR="00D845C9" w:rsidRDefault="008B1E40" w:rsidP="0093768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59CC201C" w14:textId="05AEBE3C" w:rsidR="00D845C9" w:rsidRDefault="008B1E40" w:rsidP="00937688">
            <w:r>
              <w:t>129</w:t>
            </w:r>
          </w:p>
        </w:tc>
      </w:tr>
      <w:tr w:rsidR="00D845C9" w:rsidRPr="000E36A0" w14:paraId="09E9C578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0CFCFFFD" w14:textId="0B13868E" w:rsidR="00D845C9" w:rsidRDefault="008B1E40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60F54D92" w14:textId="0B69E318" w:rsidR="00D845C9" w:rsidRDefault="0071798E" w:rsidP="00937688">
            <w:r>
              <w:t>13:15-15:30</w:t>
            </w:r>
          </w:p>
        </w:tc>
        <w:tc>
          <w:tcPr>
            <w:tcW w:w="6363" w:type="dxa"/>
            <w:vAlign w:val="center"/>
          </w:tcPr>
          <w:p w14:paraId="3DADD0E0" w14:textId="2260D9B1" w:rsidR="00D845C9" w:rsidRDefault="0071798E" w:rsidP="00937688">
            <w:r>
              <w:t xml:space="preserve">Historia krajów ang. </w:t>
            </w:r>
            <w:r w:rsidR="00937688">
              <w:t>o</w:t>
            </w:r>
            <w:r>
              <w:t xml:space="preserve">bsz. </w:t>
            </w:r>
            <w:r w:rsidR="00937688">
              <w:t>j</w:t>
            </w:r>
            <w:r>
              <w:t>ęz.</w:t>
            </w:r>
            <w:r w:rsidR="00552B50">
              <w:t xml:space="preserve"> ĆW</w:t>
            </w:r>
          </w:p>
        </w:tc>
        <w:tc>
          <w:tcPr>
            <w:tcW w:w="5825" w:type="dxa"/>
            <w:vAlign w:val="center"/>
          </w:tcPr>
          <w:p w14:paraId="5032FE5C" w14:textId="094883BA" w:rsidR="00D845C9" w:rsidRDefault="0071798E" w:rsidP="0093768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4F54F938" w14:textId="3D510835" w:rsidR="00D845C9" w:rsidRDefault="021ECED8" w:rsidP="00937688">
            <w:r>
              <w:t>129</w:t>
            </w:r>
            <w:bookmarkEnd w:id="27"/>
          </w:p>
        </w:tc>
      </w:tr>
      <w:tr w:rsidR="00D83842" w:rsidRPr="00D83842" w14:paraId="6A8AB454" w14:textId="77777777" w:rsidTr="030C1382">
        <w:trPr>
          <w:trHeight w:val="567"/>
        </w:trPr>
        <w:tc>
          <w:tcPr>
            <w:tcW w:w="909" w:type="dxa"/>
            <w:vAlign w:val="center"/>
          </w:tcPr>
          <w:p w14:paraId="1B046F29" w14:textId="77777777" w:rsidR="030C1382" w:rsidRPr="00D83842" w:rsidRDefault="030C1382">
            <w:pPr>
              <w:rPr>
                <w:strike/>
                <w:color w:val="FF0000"/>
              </w:rPr>
            </w:pPr>
            <w:r w:rsidRPr="00D83842">
              <w:rPr>
                <w:strike/>
                <w:color w:val="FF0000"/>
              </w:rPr>
              <w:t>IIISPS</w:t>
            </w:r>
          </w:p>
        </w:tc>
        <w:tc>
          <w:tcPr>
            <w:tcW w:w="1355" w:type="dxa"/>
            <w:vAlign w:val="center"/>
          </w:tcPr>
          <w:p w14:paraId="13FD71AA" w14:textId="1D40F82A" w:rsidR="030C1382" w:rsidRPr="00D83842" w:rsidRDefault="030C1382" w:rsidP="030C1382">
            <w:pPr>
              <w:spacing w:line="259" w:lineRule="auto"/>
              <w:rPr>
                <w:strike/>
                <w:color w:val="FF0000"/>
              </w:rPr>
            </w:pPr>
            <w:r w:rsidRPr="00D83842">
              <w:rPr>
                <w:strike/>
                <w:color w:val="FF0000"/>
              </w:rPr>
              <w:t>15:45-18:00</w:t>
            </w:r>
          </w:p>
        </w:tc>
        <w:tc>
          <w:tcPr>
            <w:tcW w:w="6363" w:type="dxa"/>
            <w:vAlign w:val="center"/>
          </w:tcPr>
          <w:p w14:paraId="5B8F1969" w14:textId="77777777" w:rsidR="030C1382" w:rsidRPr="00D83842" w:rsidRDefault="030C1382">
            <w:pPr>
              <w:rPr>
                <w:strike/>
                <w:color w:val="FF0000"/>
              </w:rPr>
            </w:pPr>
            <w:r w:rsidRPr="00D83842">
              <w:rPr>
                <w:strike/>
                <w:color w:val="FF0000"/>
              </w:rPr>
              <w:t>Kreatywne mówienie</w:t>
            </w:r>
          </w:p>
        </w:tc>
        <w:tc>
          <w:tcPr>
            <w:tcW w:w="5825" w:type="dxa"/>
            <w:vAlign w:val="center"/>
          </w:tcPr>
          <w:p w14:paraId="0377BE97" w14:textId="77777777" w:rsidR="030C1382" w:rsidRPr="00D83842" w:rsidRDefault="030C1382">
            <w:pPr>
              <w:rPr>
                <w:strike/>
                <w:color w:val="FF0000"/>
              </w:rPr>
            </w:pPr>
            <w:r w:rsidRPr="00D83842">
              <w:rPr>
                <w:strike/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39AB459A" w14:textId="77777777" w:rsidR="030C1382" w:rsidRPr="00D83842" w:rsidRDefault="030C1382">
            <w:pPr>
              <w:rPr>
                <w:strike/>
                <w:color w:val="FF0000"/>
              </w:rPr>
            </w:pPr>
            <w:r w:rsidRPr="00D83842">
              <w:rPr>
                <w:strike/>
                <w:color w:val="FF0000"/>
              </w:rPr>
              <w:t>129</w:t>
            </w:r>
          </w:p>
        </w:tc>
      </w:tr>
      <w:bookmarkEnd w:id="26"/>
    </w:tbl>
    <w:p w14:paraId="338679AA" w14:textId="77777777" w:rsidR="00D845C9" w:rsidRDefault="00D845C9" w:rsidP="00D845C9"/>
    <w:p w14:paraId="27039EE8" w14:textId="3E8E595C" w:rsidR="00AB5B2F" w:rsidRPr="009F59FC" w:rsidRDefault="00A840E3" w:rsidP="00D845C9">
      <w:pPr>
        <w:rPr>
          <w:b/>
          <w:bCs/>
        </w:rPr>
      </w:pPr>
      <w:r>
        <w:rPr>
          <w:b/>
          <w:bCs/>
        </w:rPr>
        <w:t>22</w:t>
      </w:r>
      <w:r w:rsidR="00AB30A6">
        <w:rPr>
          <w:b/>
          <w:bCs/>
        </w:rPr>
        <w:t>.</w:t>
      </w:r>
      <w:r>
        <w:rPr>
          <w:b/>
          <w:bCs/>
        </w:rPr>
        <w:t>10</w:t>
      </w:r>
      <w:r w:rsidR="00AB30A6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niedziel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897"/>
        <w:gridCol w:w="1355"/>
        <w:gridCol w:w="6369"/>
        <w:gridCol w:w="5831"/>
        <w:gridCol w:w="936"/>
      </w:tblGrid>
      <w:tr w:rsidR="00D845C9" w:rsidRPr="009F59FC" w14:paraId="0BC01F54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2A6BB158" w14:textId="77777777" w:rsidR="00D845C9" w:rsidRPr="009F59FC" w:rsidRDefault="00D845C9" w:rsidP="008473AE">
            <w:pPr>
              <w:rPr>
                <w:b/>
                <w:bCs/>
              </w:rPr>
            </w:pPr>
            <w:bookmarkStart w:id="28" w:name="_Hlk54800733"/>
            <w:bookmarkStart w:id="29" w:name="_Hlk54456783"/>
            <w:r w:rsidRPr="009F59FC">
              <w:rPr>
                <w:b/>
                <w:bCs/>
              </w:rPr>
              <w:lastRenderedPageBreak/>
              <w:t>rok</w:t>
            </w:r>
          </w:p>
        </w:tc>
        <w:tc>
          <w:tcPr>
            <w:tcW w:w="1355" w:type="dxa"/>
            <w:vAlign w:val="center"/>
          </w:tcPr>
          <w:p w14:paraId="007F3E89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9" w:type="dxa"/>
            <w:vAlign w:val="center"/>
          </w:tcPr>
          <w:p w14:paraId="2C8EBEC6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31" w:type="dxa"/>
            <w:vAlign w:val="center"/>
          </w:tcPr>
          <w:p w14:paraId="7B3983D3" w14:textId="77777777" w:rsidR="00D845C9" w:rsidRPr="009F59FC" w:rsidRDefault="00D845C9" w:rsidP="008473AE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832F72" w14:textId="77777777" w:rsidR="00D845C9" w:rsidRPr="009F59FC" w:rsidRDefault="00D845C9" w:rsidP="008473A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B46BD0" w:rsidRPr="00A71659" w14:paraId="29911F94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08A8A74C" w14:textId="0F9B8049" w:rsidR="00B46BD0" w:rsidRPr="00A71659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4926C48F" w14:textId="04A9D4DB" w:rsidR="00B46BD0" w:rsidRPr="00A71659" w:rsidRDefault="021ECED8" w:rsidP="00937688">
            <w:r>
              <w:t>09:00-12:00</w:t>
            </w:r>
          </w:p>
        </w:tc>
        <w:tc>
          <w:tcPr>
            <w:tcW w:w="6369" w:type="dxa"/>
            <w:vAlign w:val="center"/>
          </w:tcPr>
          <w:p w14:paraId="6F4F7365" w14:textId="040C435B" w:rsidR="00B46BD0" w:rsidRPr="00A71659" w:rsidRDefault="021ECED8" w:rsidP="00937688">
            <w:r>
              <w:t>PNJA</w:t>
            </w:r>
          </w:p>
        </w:tc>
        <w:tc>
          <w:tcPr>
            <w:tcW w:w="5831" w:type="dxa"/>
            <w:vAlign w:val="center"/>
          </w:tcPr>
          <w:p w14:paraId="560AD48A" w14:textId="507EA28C" w:rsidR="00B46BD0" w:rsidRPr="00A71659" w:rsidRDefault="021ECED8" w:rsidP="00937688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78888CDE" w14:textId="26D43F6C" w:rsidR="00B46BD0" w:rsidRDefault="021ECED8" w:rsidP="00937688">
            <w:r>
              <w:t>010</w:t>
            </w:r>
          </w:p>
        </w:tc>
      </w:tr>
      <w:tr w:rsidR="00206D03" w:rsidRPr="00A71659" w14:paraId="5D4EBAE6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2A717A78" w14:textId="7996F409" w:rsidR="00206D03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5E7419F2" w14:textId="76A78218" w:rsidR="00206D03" w:rsidRDefault="021ECED8" w:rsidP="00937688">
            <w:r>
              <w:t>12:15-13:45</w:t>
            </w:r>
          </w:p>
        </w:tc>
        <w:tc>
          <w:tcPr>
            <w:tcW w:w="6369" w:type="dxa"/>
            <w:vAlign w:val="center"/>
          </w:tcPr>
          <w:p w14:paraId="27143647" w14:textId="4CE28FAD" w:rsidR="00206D03" w:rsidRDefault="021ECED8" w:rsidP="00937688">
            <w:r>
              <w:t>Formy wypowiedzi pisemnej</w:t>
            </w:r>
          </w:p>
        </w:tc>
        <w:tc>
          <w:tcPr>
            <w:tcW w:w="5831" w:type="dxa"/>
            <w:vAlign w:val="center"/>
          </w:tcPr>
          <w:p w14:paraId="4D7301B5" w14:textId="32417917" w:rsidR="00206D03" w:rsidRDefault="021ECED8" w:rsidP="00937688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50155445" w14:textId="32A3FCF8" w:rsidR="00206D03" w:rsidRDefault="021ECED8" w:rsidP="00937688">
            <w:r>
              <w:t>010</w:t>
            </w:r>
          </w:p>
        </w:tc>
      </w:tr>
      <w:tr w:rsidR="006C5D62" w14:paraId="72DE1DAB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2A2738ED" w14:textId="029861A3" w:rsidR="006C5D62" w:rsidRDefault="021ECED8" w:rsidP="00937688">
            <w:bookmarkStart w:id="30" w:name="_Hlk54542215"/>
            <w:bookmarkEnd w:id="28"/>
            <w:r>
              <w:t>ISPS</w:t>
            </w:r>
          </w:p>
        </w:tc>
        <w:tc>
          <w:tcPr>
            <w:tcW w:w="1355" w:type="dxa"/>
            <w:vAlign w:val="center"/>
          </w:tcPr>
          <w:p w14:paraId="3DBF97BE" w14:textId="4FBB0A44" w:rsidR="006C5D62" w:rsidRDefault="010809B3" w:rsidP="00937688">
            <w:pPr>
              <w:spacing w:line="259" w:lineRule="auto"/>
            </w:pPr>
            <w:r>
              <w:t>14:00-16:15</w:t>
            </w:r>
          </w:p>
        </w:tc>
        <w:tc>
          <w:tcPr>
            <w:tcW w:w="6369" w:type="dxa"/>
            <w:vAlign w:val="center"/>
          </w:tcPr>
          <w:p w14:paraId="7A2D1DF9" w14:textId="163278A2" w:rsidR="006C5D62" w:rsidRPr="00A71659" w:rsidRDefault="021ECED8" w:rsidP="00937688">
            <w:r>
              <w:t>Kreatywne mówienie</w:t>
            </w:r>
          </w:p>
        </w:tc>
        <w:tc>
          <w:tcPr>
            <w:tcW w:w="5831" w:type="dxa"/>
            <w:vAlign w:val="center"/>
          </w:tcPr>
          <w:p w14:paraId="2FE3E460" w14:textId="7D812B12" w:rsidR="006C5D62" w:rsidRPr="00A71659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54BD07B9" w14:textId="7312FFBC" w:rsidR="006C5D62" w:rsidRDefault="021ECED8" w:rsidP="00937688">
            <w:r>
              <w:t>010</w:t>
            </w:r>
          </w:p>
        </w:tc>
      </w:tr>
      <w:tr w:rsidR="006C5D62" w14:paraId="3673E467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621D034E" w14:textId="411F9295" w:rsidR="006C5D62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0E14B94E" w14:textId="5CDD36D3" w:rsidR="006C5D62" w:rsidRDefault="030C1382" w:rsidP="00937688">
            <w:r>
              <w:t>08:00-10:15</w:t>
            </w:r>
          </w:p>
        </w:tc>
        <w:tc>
          <w:tcPr>
            <w:tcW w:w="6369" w:type="dxa"/>
            <w:vAlign w:val="center"/>
          </w:tcPr>
          <w:p w14:paraId="4C15A360" w14:textId="4DA0A383" w:rsidR="006C5D62" w:rsidRDefault="021ECED8" w:rsidP="00937688">
            <w:r>
              <w:t>PNJA</w:t>
            </w:r>
          </w:p>
        </w:tc>
        <w:tc>
          <w:tcPr>
            <w:tcW w:w="5831" w:type="dxa"/>
            <w:vAlign w:val="center"/>
          </w:tcPr>
          <w:p w14:paraId="752982FF" w14:textId="3F2C0815" w:rsidR="006C5D62" w:rsidRDefault="021ECED8" w:rsidP="00937688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54936AC5" w14:textId="2158DFBD" w:rsidR="006C5D62" w:rsidRDefault="021ECED8" w:rsidP="00937688">
            <w:r>
              <w:t>224P</w:t>
            </w:r>
          </w:p>
        </w:tc>
      </w:tr>
      <w:tr w:rsidR="006C5D62" w14:paraId="5A8E9194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170E1F48" w14:textId="4D4B11E7" w:rsidR="006C5D62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13D2DB29" w14:textId="0B37E91B" w:rsidR="006C5D62" w:rsidRDefault="021ECED8" w:rsidP="00937688">
            <w:r>
              <w:t>10:30-12:00</w:t>
            </w:r>
          </w:p>
        </w:tc>
        <w:tc>
          <w:tcPr>
            <w:tcW w:w="6369" w:type="dxa"/>
            <w:vAlign w:val="center"/>
          </w:tcPr>
          <w:p w14:paraId="1B2E6ABF" w14:textId="0C68AFE7" w:rsidR="006C5D62" w:rsidRDefault="021ECED8" w:rsidP="00937688">
            <w:r>
              <w:t>Formy wypowiedzi pisemnej</w:t>
            </w:r>
          </w:p>
        </w:tc>
        <w:tc>
          <w:tcPr>
            <w:tcW w:w="5831" w:type="dxa"/>
            <w:vAlign w:val="center"/>
          </w:tcPr>
          <w:p w14:paraId="5EC1D35D" w14:textId="488225B9" w:rsidR="006C5D62" w:rsidRDefault="021ECED8" w:rsidP="00937688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4CD6768B" w14:textId="38F02ADE" w:rsidR="006C5D62" w:rsidRDefault="021ECED8" w:rsidP="00937688">
            <w:r>
              <w:t>224P</w:t>
            </w:r>
          </w:p>
        </w:tc>
      </w:tr>
      <w:tr w:rsidR="021ECED8" w14:paraId="6C1DBEEF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479CF960" w14:textId="10F602A6" w:rsidR="021ECED8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446FC7CC" w14:textId="729FCFC0" w:rsidR="021ECED8" w:rsidRDefault="021ECED8" w:rsidP="00937688">
            <w:r>
              <w:t>12:15-13:45</w:t>
            </w:r>
          </w:p>
        </w:tc>
        <w:tc>
          <w:tcPr>
            <w:tcW w:w="6369" w:type="dxa"/>
            <w:vAlign w:val="center"/>
          </w:tcPr>
          <w:p w14:paraId="0F731EC5" w14:textId="58DD8AB1" w:rsidR="021ECED8" w:rsidRDefault="021ECED8" w:rsidP="00937688">
            <w:r>
              <w:t>Kreatywne mówienie</w:t>
            </w:r>
          </w:p>
        </w:tc>
        <w:tc>
          <w:tcPr>
            <w:tcW w:w="5831" w:type="dxa"/>
            <w:vAlign w:val="center"/>
          </w:tcPr>
          <w:p w14:paraId="5C27F6EA" w14:textId="1F094FCE" w:rsidR="021ECED8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3D126C41" w14:textId="14BB1538" w:rsidR="021ECED8" w:rsidRDefault="021ECED8" w:rsidP="00937688">
            <w:r>
              <w:t>224P</w:t>
            </w:r>
          </w:p>
        </w:tc>
      </w:tr>
      <w:tr w:rsidR="030C1382" w14:paraId="122D36B9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05FBA924" w14:textId="7D06EBF2" w:rsidR="030C1382" w:rsidRDefault="030C1382">
            <w:r>
              <w:t>IISPS</w:t>
            </w:r>
          </w:p>
        </w:tc>
        <w:tc>
          <w:tcPr>
            <w:tcW w:w="1355" w:type="dxa"/>
            <w:vAlign w:val="center"/>
          </w:tcPr>
          <w:p w14:paraId="30AF0C7D" w14:textId="12156487" w:rsidR="030C1382" w:rsidRDefault="030C1382" w:rsidP="030C1382">
            <w:pPr>
              <w:spacing w:line="259" w:lineRule="auto"/>
            </w:pPr>
            <w:r>
              <w:t>14:00-16:15</w:t>
            </w:r>
          </w:p>
        </w:tc>
        <w:tc>
          <w:tcPr>
            <w:tcW w:w="6369" w:type="dxa"/>
            <w:vAlign w:val="center"/>
          </w:tcPr>
          <w:p w14:paraId="6A4AC358" w14:textId="71EFBE02" w:rsidR="030C1382" w:rsidRDefault="030C1382" w:rsidP="030C1382">
            <w:pPr>
              <w:spacing w:line="259" w:lineRule="auto"/>
            </w:pPr>
            <w:r>
              <w:t>Gramatyka preskryptywna</w:t>
            </w:r>
          </w:p>
        </w:tc>
        <w:tc>
          <w:tcPr>
            <w:tcW w:w="5831" w:type="dxa"/>
            <w:vAlign w:val="center"/>
          </w:tcPr>
          <w:p w14:paraId="1061DB59" w14:textId="4113983E" w:rsidR="030C1382" w:rsidRDefault="030C1382">
            <w:r>
              <w:t>Mgr Natalia Mroczek</w:t>
            </w:r>
          </w:p>
        </w:tc>
        <w:tc>
          <w:tcPr>
            <w:tcW w:w="936" w:type="dxa"/>
            <w:vAlign w:val="center"/>
          </w:tcPr>
          <w:p w14:paraId="5FB4014B" w14:textId="247D3070" w:rsidR="030C1382" w:rsidRDefault="4DAB7A78">
            <w:r>
              <w:t>224P</w:t>
            </w:r>
          </w:p>
        </w:tc>
      </w:tr>
      <w:tr w:rsidR="006D16FE" w:rsidRPr="00A71659" w14:paraId="1C37F9D1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6CE2C014" w14:textId="77777777" w:rsidR="006D16FE" w:rsidRDefault="006D16FE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51EFAA56" w14:textId="77777777" w:rsidR="006D16FE" w:rsidRDefault="006D16FE" w:rsidP="00937688">
            <w:r>
              <w:t>08:00-10:15</w:t>
            </w:r>
          </w:p>
        </w:tc>
        <w:tc>
          <w:tcPr>
            <w:tcW w:w="6369" w:type="dxa"/>
            <w:vAlign w:val="center"/>
          </w:tcPr>
          <w:p w14:paraId="726694CF" w14:textId="77777777" w:rsidR="006D16FE" w:rsidRDefault="006D16FE" w:rsidP="00937688">
            <w:r>
              <w:t>Seminarium licencjackie</w:t>
            </w:r>
          </w:p>
        </w:tc>
        <w:tc>
          <w:tcPr>
            <w:tcW w:w="5831" w:type="dxa"/>
            <w:vAlign w:val="center"/>
          </w:tcPr>
          <w:p w14:paraId="6467B4CB" w14:textId="77777777" w:rsidR="006D16FE" w:rsidRDefault="006D16FE" w:rsidP="00937688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798FC9A7" w14:textId="77777777" w:rsidR="006D16FE" w:rsidRDefault="006D16FE" w:rsidP="00937688">
            <w:r>
              <w:t>011</w:t>
            </w:r>
          </w:p>
        </w:tc>
      </w:tr>
      <w:tr w:rsidR="0071798E" w:rsidRPr="000E36A0" w14:paraId="4DB0FB99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2CC27516" w14:textId="77777777" w:rsidR="0071798E" w:rsidRDefault="0071798E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3B129047" w14:textId="64DAF08C" w:rsidR="0071798E" w:rsidRDefault="030C1382" w:rsidP="00937688">
            <w:r>
              <w:t>10:30-12:00</w:t>
            </w:r>
          </w:p>
        </w:tc>
        <w:tc>
          <w:tcPr>
            <w:tcW w:w="6369" w:type="dxa"/>
            <w:vAlign w:val="center"/>
          </w:tcPr>
          <w:p w14:paraId="5235D1FA" w14:textId="6B3D14B8" w:rsidR="0071798E" w:rsidRDefault="0071798E" w:rsidP="00937688">
            <w:r>
              <w:t xml:space="preserve">Historia krajów ang. </w:t>
            </w:r>
            <w:r w:rsidR="00937688">
              <w:t>o</w:t>
            </w:r>
            <w:r>
              <w:t xml:space="preserve">bsz. </w:t>
            </w:r>
            <w:r w:rsidR="00937688">
              <w:t>j</w:t>
            </w:r>
            <w:r>
              <w:t>ęz. W</w:t>
            </w:r>
          </w:p>
        </w:tc>
        <w:tc>
          <w:tcPr>
            <w:tcW w:w="5831" w:type="dxa"/>
            <w:vAlign w:val="center"/>
          </w:tcPr>
          <w:p w14:paraId="75C54A05" w14:textId="77777777" w:rsidR="0071798E" w:rsidRDefault="0071798E" w:rsidP="0093768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2CB598BB" w14:textId="77777777" w:rsidR="0071798E" w:rsidRDefault="0071798E" w:rsidP="00937688">
            <w:r>
              <w:t>129</w:t>
            </w:r>
          </w:p>
        </w:tc>
      </w:tr>
      <w:tr w:rsidR="0071798E" w:rsidRPr="000E36A0" w14:paraId="00D300A9" w14:textId="77777777" w:rsidTr="4DAB7A78">
        <w:trPr>
          <w:trHeight w:val="567"/>
        </w:trPr>
        <w:tc>
          <w:tcPr>
            <w:tcW w:w="897" w:type="dxa"/>
            <w:vAlign w:val="center"/>
          </w:tcPr>
          <w:p w14:paraId="19B1093B" w14:textId="77777777" w:rsidR="0071798E" w:rsidRDefault="0071798E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37BBDE72" w14:textId="4A5682CC" w:rsidR="0071798E" w:rsidRDefault="030C1382" w:rsidP="030C1382">
            <w:pPr>
              <w:spacing w:line="259" w:lineRule="auto"/>
            </w:pPr>
            <w:r>
              <w:t>12:15-14:30</w:t>
            </w:r>
          </w:p>
        </w:tc>
        <w:tc>
          <w:tcPr>
            <w:tcW w:w="6369" w:type="dxa"/>
            <w:vAlign w:val="center"/>
          </w:tcPr>
          <w:p w14:paraId="3D51963A" w14:textId="5D207935" w:rsidR="0071798E" w:rsidRDefault="0071798E" w:rsidP="00937688">
            <w:r>
              <w:t xml:space="preserve">Historia krajów ang. </w:t>
            </w:r>
            <w:r w:rsidR="00937688">
              <w:t>o</w:t>
            </w:r>
            <w:r>
              <w:t xml:space="preserve">bsz. </w:t>
            </w:r>
            <w:r w:rsidR="00937688">
              <w:t>j</w:t>
            </w:r>
            <w:r>
              <w:t>ęz.</w:t>
            </w:r>
            <w:r w:rsidR="00552B50">
              <w:t xml:space="preserve"> ĆW</w:t>
            </w:r>
          </w:p>
        </w:tc>
        <w:tc>
          <w:tcPr>
            <w:tcW w:w="5831" w:type="dxa"/>
            <w:vAlign w:val="center"/>
          </w:tcPr>
          <w:p w14:paraId="7DFD0E9A" w14:textId="77777777" w:rsidR="0071798E" w:rsidRDefault="0071798E" w:rsidP="0093768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70261A7C" w14:textId="77777777" w:rsidR="0071798E" w:rsidRDefault="0071798E" w:rsidP="00937688">
            <w:r>
              <w:t>129</w:t>
            </w:r>
          </w:p>
        </w:tc>
      </w:tr>
      <w:bookmarkEnd w:id="29"/>
      <w:bookmarkEnd w:id="30"/>
    </w:tbl>
    <w:p w14:paraId="5777A65E" w14:textId="77777777" w:rsidR="00D845C9" w:rsidRDefault="00D845C9" w:rsidP="00D845C9"/>
    <w:p w14:paraId="31D79063" w14:textId="5D5D1BC6" w:rsidR="004C1801" w:rsidRDefault="004C1801"/>
    <w:p w14:paraId="0A83C1F2" w14:textId="41CA3148" w:rsidR="00AB5B2F" w:rsidRPr="00FF4B28" w:rsidRDefault="004C1801">
      <w:pPr>
        <w:rPr>
          <w:b/>
          <w:bCs/>
        </w:rPr>
      </w:pPr>
      <w:r w:rsidRPr="00FF4B28">
        <w:rPr>
          <w:b/>
          <w:bCs/>
        </w:rPr>
        <w:t xml:space="preserve">III ZJAZD </w:t>
      </w:r>
      <w:r w:rsidR="00AB30A6">
        <w:rPr>
          <w:b/>
          <w:bCs/>
        </w:rPr>
        <w:t>2</w:t>
      </w:r>
      <w:r w:rsidR="00076B6E">
        <w:rPr>
          <w:b/>
          <w:bCs/>
        </w:rPr>
        <w:t>7</w:t>
      </w:r>
      <w:r w:rsidRPr="00FF4B28">
        <w:rPr>
          <w:b/>
          <w:bCs/>
        </w:rPr>
        <w:t>.</w:t>
      </w:r>
      <w:r w:rsidR="00076B6E">
        <w:rPr>
          <w:b/>
          <w:bCs/>
        </w:rPr>
        <w:t>10</w:t>
      </w:r>
      <w:r w:rsidRPr="00FF4B28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4"/>
        <w:gridCol w:w="937"/>
        <w:gridCol w:w="9"/>
      </w:tblGrid>
      <w:tr w:rsidR="00A217F6" w:rsidRPr="009F59FC" w14:paraId="3B18ABB4" w14:textId="001E775D" w:rsidTr="021ECED8">
        <w:trPr>
          <w:gridAfter w:val="1"/>
          <w:wAfter w:w="9" w:type="dxa"/>
          <w:trHeight w:val="567"/>
        </w:trPr>
        <w:tc>
          <w:tcPr>
            <w:tcW w:w="910" w:type="dxa"/>
            <w:vAlign w:val="center"/>
          </w:tcPr>
          <w:p w14:paraId="2B288EFA" w14:textId="77777777" w:rsidR="00A217F6" w:rsidRPr="009F59FC" w:rsidRDefault="00A217F6" w:rsidP="001016D9">
            <w:pPr>
              <w:rPr>
                <w:b/>
                <w:bCs/>
              </w:rPr>
            </w:pPr>
            <w:bookmarkStart w:id="31" w:name="_Hlk5480077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01CB9C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ED01C1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0691A09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7" w:type="dxa"/>
            <w:vAlign w:val="center"/>
          </w:tcPr>
          <w:p w14:paraId="2BD5DFD6" w14:textId="096E61B0" w:rsidR="00A217F6" w:rsidRPr="009F59F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956D8" w14:paraId="180F65EB" w14:textId="77777777" w:rsidTr="00937688">
        <w:trPr>
          <w:trHeight w:val="567"/>
        </w:trPr>
        <w:tc>
          <w:tcPr>
            <w:tcW w:w="910" w:type="dxa"/>
            <w:vAlign w:val="center"/>
          </w:tcPr>
          <w:p w14:paraId="28D6D2E9" w14:textId="77777777" w:rsidR="003956D8" w:rsidRDefault="021ECED8" w:rsidP="00937688">
            <w:bookmarkStart w:id="32" w:name="_Hlk63683373"/>
            <w:r>
              <w:t>ISPS</w:t>
            </w:r>
          </w:p>
        </w:tc>
        <w:tc>
          <w:tcPr>
            <w:tcW w:w="1355" w:type="dxa"/>
            <w:vAlign w:val="center"/>
          </w:tcPr>
          <w:p w14:paraId="5465F109" w14:textId="77777777" w:rsidR="003956D8" w:rsidRDefault="003956D8" w:rsidP="00937688">
            <w:r>
              <w:t>16:00-18:15</w:t>
            </w:r>
          </w:p>
        </w:tc>
        <w:tc>
          <w:tcPr>
            <w:tcW w:w="6362" w:type="dxa"/>
            <w:vAlign w:val="center"/>
          </w:tcPr>
          <w:p w14:paraId="65DCCF8B" w14:textId="77777777" w:rsidR="003956D8" w:rsidRDefault="003956D8" w:rsidP="00937688">
            <w:r>
              <w:t>Krytyczna analiza tekstu</w:t>
            </w:r>
          </w:p>
        </w:tc>
        <w:tc>
          <w:tcPr>
            <w:tcW w:w="5824" w:type="dxa"/>
            <w:vAlign w:val="center"/>
          </w:tcPr>
          <w:p w14:paraId="6312E933" w14:textId="77777777" w:rsidR="003956D8" w:rsidRDefault="003956D8" w:rsidP="00937688">
            <w:r>
              <w:t>Mgr Katarzyna Zychowicz</w:t>
            </w:r>
          </w:p>
        </w:tc>
        <w:tc>
          <w:tcPr>
            <w:tcW w:w="946" w:type="dxa"/>
            <w:gridSpan w:val="2"/>
            <w:vAlign w:val="center"/>
          </w:tcPr>
          <w:p w14:paraId="67894455" w14:textId="77777777" w:rsidR="003956D8" w:rsidRDefault="003956D8" w:rsidP="00937688">
            <w:r>
              <w:t>210</w:t>
            </w:r>
          </w:p>
        </w:tc>
      </w:tr>
      <w:tr w:rsidR="000A6216" w14:paraId="1B377E5E" w14:textId="77777777" w:rsidTr="00937688">
        <w:trPr>
          <w:trHeight w:val="567"/>
        </w:trPr>
        <w:tc>
          <w:tcPr>
            <w:tcW w:w="910" w:type="dxa"/>
            <w:vAlign w:val="center"/>
          </w:tcPr>
          <w:p w14:paraId="14F5BABC" w14:textId="0904BE15" w:rsidR="000A6216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32097AEA" w14:textId="2BB39224" w:rsidR="000A6216" w:rsidRDefault="021ECED8" w:rsidP="00937688">
            <w:r>
              <w:t>15:30-16:15</w:t>
            </w:r>
          </w:p>
        </w:tc>
        <w:tc>
          <w:tcPr>
            <w:tcW w:w="6362" w:type="dxa"/>
            <w:vAlign w:val="center"/>
          </w:tcPr>
          <w:p w14:paraId="30BD3AD3" w14:textId="09371017" w:rsidR="000A6216" w:rsidRDefault="021ECED8" w:rsidP="00937688">
            <w:r>
              <w:t>Literatura anglojęzyczna W</w:t>
            </w:r>
          </w:p>
        </w:tc>
        <w:tc>
          <w:tcPr>
            <w:tcW w:w="5824" w:type="dxa"/>
            <w:vAlign w:val="center"/>
          </w:tcPr>
          <w:p w14:paraId="668685FE" w14:textId="67BADF58" w:rsidR="000A6216" w:rsidRDefault="021ECED8" w:rsidP="00937688">
            <w:r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51CF5D34" w14:textId="0297B551" w:rsidR="000A6216" w:rsidRDefault="021ECED8" w:rsidP="00937688">
            <w:r>
              <w:t>129</w:t>
            </w:r>
          </w:p>
        </w:tc>
      </w:tr>
      <w:tr w:rsidR="00B35513" w14:paraId="29D62B2A" w14:textId="77777777" w:rsidTr="00937688">
        <w:trPr>
          <w:trHeight w:val="567"/>
        </w:trPr>
        <w:tc>
          <w:tcPr>
            <w:tcW w:w="910" w:type="dxa"/>
            <w:vAlign w:val="center"/>
          </w:tcPr>
          <w:p w14:paraId="0F9FA0CE" w14:textId="3DE1281C" w:rsidR="00B35513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79E8B53B" w14:textId="1BF0E05A" w:rsidR="00B35513" w:rsidRDefault="021ECED8" w:rsidP="00937688">
            <w:r>
              <w:t>16:30-18:45</w:t>
            </w:r>
          </w:p>
        </w:tc>
        <w:tc>
          <w:tcPr>
            <w:tcW w:w="6362" w:type="dxa"/>
            <w:vAlign w:val="center"/>
          </w:tcPr>
          <w:p w14:paraId="6F7D93B0" w14:textId="235AF720" w:rsidR="00B35513" w:rsidRDefault="021ECED8" w:rsidP="00937688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3F97BF7F" w14:textId="1297CC8A" w:rsidR="00B35513" w:rsidRDefault="021ECED8" w:rsidP="00937688">
            <w:r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3B9A4F04" w14:textId="6AA7EEFC" w:rsidR="00B35513" w:rsidRDefault="021ECED8" w:rsidP="00937688">
            <w:r>
              <w:t>129</w:t>
            </w:r>
          </w:p>
        </w:tc>
      </w:tr>
    </w:tbl>
    <w:p w14:paraId="171615F1" w14:textId="088990DD" w:rsidR="004C1801" w:rsidRDefault="004C1801">
      <w:bookmarkStart w:id="33" w:name="_Hlk94972982"/>
      <w:bookmarkEnd w:id="31"/>
      <w:bookmarkEnd w:id="32"/>
      <w:bookmarkEnd w:id="33"/>
    </w:p>
    <w:p w14:paraId="20871506" w14:textId="523CFA03" w:rsidR="000A6216" w:rsidRDefault="000A6216"/>
    <w:p w14:paraId="31B51792" w14:textId="5D3BEEBF" w:rsidR="00AB5B2F" w:rsidRPr="00FF4B28" w:rsidRDefault="00AB30A6">
      <w:pPr>
        <w:rPr>
          <w:b/>
          <w:bCs/>
        </w:rPr>
      </w:pPr>
      <w:r>
        <w:rPr>
          <w:b/>
          <w:bCs/>
        </w:rPr>
        <w:t>2</w:t>
      </w:r>
      <w:r w:rsidR="00076B6E">
        <w:rPr>
          <w:b/>
          <w:bCs/>
        </w:rPr>
        <w:t>8</w:t>
      </w:r>
      <w:r w:rsidR="00B17BC2">
        <w:rPr>
          <w:b/>
          <w:bCs/>
        </w:rPr>
        <w:t>.</w:t>
      </w:r>
      <w:r w:rsidR="00076B6E">
        <w:rPr>
          <w:b/>
          <w:bCs/>
        </w:rPr>
        <w:t>10</w:t>
      </w:r>
      <w:r w:rsidR="00B17BC2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sobot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A217F6" w:rsidRPr="009F59FC" w14:paraId="60C726E3" w14:textId="69BC17F5" w:rsidTr="3CC931C7">
        <w:trPr>
          <w:trHeight w:val="567"/>
        </w:trPr>
        <w:tc>
          <w:tcPr>
            <w:tcW w:w="909" w:type="dxa"/>
            <w:vAlign w:val="center"/>
          </w:tcPr>
          <w:p w14:paraId="5B59E389" w14:textId="77777777" w:rsidR="00A217F6" w:rsidRPr="009F59FC" w:rsidRDefault="00A217F6" w:rsidP="00B97F4C">
            <w:pPr>
              <w:rPr>
                <w:b/>
                <w:bCs/>
              </w:rPr>
            </w:pPr>
            <w:bookmarkStart w:id="34" w:name="_Hlk54540610"/>
            <w:bookmarkStart w:id="35" w:name="_Hlk54547620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27AE486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F9DB5C8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0538FF9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FF00A30" w14:textId="3909A736" w:rsidR="00A217F6" w:rsidRPr="009F59FC" w:rsidRDefault="021ECED8" w:rsidP="00EB2F6E">
            <w:pPr>
              <w:rPr>
                <w:b/>
                <w:bCs/>
              </w:rPr>
            </w:pPr>
            <w:r w:rsidRPr="021ECED8">
              <w:rPr>
                <w:b/>
                <w:bCs/>
              </w:rPr>
              <w:t>sala</w:t>
            </w:r>
            <w:bookmarkEnd w:id="34"/>
          </w:p>
        </w:tc>
      </w:tr>
      <w:tr w:rsidR="000F0A67" w14:paraId="2E92FE2D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78073062" w14:textId="77777777" w:rsidR="000F0A67" w:rsidRDefault="000F0A67" w:rsidP="000C3F8C">
            <w:r>
              <w:t>ISPS</w:t>
            </w:r>
          </w:p>
        </w:tc>
        <w:tc>
          <w:tcPr>
            <w:tcW w:w="1355" w:type="dxa"/>
            <w:vAlign w:val="center"/>
          </w:tcPr>
          <w:p w14:paraId="46D825B9" w14:textId="1CFE289A" w:rsidR="000F0A67" w:rsidRDefault="000C3F8C" w:rsidP="000C3F8C">
            <w:r>
              <w:t>08:45-10:15</w:t>
            </w:r>
          </w:p>
        </w:tc>
        <w:tc>
          <w:tcPr>
            <w:tcW w:w="6363" w:type="dxa"/>
            <w:vAlign w:val="center"/>
          </w:tcPr>
          <w:p w14:paraId="6D2C0970" w14:textId="77777777" w:rsidR="000F0A67" w:rsidRDefault="000F0A67" w:rsidP="000C3F8C">
            <w:r>
              <w:t>Teoria i filozofia komunikacji/Filozoficzne podstawy komunikacji społecznej</w:t>
            </w:r>
          </w:p>
        </w:tc>
        <w:tc>
          <w:tcPr>
            <w:tcW w:w="5825" w:type="dxa"/>
            <w:vAlign w:val="center"/>
          </w:tcPr>
          <w:p w14:paraId="4D7308B8" w14:textId="77777777" w:rsidR="000F0A67" w:rsidRDefault="000F0A67" w:rsidP="000C3F8C">
            <w:r>
              <w:t>Dr Łukasz Androsiuk</w:t>
            </w:r>
          </w:p>
        </w:tc>
        <w:tc>
          <w:tcPr>
            <w:tcW w:w="936" w:type="dxa"/>
            <w:vAlign w:val="center"/>
          </w:tcPr>
          <w:p w14:paraId="51225E93" w14:textId="77777777" w:rsidR="000F0A67" w:rsidRDefault="3CC931C7" w:rsidP="000C3F8C">
            <w:r>
              <w:t>224P</w:t>
            </w:r>
          </w:p>
        </w:tc>
      </w:tr>
      <w:tr w:rsidR="000F0A67" w14:paraId="633D3644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5CF46FBA" w14:textId="77777777" w:rsidR="000F0A67" w:rsidRDefault="3CC931C7" w:rsidP="00E73861">
            <w:bookmarkStart w:id="36" w:name="_Hlk146275793"/>
            <w:r>
              <w:t>ISPS</w:t>
            </w:r>
          </w:p>
        </w:tc>
        <w:tc>
          <w:tcPr>
            <w:tcW w:w="1355" w:type="dxa"/>
            <w:vAlign w:val="center"/>
          </w:tcPr>
          <w:p w14:paraId="286F1ACC" w14:textId="682191EB" w:rsidR="000F0A67" w:rsidRDefault="3CC931C7" w:rsidP="3CC931C7">
            <w:pPr>
              <w:spacing w:line="259" w:lineRule="auto"/>
            </w:pPr>
            <w:r>
              <w:t>10:30-12:45</w:t>
            </w:r>
          </w:p>
        </w:tc>
        <w:tc>
          <w:tcPr>
            <w:tcW w:w="6363" w:type="dxa"/>
            <w:vAlign w:val="center"/>
          </w:tcPr>
          <w:p w14:paraId="4963D0FC" w14:textId="77777777" w:rsidR="000F0A67" w:rsidRDefault="000F0A67" w:rsidP="00E73861">
            <w:r>
              <w:t>Nowoczesne technologie</w:t>
            </w:r>
          </w:p>
        </w:tc>
        <w:tc>
          <w:tcPr>
            <w:tcW w:w="5825" w:type="dxa"/>
            <w:vAlign w:val="center"/>
          </w:tcPr>
          <w:p w14:paraId="15553B53" w14:textId="77777777" w:rsidR="000F0A67" w:rsidRDefault="000F0A67" w:rsidP="00E73861">
            <w:r>
              <w:t>Mgr Maciej Meszyński</w:t>
            </w:r>
          </w:p>
        </w:tc>
        <w:tc>
          <w:tcPr>
            <w:tcW w:w="936" w:type="dxa"/>
            <w:vAlign w:val="center"/>
          </w:tcPr>
          <w:p w14:paraId="01D1A896" w14:textId="77777777" w:rsidR="000F0A67" w:rsidRDefault="000F0A67" w:rsidP="00E73861">
            <w:r>
              <w:t>224P</w:t>
            </w:r>
          </w:p>
        </w:tc>
      </w:tr>
      <w:tr w:rsidR="00F83E7A" w14:paraId="45476D4F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21BF2836" w14:textId="45E6C60F" w:rsidR="00F83E7A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3D76708A" w14:textId="64E69CC0" w:rsidR="00F83E7A" w:rsidRDefault="3CC931C7" w:rsidP="3CC931C7">
            <w:pPr>
              <w:spacing w:line="259" w:lineRule="auto"/>
            </w:pPr>
            <w:r>
              <w:t>13:00-14:30</w:t>
            </w:r>
          </w:p>
        </w:tc>
        <w:tc>
          <w:tcPr>
            <w:tcW w:w="6363" w:type="dxa"/>
            <w:vAlign w:val="center"/>
          </w:tcPr>
          <w:p w14:paraId="03C83E92" w14:textId="474FD67D" w:rsidR="00F83E7A" w:rsidRDefault="021ECED8" w:rsidP="00937688">
            <w:r>
              <w:t>Fonetyka/fonologia</w:t>
            </w:r>
          </w:p>
        </w:tc>
        <w:tc>
          <w:tcPr>
            <w:tcW w:w="5825" w:type="dxa"/>
            <w:vAlign w:val="center"/>
          </w:tcPr>
          <w:p w14:paraId="341511C0" w14:textId="12F1FE67" w:rsidR="00F83E7A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2756BAC2" w14:textId="38F5C892" w:rsidR="00F83E7A" w:rsidRDefault="021ECED8" w:rsidP="00937688">
            <w:r>
              <w:t>224P</w:t>
            </w:r>
          </w:p>
        </w:tc>
      </w:tr>
      <w:tr w:rsidR="00F834CD" w14:paraId="00F7E04E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4D78065D" w14:textId="0391852C" w:rsidR="00F834CD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1098F4C8" w14:textId="4C9769D1" w:rsidR="00F834CD" w:rsidRDefault="3CC931C7" w:rsidP="3CC931C7">
            <w:pPr>
              <w:spacing w:line="259" w:lineRule="auto"/>
            </w:pPr>
            <w:r>
              <w:t>14:45-17:45</w:t>
            </w:r>
          </w:p>
        </w:tc>
        <w:tc>
          <w:tcPr>
            <w:tcW w:w="6363" w:type="dxa"/>
            <w:vAlign w:val="center"/>
          </w:tcPr>
          <w:p w14:paraId="56F34BB6" w14:textId="2263B812" w:rsidR="00F834CD" w:rsidRDefault="00384137" w:rsidP="00937688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4EAC61A7" w14:textId="0055BB4B" w:rsidR="00F834CD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462B2A05" w14:textId="5069CFFD" w:rsidR="00F834CD" w:rsidRDefault="021ECED8" w:rsidP="00937688">
            <w:r>
              <w:t>224P</w:t>
            </w:r>
          </w:p>
        </w:tc>
      </w:tr>
      <w:tr w:rsidR="021ECED8" w14:paraId="7CF75C80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768ED754" w14:textId="7E9A1537" w:rsidR="021ECED8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5EFFA94F" w14:textId="5AD50468" w:rsidR="021ECED8" w:rsidRDefault="3CC931C7" w:rsidP="3CC931C7">
            <w:pPr>
              <w:spacing w:line="259" w:lineRule="auto"/>
            </w:pPr>
            <w:r>
              <w:t>08:00-09:30</w:t>
            </w:r>
          </w:p>
        </w:tc>
        <w:tc>
          <w:tcPr>
            <w:tcW w:w="6363" w:type="dxa"/>
            <w:vAlign w:val="center"/>
          </w:tcPr>
          <w:p w14:paraId="351B7C8C" w14:textId="73914429" w:rsidR="021ECED8" w:rsidRDefault="021ECED8" w:rsidP="00937688">
            <w:r>
              <w:t>Dwujęzyczność w przekładzie</w:t>
            </w:r>
          </w:p>
        </w:tc>
        <w:tc>
          <w:tcPr>
            <w:tcW w:w="5825" w:type="dxa"/>
            <w:vAlign w:val="center"/>
          </w:tcPr>
          <w:p w14:paraId="7439C22F" w14:textId="6588671C" w:rsidR="021ECED8" w:rsidRDefault="021ECED8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5A101042" w14:textId="0F25B3FB" w:rsidR="021ECED8" w:rsidRDefault="021ECED8" w:rsidP="00937688">
            <w:r>
              <w:t>010</w:t>
            </w:r>
          </w:p>
        </w:tc>
      </w:tr>
      <w:bookmarkEnd w:id="36"/>
      <w:tr w:rsidR="00B7608A" w14:paraId="34AEA06A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6CE8F262" w14:textId="7600C054" w:rsidR="00B7608A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3FA79BE7" w14:textId="21567DB5" w:rsidR="00B7608A" w:rsidRDefault="3CC931C7" w:rsidP="00937688">
            <w:r>
              <w:t>09:45-11:15</w:t>
            </w:r>
          </w:p>
        </w:tc>
        <w:tc>
          <w:tcPr>
            <w:tcW w:w="6363" w:type="dxa"/>
            <w:vAlign w:val="center"/>
          </w:tcPr>
          <w:p w14:paraId="1C14C1F7" w14:textId="787CCA4C" w:rsidR="00B7608A" w:rsidRDefault="021ECED8" w:rsidP="00937688">
            <w:r>
              <w:t>Teoria przekładu</w:t>
            </w:r>
          </w:p>
        </w:tc>
        <w:tc>
          <w:tcPr>
            <w:tcW w:w="5825" w:type="dxa"/>
            <w:vAlign w:val="center"/>
          </w:tcPr>
          <w:p w14:paraId="6361DA6C" w14:textId="0E1A52A4" w:rsidR="00B7608A" w:rsidRDefault="021ECED8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3C055C31" w14:textId="39217591" w:rsidR="00B7608A" w:rsidRDefault="021ECED8" w:rsidP="00937688">
            <w:r>
              <w:t>010</w:t>
            </w:r>
          </w:p>
        </w:tc>
      </w:tr>
      <w:tr w:rsidR="3CC931C7" w14:paraId="1A7BD5C4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4CD1B4E9" w14:textId="47066C87" w:rsidR="3CC931C7" w:rsidRDefault="3CC931C7" w:rsidP="3CC931C7">
            <w:r>
              <w:t>IISPS</w:t>
            </w:r>
          </w:p>
        </w:tc>
        <w:tc>
          <w:tcPr>
            <w:tcW w:w="1355" w:type="dxa"/>
            <w:vAlign w:val="center"/>
          </w:tcPr>
          <w:p w14:paraId="5BD3BDE6" w14:textId="51E43398" w:rsidR="3CC931C7" w:rsidRDefault="3CC931C7" w:rsidP="3CC931C7">
            <w:pPr>
              <w:spacing w:line="259" w:lineRule="auto"/>
            </w:pPr>
            <w:r>
              <w:t>11:30-13:45</w:t>
            </w:r>
          </w:p>
        </w:tc>
        <w:tc>
          <w:tcPr>
            <w:tcW w:w="6363" w:type="dxa"/>
            <w:vAlign w:val="center"/>
          </w:tcPr>
          <w:p w14:paraId="5DB797E3" w14:textId="29A453E6" w:rsidR="3CC931C7" w:rsidRDefault="3CC931C7" w:rsidP="3CC931C7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4B3B71C6" w14:textId="570730E8" w:rsidR="3CC931C7" w:rsidRDefault="3CC931C7" w:rsidP="3CC931C7">
            <w:r>
              <w:t>Mgr Natalia Mroczek</w:t>
            </w:r>
          </w:p>
        </w:tc>
        <w:tc>
          <w:tcPr>
            <w:tcW w:w="936" w:type="dxa"/>
            <w:vAlign w:val="center"/>
          </w:tcPr>
          <w:p w14:paraId="3556EFDB" w14:textId="3571F343" w:rsidR="3CC931C7" w:rsidRDefault="3CC931C7" w:rsidP="3CC931C7">
            <w:r>
              <w:t>010</w:t>
            </w:r>
          </w:p>
        </w:tc>
      </w:tr>
      <w:tr w:rsidR="007545FB" w14:paraId="30AE2650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136D05FF" w14:textId="77777777" w:rsidR="007545FB" w:rsidRDefault="007545FB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588BC095" w14:textId="77777777" w:rsidR="007545FB" w:rsidRDefault="007545FB" w:rsidP="00937688">
            <w:r>
              <w:t>08:00-09:30</w:t>
            </w:r>
          </w:p>
        </w:tc>
        <w:tc>
          <w:tcPr>
            <w:tcW w:w="6363" w:type="dxa"/>
            <w:vAlign w:val="center"/>
          </w:tcPr>
          <w:p w14:paraId="0467EFC5" w14:textId="77777777" w:rsidR="007545FB" w:rsidRDefault="007545FB" w:rsidP="00937688">
            <w:r>
              <w:t>Pisanie akademickie</w:t>
            </w:r>
          </w:p>
        </w:tc>
        <w:tc>
          <w:tcPr>
            <w:tcW w:w="5825" w:type="dxa"/>
            <w:vAlign w:val="center"/>
          </w:tcPr>
          <w:p w14:paraId="226611AA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0C069F8" w14:textId="77777777" w:rsidR="007545FB" w:rsidRDefault="007545FB" w:rsidP="00937688">
            <w:r>
              <w:t>129</w:t>
            </w:r>
          </w:p>
        </w:tc>
      </w:tr>
      <w:tr w:rsidR="007545FB" w14:paraId="526BF22E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24008F06" w14:textId="77777777" w:rsidR="007545FB" w:rsidRDefault="007545FB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447BA95A" w14:textId="77777777" w:rsidR="007545FB" w:rsidRDefault="007545FB" w:rsidP="00937688">
            <w:r>
              <w:t>09:45-11:15</w:t>
            </w:r>
          </w:p>
        </w:tc>
        <w:tc>
          <w:tcPr>
            <w:tcW w:w="6363" w:type="dxa"/>
            <w:vAlign w:val="center"/>
          </w:tcPr>
          <w:p w14:paraId="571CC92C" w14:textId="77777777" w:rsidR="007545FB" w:rsidRDefault="007545FB" w:rsidP="00937688">
            <w:r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065E70E8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701E388A" w14:textId="77777777" w:rsidR="007545FB" w:rsidRDefault="007545FB" w:rsidP="00937688">
            <w:r>
              <w:t>129</w:t>
            </w:r>
          </w:p>
        </w:tc>
      </w:tr>
      <w:tr w:rsidR="3CC931C7" w14:paraId="50210FF8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00B6787F" w14:textId="04C65CAC" w:rsidR="3CC931C7" w:rsidRDefault="3CC931C7" w:rsidP="3CC931C7">
            <w:r>
              <w:t>IIISPS</w:t>
            </w:r>
          </w:p>
        </w:tc>
        <w:tc>
          <w:tcPr>
            <w:tcW w:w="1355" w:type="dxa"/>
            <w:vAlign w:val="center"/>
          </w:tcPr>
          <w:p w14:paraId="7FC77D4E" w14:textId="41A85225" w:rsidR="3CC931C7" w:rsidRDefault="3CC931C7" w:rsidP="3CC931C7">
            <w:r>
              <w:t>11:30-14:30</w:t>
            </w:r>
          </w:p>
        </w:tc>
        <w:tc>
          <w:tcPr>
            <w:tcW w:w="6363" w:type="dxa"/>
            <w:vAlign w:val="center"/>
          </w:tcPr>
          <w:p w14:paraId="5693380A" w14:textId="59F0C12E" w:rsidR="3CC931C7" w:rsidRDefault="3CC931C7" w:rsidP="3CC931C7">
            <w:r>
              <w:t>Historia języka angielskiego</w:t>
            </w:r>
          </w:p>
        </w:tc>
        <w:tc>
          <w:tcPr>
            <w:tcW w:w="5825" w:type="dxa"/>
            <w:vAlign w:val="center"/>
          </w:tcPr>
          <w:p w14:paraId="7F76DED6" w14:textId="5D96CFD1" w:rsidR="3CC931C7" w:rsidRDefault="3CC931C7" w:rsidP="3CC931C7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76B7728A" w14:textId="51AA182F" w:rsidR="3CC931C7" w:rsidRDefault="3CC931C7" w:rsidP="3CC931C7">
            <w:r>
              <w:t>129</w:t>
            </w:r>
          </w:p>
        </w:tc>
      </w:tr>
      <w:tr w:rsidR="00552B50" w:rsidRPr="000E36A0" w14:paraId="07E84E39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6D4961C3" w14:textId="77777777" w:rsidR="00552B50" w:rsidRDefault="00552B50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333871D9" w14:textId="184EDDF7" w:rsidR="00552B50" w:rsidRDefault="3CC931C7" w:rsidP="3CC931C7">
            <w:pPr>
              <w:spacing w:line="259" w:lineRule="auto"/>
            </w:pPr>
            <w:r>
              <w:t>14:35-16:05</w:t>
            </w:r>
          </w:p>
        </w:tc>
        <w:tc>
          <w:tcPr>
            <w:tcW w:w="6363" w:type="dxa"/>
            <w:vAlign w:val="center"/>
          </w:tcPr>
          <w:p w14:paraId="17745CFD" w14:textId="26CAECD3" w:rsidR="00552B50" w:rsidRDefault="00552B50" w:rsidP="00937688">
            <w:r>
              <w:t xml:space="preserve">Historia krajów ang. </w:t>
            </w:r>
            <w:r w:rsidR="00937688">
              <w:t>o</w:t>
            </w:r>
            <w:r>
              <w:t xml:space="preserve">bsz. </w:t>
            </w:r>
            <w:r w:rsidR="00937688">
              <w:t>j</w:t>
            </w:r>
            <w:r>
              <w:t>ęz. W</w:t>
            </w:r>
          </w:p>
        </w:tc>
        <w:tc>
          <w:tcPr>
            <w:tcW w:w="5825" w:type="dxa"/>
            <w:vAlign w:val="center"/>
          </w:tcPr>
          <w:p w14:paraId="66201081" w14:textId="77777777" w:rsidR="00552B50" w:rsidRDefault="00552B50" w:rsidP="0093768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77260059" w14:textId="77777777" w:rsidR="00552B50" w:rsidRDefault="00552B50" w:rsidP="00937688">
            <w:r>
              <w:t>129</w:t>
            </w:r>
          </w:p>
        </w:tc>
      </w:tr>
      <w:tr w:rsidR="00552B50" w:rsidRPr="000E36A0" w14:paraId="6FDF84C6" w14:textId="77777777" w:rsidTr="3CC931C7">
        <w:trPr>
          <w:trHeight w:val="567"/>
        </w:trPr>
        <w:tc>
          <w:tcPr>
            <w:tcW w:w="909" w:type="dxa"/>
            <w:vAlign w:val="center"/>
          </w:tcPr>
          <w:p w14:paraId="760D85CB" w14:textId="77777777" w:rsidR="00552B50" w:rsidRDefault="00552B50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7FD2B993" w14:textId="042901B0" w:rsidR="00552B50" w:rsidRDefault="3CC931C7" w:rsidP="00937688">
            <w:r>
              <w:t>16:10-19:10</w:t>
            </w:r>
          </w:p>
        </w:tc>
        <w:tc>
          <w:tcPr>
            <w:tcW w:w="6363" w:type="dxa"/>
            <w:vAlign w:val="center"/>
          </w:tcPr>
          <w:p w14:paraId="52262DEB" w14:textId="5427C0AD" w:rsidR="00552B50" w:rsidRDefault="00552B50" w:rsidP="00937688">
            <w:r>
              <w:t xml:space="preserve">Historia krajów ang. </w:t>
            </w:r>
            <w:r w:rsidR="00937688">
              <w:t>o</w:t>
            </w:r>
            <w:r>
              <w:t xml:space="preserve">bsz. </w:t>
            </w:r>
            <w:r w:rsidR="00937688">
              <w:t>j</w:t>
            </w:r>
            <w:r>
              <w:t>ęz.</w:t>
            </w:r>
            <w:r w:rsidR="00937688">
              <w:t xml:space="preserve"> ĆW</w:t>
            </w:r>
          </w:p>
        </w:tc>
        <w:tc>
          <w:tcPr>
            <w:tcW w:w="5825" w:type="dxa"/>
            <w:vAlign w:val="center"/>
          </w:tcPr>
          <w:p w14:paraId="1DBC7168" w14:textId="77777777" w:rsidR="00552B50" w:rsidRDefault="00552B50" w:rsidP="0093768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61575EDF" w14:textId="77777777" w:rsidR="00552B50" w:rsidRDefault="00552B50" w:rsidP="00937688">
            <w:r>
              <w:t>129</w:t>
            </w:r>
          </w:p>
        </w:tc>
      </w:tr>
      <w:bookmarkEnd w:id="35"/>
    </w:tbl>
    <w:p w14:paraId="7D664B14" w14:textId="77777777" w:rsidR="004C1801" w:rsidRDefault="004C1801"/>
    <w:p w14:paraId="534A1AAE" w14:textId="7FCBB523" w:rsidR="00AB5B2F" w:rsidRPr="00FF4B28" w:rsidRDefault="00AB30A6">
      <w:pPr>
        <w:rPr>
          <w:b/>
          <w:bCs/>
        </w:rPr>
      </w:pPr>
      <w:r>
        <w:rPr>
          <w:b/>
          <w:bCs/>
        </w:rPr>
        <w:t>2</w:t>
      </w:r>
      <w:r w:rsidR="00076B6E">
        <w:rPr>
          <w:b/>
          <w:bCs/>
        </w:rPr>
        <w:t>9</w:t>
      </w:r>
      <w:r w:rsidR="00BC6E4E">
        <w:rPr>
          <w:b/>
          <w:bCs/>
        </w:rPr>
        <w:t>.</w:t>
      </w:r>
      <w:r w:rsidR="00076B6E">
        <w:rPr>
          <w:b/>
          <w:bCs/>
        </w:rPr>
        <w:t>10</w:t>
      </w:r>
      <w:r w:rsidR="00B17BC2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niedziel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A217F6" w:rsidRPr="0092363B" w14:paraId="312EE359" w14:textId="72094493" w:rsidTr="030C1382">
        <w:trPr>
          <w:trHeight w:val="567"/>
        </w:trPr>
        <w:tc>
          <w:tcPr>
            <w:tcW w:w="910" w:type="dxa"/>
            <w:vAlign w:val="center"/>
          </w:tcPr>
          <w:p w14:paraId="6F2BA288" w14:textId="40FDFB85" w:rsidR="00A217F6" w:rsidRPr="0092363B" w:rsidRDefault="00A217F6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80721C1" w14:textId="790F34C2" w:rsidR="00A217F6" w:rsidRPr="0092363B" w:rsidRDefault="00A217F6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4A6EE1C" w14:textId="25AD42C1" w:rsidR="00A217F6" w:rsidRPr="0092363B" w:rsidRDefault="00A217F6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530991E5" w14:textId="20F87342" w:rsidR="00A217F6" w:rsidRPr="0092363B" w:rsidRDefault="00A217F6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98A952" w14:textId="437DF02B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F274F7" w:rsidRPr="00A71659" w14:paraId="11F664B4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4F0965D2" w14:textId="2C85DB02" w:rsidR="00F274F7" w:rsidRDefault="021ECED8" w:rsidP="00937688">
            <w:bookmarkStart w:id="37" w:name="_Hlk54548121"/>
            <w:r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369403F4" w14:textId="07BD3AA9" w:rsidR="00F274F7" w:rsidRDefault="021ECED8" w:rsidP="00937688">
            <w:r>
              <w:t>08:00-11:00</w:t>
            </w:r>
          </w:p>
        </w:tc>
        <w:tc>
          <w:tcPr>
            <w:tcW w:w="6362" w:type="dxa"/>
            <w:vAlign w:val="center"/>
          </w:tcPr>
          <w:p w14:paraId="6768793C" w14:textId="232670D9" w:rsidR="00F274F7" w:rsidRDefault="021ECED8" w:rsidP="00937688">
            <w:r>
              <w:t>PNJA</w:t>
            </w:r>
          </w:p>
        </w:tc>
        <w:tc>
          <w:tcPr>
            <w:tcW w:w="5825" w:type="dxa"/>
            <w:vAlign w:val="center"/>
          </w:tcPr>
          <w:p w14:paraId="2DFFEB95" w14:textId="3495154B" w:rsidR="00F274F7" w:rsidRDefault="021ECED8" w:rsidP="00937688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4DFD8579" w14:textId="7D02D74A" w:rsidR="00F274F7" w:rsidRDefault="021ECED8" w:rsidP="00937688">
            <w:r>
              <w:t>010</w:t>
            </w:r>
          </w:p>
        </w:tc>
      </w:tr>
      <w:tr w:rsidR="00F274F7" w14:paraId="4E642354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3481F687" w14:textId="42DA242D" w:rsidR="00F274F7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78DB682A" w14:textId="34C749F4" w:rsidR="00F274F7" w:rsidRDefault="021ECED8" w:rsidP="00937688">
            <w:r>
              <w:t>11:15-12:45</w:t>
            </w:r>
          </w:p>
        </w:tc>
        <w:tc>
          <w:tcPr>
            <w:tcW w:w="6362" w:type="dxa"/>
            <w:vAlign w:val="center"/>
          </w:tcPr>
          <w:p w14:paraId="14380C45" w14:textId="7E1498FC" w:rsidR="00F274F7" w:rsidRPr="00A71659" w:rsidRDefault="021ECED8" w:rsidP="00937688">
            <w:r>
              <w:t>Formy wypowiedzi pisemnej</w:t>
            </w:r>
          </w:p>
        </w:tc>
        <w:tc>
          <w:tcPr>
            <w:tcW w:w="5825" w:type="dxa"/>
            <w:vAlign w:val="center"/>
          </w:tcPr>
          <w:p w14:paraId="453B7407" w14:textId="1F94096A" w:rsidR="00F274F7" w:rsidRPr="00A71659" w:rsidRDefault="021ECED8" w:rsidP="00937688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14DF1CE4" w14:textId="376E061A" w:rsidR="00F274F7" w:rsidRDefault="021ECED8" w:rsidP="00937688">
            <w:r>
              <w:t>010</w:t>
            </w:r>
          </w:p>
        </w:tc>
      </w:tr>
      <w:tr w:rsidR="021ECED8" w14:paraId="55CA8473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208A99F4" w14:textId="608619CA" w:rsidR="021ECED8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592699DC" w14:textId="1FA78F27" w:rsidR="021ECED8" w:rsidRDefault="030C1382" w:rsidP="00937688">
            <w:r>
              <w:t>13:00-15:15</w:t>
            </w:r>
          </w:p>
        </w:tc>
        <w:tc>
          <w:tcPr>
            <w:tcW w:w="6362" w:type="dxa"/>
            <w:vAlign w:val="center"/>
          </w:tcPr>
          <w:p w14:paraId="6369416B" w14:textId="1BEED550" w:rsidR="021ECED8" w:rsidRDefault="021ECED8" w:rsidP="00937688">
            <w:r>
              <w:t>Trening strategiczny</w:t>
            </w:r>
          </w:p>
        </w:tc>
        <w:tc>
          <w:tcPr>
            <w:tcW w:w="5825" w:type="dxa"/>
            <w:vAlign w:val="center"/>
          </w:tcPr>
          <w:p w14:paraId="12248D12" w14:textId="1F013B7B" w:rsidR="021ECED8" w:rsidRDefault="021ECED8" w:rsidP="00937688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36E2D214" w14:textId="47766E2E" w:rsidR="021ECED8" w:rsidRDefault="021ECED8" w:rsidP="00937688">
            <w:r>
              <w:t>010</w:t>
            </w:r>
          </w:p>
        </w:tc>
      </w:tr>
      <w:tr w:rsidR="030C1382" w14:paraId="6FBB4BCC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3D6C686F" w14:textId="5B7512F4" w:rsidR="030C1382" w:rsidRDefault="030C1382">
            <w:r>
              <w:t>ISPS</w:t>
            </w:r>
          </w:p>
        </w:tc>
        <w:tc>
          <w:tcPr>
            <w:tcW w:w="1355" w:type="dxa"/>
            <w:vAlign w:val="center"/>
          </w:tcPr>
          <w:p w14:paraId="5F1C3CEB" w14:textId="69D09E44" w:rsidR="030C1382" w:rsidRDefault="030C1382">
            <w:r>
              <w:t>15:30-17:00</w:t>
            </w:r>
          </w:p>
        </w:tc>
        <w:tc>
          <w:tcPr>
            <w:tcW w:w="6362" w:type="dxa"/>
            <w:vAlign w:val="center"/>
          </w:tcPr>
          <w:p w14:paraId="0AE3D07A" w14:textId="77238772" w:rsidR="030C1382" w:rsidRDefault="030C1382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7A9C751B" w14:textId="0E7FE31B" w:rsidR="030C1382" w:rsidRDefault="030C1382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1EFD5704" w14:textId="23CA1FBB" w:rsidR="030C1382" w:rsidRDefault="030C1382">
            <w:r>
              <w:t>010</w:t>
            </w:r>
          </w:p>
        </w:tc>
      </w:tr>
      <w:tr w:rsidR="00F274F7" w14:paraId="75BCFDBF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1DF45F46" w14:textId="3A285E44" w:rsidR="00F274F7" w:rsidRPr="00A71659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42F7C344" w14:textId="37F35237" w:rsidR="00F274F7" w:rsidRPr="00A71659" w:rsidRDefault="021ECED8" w:rsidP="00937688">
            <w:r>
              <w:t>08:00-10:15</w:t>
            </w:r>
          </w:p>
        </w:tc>
        <w:tc>
          <w:tcPr>
            <w:tcW w:w="6362" w:type="dxa"/>
            <w:vAlign w:val="center"/>
          </w:tcPr>
          <w:p w14:paraId="360AE271" w14:textId="211051E2" w:rsidR="00F274F7" w:rsidRPr="00A71659" w:rsidRDefault="021ECED8" w:rsidP="00937688">
            <w:r>
              <w:t>PNJA</w:t>
            </w:r>
          </w:p>
        </w:tc>
        <w:tc>
          <w:tcPr>
            <w:tcW w:w="5825" w:type="dxa"/>
            <w:vAlign w:val="center"/>
          </w:tcPr>
          <w:p w14:paraId="5A9DE19D" w14:textId="304A400E" w:rsidR="00F274F7" w:rsidRPr="00A71659" w:rsidRDefault="021ECED8" w:rsidP="00937688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75E538B2" w14:textId="27326BA6" w:rsidR="00F274F7" w:rsidRDefault="021ECED8" w:rsidP="00937688">
            <w:r>
              <w:t>224P</w:t>
            </w:r>
          </w:p>
        </w:tc>
      </w:tr>
      <w:tr w:rsidR="00F274F7" w14:paraId="2E0EC70F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4A4FEB5E" w14:textId="51CFC629" w:rsidR="00F274F7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77054B50" w14:textId="1975FBEF" w:rsidR="00F274F7" w:rsidRDefault="021ECED8" w:rsidP="00937688">
            <w:pPr>
              <w:spacing w:line="259" w:lineRule="auto"/>
            </w:pPr>
            <w:r>
              <w:t>10:30-12:45</w:t>
            </w:r>
          </w:p>
        </w:tc>
        <w:tc>
          <w:tcPr>
            <w:tcW w:w="6362" w:type="dxa"/>
            <w:vAlign w:val="center"/>
          </w:tcPr>
          <w:p w14:paraId="212737EC" w14:textId="754F0A15" w:rsidR="00F274F7" w:rsidRDefault="021ECED8" w:rsidP="00937688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789915F3" w14:textId="34590653" w:rsidR="00F274F7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23EBF47B" w14:textId="4A555A5A" w:rsidR="00F274F7" w:rsidRDefault="021ECED8" w:rsidP="00937688">
            <w:r>
              <w:t>224P</w:t>
            </w:r>
          </w:p>
        </w:tc>
      </w:tr>
      <w:tr w:rsidR="00F274F7" w14:paraId="108BB41B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0F8DA61F" w14:textId="38AE91F9" w:rsidR="021ECED8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680751EB" w14:textId="11D612EE" w:rsidR="021ECED8" w:rsidRDefault="010809B3" w:rsidP="00937688">
            <w:r>
              <w:t>13:00-14:30</w:t>
            </w:r>
          </w:p>
        </w:tc>
        <w:tc>
          <w:tcPr>
            <w:tcW w:w="6362" w:type="dxa"/>
            <w:vAlign w:val="center"/>
          </w:tcPr>
          <w:p w14:paraId="384FC826" w14:textId="109870D2" w:rsidR="021ECED8" w:rsidRDefault="021ECED8" w:rsidP="00937688">
            <w:r>
              <w:t>Formy wypowiedzi pisemnej</w:t>
            </w:r>
          </w:p>
        </w:tc>
        <w:tc>
          <w:tcPr>
            <w:tcW w:w="5825" w:type="dxa"/>
            <w:vAlign w:val="center"/>
          </w:tcPr>
          <w:p w14:paraId="5AEDD922" w14:textId="73858231" w:rsidR="021ECED8" w:rsidRDefault="021ECED8" w:rsidP="00937688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2980CF2E" w14:textId="32B46C88" w:rsidR="021ECED8" w:rsidRDefault="021ECED8" w:rsidP="00937688">
            <w:r>
              <w:t>224P</w:t>
            </w:r>
          </w:p>
        </w:tc>
      </w:tr>
      <w:tr w:rsidR="00F274F7" w14:paraId="192689A8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5A8930D8" w14:textId="1376AB84" w:rsidR="00F274F7" w:rsidRDefault="007B261A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5C23C1C8" w14:textId="0BAFB566" w:rsidR="00F274F7" w:rsidRDefault="030C1382" w:rsidP="030C1382">
            <w:pPr>
              <w:spacing w:line="259" w:lineRule="auto"/>
            </w:pPr>
            <w:r>
              <w:t>10:30-12:45</w:t>
            </w:r>
          </w:p>
        </w:tc>
        <w:tc>
          <w:tcPr>
            <w:tcW w:w="6362" w:type="dxa"/>
            <w:vAlign w:val="center"/>
          </w:tcPr>
          <w:p w14:paraId="62CE0466" w14:textId="283378C4" w:rsidR="00F274F7" w:rsidRDefault="00083843" w:rsidP="00937688">
            <w:r>
              <w:t>Metodyka nauczania języka angielskiego w szkole podstawowej</w:t>
            </w:r>
          </w:p>
        </w:tc>
        <w:tc>
          <w:tcPr>
            <w:tcW w:w="5825" w:type="dxa"/>
            <w:vAlign w:val="center"/>
          </w:tcPr>
          <w:p w14:paraId="148BA8BB" w14:textId="04166967" w:rsidR="00F274F7" w:rsidRDefault="021ECED8" w:rsidP="00937688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4CD4C215" w14:textId="2D2FBC60" w:rsidR="00F274F7" w:rsidRDefault="021ECED8" w:rsidP="00937688">
            <w:r>
              <w:t>129</w:t>
            </w:r>
          </w:p>
        </w:tc>
      </w:tr>
      <w:tr w:rsidR="00F274F7" w14:paraId="7D24A2BD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767BA654" w14:textId="6799274E" w:rsidR="00F274F7" w:rsidRDefault="021ECED8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00A8DC7B" w14:textId="7A5A3688" w:rsidR="00F274F7" w:rsidRDefault="030C1382" w:rsidP="00937688">
            <w:r>
              <w:t>13:00-15:15</w:t>
            </w:r>
          </w:p>
        </w:tc>
        <w:tc>
          <w:tcPr>
            <w:tcW w:w="6362" w:type="dxa"/>
            <w:vAlign w:val="center"/>
          </w:tcPr>
          <w:p w14:paraId="691F06D0" w14:textId="0AA71892" w:rsidR="00F274F7" w:rsidRDefault="021ECED8" w:rsidP="00937688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6655593D" w14:textId="63BC94CC" w:rsidR="00F274F7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734D723E" w14:textId="5833A470" w:rsidR="00F274F7" w:rsidRDefault="021ECED8" w:rsidP="00937688">
            <w:r>
              <w:t>129</w:t>
            </w:r>
            <w:bookmarkEnd w:id="37"/>
          </w:p>
        </w:tc>
      </w:tr>
    </w:tbl>
    <w:p w14:paraId="713B10A8" w14:textId="77777777" w:rsidR="00AE237F" w:rsidRPr="00FF4B28" w:rsidRDefault="00AE237F">
      <w:pPr>
        <w:rPr>
          <w:b/>
          <w:bCs/>
        </w:rPr>
      </w:pPr>
      <w:bookmarkStart w:id="38" w:name="_Hlk54539988"/>
      <w:bookmarkStart w:id="39" w:name="_Hlk83630013"/>
      <w:bookmarkEnd w:id="38"/>
      <w:bookmarkEnd w:id="39"/>
    </w:p>
    <w:p w14:paraId="5B643763" w14:textId="0E86FDD9" w:rsidR="00AB5B2F" w:rsidRPr="00FF4B28" w:rsidRDefault="00AE237F">
      <w:pPr>
        <w:rPr>
          <w:b/>
          <w:bCs/>
        </w:rPr>
      </w:pPr>
      <w:r w:rsidRPr="00FF4B28">
        <w:rPr>
          <w:b/>
          <w:bCs/>
        </w:rPr>
        <w:t xml:space="preserve">IV ZJAZD </w:t>
      </w:r>
      <w:r w:rsidR="00AB30A6">
        <w:rPr>
          <w:b/>
          <w:bCs/>
        </w:rPr>
        <w:t>1</w:t>
      </w:r>
      <w:r w:rsidR="00076B6E">
        <w:rPr>
          <w:b/>
          <w:bCs/>
        </w:rPr>
        <w:t>7</w:t>
      </w:r>
      <w:r w:rsidR="00AB30A6">
        <w:rPr>
          <w:b/>
          <w:bCs/>
        </w:rPr>
        <w:t>.</w:t>
      </w:r>
      <w:r w:rsidR="00076B6E">
        <w:rPr>
          <w:b/>
          <w:bCs/>
        </w:rPr>
        <w:t>11</w:t>
      </w:r>
      <w:r w:rsidR="00AB30A6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49"/>
        <w:gridCol w:w="6364"/>
        <w:gridCol w:w="5827"/>
        <w:gridCol w:w="936"/>
      </w:tblGrid>
      <w:tr w:rsidR="00A217F6" w:rsidRPr="0092363B" w14:paraId="654606B7" w14:textId="4CBD10F5" w:rsidTr="021ECED8">
        <w:trPr>
          <w:trHeight w:val="567"/>
        </w:trPr>
        <w:tc>
          <w:tcPr>
            <w:tcW w:w="912" w:type="dxa"/>
            <w:vAlign w:val="center"/>
          </w:tcPr>
          <w:p w14:paraId="6DF0662F" w14:textId="18623237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49" w:type="dxa"/>
            <w:vAlign w:val="center"/>
          </w:tcPr>
          <w:p w14:paraId="3A8CF9CF" w14:textId="16B17CBC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4" w:type="dxa"/>
            <w:vAlign w:val="center"/>
          </w:tcPr>
          <w:p w14:paraId="4D5840DB" w14:textId="47C44878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7" w:type="dxa"/>
            <w:vAlign w:val="center"/>
          </w:tcPr>
          <w:p w14:paraId="4DBCF669" w14:textId="65F44D29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C40784D" w14:textId="4E87F2A1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956D8" w14:paraId="4465DAC1" w14:textId="77777777" w:rsidTr="00937688">
        <w:trPr>
          <w:trHeight w:val="567"/>
        </w:trPr>
        <w:tc>
          <w:tcPr>
            <w:tcW w:w="912" w:type="dxa"/>
            <w:vAlign w:val="center"/>
          </w:tcPr>
          <w:p w14:paraId="23B72ACD" w14:textId="77777777" w:rsidR="003956D8" w:rsidRDefault="003956D8" w:rsidP="00937688">
            <w:r>
              <w:t>ISPS</w:t>
            </w:r>
          </w:p>
        </w:tc>
        <w:tc>
          <w:tcPr>
            <w:tcW w:w="1349" w:type="dxa"/>
            <w:vAlign w:val="center"/>
          </w:tcPr>
          <w:p w14:paraId="44F1B9DD" w14:textId="77777777" w:rsidR="003956D8" w:rsidRDefault="003956D8" w:rsidP="00937688">
            <w:r>
              <w:t>16:00-18:15</w:t>
            </w:r>
          </w:p>
        </w:tc>
        <w:tc>
          <w:tcPr>
            <w:tcW w:w="6364" w:type="dxa"/>
            <w:vAlign w:val="center"/>
          </w:tcPr>
          <w:p w14:paraId="08742064" w14:textId="77777777" w:rsidR="003956D8" w:rsidRDefault="003956D8" w:rsidP="00937688">
            <w:r>
              <w:t>Krytyczna analiza tekstu</w:t>
            </w:r>
          </w:p>
        </w:tc>
        <w:tc>
          <w:tcPr>
            <w:tcW w:w="5827" w:type="dxa"/>
            <w:vAlign w:val="center"/>
          </w:tcPr>
          <w:p w14:paraId="6A0B4C48" w14:textId="77777777" w:rsidR="003956D8" w:rsidRDefault="003956D8" w:rsidP="00937688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4E7A4996" w14:textId="77777777" w:rsidR="003956D8" w:rsidRDefault="003956D8" w:rsidP="00937688">
            <w:r>
              <w:t>210</w:t>
            </w:r>
          </w:p>
        </w:tc>
      </w:tr>
      <w:tr w:rsidR="003B25D9" w14:paraId="4EFFD499" w14:textId="77777777" w:rsidTr="00937688">
        <w:trPr>
          <w:trHeight w:val="567"/>
        </w:trPr>
        <w:tc>
          <w:tcPr>
            <w:tcW w:w="912" w:type="dxa"/>
            <w:vAlign w:val="center"/>
          </w:tcPr>
          <w:p w14:paraId="67E677E5" w14:textId="570E00B3" w:rsidR="003B25D9" w:rsidRDefault="021ECED8" w:rsidP="00937688">
            <w:r>
              <w:t>IISPS</w:t>
            </w:r>
          </w:p>
        </w:tc>
        <w:tc>
          <w:tcPr>
            <w:tcW w:w="1349" w:type="dxa"/>
            <w:vAlign w:val="center"/>
          </w:tcPr>
          <w:p w14:paraId="0F92704D" w14:textId="33A13909" w:rsidR="003B25D9" w:rsidRDefault="021ECED8" w:rsidP="00937688">
            <w:r>
              <w:t>15:30-16:15</w:t>
            </w:r>
          </w:p>
        </w:tc>
        <w:tc>
          <w:tcPr>
            <w:tcW w:w="6364" w:type="dxa"/>
            <w:vAlign w:val="center"/>
          </w:tcPr>
          <w:p w14:paraId="7FEAE0DB" w14:textId="41B001FB" w:rsidR="003B25D9" w:rsidRDefault="021ECED8" w:rsidP="00937688">
            <w:r>
              <w:t>Literatura anglojęzyczna W</w:t>
            </w:r>
          </w:p>
        </w:tc>
        <w:tc>
          <w:tcPr>
            <w:tcW w:w="5827" w:type="dxa"/>
            <w:vAlign w:val="center"/>
          </w:tcPr>
          <w:p w14:paraId="70C13C2C" w14:textId="1B475E8F" w:rsidR="003B25D9" w:rsidRDefault="021ECED8" w:rsidP="00937688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402E65B0" w14:textId="71FE3A68" w:rsidR="003B25D9" w:rsidRDefault="021ECED8" w:rsidP="00937688">
            <w:r>
              <w:t>129</w:t>
            </w:r>
          </w:p>
        </w:tc>
      </w:tr>
      <w:tr w:rsidR="003B25D9" w14:paraId="0EF777F7" w14:textId="77777777" w:rsidTr="00937688">
        <w:trPr>
          <w:trHeight w:val="567"/>
        </w:trPr>
        <w:tc>
          <w:tcPr>
            <w:tcW w:w="912" w:type="dxa"/>
            <w:vAlign w:val="center"/>
          </w:tcPr>
          <w:p w14:paraId="478BCC3F" w14:textId="2FD44027" w:rsidR="003B25D9" w:rsidRDefault="021ECED8" w:rsidP="00937688">
            <w:r>
              <w:t>IISPS</w:t>
            </w:r>
          </w:p>
        </w:tc>
        <w:tc>
          <w:tcPr>
            <w:tcW w:w="1349" w:type="dxa"/>
            <w:vAlign w:val="center"/>
          </w:tcPr>
          <w:p w14:paraId="59275E7B" w14:textId="7262C8CB" w:rsidR="003B25D9" w:rsidRDefault="021ECED8" w:rsidP="00937688">
            <w:r>
              <w:t>16:30-18:45</w:t>
            </w:r>
          </w:p>
        </w:tc>
        <w:tc>
          <w:tcPr>
            <w:tcW w:w="6364" w:type="dxa"/>
            <w:vAlign w:val="center"/>
          </w:tcPr>
          <w:p w14:paraId="56608D78" w14:textId="154A5DEA" w:rsidR="003B25D9" w:rsidRDefault="021ECED8" w:rsidP="00937688">
            <w:r>
              <w:t>Literatura anglojęzyczna ĆW</w:t>
            </w:r>
          </w:p>
        </w:tc>
        <w:tc>
          <w:tcPr>
            <w:tcW w:w="5827" w:type="dxa"/>
            <w:vAlign w:val="center"/>
          </w:tcPr>
          <w:p w14:paraId="512006F0" w14:textId="2F3FE7D7" w:rsidR="003B25D9" w:rsidRDefault="021ECED8" w:rsidP="00937688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54B716ED" w14:textId="5B6BC2DC" w:rsidR="003B25D9" w:rsidRDefault="021ECED8" w:rsidP="00937688">
            <w:r>
              <w:t>129</w:t>
            </w:r>
          </w:p>
        </w:tc>
      </w:tr>
    </w:tbl>
    <w:p w14:paraId="36AF9354" w14:textId="77777777" w:rsidR="00AE237F" w:rsidRDefault="00AE237F"/>
    <w:p w14:paraId="46155B61" w14:textId="3E4FAE21" w:rsidR="00AB5B2F" w:rsidRPr="00FF4B28" w:rsidRDefault="00076B6E">
      <w:pPr>
        <w:rPr>
          <w:b/>
          <w:bCs/>
        </w:rPr>
      </w:pPr>
      <w:r>
        <w:rPr>
          <w:b/>
          <w:bCs/>
        </w:rPr>
        <w:t>18</w:t>
      </w:r>
      <w:r w:rsidR="00AB30A6">
        <w:rPr>
          <w:b/>
          <w:bCs/>
        </w:rPr>
        <w:t>.</w:t>
      </w:r>
      <w:r>
        <w:rPr>
          <w:b/>
          <w:bCs/>
        </w:rPr>
        <w:t>11</w:t>
      </w:r>
      <w:r w:rsidR="00AB30A6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sobot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0"/>
        <w:gridCol w:w="6367"/>
        <w:gridCol w:w="5824"/>
        <w:gridCol w:w="936"/>
      </w:tblGrid>
      <w:tr w:rsidR="00A217F6" w:rsidRPr="0092363B" w14:paraId="00250DDB" w14:textId="0390C1F9" w:rsidTr="021ECED8">
        <w:trPr>
          <w:trHeight w:val="567"/>
        </w:trPr>
        <w:tc>
          <w:tcPr>
            <w:tcW w:w="911" w:type="dxa"/>
            <w:vAlign w:val="center"/>
          </w:tcPr>
          <w:p w14:paraId="2E088530" w14:textId="1ACBAE0C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0" w:type="dxa"/>
            <w:vAlign w:val="center"/>
          </w:tcPr>
          <w:p w14:paraId="17EA3D8F" w14:textId="426F7E32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1048567E" w14:textId="5B1D3CC2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2AD473" w14:textId="04DD3B9E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36E2055" w14:textId="6FFCBC76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C060A" w14:paraId="0C854EFE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38736090" w14:textId="77777777" w:rsidR="000C060A" w:rsidRDefault="000C060A" w:rsidP="00937688">
            <w:r>
              <w:lastRenderedPageBreak/>
              <w:t>ISPS</w:t>
            </w:r>
          </w:p>
        </w:tc>
        <w:tc>
          <w:tcPr>
            <w:tcW w:w="1350" w:type="dxa"/>
            <w:vAlign w:val="center"/>
          </w:tcPr>
          <w:p w14:paraId="3D4C41A4" w14:textId="210C392F" w:rsidR="000C060A" w:rsidRDefault="021ECED8" w:rsidP="00937688">
            <w:r>
              <w:t>08:00-10:15</w:t>
            </w:r>
          </w:p>
        </w:tc>
        <w:tc>
          <w:tcPr>
            <w:tcW w:w="6367" w:type="dxa"/>
            <w:vAlign w:val="center"/>
          </w:tcPr>
          <w:p w14:paraId="317EF570" w14:textId="6AF9ED47" w:rsidR="000C060A" w:rsidRDefault="00B04BC0" w:rsidP="00937688">
            <w:r>
              <w:t>Praktyczna nauka drugiego języka obcego</w:t>
            </w:r>
          </w:p>
        </w:tc>
        <w:tc>
          <w:tcPr>
            <w:tcW w:w="5824" w:type="dxa"/>
            <w:vAlign w:val="center"/>
          </w:tcPr>
          <w:p w14:paraId="6E9AA0C0" w14:textId="77777777" w:rsidR="000C060A" w:rsidRDefault="000C060A" w:rsidP="0093768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3D15E880" w14:textId="77777777" w:rsidR="000C060A" w:rsidRDefault="000C060A" w:rsidP="00937688">
            <w:r>
              <w:t>224P</w:t>
            </w:r>
          </w:p>
        </w:tc>
      </w:tr>
      <w:tr w:rsidR="000C060A" w14:paraId="116EC80F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71342D9A" w14:textId="223573DC" w:rsidR="000C060A" w:rsidRDefault="021ECED8" w:rsidP="00937688">
            <w:r>
              <w:t>ISPS</w:t>
            </w:r>
          </w:p>
        </w:tc>
        <w:tc>
          <w:tcPr>
            <w:tcW w:w="1350" w:type="dxa"/>
            <w:vAlign w:val="center"/>
          </w:tcPr>
          <w:p w14:paraId="79C66A26" w14:textId="43D00B12" w:rsidR="000C060A" w:rsidRDefault="021ECED8" w:rsidP="00937688">
            <w:r>
              <w:t>10:30-12:00</w:t>
            </w:r>
          </w:p>
        </w:tc>
        <w:tc>
          <w:tcPr>
            <w:tcW w:w="6367" w:type="dxa"/>
            <w:vAlign w:val="center"/>
          </w:tcPr>
          <w:p w14:paraId="4BE321B9" w14:textId="44DC6A4D" w:rsidR="000C060A" w:rsidRDefault="007209FE" w:rsidP="00937688">
            <w:r>
              <w:t>Teoria i filozofia komunikacji/Filozoficzne podstawy komunikacji społecznej</w:t>
            </w:r>
          </w:p>
        </w:tc>
        <w:tc>
          <w:tcPr>
            <w:tcW w:w="5824" w:type="dxa"/>
            <w:vAlign w:val="center"/>
          </w:tcPr>
          <w:p w14:paraId="6391A207" w14:textId="3AC3D222" w:rsidR="000C060A" w:rsidRDefault="021ECED8" w:rsidP="00937688">
            <w:r>
              <w:t>Dr Łukasz Androsiuk</w:t>
            </w:r>
          </w:p>
        </w:tc>
        <w:tc>
          <w:tcPr>
            <w:tcW w:w="936" w:type="dxa"/>
            <w:vAlign w:val="center"/>
          </w:tcPr>
          <w:p w14:paraId="6501CEFE" w14:textId="2C4980B8" w:rsidR="000C060A" w:rsidRDefault="021ECED8" w:rsidP="00937688">
            <w:r>
              <w:t>224P</w:t>
            </w:r>
          </w:p>
        </w:tc>
      </w:tr>
      <w:tr w:rsidR="000C060A" w14:paraId="3D63EB73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61FD9C7F" w14:textId="55A98140" w:rsidR="000C060A" w:rsidRDefault="021ECED8" w:rsidP="00937688">
            <w:r>
              <w:t>ISPS</w:t>
            </w:r>
          </w:p>
        </w:tc>
        <w:tc>
          <w:tcPr>
            <w:tcW w:w="1350" w:type="dxa"/>
            <w:vAlign w:val="center"/>
          </w:tcPr>
          <w:p w14:paraId="5969A50D" w14:textId="3D6011E2" w:rsidR="000C060A" w:rsidRDefault="021ECED8" w:rsidP="00937688">
            <w:r>
              <w:t>12:15-15:15</w:t>
            </w:r>
          </w:p>
        </w:tc>
        <w:tc>
          <w:tcPr>
            <w:tcW w:w="6367" w:type="dxa"/>
            <w:vAlign w:val="center"/>
          </w:tcPr>
          <w:p w14:paraId="44EDD9A9" w14:textId="195F18C3" w:rsidR="000C060A" w:rsidRDefault="021ECED8" w:rsidP="00937688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73C3FE7C" w14:textId="432E9C48" w:rsidR="000C060A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4106CFEF" w14:textId="4624F523" w:rsidR="000C060A" w:rsidRDefault="021ECED8" w:rsidP="00937688">
            <w:r>
              <w:t>224P</w:t>
            </w:r>
          </w:p>
        </w:tc>
      </w:tr>
      <w:tr w:rsidR="021ECED8" w14:paraId="5EE4DDD7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33DE0BC7" w14:textId="652B1792" w:rsidR="021ECED8" w:rsidRDefault="021ECED8" w:rsidP="00937688">
            <w:r>
              <w:t>ISPS</w:t>
            </w:r>
          </w:p>
        </w:tc>
        <w:tc>
          <w:tcPr>
            <w:tcW w:w="1350" w:type="dxa"/>
            <w:vAlign w:val="center"/>
          </w:tcPr>
          <w:p w14:paraId="7D2457CA" w14:textId="71DCB000" w:rsidR="021ECED8" w:rsidRDefault="021ECED8" w:rsidP="00937688">
            <w:r>
              <w:t>15:30-17:00</w:t>
            </w:r>
          </w:p>
        </w:tc>
        <w:tc>
          <w:tcPr>
            <w:tcW w:w="6367" w:type="dxa"/>
            <w:vAlign w:val="center"/>
          </w:tcPr>
          <w:p w14:paraId="5A33A7D4" w14:textId="6146490D" w:rsidR="021ECED8" w:rsidRDefault="021ECED8" w:rsidP="00937688">
            <w:r>
              <w:t>Fonetyka/fonologia</w:t>
            </w:r>
          </w:p>
        </w:tc>
        <w:tc>
          <w:tcPr>
            <w:tcW w:w="5824" w:type="dxa"/>
            <w:vAlign w:val="center"/>
          </w:tcPr>
          <w:p w14:paraId="3E5159C4" w14:textId="08C6A069" w:rsidR="021ECED8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2A7BC00F" w14:textId="38635BD9" w:rsidR="021ECED8" w:rsidRDefault="021ECED8" w:rsidP="00937688">
            <w:r>
              <w:t>224P</w:t>
            </w:r>
          </w:p>
        </w:tc>
      </w:tr>
      <w:tr w:rsidR="021ECED8" w14:paraId="602648E3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68E953D1" w14:textId="79B42314" w:rsidR="021ECED8" w:rsidRDefault="021ECED8" w:rsidP="00937688">
            <w:r>
              <w:t>IISPS</w:t>
            </w:r>
          </w:p>
        </w:tc>
        <w:tc>
          <w:tcPr>
            <w:tcW w:w="1350" w:type="dxa"/>
            <w:vAlign w:val="center"/>
          </w:tcPr>
          <w:p w14:paraId="6E5585D7" w14:textId="237200E3" w:rsidR="021ECED8" w:rsidRDefault="021ECED8" w:rsidP="00937688">
            <w:r>
              <w:t>08:00-10:15</w:t>
            </w:r>
          </w:p>
        </w:tc>
        <w:tc>
          <w:tcPr>
            <w:tcW w:w="6367" w:type="dxa"/>
            <w:vAlign w:val="center"/>
          </w:tcPr>
          <w:p w14:paraId="43AB0DAD" w14:textId="581C8D7B" w:rsidR="021ECED8" w:rsidRDefault="021ECED8" w:rsidP="00937688">
            <w:pPr>
              <w:spacing w:line="259" w:lineRule="auto"/>
            </w:pPr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35437CDA" w14:textId="730B0A85" w:rsidR="021ECED8" w:rsidRDefault="021ECED8" w:rsidP="00937688">
            <w:r>
              <w:t>Mgr Natalia Mroczek</w:t>
            </w:r>
          </w:p>
        </w:tc>
        <w:tc>
          <w:tcPr>
            <w:tcW w:w="936" w:type="dxa"/>
            <w:vAlign w:val="center"/>
          </w:tcPr>
          <w:p w14:paraId="3967C1B1" w14:textId="199E68FD" w:rsidR="021ECED8" w:rsidRDefault="021ECED8" w:rsidP="00937688">
            <w:r>
              <w:t>010</w:t>
            </w:r>
          </w:p>
        </w:tc>
      </w:tr>
      <w:tr w:rsidR="000C060A" w14:paraId="66E9EA44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3D4C7CA2" w14:textId="77777777" w:rsidR="000C060A" w:rsidRDefault="000C060A" w:rsidP="00937688">
            <w:r>
              <w:t>IISPS</w:t>
            </w:r>
          </w:p>
        </w:tc>
        <w:tc>
          <w:tcPr>
            <w:tcW w:w="1350" w:type="dxa"/>
            <w:vAlign w:val="center"/>
          </w:tcPr>
          <w:p w14:paraId="3A56353C" w14:textId="633E7CF8" w:rsidR="000C060A" w:rsidRDefault="021ECED8" w:rsidP="00937688">
            <w:r>
              <w:t>10:30-12:45</w:t>
            </w:r>
          </w:p>
        </w:tc>
        <w:tc>
          <w:tcPr>
            <w:tcW w:w="6367" w:type="dxa"/>
            <w:vAlign w:val="center"/>
          </w:tcPr>
          <w:p w14:paraId="1845053B" w14:textId="491B60CC" w:rsidR="000C060A" w:rsidRDefault="00B04BC0" w:rsidP="00937688">
            <w:r>
              <w:t>Praktyczna nauka drugiego języka obcego</w:t>
            </w:r>
          </w:p>
        </w:tc>
        <w:tc>
          <w:tcPr>
            <w:tcW w:w="5824" w:type="dxa"/>
            <w:vAlign w:val="center"/>
          </w:tcPr>
          <w:p w14:paraId="2AE67862" w14:textId="77777777" w:rsidR="000C060A" w:rsidRDefault="000C060A" w:rsidP="0093768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66A51A2C" w14:textId="77777777" w:rsidR="000C060A" w:rsidRDefault="000C060A" w:rsidP="00937688">
            <w:r>
              <w:t>010</w:t>
            </w:r>
          </w:p>
        </w:tc>
      </w:tr>
      <w:tr w:rsidR="008C3E99" w14:paraId="46FE6CC7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52157633" w14:textId="1BAC6E4C" w:rsidR="008C3E99" w:rsidRDefault="021ECED8" w:rsidP="00937688">
            <w:r>
              <w:t>IISPS</w:t>
            </w:r>
          </w:p>
        </w:tc>
        <w:tc>
          <w:tcPr>
            <w:tcW w:w="1350" w:type="dxa"/>
            <w:vAlign w:val="center"/>
          </w:tcPr>
          <w:p w14:paraId="1C64582C" w14:textId="6F52AA25" w:rsidR="008C3E99" w:rsidRDefault="021ECED8" w:rsidP="00937688">
            <w:r>
              <w:t>13:00-14:30</w:t>
            </w:r>
          </w:p>
        </w:tc>
        <w:tc>
          <w:tcPr>
            <w:tcW w:w="6367" w:type="dxa"/>
            <w:vAlign w:val="center"/>
          </w:tcPr>
          <w:p w14:paraId="50975B10" w14:textId="34D6D765" w:rsidR="008C3E99" w:rsidRDefault="021ECED8" w:rsidP="00937688">
            <w:r>
              <w:t>Teoria przekładu</w:t>
            </w:r>
          </w:p>
        </w:tc>
        <w:tc>
          <w:tcPr>
            <w:tcW w:w="5824" w:type="dxa"/>
            <w:vAlign w:val="center"/>
          </w:tcPr>
          <w:p w14:paraId="598D4ECD" w14:textId="3E2E15CD" w:rsidR="008C3E99" w:rsidRDefault="021ECED8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1D14EE15" w14:textId="2D3D6700" w:rsidR="008C3E99" w:rsidRDefault="021ECED8" w:rsidP="00937688">
            <w:r>
              <w:t>010</w:t>
            </w:r>
          </w:p>
        </w:tc>
      </w:tr>
      <w:tr w:rsidR="008C3E99" w14:paraId="7FFC181A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22366D30" w14:textId="2EA856A8" w:rsidR="008C3E99" w:rsidRDefault="021ECED8" w:rsidP="00937688">
            <w:r>
              <w:t>IISPS</w:t>
            </w:r>
          </w:p>
        </w:tc>
        <w:tc>
          <w:tcPr>
            <w:tcW w:w="1350" w:type="dxa"/>
            <w:vAlign w:val="center"/>
          </w:tcPr>
          <w:p w14:paraId="1D077DFE" w14:textId="3FBC7911" w:rsidR="008C3E99" w:rsidRDefault="021ECED8" w:rsidP="00937688">
            <w:r>
              <w:t>14:45-17:00</w:t>
            </w:r>
          </w:p>
        </w:tc>
        <w:tc>
          <w:tcPr>
            <w:tcW w:w="6367" w:type="dxa"/>
            <w:vAlign w:val="center"/>
          </w:tcPr>
          <w:p w14:paraId="43792B8D" w14:textId="4FF99C47" w:rsidR="008C3E99" w:rsidRDefault="021ECED8" w:rsidP="00937688">
            <w:r>
              <w:t>Tłumaczenia użytkowe</w:t>
            </w:r>
          </w:p>
        </w:tc>
        <w:tc>
          <w:tcPr>
            <w:tcW w:w="5824" w:type="dxa"/>
            <w:vAlign w:val="center"/>
          </w:tcPr>
          <w:p w14:paraId="1A88957E" w14:textId="4B22A7F3" w:rsidR="008C3E99" w:rsidRDefault="021ECED8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04DBD161" w14:textId="58073CD9" w:rsidR="008C3E99" w:rsidRDefault="021ECED8" w:rsidP="00937688">
            <w:r>
              <w:t>010</w:t>
            </w:r>
          </w:p>
        </w:tc>
      </w:tr>
      <w:tr w:rsidR="00A217F6" w14:paraId="2A061535" w14:textId="0DA5BE25" w:rsidTr="00937688">
        <w:trPr>
          <w:trHeight w:val="567"/>
        </w:trPr>
        <w:tc>
          <w:tcPr>
            <w:tcW w:w="911" w:type="dxa"/>
            <w:vAlign w:val="center"/>
          </w:tcPr>
          <w:p w14:paraId="00ADE31E" w14:textId="3D57B828" w:rsidR="00A217F6" w:rsidRDefault="021ECED8" w:rsidP="00937688">
            <w:r>
              <w:t>IISPS</w:t>
            </w:r>
          </w:p>
        </w:tc>
        <w:tc>
          <w:tcPr>
            <w:tcW w:w="1350" w:type="dxa"/>
            <w:vAlign w:val="center"/>
          </w:tcPr>
          <w:p w14:paraId="29EEB4B1" w14:textId="622D20D9" w:rsidR="00A217F6" w:rsidRDefault="021ECED8" w:rsidP="00937688">
            <w:r>
              <w:t>17:15-18:45</w:t>
            </w:r>
          </w:p>
        </w:tc>
        <w:tc>
          <w:tcPr>
            <w:tcW w:w="6367" w:type="dxa"/>
            <w:vAlign w:val="center"/>
          </w:tcPr>
          <w:p w14:paraId="4596A605" w14:textId="46E10D37" w:rsidR="00A217F6" w:rsidRDefault="021ECED8" w:rsidP="00937688">
            <w:r>
              <w:t>Dwujęzyczność w przekładzie</w:t>
            </w:r>
          </w:p>
        </w:tc>
        <w:tc>
          <w:tcPr>
            <w:tcW w:w="5824" w:type="dxa"/>
            <w:vAlign w:val="center"/>
          </w:tcPr>
          <w:p w14:paraId="3F6BEA3E" w14:textId="43C77C73" w:rsidR="00A217F6" w:rsidRDefault="021ECED8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2A7C47D7" w14:textId="0F13401F" w:rsidR="00A217F6" w:rsidRDefault="021ECED8" w:rsidP="00937688">
            <w:r>
              <w:t>010</w:t>
            </w:r>
          </w:p>
        </w:tc>
      </w:tr>
      <w:tr w:rsidR="007545FB" w14:paraId="72019CA1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7D7B1883" w14:textId="77777777" w:rsidR="007545FB" w:rsidRDefault="007545FB" w:rsidP="00937688">
            <w:r>
              <w:t>IIISPS</w:t>
            </w:r>
          </w:p>
        </w:tc>
        <w:tc>
          <w:tcPr>
            <w:tcW w:w="1350" w:type="dxa"/>
            <w:vAlign w:val="center"/>
          </w:tcPr>
          <w:p w14:paraId="7668670D" w14:textId="77777777" w:rsidR="007545FB" w:rsidRDefault="007545FB" w:rsidP="00937688">
            <w:r>
              <w:t>08:00-09:30</w:t>
            </w:r>
          </w:p>
        </w:tc>
        <w:tc>
          <w:tcPr>
            <w:tcW w:w="6367" w:type="dxa"/>
            <w:vAlign w:val="center"/>
          </w:tcPr>
          <w:p w14:paraId="1E465B88" w14:textId="77777777" w:rsidR="007545FB" w:rsidRDefault="007545FB" w:rsidP="00937688">
            <w:r>
              <w:t>Pisanie akademickie</w:t>
            </w:r>
          </w:p>
        </w:tc>
        <w:tc>
          <w:tcPr>
            <w:tcW w:w="5824" w:type="dxa"/>
            <w:vAlign w:val="center"/>
          </w:tcPr>
          <w:p w14:paraId="0C3222FD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7A74E852" w14:textId="77777777" w:rsidR="007545FB" w:rsidRDefault="007545FB" w:rsidP="00937688">
            <w:r>
              <w:t>129</w:t>
            </w:r>
          </w:p>
        </w:tc>
      </w:tr>
      <w:tr w:rsidR="007545FB" w14:paraId="6A185A42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42E2BCA8" w14:textId="77777777" w:rsidR="007545FB" w:rsidRDefault="007545FB" w:rsidP="00937688">
            <w:r>
              <w:t>IIISPS</w:t>
            </w:r>
          </w:p>
        </w:tc>
        <w:tc>
          <w:tcPr>
            <w:tcW w:w="1350" w:type="dxa"/>
            <w:vAlign w:val="center"/>
          </w:tcPr>
          <w:p w14:paraId="0F6C4FBA" w14:textId="77777777" w:rsidR="007545FB" w:rsidRDefault="007545FB" w:rsidP="00937688">
            <w:r>
              <w:t>09:45-11:15</w:t>
            </w:r>
          </w:p>
        </w:tc>
        <w:tc>
          <w:tcPr>
            <w:tcW w:w="6367" w:type="dxa"/>
            <w:vAlign w:val="center"/>
          </w:tcPr>
          <w:p w14:paraId="493B4C1D" w14:textId="77777777" w:rsidR="007545FB" w:rsidRDefault="007545FB" w:rsidP="00937688">
            <w:r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02E3E18F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7B50E970" w14:textId="77777777" w:rsidR="007545FB" w:rsidRDefault="007545FB" w:rsidP="00937688">
            <w:r>
              <w:t>129</w:t>
            </w:r>
          </w:p>
        </w:tc>
      </w:tr>
      <w:tr w:rsidR="004932ED" w:rsidRPr="00AE0795" w14:paraId="1CE0181B" w14:textId="77777777" w:rsidTr="00937688">
        <w:trPr>
          <w:trHeight w:val="567"/>
        </w:trPr>
        <w:tc>
          <w:tcPr>
            <w:tcW w:w="911" w:type="dxa"/>
            <w:vAlign w:val="center"/>
          </w:tcPr>
          <w:p w14:paraId="3DFDA0B0" w14:textId="28AB6B24" w:rsidR="004932ED" w:rsidRPr="00AE0795" w:rsidRDefault="021ECED8" w:rsidP="00937688">
            <w:r>
              <w:t>IIISPS</w:t>
            </w:r>
          </w:p>
        </w:tc>
        <w:tc>
          <w:tcPr>
            <w:tcW w:w="1350" w:type="dxa"/>
            <w:vAlign w:val="center"/>
          </w:tcPr>
          <w:p w14:paraId="460A4AF1" w14:textId="0BDE026A" w:rsidR="004932ED" w:rsidRPr="00AE0795" w:rsidRDefault="021ECED8" w:rsidP="00937688">
            <w:r>
              <w:t>11:30-13:45</w:t>
            </w:r>
          </w:p>
        </w:tc>
        <w:tc>
          <w:tcPr>
            <w:tcW w:w="6367" w:type="dxa"/>
            <w:vAlign w:val="center"/>
          </w:tcPr>
          <w:p w14:paraId="13E9D293" w14:textId="089F4A64" w:rsidR="004932ED" w:rsidRPr="00AE0795" w:rsidRDefault="021ECED8" w:rsidP="00937688">
            <w:r>
              <w:t>Krótka forma w literaturze</w:t>
            </w:r>
          </w:p>
        </w:tc>
        <w:tc>
          <w:tcPr>
            <w:tcW w:w="5824" w:type="dxa"/>
            <w:vAlign w:val="center"/>
          </w:tcPr>
          <w:p w14:paraId="0C400EC6" w14:textId="28AE1975" w:rsidR="004932ED" w:rsidRPr="00AE0795" w:rsidRDefault="021ECED8" w:rsidP="00937688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10836C58" w14:textId="5A0724E1" w:rsidR="004932ED" w:rsidRDefault="021ECED8" w:rsidP="00937688">
            <w:r>
              <w:t>129</w:t>
            </w:r>
          </w:p>
        </w:tc>
      </w:tr>
    </w:tbl>
    <w:p w14:paraId="27A0852A" w14:textId="77777777" w:rsidR="00AE237F" w:rsidRDefault="00AE237F"/>
    <w:p w14:paraId="0307BCD0" w14:textId="0CF4D603" w:rsidR="00AB5B2F" w:rsidRPr="00FF4B28" w:rsidRDefault="00076B6E">
      <w:pPr>
        <w:rPr>
          <w:b/>
          <w:bCs/>
        </w:rPr>
      </w:pPr>
      <w:r>
        <w:rPr>
          <w:b/>
          <w:bCs/>
        </w:rPr>
        <w:t>19</w:t>
      </w:r>
      <w:r w:rsidR="00AB30A6">
        <w:rPr>
          <w:b/>
          <w:bCs/>
        </w:rPr>
        <w:t>.</w:t>
      </w:r>
      <w:r>
        <w:rPr>
          <w:b/>
          <w:bCs/>
        </w:rPr>
        <w:t>11</w:t>
      </w:r>
      <w:r w:rsidR="00AB30A6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niedziel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92363B" w14:paraId="71CA43C1" w14:textId="07BBA93D" w:rsidTr="030C1382">
        <w:trPr>
          <w:trHeight w:val="567"/>
        </w:trPr>
        <w:tc>
          <w:tcPr>
            <w:tcW w:w="912" w:type="dxa"/>
            <w:vAlign w:val="center"/>
          </w:tcPr>
          <w:p w14:paraId="572E6D9C" w14:textId="24410B1B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B2FD8E8" w14:textId="4D0B4B05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5A110F3" w14:textId="37209968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141DDB" w14:textId="5B009D89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5584E8B" w14:textId="4804CCDA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95C07" w:rsidRPr="00A71659" w14:paraId="07ECC28D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445361D7" w14:textId="18F2120D" w:rsidR="00095C07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4DDD49EC" w14:textId="0E7CCF54" w:rsidR="00095C07" w:rsidRDefault="021ECED8" w:rsidP="00937688">
            <w:r>
              <w:t>09:00-12:00</w:t>
            </w:r>
          </w:p>
        </w:tc>
        <w:tc>
          <w:tcPr>
            <w:tcW w:w="6361" w:type="dxa"/>
            <w:vAlign w:val="center"/>
          </w:tcPr>
          <w:p w14:paraId="3D69D440" w14:textId="76C23982" w:rsidR="00095C07" w:rsidRDefault="021ECED8" w:rsidP="00937688">
            <w:r>
              <w:t>PNJA</w:t>
            </w:r>
          </w:p>
        </w:tc>
        <w:tc>
          <w:tcPr>
            <w:tcW w:w="5824" w:type="dxa"/>
            <w:vAlign w:val="center"/>
          </w:tcPr>
          <w:p w14:paraId="20007C36" w14:textId="43196F7C" w:rsidR="00095C07" w:rsidRDefault="021ECED8" w:rsidP="00937688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4DA9D8BE" w14:textId="5FFB53CB" w:rsidR="00095C07" w:rsidRDefault="021ECED8" w:rsidP="00937688">
            <w:r>
              <w:t>010</w:t>
            </w:r>
          </w:p>
        </w:tc>
      </w:tr>
      <w:tr w:rsidR="00B0693E" w14:paraId="5B88F2A3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1EC1B563" w14:textId="7FEDEDA4" w:rsidR="00B0693E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08585F80" w14:textId="6AE19FB9" w:rsidR="00B0693E" w:rsidRDefault="021ECED8" w:rsidP="00937688">
            <w:r>
              <w:t>12:15-13:45</w:t>
            </w:r>
          </w:p>
        </w:tc>
        <w:tc>
          <w:tcPr>
            <w:tcW w:w="6361" w:type="dxa"/>
            <w:vAlign w:val="center"/>
          </w:tcPr>
          <w:p w14:paraId="41545E62" w14:textId="7CCE250E" w:rsidR="00B0693E" w:rsidRPr="00A71659" w:rsidRDefault="021ECED8" w:rsidP="00937688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5CB5A7DF" w14:textId="699FD92B" w:rsidR="00B0693E" w:rsidRPr="00A71659" w:rsidRDefault="021ECED8" w:rsidP="00937688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3FF600C9" w14:textId="05341E3F" w:rsidR="00B0693E" w:rsidRDefault="021ECED8" w:rsidP="00937688">
            <w:r>
              <w:t>010</w:t>
            </w:r>
          </w:p>
        </w:tc>
      </w:tr>
      <w:tr w:rsidR="00B0693E" w14:paraId="18F7C8FD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2FD14C54" w14:textId="0A0EBAA4" w:rsidR="00B0693E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0B6A08B0" w14:textId="405FBDCF" w:rsidR="00B0693E" w:rsidRDefault="010809B3" w:rsidP="00937688">
            <w:pPr>
              <w:spacing w:line="259" w:lineRule="auto"/>
            </w:pPr>
            <w:r>
              <w:t>14:00-16:15</w:t>
            </w:r>
          </w:p>
        </w:tc>
        <w:tc>
          <w:tcPr>
            <w:tcW w:w="6361" w:type="dxa"/>
            <w:vAlign w:val="center"/>
          </w:tcPr>
          <w:p w14:paraId="7DDBF710" w14:textId="37389A57" w:rsidR="00B0693E" w:rsidRDefault="021ECED8" w:rsidP="00937688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7AA22AAD" w14:textId="51674D19" w:rsidR="00B0693E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3A4C3771" w14:textId="206558CE" w:rsidR="00B0693E" w:rsidRDefault="021ECED8" w:rsidP="00937688">
            <w:r>
              <w:t>010</w:t>
            </w:r>
          </w:p>
        </w:tc>
      </w:tr>
      <w:tr w:rsidR="021ECED8" w14:paraId="4C08A8AB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3CC3B6B8" w14:textId="43408591" w:rsidR="021ECED8" w:rsidRDefault="021ECED8" w:rsidP="00937688">
            <w: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49B29A61" w14:textId="418D9008" w:rsidR="021ECED8" w:rsidRDefault="030C1382" w:rsidP="00937688">
            <w:r>
              <w:t>09:00-12:00</w:t>
            </w:r>
          </w:p>
        </w:tc>
        <w:tc>
          <w:tcPr>
            <w:tcW w:w="6361" w:type="dxa"/>
            <w:vAlign w:val="center"/>
          </w:tcPr>
          <w:p w14:paraId="2EE902F3" w14:textId="74BF666C" w:rsidR="021ECED8" w:rsidRDefault="021ECED8" w:rsidP="00937688">
            <w:r>
              <w:t>PNJA</w:t>
            </w:r>
          </w:p>
        </w:tc>
        <w:tc>
          <w:tcPr>
            <w:tcW w:w="5824" w:type="dxa"/>
            <w:vAlign w:val="center"/>
          </w:tcPr>
          <w:p w14:paraId="45C90B10" w14:textId="03F85401" w:rsidR="021ECED8" w:rsidRDefault="021ECED8" w:rsidP="00937688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5A20EBCA" w14:textId="33BEBA6E" w:rsidR="021ECED8" w:rsidRDefault="021ECED8" w:rsidP="00937688">
            <w:r>
              <w:t>129</w:t>
            </w:r>
          </w:p>
        </w:tc>
      </w:tr>
      <w:tr w:rsidR="00B0693E" w14:paraId="1571C438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74E64AB4" w14:textId="64177F17" w:rsidR="00B0693E" w:rsidRPr="00A71659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41CCCF74" w14:textId="711FB37E" w:rsidR="00B0693E" w:rsidRPr="00A71659" w:rsidRDefault="021ECED8" w:rsidP="00937688">
            <w:r>
              <w:t>12:15-13:45</w:t>
            </w:r>
          </w:p>
        </w:tc>
        <w:tc>
          <w:tcPr>
            <w:tcW w:w="6361" w:type="dxa"/>
            <w:vAlign w:val="center"/>
          </w:tcPr>
          <w:p w14:paraId="693F7CEA" w14:textId="145EF2F2" w:rsidR="00B0693E" w:rsidRPr="00A71659" w:rsidRDefault="021ECED8" w:rsidP="00937688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43A80CCD" w14:textId="6BA69B5A" w:rsidR="00B0693E" w:rsidRPr="00A71659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20FFEE9D" w14:textId="78DCD06F" w:rsidR="00B0693E" w:rsidRDefault="021ECED8" w:rsidP="00937688">
            <w:r>
              <w:t>129</w:t>
            </w:r>
          </w:p>
        </w:tc>
      </w:tr>
      <w:tr w:rsidR="030C1382" w14:paraId="2D3ED807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221814F5" w14:textId="617AFC2A" w:rsidR="030C1382" w:rsidRDefault="030C1382">
            <w:r>
              <w:t>IISPS</w:t>
            </w:r>
          </w:p>
        </w:tc>
        <w:tc>
          <w:tcPr>
            <w:tcW w:w="1355" w:type="dxa"/>
            <w:vAlign w:val="center"/>
          </w:tcPr>
          <w:p w14:paraId="31002FFA" w14:textId="2A096CB5" w:rsidR="030C1382" w:rsidRDefault="030C1382" w:rsidP="030C1382">
            <w:pPr>
              <w:spacing w:line="259" w:lineRule="auto"/>
            </w:pPr>
            <w:r>
              <w:t>14:00-15:30</w:t>
            </w:r>
          </w:p>
        </w:tc>
        <w:tc>
          <w:tcPr>
            <w:tcW w:w="6361" w:type="dxa"/>
            <w:vAlign w:val="center"/>
          </w:tcPr>
          <w:p w14:paraId="064BD729" w14:textId="1D9608F0" w:rsidR="030C1382" w:rsidRDefault="030C1382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41E83E46" w14:textId="5F71E9C3" w:rsidR="030C1382" w:rsidRDefault="030C1382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2649469E" w14:textId="53D871B6" w:rsidR="030C1382" w:rsidRDefault="030C1382">
            <w:r>
              <w:t>129</w:t>
            </w:r>
          </w:p>
        </w:tc>
      </w:tr>
      <w:tr w:rsidR="006D16FE" w:rsidRPr="00A71659" w14:paraId="49AB6886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2E239FDD" w14:textId="77777777" w:rsidR="006D16FE" w:rsidRDefault="006D16FE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27B89E0E" w14:textId="77777777" w:rsidR="006D16FE" w:rsidRDefault="006D16FE" w:rsidP="00937688">
            <w:r>
              <w:t>08:00-10:15</w:t>
            </w:r>
          </w:p>
        </w:tc>
        <w:tc>
          <w:tcPr>
            <w:tcW w:w="6361" w:type="dxa"/>
            <w:vAlign w:val="center"/>
          </w:tcPr>
          <w:p w14:paraId="70943E79" w14:textId="77777777" w:rsidR="006D16FE" w:rsidRDefault="006D16FE" w:rsidP="00937688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022D9B6D" w14:textId="77777777" w:rsidR="006D16FE" w:rsidRDefault="006D16FE" w:rsidP="00937688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2AB054A1" w14:textId="77777777" w:rsidR="006D16FE" w:rsidRDefault="006D16FE" w:rsidP="00937688">
            <w:r>
              <w:t>011</w:t>
            </w:r>
          </w:p>
        </w:tc>
      </w:tr>
      <w:tr w:rsidR="00B0693E" w14:paraId="219A9771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0B56BBEF" w14:textId="73FB675E" w:rsidR="00B0693E" w:rsidRDefault="021ECED8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197463A5" w14:textId="46D27252" w:rsidR="00B0693E" w:rsidRDefault="021ECED8" w:rsidP="00937688">
            <w:r>
              <w:t>10:30-12:00</w:t>
            </w:r>
          </w:p>
        </w:tc>
        <w:tc>
          <w:tcPr>
            <w:tcW w:w="6361" w:type="dxa"/>
            <w:vAlign w:val="center"/>
          </w:tcPr>
          <w:p w14:paraId="211F5DAD" w14:textId="117F39D4" w:rsidR="00B0693E" w:rsidRDefault="021ECED8" w:rsidP="00937688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4B597A2F" w14:textId="55D4C747" w:rsidR="00B0693E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42B129BA" w14:textId="085207BB" w:rsidR="00B0693E" w:rsidRDefault="021ECED8" w:rsidP="00937688">
            <w:r>
              <w:t>224P</w:t>
            </w:r>
          </w:p>
        </w:tc>
      </w:tr>
      <w:tr w:rsidR="00B0693E" w14:paraId="56A50222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42B09FD8" w14:textId="4965148C" w:rsidR="00B0693E" w:rsidRDefault="021ECED8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0CF0FA7D" w14:textId="5FCD9B61" w:rsidR="00B0693E" w:rsidRDefault="021ECED8" w:rsidP="00937688">
            <w:r>
              <w:t>12:15-15:15</w:t>
            </w:r>
          </w:p>
        </w:tc>
        <w:tc>
          <w:tcPr>
            <w:tcW w:w="6361" w:type="dxa"/>
            <w:vAlign w:val="center"/>
          </w:tcPr>
          <w:p w14:paraId="13C638CC" w14:textId="2D7C0E04" w:rsidR="00B0693E" w:rsidRDefault="00083843" w:rsidP="00937688">
            <w:r>
              <w:t>Metodyka nauczania języka angielskiego w szkole podstawowej</w:t>
            </w:r>
          </w:p>
        </w:tc>
        <w:tc>
          <w:tcPr>
            <w:tcW w:w="5824" w:type="dxa"/>
            <w:vAlign w:val="center"/>
          </w:tcPr>
          <w:p w14:paraId="367DA41B" w14:textId="63951F10" w:rsidR="00B0693E" w:rsidRDefault="021ECED8" w:rsidP="00937688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0D0D69EB" w14:textId="2FC4C588" w:rsidR="00B0693E" w:rsidRDefault="021ECED8" w:rsidP="00937688">
            <w:r>
              <w:t>224P</w:t>
            </w:r>
          </w:p>
        </w:tc>
      </w:tr>
    </w:tbl>
    <w:p w14:paraId="70B00780" w14:textId="77777777" w:rsidR="00AE237F" w:rsidRDefault="00AE237F"/>
    <w:p w14:paraId="34A93C9A" w14:textId="14A2C61D" w:rsidR="00AB5B2F" w:rsidRPr="00FF4B28" w:rsidRDefault="00AE237F">
      <w:pPr>
        <w:rPr>
          <w:b/>
          <w:bCs/>
        </w:rPr>
      </w:pPr>
      <w:r w:rsidRPr="00FF4B28">
        <w:rPr>
          <w:b/>
          <w:bCs/>
        </w:rPr>
        <w:t xml:space="preserve">V ZJAZD </w:t>
      </w:r>
      <w:r w:rsidR="00F777A0">
        <w:rPr>
          <w:b/>
          <w:bCs/>
        </w:rPr>
        <w:t>01</w:t>
      </w:r>
      <w:r w:rsidR="00AB30A6">
        <w:rPr>
          <w:b/>
          <w:bCs/>
        </w:rPr>
        <w:t>.</w:t>
      </w:r>
      <w:r w:rsidR="00F777A0">
        <w:rPr>
          <w:b/>
          <w:bCs/>
        </w:rPr>
        <w:t>12</w:t>
      </w:r>
      <w:r w:rsidR="00AB30A6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6"/>
        <w:gridCol w:w="6367"/>
        <w:gridCol w:w="5827"/>
        <w:gridCol w:w="937"/>
      </w:tblGrid>
      <w:tr w:rsidR="00A217F6" w:rsidRPr="0092363B" w14:paraId="15DD4252" w14:textId="2E59AF2F" w:rsidTr="021ECED8">
        <w:trPr>
          <w:trHeight w:val="567"/>
        </w:trPr>
        <w:tc>
          <w:tcPr>
            <w:tcW w:w="910" w:type="dxa"/>
            <w:vAlign w:val="center"/>
          </w:tcPr>
          <w:p w14:paraId="3A5B4F0D" w14:textId="6E98A1CA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BF47CF0" w14:textId="107980FB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4D69ED83" w14:textId="5F6BCDE0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73C98AC3" w14:textId="59CB4021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1A25E37" w14:textId="6E14D7D3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956D8" w14:paraId="620D947B" w14:textId="77777777" w:rsidTr="00937688">
        <w:trPr>
          <w:trHeight w:val="567"/>
        </w:trPr>
        <w:tc>
          <w:tcPr>
            <w:tcW w:w="910" w:type="dxa"/>
            <w:vAlign w:val="center"/>
          </w:tcPr>
          <w:p w14:paraId="12860119" w14:textId="77777777" w:rsidR="003956D8" w:rsidRDefault="003956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39E4CD89" w14:textId="77777777" w:rsidR="003956D8" w:rsidRDefault="003956D8" w:rsidP="00937688">
            <w:r>
              <w:t>16:00-18:15</w:t>
            </w:r>
          </w:p>
        </w:tc>
        <w:tc>
          <w:tcPr>
            <w:tcW w:w="6363" w:type="dxa"/>
            <w:vAlign w:val="center"/>
          </w:tcPr>
          <w:p w14:paraId="19ADD61E" w14:textId="77777777" w:rsidR="003956D8" w:rsidRDefault="003956D8" w:rsidP="00937688">
            <w:r>
              <w:t>Krytyczna analiza tekstu</w:t>
            </w:r>
          </w:p>
        </w:tc>
        <w:tc>
          <w:tcPr>
            <w:tcW w:w="5823" w:type="dxa"/>
            <w:vAlign w:val="center"/>
          </w:tcPr>
          <w:p w14:paraId="3CFBEC1B" w14:textId="77777777" w:rsidR="003956D8" w:rsidRDefault="003956D8" w:rsidP="00937688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279D8BEC" w14:textId="77777777" w:rsidR="003956D8" w:rsidRDefault="003956D8" w:rsidP="00937688">
            <w:r>
              <w:t>210</w:t>
            </w:r>
          </w:p>
        </w:tc>
      </w:tr>
      <w:tr w:rsidR="003B25D9" w14:paraId="06C42934" w14:textId="77777777" w:rsidTr="00937688">
        <w:trPr>
          <w:trHeight w:val="567"/>
        </w:trPr>
        <w:tc>
          <w:tcPr>
            <w:tcW w:w="910" w:type="dxa"/>
            <w:vAlign w:val="center"/>
          </w:tcPr>
          <w:p w14:paraId="7F05CA46" w14:textId="195EA3CC" w:rsidR="003B25D9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1C2DE6E8" w14:textId="34E3D9FC" w:rsidR="003B25D9" w:rsidRDefault="021ECED8" w:rsidP="00937688">
            <w:r>
              <w:t>15:30-17:00</w:t>
            </w:r>
          </w:p>
        </w:tc>
        <w:tc>
          <w:tcPr>
            <w:tcW w:w="6363" w:type="dxa"/>
            <w:vAlign w:val="center"/>
          </w:tcPr>
          <w:p w14:paraId="2800060F" w14:textId="1966007D" w:rsidR="003B25D9" w:rsidRDefault="021ECED8" w:rsidP="00937688">
            <w:r>
              <w:t>Literatura anglojęzyczna W</w:t>
            </w:r>
          </w:p>
        </w:tc>
        <w:tc>
          <w:tcPr>
            <w:tcW w:w="5823" w:type="dxa"/>
            <w:vAlign w:val="center"/>
          </w:tcPr>
          <w:p w14:paraId="23F534A2" w14:textId="472ECE35" w:rsidR="003B25D9" w:rsidRDefault="021ECED8" w:rsidP="00937688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10F0F3C3" w14:textId="323AE2D6" w:rsidR="003B25D9" w:rsidRDefault="00384137" w:rsidP="00937688">
            <w:r>
              <w:t>129</w:t>
            </w:r>
          </w:p>
        </w:tc>
      </w:tr>
      <w:tr w:rsidR="003B25D9" w14:paraId="0BD1864F" w14:textId="77777777" w:rsidTr="00937688">
        <w:trPr>
          <w:trHeight w:val="567"/>
        </w:trPr>
        <w:tc>
          <w:tcPr>
            <w:tcW w:w="910" w:type="dxa"/>
            <w:vAlign w:val="center"/>
          </w:tcPr>
          <w:p w14:paraId="2E6D6D8F" w14:textId="3BA4D61E" w:rsidR="003B25D9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3710CD3C" w14:textId="783DCF2E" w:rsidR="003B25D9" w:rsidRDefault="021ECED8" w:rsidP="00937688">
            <w:r>
              <w:t>17:15-19:30</w:t>
            </w:r>
          </w:p>
        </w:tc>
        <w:tc>
          <w:tcPr>
            <w:tcW w:w="6363" w:type="dxa"/>
            <w:vAlign w:val="center"/>
          </w:tcPr>
          <w:p w14:paraId="1A9E38D0" w14:textId="24A790DA" w:rsidR="003B25D9" w:rsidRDefault="021ECED8" w:rsidP="00937688">
            <w:r>
              <w:t>Literatura anglojęzyczna ĆW</w:t>
            </w:r>
          </w:p>
        </w:tc>
        <w:tc>
          <w:tcPr>
            <w:tcW w:w="5823" w:type="dxa"/>
            <w:vAlign w:val="center"/>
          </w:tcPr>
          <w:p w14:paraId="42F63803" w14:textId="5BE179E0" w:rsidR="003B25D9" w:rsidRDefault="021ECED8" w:rsidP="00937688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7ACFAA9F" w14:textId="022CB6E1" w:rsidR="003B25D9" w:rsidRDefault="00384137" w:rsidP="00937688">
            <w:r>
              <w:t>129</w:t>
            </w:r>
          </w:p>
        </w:tc>
      </w:tr>
    </w:tbl>
    <w:p w14:paraId="196AB2C7" w14:textId="77777777" w:rsidR="00AE237F" w:rsidRDefault="00AE237F"/>
    <w:p w14:paraId="18C23341" w14:textId="7ADB06AE" w:rsidR="006C1B00" w:rsidRPr="00FF4B28" w:rsidRDefault="00F777A0">
      <w:pPr>
        <w:rPr>
          <w:b/>
          <w:bCs/>
        </w:rPr>
      </w:pPr>
      <w:r>
        <w:rPr>
          <w:b/>
          <w:bCs/>
        </w:rPr>
        <w:t>02</w:t>
      </w:r>
      <w:r w:rsidR="00881144">
        <w:rPr>
          <w:b/>
          <w:bCs/>
        </w:rPr>
        <w:t>.</w:t>
      </w:r>
      <w:r>
        <w:rPr>
          <w:b/>
          <w:bCs/>
        </w:rPr>
        <w:t>12</w:t>
      </w:r>
      <w:r w:rsidR="00881144">
        <w:rPr>
          <w:b/>
          <w:bCs/>
        </w:rPr>
        <w:t>.</w:t>
      </w:r>
      <w:r w:rsidR="009C768E">
        <w:rPr>
          <w:b/>
          <w:bCs/>
        </w:rPr>
        <w:t>2023</w:t>
      </w:r>
      <w:r w:rsidR="006C1B00">
        <w:rPr>
          <w:b/>
          <w:bCs/>
        </w:rPr>
        <w:t xml:space="preserve"> – sobot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A217F6" w:rsidRPr="0092363B" w14:paraId="1F89F634" w14:textId="54CB486C" w:rsidTr="030C1382">
        <w:trPr>
          <w:trHeight w:val="567"/>
        </w:trPr>
        <w:tc>
          <w:tcPr>
            <w:tcW w:w="910" w:type="dxa"/>
            <w:vAlign w:val="center"/>
          </w:tcPr>
          <w:p w14:paraId="685409F1" w14:textId="238F07CB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B0E4108" w14:textId="7BE3F064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CE1D1FB" w14:textId="632C65FC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E41709D" w14:textId="518D954F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5A6368C" w14:textId="6374CE6D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C060A" w14:paraId="7D2EF579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59477828" w14:textId="77777777" w:rsidR="000C060A" w:rsidRDefault="000C060A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25D98CD8" w14:textId="1ADCAD47" w:rsidR="000C060A" w:rsidRDefault="021ECED8" w:rsidP="00937688">
            <w:pPr>
              <w:spacing w:line="259" w:lineRule="auto"/>
            </w:pPr>
            <w:r>
              <w:t>08:00-10:15</w:t>
            </w:r>
          </w:p>
        </w:tc>
        <w:tc>
          <w:tcPr>
            <w:tcW w:w="6362" w:type="dxa"/>
            <w:vAlign w:val="center"/>
          </w:tcPr>
          <w:p w14:paraId="25FD0D0B" w14:textId="2AFD7B02" w:rsidR="000C060A" w:rsidRDefault="00B04BC0" w:rsidP="00937688">
            <w:r>
              <w:t>Praktyczna nauka drugiego języka obcego</w:t>
            </w:r>
          </w:p>
        </w:tc>
        <w:tc>
          <w:tcPr>
            <w:tcW w:w="5825" w:type="dxa"/>
            <w:vAlign w:val="center"/>
          </w:tcPr>
          <w:p w14:paraId="77EA18EA" w14:textId="77777777" w:rsidR="000C060A" w:rsidRDefault="000C060A" w:rsidP="0093768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6ACAB281" w14:textId="77777777" w:rsidR="000C060A" w:rsidRDefault="000C060A" w:rsidP="00937688">
            <w:r>
              <w:t>224P</w:t>
            </w:r>
          </w:p>
        </w:tc>
      </w:tr>
      <w:tr w:rsidR="000C060A" w14:paraId="6923C769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0D8C117B" w14:textId="202AA0A2" w:rsidR="000C060A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51874C29" w14:textId="74209408" w:rsidR="000C060A" w:rsidRDefault="021ECED8" w:rsidP="00937688">
            <w:r>
              <w:t>10:30-12:00</w:t>
            </w:r>
          </w:p>
        </w:tc>
        <w:tc>
          <w:tcPr>
            <w:tcW w:w="6362" w:type="dxa"/>
            <w:vAlign w:val="center"/>
          </w:tcPr>
          <w:p w14:paraId="4E81AEBD" w14:textId="74921CA5" w:rsidR="000C060A" w:rsidRDefault="007209FE" w:rsidP="00937688">
            <w:r>
              <w:t>Teoria i filozofia komunikacji/Filozoficzne podstawy komunikacji społecznej</w:t>
            </w:r>
          </w:p>
        </w:tc>
        <w:tc>
          <w:tcPr>
            <w:tcW w:w="5825" w:type="dxa"/>
            <w:vAlign w:val="center"/>
          </w:tcPr>
          <w:p w14:paraId="60196D70" w14:textId="447610EF" w:rsidR="000C060A" w:rsidRDefault="021ECED8" w:rsidP="00937688">
            <w:r>
              <w:t>Dr Łukasz Androsiuk</w:t>
            </w:r>
          </w:p>
        </w:tc>
        <w:tc>
          <w:tcPr>
            <w:tcW w:w="936" w:type="dxa"/>
            <w:vAlign w:val="center"/>
          </w:tcPr>
          <w:p w14:paraId="4A88474A" w14:textId="550F1FC1" w:rsidR="000C060A" w:rsidRDefault="021ECED8" w:rsidP="00937688">
            <w:r>
              <w:t>224P</w:t>
            </w:r>
          </w:p>
        </w:tc>
      </w:tr>
      <w:tr w:rsidR="021ECED8" w14:paraId="6034FD14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37E74F32" w14:textId="2109C431" w:rsidR="021ECED8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1D0F7F20" w14:textId="401A9666" w:rsidR="021ECED8" w:rsidRDefault="021ECED8" w:rsidP="00937688">
            <w:r>
              <w:t>12:15-15:15</w:t>
            </w:r>
          </w:p>
        </w:tc>
        <w:tc>
          <w:tcPr>
            <w:tcW w:w="6362" w:type="dxa"/>
            <w:vAlign w:val="center"/>
          </w:tcPr>
          <w:p w14:paraId="0E606BB0" w14:textId="1E5E4D4F" w:rsidR="021ECED8" w:rsidRDefault="021ECED8" w:rsidP="00937688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0B45C305" w14:textId="4A9D2225" w:rsidR="021ECED8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14A16E1D" w14:textId="2C21EEFE" w:rsidR="021ECED8" w:rsidRDefault="021ECED8" w:rsidP="00937688">
            <w:r>
              <w:t>224P</w:t>
            </w:r>
          </w:p>
        </w:tc>
      </w:tr>
      <w:tr w:rsidR="021ECED8" w14:paraId="3B92AE25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4FA24F1D" w14:textId="342842D6" w:rsidR="021ECED8" w:rsidRDefault="021ECED8" w:rsidP="00937688">
            <w:r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5B43FFC8" w14:textId="54A90D55" w:rsidR="021ECED8" w:rsidRDefault="021ECED8" w:rsidP="00937688">
            <w:r>
              <w:t>15:30-17:00</w:t>
            </w:r>
          </w:p>
        </w:tc>
        <w:tc>
          <w:tcPr>
            <w:tcW w:w="6362" w:type="dxa"/>
            <w:vAlign w:val="center"/>
          </w:tcPr>
          <w:p w14:paraId="734D1272" w14:textId="206F6761" w:rsidR="021ECED8" w:rsidRDefault="021ECED8" w:rsidP="00937688">
            <w:r>
              <w:t>Fonetyka/fonologia</w:t>
            </w:r>
          </w:p>
        </w:tc>
        <w:tc>
          <w:tcPr>
            <w:tcW w:w="5825" w:type="dxa"/>
            <w:vAlign w:val="center"/>
          </w:tcPr>
          <w:p w14:paraId="60A402BE" w14:textId="77508247" w:rsidR="021ECED8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382EC8F1" w14:textId="11705EAE" w:rsidR="021ECED8" w:rsidRDefault="021ECED8" w:rsidP="00937688">
            <w:r>
              <w:t>224P</w:t>
            </w:r>
          </w:p>
        </w:tc>
      </w:tr>
      <w:tr w:rsidR="000C060A" w14:paraId="6C98C568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1CA5E5B5" w14:textId="305F4D59" w:rsidR="000C060A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236A0D13" w14:textId="023DE4DB" w:rsidR="000C060A" w:rsidRDefault="021ECED8" w:rsidP="00937688">
            <w:r>
              <w:t>08:00-10:15</w:t>
            </w:r>
          </w:p>
        </w:tc>
        <w:tc>
          <w:tcPr>
            <w:tcW w:w="6362" w:type="dxa"/>
            <w:vAlign w:val="center"/>
          </w:tcPr>
          <w:p w14:paraId="36844DD9" w14:textId="10FBAA98" w:rsidR="000C060A" w:rsidRDefault="021ECED8" w:rsidP="00937688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0CAB3D4D" w14:textId="21CEEEBE" w:rsidR="000C060A" w:rsidRDefault="021ECED8" w:rsidP="00937688">
            <w:r>
              <w:t>Mgr Natalia Mroczek</w:t>
            </w:r>
          </w:p>
        </w:tc>
        <w:tc>
          <w:tcPr>
            <w:tcW w:w="936" w:type="dxa"/>
            <w:vAlign w:val="center"/>
          </w:tcPr>
          <w:p w14:paraId="205B60AE" w14:textId="0F3FD7CB" w:rsidR="000C060A" w:rsidRDefault="021ECED8" w:rsidP="00937688">
            <w:r>
              <w:t>010</w:t>
            </w:r>
          </w:p>
        </w:tc>
      </w:tr>
      <w:tr w:rsidR="000C060A" w14:paraId="46D60EC3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3BDA0A96" w14:textId="77777777" w:rsidR="000C060A" w:rsidRDefault="000C060A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36D4F43C" w14:textId="046E5D66" w:rsidR="000C060A" w:rsidRDefault="021ECED8" w:rsidP="00937688">
            <w:r>
              <w:t>10:30-12:45</w:t>
            </w:r>
          </w:p>
        </w:tc>
        <w:tc>
          <w:tcPr>
            <w:tcW w:w="6362" w:type="dxa"/>
            <w:vAlign w:val="center"/>
          </w:tcPr>
          <w:p w14:paraId="22AA702D" w14:textId="093FF16F" w:rsidR="000C060A" w:rsidRDefault="00B04BC0" w:rsidP="00937688">
            <w:r>
              <w:t>Praktyczna nauka drugiego języka obcego</w:t>
            </w:r>
          </w:p>
        </w:tc>
        <w:tc>
          <w:tcPr>
            <w:tcW w:w="5825" w:type="dxa"/>
            <w:vAlign w:val="center"/>
          </w:tcPr>
          <w:p w14:paraId="7F9E21AC" w14:textId="77777777" w:rsidR="000C060A" w:rsidRDefault="000C060A" w:rsidP="0093768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707EAD95" w14:textId="77777777" w:rsidR="000C060A" w:rsidRDefault="000C060A" w:rsidP="00937688">
            <w:r>
              <w:t>010</w:t>
            </w:r>
          </w:p>
        </w:tc>
      </w:tr>
      <w:tr w:rsidR="00A47D74" w14:paraId="2E47B7CC" w14:textId="77777777" w:rsidTr="00232465">
        <w:trPr>
          <w:trHeight w:val="567"/>
        </w:trPr>
        <w:tc>
          <w:tcPr>
            <w:tcW w:w="910" w:type="dxa"/>
            <w:vAlign w:val="center"/>
          </w:tcPr>
          <w:p w14:paraId="2B9633D0" w14:textId="1E712E91" w:rsidR="00A47D74" w:rsidRDefault="021ECED8" w:rsidP="00232465">
            <w:r>
              <w:t>IISPS</w:t>
            </w:r>
          </w:p>
        </w:tc>
        <w:tc>
          <w:tcPr>
            <w:tcW w:w="1355" w:type="dxa"/>
            <w:vAlign w:val="center"/>
          </w:tcPr>
          <w:p w14:paraId="3C4E71CD" w14:textId="74636DCE" w:rsidR="00A47D74" w:rsidRDefault="021ECED8" w:rsidP="00232465">
            <w:r>
              <w:t>13:00-14:30</w:t>
            </w:r>
          </w:p>
        </w:tc>
        <w:tc>
          <w:tcPr>
            <w:tcW w:w="6362" w:type="dxa"/>
            <w:vAlign w:val="center"/>
          </w:tcPr>
          <w:p w14:paraId="2870AB01" w14:textId="7D2FCCEE" w:rsidR="00A47D74" w:rsidRDefault="021ECED8" w:rsidP="00232465">
            <w:r>
              <w:t>Dwujęzyczność w przekładzie</w:t>
            </w:r>
          </w:p>
        </w:tc>
        <w:tc>
          <w:tcPr>
            <w:tcW w:w="5825" w:type="dxa"/>
            <w:vAlign w:val="center"/>
          </w:tcPr>
          <w:p w14:paraId="055CFD90" w14:textId="05F47CAC" w:rsidR="00A47D74" w:rsidRDefault="021ECED8" w:rsidP="00232465">
            <w:r>
              <w:t>Mg Tomasz Kowalski</w:t>
            </w:r>
          </w:p>
        </w:tc>
        <w:tc>
          <w:tcPr>
            <w:tcW w:w="936" w:type="dxa"/>
            <w:vAlign w:val="center"/>
          </w:tcPr>
          <w:p w14:paraId="5B7839A1" w14:textId="5053AF6B" w:rsidR="00A47D74" w:rsidRDefault="021ECED8" w:rsidP="00232465">
            <w:r>
              <w:t>010</w:t>
            </w:r>
          </w:p>
        </w:tc>
      </w:tr>
      <w:tr w:rsidR="00A82BE4" w:rsidRPr="004C1801" w14:paraId="6D2CF410" w14:textId="786B57FC" w:rsidTr="00232465">
        <w:trPr>
          <w:trHeight w:val="567"/>
        </w:trPr>
        <w:tc>
          <w:tcPr>
            <w:tcW w:w="910" w:type="dxa"/>
            <w:vAlign w:val="bottom"/>
          </w:tcPr>
          <w:p w14:paraId="12D48E43" w14:textId="082A650A" w:rsidR="00A82BE4" w:rsidRPr="004C1801" w:rsidRDefault="021ECED8" w:rsidP="00232465">
            <w:pPr>
              <w:spacing w:after="160" w:line="259" w:lineRule="auto"/>
            </w:pPr>
            <w:bookmarkStart w:id="40" w:name="_Hlk54549032"/>
            <w:r>
              <w:t>IISPS</w:t>
            </w:r>
          </w:p>
        </w:tc>
        <w:tc>
          <w:tcPr>
            <w:tcW w:w="1355" w:type="dxa"/>
            <w:vAlign w:val="bottom"/>
          </w:tcPr>
          <w:p w14:paraId="7F626A84" w14:textId="407AD7E3" w:rsidR="00A82BE4" w:rsidRPr="004C1801" w:rsidRDefault="021ECED8" w:rsidP="00232465">
            <w:pPr>
              <w:spacing w:after="160" w:line="259" w:lineRule="auto"/>
            </w:pPr>
            <w:r>
              <w:t>14:45-16:15</w:t>
            </w:r>
          </w:p>
        </w:tc>
        <w:tc>
          <w:tcPr>
            <w:tcW w:w="6362" w:type="dxa"/>
            <w:vAlign w:val="bottom"/>
          </w:tcPr>
          <w:p w14:paraId="7D9D4369" w14:textId="2D563603" w:rsidR="00A82BE4" w:rsidRPr="004C1801" w:rsidRDefault="021ECED8" w:rsidP="00232465">
            <w:pPr>
              <w:spacing w:after="160" w:line="259" w:lineRule="auto"/>
            </w:pPr>
            <w:r>
              <w:t>Teoria przekładu</w:t>
            </w:r>
          </w:p>
        </w:tc>
        <w:tc>
          <w:tcPr>
            <w:tcW w:w="5825" w:type="dxa"/>
            <w:vAlign w:val="bottom"/>
          </w:tcPr>
          <w:p w14:paraId="152FFDEC" w14:textId="5BE9E84D" w:rsidR="00A82BE4" w:rsidRPr="004C1801" w:rsidRDefault="021ECED8" w:rsidP="00232465">
            <w:pPr>
              <w:spacing w:after="160" w:line="259" w:lineRule="auto"/>
            </w:pPr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491B56BB" w14:textId="0E561DD2" w:rsidR="00A82BE4" w:rsidRDefault="021ECED8" w:rsidP="00232465">
            <w:r>
              <w:t>010</w:t>
            </w:r>
          </w:p>
        </w:tc>
      </w:tr>
      <w:tr w:rsidR="00D93732" w:rsidRPr="004C1801" w14:paraId="4E14623B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5B1CBCC0" w14:textId="015C4BFD" w:rsidR="00D93732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7881F1BB" w14:textId="44E2ED8D" w:rsidR="00D93732" w:rsidRDefault="021ECED8" w:rsidP="00937688">
            <w:r>
              <w:t>16:30-18:45</w:t>
            </w:r>
          </w:p>
        </w:tc>
        <w:tc>
          <w:tcPr>
            <w:tcW w:w="6362" w:type="dxa"/>
            <w:vAlign w:val="center"/>
          </w:tcPr>
          <w:p w14:paraId="2C2386ED" w14:textId="268B5AC4" w:rsidR="00D93732" w:rsidRDefault="021ECED8" w:rsidP="00937688">
            <w:r>
              <w:t>Tłumaczenie użytkowe</w:t>
            </w:r>
          </w:p>
        </w:tc>
        <w:tc>
          <w:tcPr>
            <w:tcW w:w="5825" w:type="dxa"/>
            <w:vAlign w:val="center"/>
          </w:tcPr>
          <w:p w14:paraId="69FBEC77" w14:textId="5A87D157" w:rsidR="00D93732" w:rsidRDefault="021ECED8" w:rsidP="00937688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00AB7E2E" w14:textId="147CABAF" w:rsidR="00D93732" w:rsidRDefault="021ECED8" w:rsidP="00937688">
            <w:r>
              <w:t>010</w:t>
            </w:r>
          </w:p>
        </w:tc>
      </w:tr>
      <w:tr w:rsidR="007545FB" w14:paraId="04589753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434B8E63" w14:textId="77777777" w:rsidR="007545FB" w:rsidRDefault="007545FB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44A241D5" w14:textId="77777777" w:rsidR="007545FB" w:rsidRDefault="007545FB" w:rsidP="00937688">
            <w:r>
              <w:t>08:00-09:30</w:t>
            </w:r>
          </w:p>
        </w:tc>
        <w:tc>
          <w:tcPr>
            <w:tcW w:w="6362" w:type="dxa"/>
            <w:vAlign w:val="center"/>
          </w:tcPr>
          <w:p w14:paraId="1FC4685D" w14:textId="77777777" w:rsidR="007545FB" w:rsidRDefault="007545FB" w:rsidP="00937688">
            <w:r>
              <w:t>Pisanie akademickie</w:t>
            </w:r>
          </w:p>
        </w:tc>
        <w:tc>
          <w:tcPr>
            <w:tcW w:w="5825" w:type="dxa"/>
            <w:vAlign w:val="center"/>
          </w:tcPr>
          <w:p w14:paraId="4CE48569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75DEEDE0" w14:textId="77777777" w:rsidR="007545FB" w:rsidRDefault="007545FB" w:rsidP="00937688">
            <w:r>
              <w:t>129</w:t>
            </w:r>
          </w:p>
        </w:tc>
      </w:tr>
      <w:tr w:rsidR="007545FB" w14:paraId="32EF8ED1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55B202D3" w14:textId="77777777" w:rsidR="007545FB" w:rsidRDefault="007545FB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292330EB" w14:textId="77777777" w:rsidR="007545FB" w:rsidRDefault="007545FB" w:rsidP="00937688">
            <w:r>
              <w:t>09:45-11:15</w:t>
            </w:r>
          </w:p>
        </w:tc>
        <w:tc>
          <w:tcPr>
            <w:tcW w:w="6362" w:type="dxa"/>
            <w:vAlign w:val="center"/>
          </w:tcPr>
          <w:p w14:paraId="46188029" w14:textId="77777777" w:rsidR="007545FB" w:rsidRDefault="007545FB" w:rsidP="00937688">
            <w:r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34F9881A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3E713CD" w14:textId="77777777" w:rsidR="007545FB" w:rsidRDefault="007545FB" w:rsidP="00937688">
            <w:r>
              <w:t>129</w:t>
            </w:r>
          </w:p>
        </w:tc>
      </w:tr>
      <w:tr w:rsidR="030C1382" w14:paraId="64D95D93" w14:textId="77777777" w:rsidTr="030C1382">
        <w:trPr>
          <w:trHeight w:val="567"/>
        </w:trPr>
        <w:tc>
          <w:tcPr>
            <w:tcW w:w="910" w:type="dxa"/>
            <w:vAlign w:val="center"/>
          </w:tcPr>
          <w:p w14:paraId="2295B9C4" w14:textId="77777777" w:rsidR="030C1382" w:rsidRDefault="030C1382">
            <w:r>
              <w:t>IIISPS</w:t>
            </w:r>
          </w:p>
        </w:tc>
        <w:tc>
          <w:tcPr>
            <w:tcW w:w="1355" w:type="dxa"/>
            <w:vAlign w:val="center"/>
          </w:tcPr>
          <w:p w14:paraId="668428B0" w14:textId="7E426DC2" w:rsidR="030C1382" w:rsidRDefault="030C1382" w:rsidP="030C1382">
            <w:pPr>
              <w:spacing w:line="259" w:lineRule="auto"/>
            </w:pPr>
            <w:r>
              <w:t>11:30-13:45</w:t>
            </w:r>
          </w:p>
        </w:tc>
        <w:tc>
          <w:tcPr>
            <w:tcW w:w="6362" w:type="dxa"/>
            <w:vAlign w:val="center"/>
          </w:tcPr>
          <w:p w14:paraId="0C53A1A1" w14:textId="77777777" w:rsidR="030C1382" w:rsidRDefault="030C1382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2E634E91" w14:textId="77777777" w:rsidR="030C1382" w:rsidRDefault="030C1382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53395A81" w14:textId="77777777" w:rsidR="030C1382" w:rsidRDefault="030C1382">
            <w:r>
              <w:t>129</w:t>
            </w:r>
          </w:p>
        </w:tc>
      </w:tr>
    </w:tbl>
    <w:p w14:paraId="5B16642E" w14:textId="77777777" w:rsidR="00B253B8" w:rsidRDefault="00B253B8">
      <w:bookmarkStart w:id="41" w:name="_Hlk54548266"/>
      <w:bookmarkEnd w:id="40"/>
      <w:bookmarkEnd w:id="41"/>
    </w:p>
    <w:p w14:paraId="3EF2F956" w14:textId="7571A158" w:rsidR="006C1B00" w:rsidRPr="00FF4B28" w:rsidRDefault="00F777A0">
      <w:pPr>
        <w:rPr>
          <w:b/>
          <w:bCs/>
        </w:rPr>
      </w:pPr>
      <w:r>
        <w:rPr>
          <w:b/>
          <w:bCs/>
        </w:rPr>
        <w:t>03</w:t>
      </w:r>
      <w:r w:rsidR="00881144">
        <w:rPr>
          <w:b/>
          <w:bCs/>
        </w:rPr>
        <w:t>.</w:t>
      </w:r>
      <w:r>
        <w:rPr>
          <w:b/>
          <w:bCs/>
        </w:rPr>
        <w:t>12</w:t>
      </w:r>
      <w:r w:rsidR="00881144">
        <w:rPr>
          <w:b/>
          <w:bCs/>
        </w:rPr>
        <w:t>.</w:t>
      </w:r>
      <w:r w:rsidR="009C768E">
        <w:rPr>
          <w:b/>
          <w:bCs/>
        </w:rPr>
        <w:t>2023</w:t>
      </w:r>
      <w:r w:rsidR="006C1B00">
        <w:rPr>
          <w:b/>
          <w:bCs/>
        </w:rPr>
        <w:t xml:space="preserve"> – niedziel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92363B" w14:paraId="30824FCB" w14:textId="5134E426" w:rsidTr="030C1382">
        <w:trPr>
          <w:trHeight w:val="567"/>
        </w:trPr>
        <w:tc>
          <w:tcPr>
            <w:tcW w:w="912" w:type="dxa"/>
            <w:vAlign w:val="center"/>
          </w:tcPr>
          <w:p w14:paraId="700E6DB3" w14:textId="33B6148F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4936602" w14:textId="1D6808AC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5BD4FD7" w14:textId="6921AD16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AACC159" w14:textId="5939E49B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752170B9" w14:textId="0D53FBD6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2D532A" w:rsidRPr="00A71659" w14:paraId="118FA1D8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68635641" w14:textId="45482251" w:rsidR="002D532A" w:rsidRPr="00A71659" w:rsidRDefault="021ECED8" w:rsidP="00937688">
            <w:bookmarkStart w:id="42" w:name="_Hlk95064986"/>
            <w:r>
              <w:t>ISPS</w:t>
            </w:r>
          </w:p>
        </w:tc>
        <w:tc>
          <w:tcPr>
            <w:tcW w:w="1355" w:type="dxa"/>
            <w:vAlign w:val="center"/>
          </w:tcPr>
          <w:p w14:paraId="45F0FA18" w14:textId="763B780E" w:rsidR="002D532A" w:rsidRPr="00A71659" w:rsidRDefault="021ECED8" w:rsidP="00937688">
            <w:r>
              <w:t>08:00-11:00</w:t>
            </w:r>
          </w:p>
        </w:tc>
        <w:tc>
          <w:tcPr>
            <w:tcW w:w="6361" w:type="dxa"/>
            <w:vAlign w:val="center"/>
          </w:tcPr>
          <w:p w14:paraId="48B73592" w14:textId="23562E42" w:rsidR="002D532A" w:rsidRPr="00A71659" w:rsidRDefault="021ECED8" w:rsidP="00937688">
            <w:r>
              <w:t>PNJA</w:t>
            </w:r>
          </w:p>
        </w:tc>
        <w:tc>
          <w:tcPr>
            <w:tcW w:w="5824" w:type="dxa"/>
            <w:vAlign w:val="center"/>
          </w:tcPr>
          <w:p w14:paraId="378F0D7D" w14:textId="18CD1B76" w:rsidR="002D532A" w:rsidRPr="00A71659" w:rsidRDefault="021ECED8" w:rsidP="00937688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06053A06" w14:textId="7F02EF91" w:rsidR="002D532A" w:rsidRDefault="021ECED8" w:rsidP="00937688">
            <w:r>
              <w:t>010</w:t>
            </w:r>
          </w:p>
        </w:tc>
      </w:tr>
      <w:tr w:rsidR="00135ACB" w:rsidRPr="00A71659" w14:paraId="1AD3FBC9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245B4B1D" w14:textId="36B8F522" w:rsidR="00135ACB" w:rsidRPr="00A71659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5D5D6B01" w14:textId="0FBB00ED" w:rsidR="00135ACB" w:rsidRPr="00A71659" w:rsidRDefault="021ECED8" w:rsidP="00937688">
            <w:r>
              <w:t>11:15-12:45</w:t>
            </w:r>
          </w:p>
        </w:tc>
        <w:tc>
          <w:tcPr>
            <w:tcW w:w="6361" w:type="dxa"/>
            <w:vAlign w:val="center"/>
          </w:tcPr>
          <w:p w14:paraId="63DEEC8A" w14:textId="4FF31271" w:rsidR="00135ACB" w:rsidRPr="00A71659" w:rsidRDefault="021ECED8" w:rsidP="00937688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7A25488A" w14:textId="74CCEFA4" w:rsidR="00135ACB" w:rsidRPr="00A71659" w:rsidRDefault="021ECED8" w:rsidP="00937688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035CD13E" w14:textId="3FECBD57" w:rsidR="00135ACB" w:rsidRDefault="021ECED8" w:rsidP="00937688">
            <w:r>
              <w:t>010</w:t>
            </w:r>
          </w:p>
        </w:tc>
      </w:tr>
      <w:tr w:rsidR="00135ACB" w:rsidRPr="00A71659" w14:paraId="429FFDCA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516F13B4" w14:textId="53B5277B" w:rsidR="00135ACB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2D53B762" w14:textId="60EC0356" w:rsidR="00135ACB" w:rsidRDefault="021ECED8" w:rsidP="00937688">
            <w:r>
              <w:t>12:50-14:20</w:t>
            </w:r>
          </w:p>
        </w:tc>
        <w:tc>
          <w:tcPr>
            <w:tcW w:w="6361" w:type="dxa"/>
            <w:vAlign w:val="center"/>
          </w:tcPr>
          <w:p w14:paraId="7FAF0004" w14:textId="272FFEE0" w:rsidR="00135ACB" w:rsidRPr="00A71659" w:rsidRDefault="021ECED8" w:rsidP="00937688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77A09C5A" w14:textId="134C3925" w:rsidR="00135ACB" w:rsidRPr="00A71659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679B0F1F" w14:textId="4E06F173" w:rsidR="00135ACB" w:rsidRDefault="021ECED8" w:rsidP="00937688">
            <w:r>
              <w:t>010</w:t>
            </w:r>
          </w:p>
        </w:tc>
      </w:tr>
      <w:tr w:rsidR="030C1382" w14:paraId="32BD187B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42566D5C" w14:textId="15DD3263" w:rsidR="030C1382" w:rsidRDefault="030C1382">
            <w:r>
              <w:t>ISPS</w:t>
            </w:r>
          </w:p>
        </w:tc>
        <w:tc>
          <w:tcPr>
            <w:tcW w:w="1355" w:type="dxa"/>
            <w:vAlign w:val="center"/>
          </w:tcPr>
          <w:p w14:paraId="28CE5B3B" w14:textId="67911513" w:rsidR="030C1382" w:rsidRDefault="030C1382">
            <w:r>
              <w:t>14:30-16:45</w:t>
            </w:r>
          </w:p>
        </w:tc>
        <w:tc>
          <w:tcPr>
            <w:tcW w:w="6361" w:type="dxa"/>
            <w:vAlign w:val="center"/>
          </w:tcPr>
          <w:p w14:paraId="4D128590" w14:textId="36EDC920" w:rsidR="030C1382" w:rsidRDefault="030C1382">
            <w:r>
              <w:t>Trening strategiczny</w:t>
            </w:r>
          </w:p>
        </w:tc>
        <w:tc>
          <w:tcPr>
            <w:tcW w:w="5824" w:type="dxa"/>
            <w:vAlign w:val="center"/>
          </w:tcPr>
          <w:p w14:paraId="7CEB50B2" w14:textId="59F60BB4" w:rsidR="030C1382" w:rsidRDefault="030C1382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5C0B54B8" w14:textId="31473B05" w:rsidR="030C1382" w:rsidRDefault="030C1382">
            <w:r>
              <w:t>224P</w:t>
            </w:r>
          </w:p>
        </w:tc>
      </w:tr>
      <w:tr w:rsidR="005C02C9" w:rsidRPr="005C02C9" w14:paraId="250E185B" w14:textId="77777777" w:rsidTr="005C02C9">
        <w:trPr>
          <w:trHeight w:val="567"/>
        </w:trPr>
        <w:tc>
          <w:tcPr>
            <w:tcW w:w="912" w:type="dxa"/>
            <w:vAlign w:val="center"/>
          </w:tcPr>
          <w:p w14:paraId="0A9109FB" w14:textId="18FAE00C" w:rsidR="005C02C9" w:rsidRPr="005C02C9" w:rsidRDefault="005C02C9" w:rsidP="005C02C9">
            <w:pPr>
              <w:rPr>
                <w:color w:val="FF0000"/>
              </w:rPr>
            </w:pPr>
            <w:r w:rsidRPr="005C02C9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7938AB16" w14:textId="76B1A379" w:rsidR="005C02C9" w:rsidRPr="005C02C9" w:rsidRDefault="005C02C9" w:rsidP="005C02C9">
            <w:pPr>
              <w:rPr>
                <w:color w:val="FF0000"/>
              </w:rPr>
            </w:pPr>
            <w:r>
              <w:rPr>
                <w:color w:val="FF0000"/>
              </w:rPr>
              <w:t>09:20-10:50</w:t>
            </w:r>
          </w:p>
        </w:tc>
        <w:tc>
          <w:tcPr>
            <w:tcW w:w="6361" w:type="dxa"/>
            <w:vAlign w:val="center"/>
          </w:tcPr>
          <w:p w14:paraId="0E086115" w14:textId="0AC484FF" w:rsidR="005C02C9" w:rsidRPr="005C02C9" w:rsidRDefault="005C02C9" w:rsidP="005C02C9">
            <w:pPr>
              <w:rPr>
                <w:color w:val="FF0000"/>
              </w:rPr>
            </w:pPr>
            <w:r w:rsidRPr="005C02C9">
              <w:rPr>
                <w:color w:val="FF0000"/>
              </w:rPr>
              <w:t xml:space="preserve">Formy wypowiedzi pisemnej </w:t>
            </w:r>
          </w:p>
        </w:tc>
        <w:tc>
          <w:tcPr>
            <w:tcW w:w="5824" w:type="dxa"/>
            <w:vAlign w:val="center"/>
          </w:tcPr>
          <w:p w14:paraId="7281204B" w14:textId="302ED6C5" w:rsidR="005C02C9" w:rsidRPr="005C02C9" w:rsidRDefault="005C02C9" w:rsidP="005C02C9">
            <w:pPr>
              <w:rPr>
                <w:color w:val="FF0000"/>
              </w:rPr>
            </w:pPr>
            <w:r w:rsidRPr="005C02C9">
              <w:rPr>
                <w:color w:val="FF0000"/>
              </w:rPr>
              <w:t>Mgr Martyna Mikołajczak</w:t>
            </w:r>
          </w:p>
        </w:tc>
        <w:tc>
          <w:tcPr>
            <w:tcW w:w="936" w:type="dxa"/>
            <w:vAlign w:val="center"/>
          </w:tcPr>
          <w:p w14:paraId="5EC0C9E4" w14:textId="0FF21CE2" w:rsidR="005C02C9" w:rsidRPr="005C02C9" w:rsidRDefault="005C02C9" w:rsidP="005C02C9">
            <w:pPr>
              <w:rPr>
                <w:color w:val="FF0000"/>
              </w:rPr>
            </w:pPr>
            <w:r w:rsidRPr="005C02C9">
              <w:rPr>
                <w:color w:val="FF0000"/>
              </w:rPr>
              <w:t>224P</w:t>
            </w:r>
          </w:p>
        </w:tc>
      </w:tr>
      <w:tr w:rsidR="00135ACB" w:rsidRPr="00A71659" w14:paraId="50528888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0DABA8A7" w14:textId="4F2BB1D2" w:rsidR="00135ACB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0D71B410" w14:textId="1C1CD81D" w:rsidR="00135ACB" w:rsidRDefault="021ECED8" w:rsidP="00937688">
            <w:r>
              <w:t>11:05-12:35</w:t>
            </w:r>
          </w:p>
        </w:tc>
        <w:tc>
          <w:tcPr>
            <w:tcW w:w="6361" w:type="dxa"/>
            <w:vAlign w:val="center"/>
          </w:tcPr>
          <w:p w14:paraId="5E156F6D" w14:textId="7B350823" w:rsidR="00135ACB" w:rsidRDefault="021ECED8" w:rsidP="00937688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7760897A" w14:textId="1E14360E" w:rsidR="00135ACB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4D870834" w14:textId="285B5881" w:rsidR="00135ACB" w:rsidRDefault="021ECED8" w:rsidP="00937688">
            <w:r>
              <w:t>224P</w:t>
            </w:r>
          </w:p>
        </w:tc>
      </w:tr>
      <w:tr w:rsidR="003749DE" w:rsidRPr="00A71659" w14:paraId="3849BE19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02738B4C" w14:textId="4F4B870D" w:rsidR="003749DE" w:rsidRDefault="021ECED8" w:rsidP="00937688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25B395F0" w14:textId="782B6C8C" w:rsidR="003749DE" w:rsidRDefault="021ECED8" w:rsidP="00937688">
            <w:r>
              <w:t>11:15-14:15</w:t>
            </w:r>
          </w:p>
        </w:tc>
        <w:tc>
          <w:tcPr>
            <w:tcW w:w="6361" w:type="dxa"/>
            <w:vAlign w:val="center"/>
          </w:tcPr>
          <w:p w14:paraId="758BDBEC" w14:textId="287FC552" w:rsidR="003749DE" w:rsidRDefault="00083843" w:rsidP="00937688">
            <w:r>
              <w:t>Metodyka nauczania języka angielskiego w szkole podstawowej</w:t>
            </w:r>
          </w:p>
        </w:tc>
        <w:tc>
          <w:tcPr>
            <w:tcW w:w="5824" w:type="dxa"/>
            <w:vAlign w:val="center"/>
          </w:tcPr>
          <w:p w14:paraId="1180E55F" w14:textId="238B758B" w:rsidR="003749DE" w:rsidRDefault="021ECED8" w:rsidP="00937688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18EC3213" w14:textId="35FA8536" w:rsidR="003749DE" w:rsidRDefault="021ECED8" w:rsidP="00937688">
            <w:r>
              <w:t>129</w:t>
            </w:r>
          </w:p>
        </w:tc>
      </w:tr>
      <w:tr w:rsidR="00B65D53" w:rsidRPr="00A71659" w14:paraId="52DEEE77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62407F77" w14:textId="134FF2E3" w:rsidR="00B65D53" w:rsidRDefault="021ECED8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5F66F057" w14:textId="3D687BDF" w:rsidR="00B65D53" w:rsidRDefault="030C1382" w:rsidP="00937688">
            <w:pPr>
              <w:spacing w:line="259" w:lineRule="auto"/>
            </w:pPr>
            <w:r>
              <w:t>14:30-17:30</w:t>
            </w:r>
          </w:p>
        </w:tc>
        <w:tc>
          <w:tcPr>
            <w:tcW w:w="6361" w:type="dxa"/>
            <w:vAlign w:val="center"/>
          </w:tcPr>
          <w:p w14:paraId="0B1F19F8" w14:textId="2D6EBC39" w:rsidR="00B65D53" w:rsidRDefault="021ECED8" w:rsidP="00937688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4333E2D6" w14:textId="7261C3DC" w:rsidR="00B65D53" w:rsidRDefault="021ECED8" w:rsidP="00937688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3891F7DF" w14:textId="7362EE10" w:rsidR="00B65D53" w:rsidRDefault="021ECED8" w:rsidP="00937688">
            <w:r>
              <w:t>129</w:t>
            </w:r>
          </w:p>
        </w:tc>
      </w:tr>
      <w:bookmarkEnd w:id="42"/>
    </w:tbl>
    <w:p w14:paraId="3970C7BB" w14:textId="77777777" w:rsidR="00B253B8" w:rsidRDefault="00B253B8"/>
    <w:p w14:paraId="5132B88A" w14:textId="602CE0D6" w:rsidR="00AB5B2F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 ZJAZD </w:t>
      </w:r>
      <w:r w:rsidR="00AB438C">
        <w:rPr>
          <w:b/>
          <w:bCs/>
        </w:rPr>
        <w:t>15</w:t>
      </w:r>
      <w:r w:rsidR="00881144">
        <w:rPr>
          <w:b/>
          <w:bCs/>
        </w:rPr>
        <w:t>.</w:t>
      </w:r>
      <w:r w:rsidR="00AB438C">
        <w:rPr>
          <w:b/>
          <w:bCs/>
        </w:rPr>
        <w:t>12</w:t>
      </w:r>
      <w:r w:rsidR="00881144">
        <w:rPr>
          <w:b/>
          <w:bCs/>
        </w:rPr>
        <w:t>.</w:t>
      </w:r>
      <w:r w:rsidR="009C768E">
        <w:rPr>
          <w:b/>
          <w:bCs/>
        </w:rPr>
        <w:t>2023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F458A3" w14:paraId="565C255C" w14:textId="064F629E" w:rsidTr="021ECED8">
        <w:trPr>
          <w:trHeight w:val="567"/>
        </w:trPr>
        <w:tc>
          <w:tcPr>
            <w:tcW w:w="912" w:type="dxa"/>
            <w:vAlign w:val="center"/>
          </w:tcPr>
          <w:p w14:paraId="74DDF862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28ECE67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B90F034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5BC9DE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E86F050" w14:textId="7AAA60C3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956D8" w14:paraId="1FFEC653" w14:textId="77777777" w:rsidTr="00937688">
        <w:trPr>
          <w:trHeight w:val="567"/>
        </w:trPr>
        <w:tc>
          <w:tcPr>
            <w:tcW w:w="912" w:type="dxa"/>
            <w:vAlign w:val="center"/>
          </w:tcPr>
          <w:p w14:paraId="3E0611EB" w14:textId="77777777" w:rsidR="003956D8" w:rsidRDefault="003956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09EA390B" w14:textId="77777777" w:rsidR="003956D8" w:rsidRDefault="003956D8" w:rsidP="00937688">
            <w:r>
              <w:t>16:00-18:15</w:t>
            </w:r>
          </w:p>
        </w:tc>
        <w:tc>
          <w:tcPr>
            <w:tcW w:w="6361" w:type="dxa"/>
            <w:vAlign w:val="center"/>
          </w:tcPr>
          <w:p w14:paraId="799B1836" w14:textId="77777777" w:rsidR="003956D8" w:rsidRDefault="003956D8" w:rsidP="00937688">
            <w:r>
              <w:t>Krytyczna analiza tekstu</w:t>
            </w:r>
          </w:p>
        </w:tc>
        <w:tc>
          <w:tcPr>
            <w:tcW w:w="5824" w:type="dxa"/>
            <w:vAlign w:val="center"/>
          </w:tcPr>
          <w:p w14:paraId="4DFCB8D1" w14:textId="77777777" w:rsidR="003956D8" w:rsidRDefault="003956D8" w:rsidP="00937688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734B04A9" w14:textId="77777777" w:rsidR="003956D8" w:rsidRDefault="003956D8" w:rsidP="00937688">
            <w:r>
              <w:t>210</w:t>
            </w:r>
          </w:p>
        </w:tc>
      </w:tr>
      <w:tr w:rsidR="003B25D9" w14:paraId="1658FCA8" w14:textId="77777777" w:rsidTr="00937688">
        <w:trPr>
          <w:trHeight w:val="567"/>
        </w:trPr>
        <w:tc>
          <w:tcPr>
            <w:tcW w:w="912" w:type="dxa"/>
            <w:vAlign w:val="center"/>
          </w:tcPr>
          <w:p w14:paraId="001A3196" w14:textId="19E722AB" w:rsidR="003B25D9" w:rsidRDefault="002967D1" w:rsidP="00937688">
            <w:r>
              <w:t>I</w:t>
            </w:r>
            <w:r w:rsidR="021ECED8">
              <w:t>IISPS</w:t>
            </w:r>
          </w:p>
        </w:tc>
        <w:tc>
          <w:tcPr>
            <w:tcW w:w="1355" w:type="dxa"/>
            <w:vAlign w:val="center"/>
          </w:tcPr>
          <w:p w14:paraId="07ECF367" w14:textId="3E88C69C" w:rsidR="003B25D9" w:rsidRDefault="021ECED8" w:rsidP="00937688">
            <w:r>
              <w:t>16:00-19:00</w:t>
            </w:r>
          </w:p>
        </w:tc>
        <w:tc>
          <w:tcPr>
            <w:tcW w:w="6361" w:type="dxa"/>
            <w:vAlign w:val="center"/>
          </w:tcPr>
          <w:p w14:paraId="28427AD5" w14:textId="526A7A31" w:rsidR="003B25D9" w:rsidRDefault="021ECED8" w:rsidP="00937688">
            <w:r>
              <w:t>Krótka forma w literaturze</w:t>
            </w:r>
          </w:p>
        </w:tc>
        <w:tc>
          <w:tcPr>
            <w:tcW w:w="5824" w:type="dxa"/>
            <w:vAlign w:val="center"/>
          </w:tcPr>
          <w:p w14:paraId="196EF904" w14:textId="6DEE0A54" w:rsidR="003B25D9" w:rsidRDefault="021ECED8" w:rsidP="00937688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5153C929" w14:textId="04696761" w:rsidR="003B25D9" w:rsidRDefault="00937688" w:rsidP="00937688">
            <w:r>
              <w:t>129</w:t>
            </w:r>
          </w:p>
        </w:tc>
      </w:tr>
    </w:tbl>
    <w:p w14:paraId="78B19FDC" w14:textId="77777777" w:rsidR="00837C4C" w:rsidRDefault="00837C4C" w:rsidP="00837C4C"/>
    <w:p w14:paraId="5573ED2B" w14:textId="12023738" w:rsidR="006C1B00" w:rsidRDefault="00AB438C" w:rsidP="00837C4C">
      <w:pPr>
        <w:rPr>
          <w:b/>
          <w:bCs/>
        </w:rPr>
      </w:pPr>
      <w:r>
        <w:rPr>
          <w:b/>
          <w:bCs/>
        </w:rPr>
        <w:t>16</w:t>
      </w:r>
      <w:r w:rsidR="00881144">
        <w:rPr>
          <w:b/>
          <w:bCs/>
        </w:rPr>
        <w:t>.</w:t>
      </w:r>
      <w:r>
        <w:rPr>
          <w:b/>
          <w:bCs/>
        </w:rPr>
        <w:t>12</w:t>
      </w:r>
      <w:r w:rsidR="00881144">
        <w:rPr>
          <w:b/>
          <w:bCs/>
        </w:rPr>
        <w:t>.</w:t>
      </w:r>
      <w:r w:rsidR="009C768E">
        <w:rPr>
          <w:b/>
          <w:bCs/>
        </w:rPr>
        <w:t>2023</w:t>
      </w:r>
      <w:r w:rsidR="006C1B00">
        <w:rPr>
          <w:b/>
          <w:bCs/>
        </w:rPr>
        <w:t xml:space="preserve"> – sobot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A217F6" w:rsidRPr="000211E1" w14:paraId="580323D0" w14:textId="2DB071B9" w:rsidTr="021ECED8">
        <w:trPr>
          <w:trHeight w:val="567"/>
        </w:trPr>
        <w:tc>
          <w:tcPr>
            <w:tcW w:w="909" w:type="dxa"/>
            <w:vAlign w:val="center"/>
          </w:tcPr>
          <w:p w14:paraId="5131B19E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77D85B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62B412B8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313EF9D5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50795B4" w14:textId="49F48CFC" w:rsidR="00A217F6" w:rsidRPr="000211E1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C060A" w14:paraId="358B6E4B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117C1D6D" w14:textId="77777777" w:rsidR="000C060A" w:rsidRDefault="000C060A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618195BE" w14:textId="613C5908" w:rsidR="000C060A" w:rsidRDefault="021ECED8" w:rsidP="00937688">
            <w:r>
              <w:t>08:00-10:15</w:t>
            </w:r>
          </w:p>
        </w:tc>
        <w:tc>
          <w:tcPr>
            <w:tcW w:w="6363" w:type="dxa"/>
            <w:vAlign w:val="center"/>
          </w:tcPr>
          <w:p w14:paraId="435A8E3D" w14:textId="165646DD" w:rsidR="000C060A" w:rsidRDefault="00B04BC0" w:rsidP="00937688">
            <w:r>
              <w:t>Praktyczna nauka drugiego języka obcego</w:t>
            </w:r>
          </w:p>
        </w:tc>
        <w:tc>
          <w:tcPr>
            <w:tcW w:w="5825" w:type="dxa"/>
            <w:vAlign w:val="center"/>
          </w:tcPr>
          <w:p w14:paraId="040F8970" w14:textId="77777777" w:rsidR="000C060A" w:rsidRDefault="000C060A" w:rsidP="0093768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631847E8" w14:textId="77777777" w:rsidR="000C060A" w:rsidRDefault="000C060A" w:rsidP="00937688">
            <w:r>
              <w:t>224P</w:t>
            </w:r>
          </w:p>
        </w:tc>
      </w:tr>
      <w:tr w:rsidR="000C060A" w14:paraId="407D6F1F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0589F9A6" w14:textId="17FDA073" w:rsidR="000C060A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193AF8F9" w14:textId="227BC2C6" w:rsidR="000C060A" w:rsidRPr="0056738B" w:rsidRDefault="001350BB" w:rsidP="00937688">
            <w:pPr>
              <w:rPr>
                <w:color w:val="FF0000"/>
              </w:rPr>
            </w:pPr>
            <w:r w:rsidRPr="0056738B">
              <w:rPr>
                <w:color w:val="FF0000"/>
              </w:rPr>
              <w:t>10:30-13:30</w:t>
            </w:r>
          </w:p>
        </w:tc>
        <w:tc>
          <w:tcPr>
            <w:tcW w:w="6363" w:type="dxa"/>
            <w:vAlign w:val="center"/>
          </w:tcPr>
          <w:p w14:paraId="066E2D9F" w14:textId="316CFF29" w:rsidR="000C060A" w:rsidRDefault="021ECED8" w:rsidP="00937688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4BD8D2FA" w14:textId="709D5EFF" w:rsidR="000C060A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58228CB9" w14:textId="39DE03E6" w:rsidR="000C060A" w:rsidRDefault="021ECED8" w:rsidP="00937688">
            <w:r>
              <w:t>224P</w:t>
            </w:r>
          </w:p>
        </w:tc>
      </w:tr>
      <w:tr w:rsidR="021ECED8" w14:paraId="6851760A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28EBA02A" w14:textId="32AB159A" w:rsidR="021ECED8" w:rsidRDefault="021ECED8" w:rsidP="00937688">
            <w:r>
              <w:t>ISPS</w:t>
            </w:r>
          </w:p>
        </w:tc>
        <w:tc>
          <w:tcPr>
            <w:tcW w:w="1355" w:type="dxa"/>
            <w:vAlign w:val="center"/>
          </w:tcPr>
          <w:p w14:paraId="38820C17" w14:textId="15D3873E" w:rsidR="021ECED8" w:rsidRPr="0056738B" w:rsidRDefault="001350BB" w:rsidP="00937688">
            <w:pPr>
              <w:rPr>
                <w:color w:val="FF0000"/>
              </w:rPr>
            </w:pPr>
            <w:r w:rsidRPr="0056738B">
              <w:rPr>
                <w:color w:val="FF0000"/>
              </w:rPr>
              <w:t>13:45-15:15</w:t>
            </w:r>
          </w:p>
        </w:tc>
        <w:tc>
          <w:tcPr>
            <w:tcW w:w="6363" w:type="dxa"/>
            <w:vAlign w:val="center"/>
          </w:tcPr>
          <w:p w14:paraId="019490E5" w14:textId="26B872D1" w:rsidR="021ECED8" w:rsidRDefault="021ECED8" w:rsidP="00937688">
            <w:r>
              <w:t>Fonetyka/fonologia</w:t>
            </w:r>
          </w:p>
        </w:tc>
        <w:tc>
          <w:tcPr>
            <w:tcW w:w="5825" w:type="dxa"/>
            <w:vAlign w:val="center"/>
          </w:tcPr>
          <w:p w14:paraId="7E5E2230" w14:textId="047B0FED" w:rsidR="021ECED8" w:rsidRDefault="021ECED8" w:rsidP="0093768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26C71618" w14:textId="4077F56B" w:rsidR="021ECED8" w:rsidRDefault="021ECED8" w:rsidP="00937688">
            <w:r>
              <w:t>224P</w:t>
            </w:r>
          </w:p>
        </w:tc>
      </w:tr>
      <w:tr w:rsidR="021ECED8" w14:paraId="0C345EA0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22DCE543" w14:textId="1BA14FBD" w:rsidR="021ECED8" w:rsidRDefault="021ECED8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6DCEA2A1" w14:textId="2A194E99" w:rsidR="021ECED8" w:rsidRDefault="021ECED8" w:rsidP="00937688">
            <w:r>
              <w:t>08:00-10:15</w:t>
            </w:r>
          </w:p>
        </w:tc>
        <w:tc>
          <w:tcPr>
            <w:tcW w:w="6363" w:type="dxa"/>
            <w:vAlign w:val="center"/>
          </w:tcPr>
          <w:p w14:paraId="43306023" w14:textId="6A08E669" w:rsidR="021ECED8" w:rsidRDefault="021ECED8" w:rsidP="00937688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22ACF448" w14:textId="78222E27" w:rsidR="021ECED8" w:rsidRDefault="021ECED8" w:rsidP="00937688">
            <w:r>
              <w:t>Mgr Natalia Mroczek</w:t>
            </w:r>
          </w:p>
        </w:tc>
        <w:tc>
          <w:tcPr>
            <w:tcW w:w="936" w:type="dxa"/>
            <w:vAlign w:val="center"/>
          </w:tcPr>
          <w:p w14:paraId="3BCDEFFE" w14:textId="4696806D" w:rsidR="021ECED8" w:rsidRDefault="021ECED8" w:rsidP="00937688">
            <w:r>
              <w:t>010</w:t>
            </w:r>
          </w:p>
        </w:tc>
      </w:tr>
      <w:tr w:rsidR="000C060A" w14:paraId="1E9D6093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271CD0E7" w14:textId="77777777" w:rsidR="000C060A" w:rsidRDefault="000C060A" w:rsidP="00937688">
            <w:r>
              <w:t>IISPS</w:t>
            </w:r>
          </w:p>
        </w:tc>
        <w:tc>
          <w:tcPr>
            <w:tcW w:w="1355" w:type="dxa"/>
            <w:vAlign w:val="center"/>
          </w:tcPr>
          <w:p w14:paraId="17870330" w14:textId="227D123E" w:rsidR="000C060A" w:rsidRDefault="021ECED8" w:rsidP="00937688">
            <w:r>
              <w:t>10:30-12:45</w:t>
            </w:r>
          </w:p>
        </w:tc>
        <w:tc>
          <w:tcPr>
            <w:tcW w:w="6363" w:type="dxa"/>
            <w:vAlign w:val="center"/>
          </w:tcPr>
          <w:p w14:paraId="3192170A" w14:textId="3EAA1D38" w:rsidR="000C060A" w:rsidRDefault="00B04BC0" w:rsidP="00937688">
            <w:r>
              <w:t>Praktyczna nauka drugiego języka obcego</w:t>
            </w:r>
          </w:p>
        </w:tc>
        <w:tc>
          <w:tcPr>
            <w:tcW w:w="5825" w:type="dxa"/>
            <w:vAlign w:val="center"/>
          </w:tcPr>
          <w:p w14:paraId="4C8AA2DD" w14:textId="77777777" w:rsidR="000C060A" w:rsidRDefault="000C060A" w:rsidP="0093768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7D96D604" w14:textId="77777777" w:rsidR="000C060A" w:rsidRDefault="000C060A" w:rsidP="00937688">
            <w:r>
              <w:t>010</w:t>
            </w:r>
          </w:p>
        </w:tc>
      </w:tr>
      <w:tr w:rsidR="008B5432" w:rsidRPr="008B5432" w14:paraId="02AF0A5E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5C6246D5" w14:textId="3481AEBF" w:rsidR="00AE67E8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41444E6B" w14:textId="03A066E4" w:rsidR="00AE67E8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13:00-14:30</w:t>
            </w:r>
          </w:p>
        </w:tc>
        <w:tc>
          <w:tcPr>
            <w:tcW w:w="6363" w:type="dxa"/>
            <w:vAlign w:val="center"/>
          </w:tcPr>
          <w:p w14:paraId="74812E11" w14:textId="7AE3253E" w:rsidR="00AE67E8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Teoria przekładu</w:t>
            </w:r>
          </w:p>
        </w:tc>
        <w:tc>
          <w:tcPr>
            <w:tcW w:w="5825" w:type="dxa"/>
            <w:vAlign w:val="center"/>
          </w:tcPr>
          <w:p w14:paraId="1AD14228" w14:textId="468FD602" w:rsidR="00AE67E8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Mgr Tomasz Kowalski</w:t>
            </w:r>
          </w:p>
        </w:tc>
        <w:tc>
          <w:tcPr>
            <w:tcW w:w="936" w:type="dxa"/>
            <w:vAlign w:val="center"/>
          </w:tcPr>
          <w:p w14:paraId="68E3B54C" w14:textId="19C58B1F" w:rsidR="00AE67E8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010</w:t>
            </w:r>
          </w:p>
        </w:tc>
      </w:tr>
      <w:tr w:rsidR="008B5432" w:rsidRPr="008B5432" w14:paraId="3DEA880C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1AC5CC32" w14:textId="492B644A" w:rsidR="32931531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29A1BD69" w14:textId="2882AA31" w:rsidR="32931531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14:40-15:25</w:t>
            </w:r>
          </w:p>
        </w:tc>
        <w:tc>
          <w:tcPr>
            <w:tcW w:w="6363" w:type="dxa"/>
            <w:vAlign w:val="center"/>
          </w:tcPr>
          <w:p w14:paraId="1D3CD727" w14:textId="3288394D" w:rsidR="32931531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Dwujęzyczność w przekładzie</w:t>
            </w:r>
          </w:p>
        </w:tc>
        <w:tc>
          <w:tcPr>
            <w:tcW w:w="5825" w:type="dxa"/>
            <w:vAlign w:val="center"/>
          </w:tcPr>
          <w:p w14:paraId="3A1D8060" w14:textId="0D653FEB" w:rsidR="32931531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Mgr Tomasz Kowalski</w:t>
            </w:r>
          </w:p>
        </w:tc>
        <w:tc>
          <w:tcPr>
            <w:tcW w:w="936" w:type="dxa"/>
            <w:vAlign w:val="center"/>
          </w:tcPr>
          <w:p w14:paraId="3C1F1E59" w14:textId="0622341E" w:rsidR="32931531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010</w:t>
            </w:r>
          </w:p>
        </w:tc>
      </w:tr>
      <w:tr w:rsidR="008B5432" w:rsidRPr="008B5432" w14:paraId="7D2E3328" w14:textId="34578203" w:rsidTr="00937688">
        <w:trPr>
          <w:trHeight w:val="567"/>
        </w:trPr>
        <w:tc>
          <w:tcPr>
            <w:tcW w:w="909" w:type="dxa"/>
            <w:vAlign w:val="center"/>
          </w:tcPr>
          <w:p w14:paraId="0A5D2A42" w14:textId="58BEA0A6" w:rsidR="00A217F6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32AD69B" w14:textId="1B8F5BDF" w:rsidR="00A217F6" w:rsidRPr="008B5432" w:rsidRDefault="021ECED8" w:rsidP="00937688">
            <w:pPr>
              <w:spacing w:line="259" w:lineRule="auto"/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15:30-17:45</w:t>
            </w:r>
          </w:p>
        </w:tc>
        <w:tc>
          <w:tcPr>
            <w:tcW w:w="6363" w:type="dxa"/>
            <w:vAlign w:val="center"/>
          </w:tcPr>
          <w:p w14:paraId="0D77CDBB" w14:textId="1A9D1620" w:rsidR="00A217F6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Tłumaczenie użytkowe</w:t>
            </w:r>
          </w:p>
        </w:tc>
        <w:tc>
          <w:tcPr>
            <w:tcW w:w="5825" w:type="dxa"/>
            <w:vAlign w:val="center"/>
          </w:tcPr>
          <w:p w14:paraId="481C351B" w14:textId="63785035" w:rsidR="00A217F6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Mgr Tomasz Kowalski</w:t>
            </w:r>
          </w:p>
        </w:tc>
        <w:tc>
          <w:tcPr>
            <w:tcW w:w="936" w:type="dxa"/>
            <w:vAlign w:val="center"/>
          </w:tcPr>
          <w:p w14:paraId="1C2374F3" w14:textId="1030034F" w:rsidR="00A217F6" w:rsidRPr="008B5432" w:rsidRDefault="021ECED8" w:rsidP="00937688">
            <w:pPr>
              <w:rPr>
                <w:strike/>
                <w:color w:val="FF0000"/>
              </w:rPr>
            </w:pPr>
            <w:r w:rsidRPr="008B5432">
              <w:rPr>
                <w:strike/>
                <w:color w:val="FF0000"/>
              </w:rPr>
              <w:t>010</w:t>
            </w:r>
          </w:p>
        </w:tc>
      </w:tr>
      <w:tr w:rsidR="007545FB" w14:paraId="31F72FCA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5B1F045B" w14:textId="77777777" w:rsidR="007545FB" w:rsidRDefault="007545FB" w:rsidP="00937688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4FF6FBE9" w14:textId="77777777" w:rsidR="007545FB" w:rsidRDefault="007545FB" w:rsidP="00937688">
            <w:r>
              <w:t>08:00-09:30</w:t>
            </w:r>
          </w:p>
        </w:tc>
        <w:tc>
          <w:tcPr>
            <w:tcW w:w="6363" w:type="dxa"/>
            <w:vAlign w:val="center"/>
          </w:tcPr>
          <w:p w14:paraId="512B0637" w14:textId="77777777" w:rsidR="007545FB" w:rsidRDefault="007545FB" w:rsidP="00937688">
            <w:r>
              <w:t>Pisanie akademickie</w:t>
            </w:r>
          </w:p>
        </w:tc>
        <w:tc>
          <w:tcPr>
            <w:tcW w:w="5825" w:type="dxa"/>
            <w:vAlign w:val="center"/>
          </w:tcPr>
          <w:p w14:paraId="7A9A4D62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0C97ADE7" w14:textId="77777777" w:rsidR="007545FB" w:rsidRDefault="007545FB" w:rsidP="00937688">
            <w:r>
              <w:t>129</w:t>
            </w:r>
          </w:p>
        </w:tc>
      </w:tr>
      <w:tr w:rsidR="007545FB" w14:paraId="03039770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72F12D0D" w14:textId="77777777" w:rsidR="007545FB" w:rsidRDefault="007545FB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295A2F4E" w14:textId="77777777" w:rsidR="007545FB" w:rsidRDefault="007545FB" w:rsidP="00937688">
            <w:r>
              <w:t>09:45-11:15</w:t>
            </w:r>
          </w:p>
        </w:tc>
        <w:tc>
          <w:tcPr>
            <w:tcW w:w="6363" w:type="dxa"/>
            <w:vAlign w:val="center"/>
          </w:tcPr>
          <w:p w14:paraId="03D58640" w14:textId="77777777" w:rsidR="007545FB" w:rsidRDefault="007545FB" w:rsidP="00937688">
            <w:r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318C0098" w14:textId="77777777" w:rsidR="007545FB" w:rsidRDefault="007545FB" w:rsidP="0093768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2FF9BA9" w14:textId="77777777" w:rsidR="007545FB" w:rsidRDefault="007545FB" w:rsidP="00937688">
            <w:r>
              <w:t>129</w:t>
            </w:r>
          </w:p>
        </w:tc>
      </w:tr>
      <w:tr w:rsidR="00552B50" w:rsidRPr="000E36A0" w14:paraId="0989F763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03F011EE" w14:textId="77777777" w:rsidR="00552B50" w:rsidRDefault="00552B50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2BEC8C83" w14:textId="77777777" w:rsidR="00552B50" w:rsidRDefault="00552B50" w:rsidP="00937688">
            <w:r>
              <w:t>11:30-13:00</w:t>
            </w:r>
          </w:p>
        </w:tc>
        <w:tc>
          <w:tcPr>
            <w:tcW w:w="6363" w:type="dxa"/>
            <w:vAlign w:val="center"/>
          </w:tcPr>
          <w:p w14:paraId="2CD74825" w14:textId="1F69DA87" w:rsidR="00552B50" w:rsidRDefault="00552B50" w:rsidP="00937688">
            <w:r>
              <w:t xml:space="preserve">Historia krajów ang. </w:t>
            </w:r>
            <w:r w:rsidR="00937688">
              <w:t>o</w:t>
            </w:r>
            <w:r>
              <w:t xml:space="preserve">bsz. </w:t>
            </w:r>
            <w:r w:rsidR="00937688">
              <w:t>j</w:t>
            </w:r>
            <w:r>
              <w:t>ęz. W</w:t>
            </w:r>
          </w:p>
        </w:tc>
        <w:tc>
          <w:tcPr>
            <w:tcW w:w="5825" w:type="dxa"/>
            <w:vAlign w:val="center"/>
          </w:tcPr>
          <w:p w14:paraId="59F78304" w14:textId="77777777" w:rsidR="00552B50" w:rsidRDefault="00552B50" w:rsidP="0093768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076A068D" w14:textId="77777777" w:rsidR="00552B50" w:rsidRDefault="00552B50" w:rsidP="00937688">
            <w:r>
              <w:t>129</w:t>
            </w:r>
          </w:p>
        </w:tc>
      </w:tr>
      <w:tr w:rsidR="00552B50" w:rsidRPr="000E36A0" w14:paraId="2E406468" w14:textId="77777777" w:rsidTr="00937688">
        <w:trPr>
          <w:trHeight w:val="567"/>
        </w:trPr>
        <w:tc>
          <w:tcPr>
            <w:tcW w:w="909" w:type="dxa"/>
            <w:vAlign w:val="center"/>
          </w:tcPr>
          <w:p w14:paraId="0CE4523B" w14:textId="77777777" w:rsidR="00552B50" w:rsidRDefault="00552B50" w:rsidP="00937688">
            <w:r>
              <w:t>IIISPS</w:t>
            </w:r>
          </w:p>
        </w:tc>
        <w:tc>
          <w:tcPr>
            <w:tcW w:w="1355" w:type="dxa"/>
            <w:vAlign w:val="center"/>
          </w:tcPr>
          <w:p w14:paraId="2E335CEE" w14:textId="54F1FF06" w:rsidR="00552B50" w:rsidRDefault="00552B50" w:rsidP="00937688">
            <w:r>
              <w:t>13:15-16:15</w:t>
            </w:r>
          </w:p>
        </w:tc>
        <w:tc>
          <w:tcPr>
            <w:tcW w:w="6363" w:type="dxa"/>
            <w:vAlign w:val="center"/>
          </w:tcPr>
          <w:p w14:paraId="0380D27C" w14:textId="4236AB7D" w:rsidR="00552B50" w:rsidRDefault="00552B50" w:rsidP="00937688">
            <w:r>
              <w:t xml:space="preserve">Historia krajów ang. </w:t>
            </w:r>
            <w:r w:rsidR="00937688">
              <w:t>o</w:t>
            </w:r>
            <w:r>
              <w:t xml:space="preserve">bsz. </w:t>
            </w:r>
            <w:r w:rsidR="00937688">
              <w:t>j</w:t>
            </w:r>
            <w:r>
              <w:t>ęz.</w:t>
            </w:r>
            <w:r w:rsidR="00680921">
              <w:t xml:space="preserve"> ĆW</w:t>
            </w:r>
          </w:p>
        </w:tc>
        <w:tc>
          <w:tcPr>
            <w:tcW w:w="5825" w:type="dxa"/>
            <w:vAlign w:val="center"/>
          </w:tcPr>
          <w:p w14:paraId="00177F1F" w14:textId="77777777" w:rsidR="00552B50" w:rsidRDefault="00552B50" w:rsidP="0093768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207471D9" w14:textId="77777777" w:rsidR="00552B50" w:rsidRDefault="00552B50" w:rsidP="00937688">
            <w:r>
              <w:t>129</w:t>
            </w:r>
          </w:p>
        </w:tc>
      </w:tr>
    </w:tbl>
    <w:p w14:paraId="4ACB9F5B" w14:textId="02CAAE3D" w:rsidR="32931531" w:rsidRDefault="32931531">
      <w:bookmarkStart w:id="43" w:name="_Hlk94968040"/>
      <w:bookmarkEnd w:id="43"/>
    </w:p>
    <w:p w14:paraId="6CE23A04" w14:textId="77777777" w:rsidR="00837C4C" w:rsidRPr="00FF4B28" w:rsidRDefault="00837C4C" w:rsidP="00837C4C">
      <w:pPr>
        <w:rPr>
          <w:b/>
          <w:bCs/>
        </w:rPr>
      </w:pPr>
    </w:p>
    <w:p w14:paraId="3DD8A789" w14:textId="77777777" w:rsidR="00837C4C" w:rsidRDefault="00837C4C" w:rsidP="00837C4C"/>
    <w:p w14:paraId="5C8097D1" w14:textId="6FB11FA0" w:rsidR="006C1B00" w:rsidRPr="00FF4B28" w:rsidRDefault="00AB438C" w:rsidP="00837C4C">
      <w:pPr>
        <w:rPr>
          <w:b/>
          <w:bCs/>
        </w:rPr>
      </w:pPr>
      <w:r>
        <w:rPr>
          <w:b/>
          <w:bCs/>
        </w:rPr>
        <w:t>17</w:t>
      </w:r>
      <w:r w:rsidR="008A1674">
        <w:rPr>
          <w:b/>
          <w:bCs/>
        </w:rPr>
        <w:t>.</w:t>
      </w:r>
      <w:r>
        <w:rPr>
          <w:b/>
          <w:bCs/>
        </w:rPr>
        <w:t>12</w:t>
      </w:r>
      <w:r w:rsidR="008A1674">
        <w:rPr>
          <w:b/>
          <w:bCs/>
        </w:rPr>
        <w:t>.</w:t>
      </w:r>
      <w:r w:rsidR="009C768E">
        <w:rPr>
          <w:b/>
          <w:bCs/>
        </w:rPr>
        <w:t>2023</w:t>
      </w:r>
      <w:r w:rsidR="006C1B00">
        <w:rPr>
          <w:b/>
          <w:bCs/>
        </w:rPr>
        <w:t xml:space="preserve"> – niedziel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F458A3" w14:paraId="5E470328" w14:textId="344A2A25" w:rsidTr="030C1382">
        <w:trPr>
          <w:trHeight w:val="567"/>
        </w:trPr>
        <w:tc>
          <w:tcPr>
            <w:tcW w:w="912" w:type="dxa"/>
            <w:vAlign w:val="center"/>
          </w:tcPr>
          <w:p w14:paraId="04E59BCC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7969ABA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7BAC58F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339DFB0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C3F9680" w14:textId="17BED61F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C2005" w:rsidRPr="00A71659" w14:paraId="16A89163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40E413D9" w14:textId="55D5D361" w:rsidR="007C2005" w:rsidRPr="00A71659" w:rsidRDefault="010809B3" w:rsidP="002163C9">
            <w:r>
              <w:t>ISPS</w:t>
            </w:r>
          </w:p>
        </w:tc>
        <w:tc>
          <w:tcPr>
            <w:tcW w:w="1355" w:type="dxa"/>
            <w:vAlign w:val="center"/>
          </w:tcPr>
          <w:p w14:paraId="08DA4D9E" w14:textId="2251D007" w:rsidR="007C2005" w:rsidRPr="00A71659" w:rsidRDefault="010809B3" w:rsidP="002163C9">
            <w:r>
              <w:t>08:00-11:00</w:t>
            </w:r>
          </w:p>
        </w:tc>
        <w:tc>
          <w:tcPr>
            <w:tcW w:w="6361" w:type="dxa"/>
            <w:vAlign w:val="center"/>
          </w:tcPr>
          <w:p w14:paraId="39E05B73" w14:textId="1990BBCE" w:rsidR="007C2005" w:rsidRPr="00A71659" w:rsidRDefault="010809B3" w:rsidP="002163C9">
            <w:r>
              <w:t>PNJA</w:t>
            </w:r>
          </w:p>
        </w:tc>
        <w:tc>
          <w:tcPr>
            <w:tcW w:w="5824" w:type="dxa"/>
            <w:vAlign w:val="center"/>
          </w:tcPr>
          <w:p w14:paraId="6F211554" w14:textId="09B02694" w:rsidR="007C2005" w:rsidRPr="00A71659" w:rsidRDefault="010809B3" w:rsidP="002163C9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633C2D73" w14:textId="616F6208" w:rsidR="007C2005" w:rsidRDefault="006671AD" w:rsidP="002163C9">
            <w:r>
              <w:t>010</w:t>
            </w:r>
          </w:p>
        </w:tc>
      </w:tr>
      <w:tr w:rsidR="00A46846" w:rsidRPr="00A71659" w14:paraId="5258772E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1EA6BB48" w14:textId="56DFD9DB" w:rsidR="00A46846" w:rsidRDefault="010809B3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7D6B7CBD" w14:textId="7B947093" w:rsidR="00A46846" w:rsidRDefault="010809B3" w:rsidP="006671AD">
            <w:r>
              <w:t>11:15-12:45</w:t>
            </w:r>
          </w:p>
        </w:tc>
        <w:tc>
          <w:tcPr>
            <w:tcW w:w="6361" w:type="dxa"/>
            <w:vAlign w:val="center"/>
          </w:tcPr>
          <w:p w14:paraId="1F9D58B8" w14:textId="4B2AEADF" w:rsidR="00A46846" w:rsidRDefault="010809B3" w:rsidP="006671AD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726160A2" w14:textId="3F1E2B3C" w:rsidR="00A46846" w:rsidRDefault="010809B3" w:rsidP="006671AD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1CC5263B" w14:textId="7011F27F" w:rsidR="00A46846" w:rsidRDefault="006671AD" w:rsidP="006671AD">
            <w:r>
              <w:t>010</w:t>
            </w:r>
          </w:p>
        </w:tc>
      </w:tr>
      <w:tr w:rsidR="007C2005" w:rsidRPr="00A71659" w14:paraId="31DB5D37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5BDE3910" w14:textId="61C53BF1" w:rsidR="007C2005" w:rsidRDefault="010809B3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773FFA31" w14:textId="14893A65" w:rsidR="007C2005" w:rsidRDefault="010809B3" w:rsidP="006671AD">
            <w:r>
              <w:t>13:00-15:15</w:t>
            </w:r>
          </w:p>
        </w:tc>
        <w:tc>
          <w:tcPr>
            <w:tcW w:w="6361" w:type="dxa"/>
            <w:vAlign w:val="center"/>
          </w:tcPr>
          <w:p w14:paraId="6C6E32C4" w14:textId="6D6AA6D0" w:rsidR="007C2005" w:rsidRPr="00A71659" w:rsidRDefault="010809B3" w:rsidP="006671AD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5A9E8AE7" w14:textId="3838FAD5" w:rsidR="007C2005" w:rsidRPr="00A71659" w:rsidRDefault="010809B3" w:rsidP="006671AD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0F43A9F2" w14:textId="51CE3A3B" w:rsidR="007C2005" w:rsidRDefault="006671AD" w:rsidP="006671AD">
            <w:r>
              <w:t>010</w:t>
            </w:r>
          </w:p>
        </w:tc>
      </w:tr>
      <w:tr w:rsidR="007C2005" w:rsidRPr="00A71659" w14:paraId="3F288FC9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4793D894" w14:textId="17C7E5C6" w:rsidR="007C2005" w:rsidRDefault="010809B3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0DE87831" w14:textId="1CA7E07E" w:rsidR="007C2005" w:rsidRDefault="030C1382" w:rsidP="030C1382">
            <w:pPr>
              <w:spacing w:line="259" w:lineRule="auto"/>
            </w:pPr>
            <w:r>
              <w:t>08:00-10:15</w:t>
            </w:r>
          </w:p>
        </w:tc>
        <w:tc>
          <w:tcPr>
            <w:tcW w:w="6361" w:type="dxa"/>
            <w:vAlign w:val="center"/>
          </w:tcPr>
          <w:p w14:paraId="2A579BC9" w14:textId="7162602F" w:rsidR="007C2005" w:rsidRDefault="010809B3" w:rsidP="006671AD">
            <w:r>
              <w:t>PNJA</w:t>
            </w:r>
          </w:p>
        </w:tc>
        <w:tc>
          <w:tcPr>
            <w:tcW w:w="5824" w:type="dxa"/>
            <w:vAlign w:val="center"/>
          </w:tcPr>
          <w:p w14:paraId="7E003965" w14:textId="30C88609" w:rsidR="007C2005" w:rsidRDefault="010809B3" w:rsidP="006671AD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69A6CD8D" w14:textId="2B53F3A1" w:rsidR="007C2005" w:rsidRDefault="006671AD" w:rsidP="006671AD">
            <w:r>
              <w:t>224P</w:t>
            </w:r>
          </w:p>
        </w:tc>
      </w:tr>
      <w:tr w:rsidR="030C1382" w14:paraId="1C65AA6D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35E04E0B" w14:textId="2D116FD1" w:rsidR="030C1382" w:rsidRDefault="030C1382">
            <w:r>
              <w:t>IISPS</w:t>
            </w:r>
          </w:p>
        </w:tc>
        <w:tc>
          <w:tcPr>
            <w:tcW w:w="1355" w:type="dxa"/>
            <w:vAlign w:val="center"/>
          </w:tcPr>
          <w:p w14:paraId="06E821EE" w14:textId="1A3ED3C2" w:rsidR="030C1382" w:rsidRDefault="030C1382" w:rsidP="030C1382">
            <w:pPr>
              <w:spacing w:line="259" w:lineRule="auto"/>
            </w:pPr>
            <w:r>
              <w:t>10:30-12:45</w:t>
            </w:r>
          </w:p>
        </w:tc>
        <w:tc>
          <w:tcPr>
            <w:tcW w:w="6361" w:type="dxa"/>
            <w:vAlign w:val="center"/>
          </w:tcPr>
          <w:p w14:paraId="4142BD66" w14:textId="449718B1" w:rsidR="030C1382" w:rsidRDefault="030C1382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27D0264B" w14:textId="2A43F82D" w:rsidR="030C1382" w:rsidRDefault="030C1382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086C7266" w14:textId="7D419EE4" w:rsidR="030C1382" w:rsidRDefault="030C1382">
            <w:r>
              <w:t>224P</w:t>
            </w:r>
          </w:p>
        </w:tc>
      </w:tr>
      <w:tr w:rsidR="007C2005" w:rsidRPr="00A71659" w14:paraId="256116F6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1220EBA3" w14:textId="5DB1F207" w:rsidR="007C2005" w:rsidRPr="00A71659" w:rsidRDefault="010809B3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13FC88FC" w14:textId="6B7A84D5" w:rsidR="007C2005" w:rsidRPr="00A71659" w:rsidRDefault="030C1382" w:rsidP="006671AD">
            <w:r>
              <w:t>13:00-15:15</w:t>
            </w:r>
          </w:p>
        </w:tc>
        <w:tc>
          <w:tcPr>
            <w:tcW w:w="6361" w:type="dxa"/>
            <w:vAlign w:val="center"/>
          </w:tcPr>
          <w:p w14:paraId="5A1FEAEF" w14:textId="47A50AFC" w:rsidR="007C2005" w:rsidRPr="00A71659" w:rsidRDefault="010809B3" w:rsidP="006671AD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1584C64B" w14:textId="11815491" w:rsidR="007C2005" w:rsidRPr="00A71659" w:rsidRDefault="010809B3" w:rsidP="006671AD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21B7DB34" w14:textId="7F3C89E8" w:rsidR="007C2005" w:rsidRDefault="006671AD" w:rsidP="006671AD">
            <w:r>
              <w:t>224P</w:t>
            </w:r>
          </w:p>
        </w:tc>
      </w:tr>
      <w:tr w:rsidR="006D16FE" w:rsidRPr="00A71659" w14:paraId="5BFBE074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59A1D147" w14:textId="77777777" w:rsidR="006D16FE" w:rsidRDefault="006D16FE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2FE66DC8" w14:textId="77777777" w:rsidR="006D16FE" w:rsidRDefault="006D16FE" w:rsidP="006671AD">
            <w:r>
              <w:t>08:00-10:15</w:t>
            </w:r>
          </w:p>
        </w:tc>
        <w:tc>
          <w:tcPr>
            <w:tcW w:w="6361" w:type="dxa"/>
            <w:vAlign w:val="center"/>
          </w:tcPr>
          <w:p w14:paraId="360E5518" w14:textId="77777777" w:rsidR="006D16FE" w:rsidRDefault="006D16FE" w:rsidP="006671AD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5EE33F7A" w14:textId="77777777" w:rsidR="006D16FE" w:rsidRDefault="006D16FE" w:rsidP="006671AD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4F070948" w14:textId="77777777" w:rsidR="006D16FE" w:rsidRDefault="006D16FE" w:rsidP="006671AD">
            <w:r>
              <w:t>011</w:t>
            </w:r>
          </w:p>
        </w:tc>
      </w:tr>
      <w:tr w:rsidR="007C2005" w:rsidRPr="00A71659" w14:paraId="53CF7685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1123282B" w14:textId="74C9D47D" w:rsidR="007C2005" w:rsidRDefault="021ECED8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0CC8B2DF" w14:textId="32F923C5" w:rsidR="007C2005" w:rsidRDefault="00DC47AD" w:rsidP="006671AD">
            <w:r>
              <w:t>10:30-13:30</w:t>
            </w:r>
          </w:p>
        </w:tc>
        <w:tc>
          <w:tcPr>
            <w:tcW w:w="6361" w:type="dxa"/>
            <w:vAlign w:val="center"/>
          </w:tcPr>
          <w:p w14:paraId="0A82BFCD" w14:textId="2B5A4D2E" w:rsidR="007C2005" w:rsidRDefault="00083843" w:rsidP="006671AD">
            <w:r>
              <w:t>Metodyka nauczania języka angielskiego w szkole podstawowej</w:t>
            </w:r>
          </w:p>
        </w:tc>
        <w:tc>
          <w:tcPr>
            <w:tcW w:w="5824" w:type="dxa"/>
            <w:vAlign w:val="center"/>
          </w:tcPr>
          <w:p w14:paraId="5504C415" w14:textId="3F6E5617" w:rsidR="007C2005" w:rsidRDefault="021ECED8" w:rsidP="006671AD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32E344B4" w14:textId="1FA076C9" w:rsidR="007C2005" w:rsidRDefault="006671AD" w:rsidP="006671AD">
            <w:r>
              <w:t>129</w:t>
            </w:r>
          </w:p>
        </w:tc>
      </w:tr>
    </w:tbl>
    <w:p w14:paraId="1D3E8FB6" w14:textId="77777777" w:rsidR="00837C4C" w:rsidRDefault="00837C4C" w:rsidP="00837C4C"/>
    <w:p w14:paraId="54BC6403" w14:textId="57D0A3DB" w:rsidR="00AB5B2F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I ZJAZD </w:t>
      </w:r>
      <w:r w:rsidR="00E746F7">
        <w:rPr>
          <w:b/>
          <w:bCs/>
        </w:rPr>
        <w:t>12</w:t>
      </w:r>
      <w:r w:rsidR="008A1674">
        <w:rPr>
          <w:b/>
          <w:bCs/>
        </w:rPr>
        <w:t>.0</w:t>
      </w:r>
      <w:r w:rsidR="00E746F7">
        <w:rPr>
          <w:b/>
          <w:bCs/>
        </w:rPr>
        <w:t>1</w:t>
      </w:r>
      <w:r w:rsidR="008A1674">
        <w:rPr>
          <w:b/>
          <w:bCs/>
        </w:rPr>
        <w:t>.</w:t>
      </w:r>
      <w:r w:rsidR="009C768E">
        <w:rPr>
          <w:b/>
          <w:bCs/>
        </w:rPr>
        <w:t>202</w:t>
      </w:r>
      <w:r w:rsidR="00E746F7">
        <w:rPr>
          <w:b/>
          <w:bCs/>
        </w:rPr>
        <w:t>4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F458A3" w14:paraId="195182E9" w14:textId="10082CCD" w:rsidTr="030C1382">
        <w:trPr>
          <w:trHeight w:val="567"/>
        </w:trPr>
        <w:tc>
          <w:tcPr>
            <w:tcW w:w="912" w:type="dxa"/>
            <w:vAlign w:val="center"/>
          </w:tcPr>
          <w:p w14:paraId="3F83F28E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lastRenderedPageBreak/>
              <w:t>rok</w:t>
            </w:r>
          </w:p>
        </w:tc>
        <w:tc>
          <w:tcPr>
            <w:tcW w:w="1355" w:type="dxa"/>
            <w:vAlign w:val="center"/>
          </w:tcPr>
          <w:p w14:paraId="43FD06AB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CF59E71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5CC4A76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4AB7104" w14:textId="6E6E7308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30C1382" w14:paraId="1E5CDEBF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61CBDB21" w14:textId="65DA927B" w:rsidR="030C1382" w:rsidRDefault="030C1382">
            <w:r>
              <w:t>ISPS</w:t>
            </w:r>
          </w:p>
        </w:tc>
        <w:tc>
          <w:tcPr>
            <w:tcW w:w="1355" w:type="dxa"/>
            <w:vAlign w:val="center"/>
          </w:tcPr>
          <w:p w14:paraId="38CF09A6" w14:textId="60CBB4EE" w:rsidR="030C1382" w:rsidRDefault="030C1382" w:rsidP="030C1382">
            <w:pPr>
              <w:spacing w:line="259" w:lineRule="auto"/>
            </w:pPr>
            <w:r>
              <w:t>16:00-19:00</w:t>
            </w:r>
          </w:p>
        </w:tc>
        <w:tc>
          <w:tcPr>
            <w:tcW w:w="6361" w:type="dxa"/>
            <w:vAlign w:val="center"/>
          </w:tcPr>
          <w:p w14:paraId="39EA12F5" w14:textId="168730EE" w:rsidR="030C1382" w:rsidRDefault="030C1382">
            <w:r>
              <w:t>PNJA</w:t>
            </w:r>
          </w:p>
        </w:tc>
        <w:tc>
          <w:tcPr>
            <w:tcW w:w="5824" w:type="dxa"/>
            <w:vAlign w:val="center"/>
          </w:tcPr>
          <w:p w14:paraId="7EA272FB" w14:textId="197690FD" w:rsidR="030C1382" w:rsidRDefault="030C1382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0FBAF170" w14:textId="7F65C8C3" w:rsidR="030C1382" w:rsidRDefault="030C1382">
            <w:r>
              <w:t>224P</w:t>
            </w:r>
          </w:p>
        </w:tc>
      </w:tr>
      <w:tr w:rsidR="00271B4A" w:rsidRPr="00634C96" w14:paraId="18F274C0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74496EED" w14:textId="13E7D82D" w:rsidR="00271B4A" w:rsidRPr="00634C96" w:rsidRDefault="00271B4A">
            <w:pPr>
              <w:rPr>
                <w:color w:val="FF0000"/>
              </w:rPr>
            </w:pPr>
            <w:r w:rsidRPr="00634C96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4031604D" w14:textId="66611455" w:rsidR="00271B4A" w:rsidRPr="00634C96" w:rsidRDefault="00271B4A" w:rsidP="030C1382">
            <w:pPr>
              <w:rPr>
                <w:color w:val="FF0000"/>
              </w:rPr>
            </w:pPr>
            <w:r w:rsidRPr="00634C96">
              <w:rPr>
                <w:color w:val="FF0000"/>
              </w:rPr>
              <w:t>16:00-17:30</w:t>
            </w:r>
          </w:p>
        </w:tc>
        <w:tc>
          <w:tcPr>
            <w:tcW w:w="6361" w:type="dxa"/>
            <w:vAlign w:val="center"/>
          </w:tcPr>
          <w:p w14:paraId="4148460F" w14:textId="5CE20522" w:rsidR="00271B4A" w:rsidRPr="00634C96" w:rsidRDefault="00271B4A">
            <w:pPr>
              <w:rPr>
                <w:color w:val="FF0000"/>
              </w:rPr>
            </w:pPr>
            <w:r w:rsidRPr="00634C96">
              <w:rPr>
                <w:color w:val="FF0000"/>
              </w:rPr>
              <w:t>Teoria przekładu</w:t>
            </w:r>
          </w:p>
        </w:tc>
        <w:tc>
          <w:tcPr>
            <w:tcW w:w="5824" w:type="dxa"/>
            <w:vAlign w:val="center"/>
          </w:tcPr>
          <w:p w14:paraId="0CB4905C" w14:textId="2ED075CC" w:rsidR="00271B4A" w:rsidRPr="00634C96" w:rsidRDefault="00271B4A">
            <w:pPr>
              <w:rPr>
                <w:color w:val="FF0000"/>
              </w:rPr>
            </w:pPr>
            <w:r w:rsidRPr="00634C96">
              <w:rPr>
                <w:color w:val="FF0000"/>
              </w:rPr>
              <w:t>Mgr Tomasz Kowalski</w:t>
            </w:r>
          </w:p>
        </w:tc>
        <w:tc>
          <w:tcPr>
            <w:tcW w:w="936" w:type="dxa"/>
            <w:vAlign w:val="center"/>
          </w:tcPr>
          <w:p w14:paraId="0612C3E9" w14:textId="0D6904DF" w:rsidR="00271B4A" w:rsidRPr="00634C96" w:rsidRDefault="00190665">
            <w:pPr>
              <w:rPr>
                <w:color w:val="FF0000"/>
              </w:rPr>
            </w:pPr>
            <w:r>
              <w:rPr>
                <w:color w:val="FF0000"/>
              </w:rPr>
              <w:t>0</w:t>
            </w:r>
            <w:r w:rsidR="00CB2B31" w:rsidRPr="00634C96">
              <w:rPr>
                <w:color w:val="FF0000"/>
              </w:rPr>
              <w:t>10</w:t>
            </w:r>
          </w:p>
        </w:tc>
      </w:tr>
      <w:tr w:rsidR="00CB2B31" w:rsidRPr="00634C96" w14:paraId="059CC455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44A0F2C6" w14:textId="19BACD37" w:rsidR="00CB2B31" w:rsidRPr="00634C96" w:rsidRDefault="00CB2B31">
            <w:pPr>
              <w:rPr>
                <w:color w:val="FF0000"/>
              </w:rPr>
            </w:pPr>
            <w:r w:rsidRPr="00634C96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6D8E5C6F" w14:textId="0E00FD65" w:rsidR="00CB2B31" w:rsidRPr="00634C96" w:rsidRDefault="00CB2B31" w:rsidP="030C1382">
            <w:pPr>
              <w:rPr>
                <w:color w:val="FF0000"/>
              </w:rPr>
            </w:pPr>
            <w:r w:rsidRPr="00634C96">
              <w:rPr>
                <w:color w:val="FF0000"/>
              </w:rPr>
              <w:t>17:45-20:00</w:t>
            </w:r>
          </w:p>
        </w:tc>
        <w:tc>
          <w:tcPr>
            <w:tcW w:w="6361" w:type="dxa"/>
            <w:vAlign w:val="center"/>
          </w:tcPr>
          <w:p w14:paraId="097D0B9C" w14:textId="18D8EAAB" w:rsidR="00CB2B31" w:rsidRPr="00634C96" w:rsidRDefault="00CB2B31">
            <w:pPr>
              <w:rPr>
                <w:color w:val="FF0000"/>
              </w:rPr>
            </w:pPr>
            <w:r w:rsidRPr="00634C96">
              <w:rPr>
                <w:color w:val="FF0000"/>
              </w:rPr>
              <w:t>Tłumaczenia użytkowe</w:t>
            </w:r>
          </w:p>
        </w:tc>
        <w:tc>
          <w:tcPr>
            <w:tcW w:w="5824" w:type="dxa"/>
            <w:vAlign w:val="center"/>
          </w:tcPr>
          <w:p w14:paraId="1D3307C3" w14:textId="6656E1C2" w:rsidR="00CB2B31" w:rsidRPr="00634C96" w:rsidRDefault="00CB2B31">
            <w:pPr>
              <w:rPr>
                <w:color w:val="FF0000"/>
              </w:rPr>
            </w:pPr>
            <w:r w:rsidRPr="00634C96">
              <w:rPr>
                <w:color w:val="FF0000"/>
              </w:rPr>
              <w:t>Mgr Tomasz Kowalski</w:t>
            </w:r>
          </w:p>
        </w:tc>
        <w:tc>
          <w:tcPr>
            <w:tcW w:w="936" w:type="dxa"/>
            <w:vAlign w:val="center"/>
          </w:tcPr>
          <w:p w14:paraId="49BD7E22" w14:textId="10EC99AF" w:rsidR="00CB2B31" w:rsidRPr="00634C96" w:rsidRDefault="00190665">
            <w:pPr>
              <w:rPr>
                <w:color w:val="FF0000"/>
              </w:rPr>
            </w:pPr>
            <w:r>
              <w:rPr>
                <w:color w:val="FF0000"/>
              </w:rPr>
              <w:t>0</w:t>
            </w:r>
            <w:r w:rsidR="00CB2B31" w:rsidRPr="00634C96">
              <w:rPr>
                <w:color w:val="FF0000"/>
              </w:rPr>
              <w:t>10</w:t>
            </w:r>
          </w:p>
        </w:tc>
      </w:tr>
      <w:tr w:rsidR="001F487D" w14:paraId="33E1E03D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2F2F9441" w14:textId="17EA01EF" w:rsidR="001F487D" w:rsidRDefault="021ECED8" w:rsidP="006671AD">
            <w:bookmarkStart w:id="44" w:name="_Hlk85984137"/>
            <w:r>
              <w:t>IIISPS</w:t>
            </w:r>
          </w:p>
        </w:tc>
        <w:tc>
          <w:tcPr>
            <w:tcW w:w="1355" w:type="dxa"/>
            <w:vAlign w:val="center"/>
          </w:tcPr>
          <w:p w14:paraId="4F574619" w14:textId="3490CF75" w:rsidR="001F487D" w:rsidRDefault="021ECED8" w:rsidP="006671AD">
            <w:r>
              <w:t>16:00-19:00</w:t>
            </w:r>
          </w:p>
        </w:tc>
        <w:tc>
          <w:tcPr>
            <w:tcW w:w="6361" w:type="dxa"/>
            <w:vAlign w:val="center"/>
          </w:tcPr>
          <w:p w14:paraId="622907AB" w14:textId="1E75527C" w:rsidR="001F487D" w:rsidRDefault="021ECED8" w:rsidP="006671AD">
            <w:r>
              <w:t>Krótka forma w literaturze</w:t>
            </w:r>
          </w:p>
        </w:tc>
        <w:tc>
          <w:tcPr>
            <w:tcW w:w="5824" w:type="dxa"/>
            <w:vAlign w:val="center"/>
          </w:tcPr>
          <w:p w14:paraId="5B181C1D" w14:textId="538AA105" w:rsidR="001F487D" w:rsidRDefault="021ECED8" w:rsidP="006671AD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46FB5B14" w14:textId="16B8E58B" w:rsidR="001F487D" w:rsidRDefault="021ECED8" w:rsidP="006671AD">
            <w:r>
              <w:t>129</w:t>
            </w:r>
          </w:p>
        </w:tc>
      </w:tr>
      <w:bookmarkEnd w:id="44"/>
    </w:tbl>
    <w:p w14:paraId="1E8C1440" w14:textId="77777777" w:rsidR="00837C4C" w:rsidRDefault="00837C4C" w:rsidP="00837C4C"/>
    <w:p w14:paraId="72027AD5" w14:textId="18BCDB1F" w:rsidR="006C1B00" w:rsidRDefault="00E746F7" w:rsidP="00837C4C">
      <w:pPr>
        <w:rPr>
          <w:b/>
          <w:bCs/>
        </w:rPr>
      </w:pPr>
      <w:r>
        <w:rPr>
          <w:b/>
          <w:bCs/>
        </w:rPr>
        <w:t>13</w:t>
      </w:r>
      <w:r w:rsidR="008A1674">
        <w:rPr>
          <w:b/>
          <w:bCs/>
        </w:rPr>
        <w:t>.0</w:t>
      </w:r>
      <w:r>
        <w:rPr>
          <w:b/>
          <w:bCs/>
        </w:rPr>
        <w:t>1</w:t>
      </w:r>
      <w:r w:rsidR="00837C4C" w:rsidRPr="00FF4B28">
        <w:rPr>
          <w:b/>
          <w:bCs/>
        </w:rPr>
        <w:t>.</w:t>
      </w:r>
      <w:r w:rsidR="009C768E">
        <w:rPr>
          <w:b/>
          <w:bCs/>
        </w:rPr>
        <w:t>202</w:t>
      </w:r>
      <w:r>
        <w:rPr>
          <w:b/>
          <w:bCs/>
        </w:rPr>
        <w:t>4</w:t>
      </w:r>
      <w:r w:rsidR="006C1B00">
        <w:rPr>
          <w:b/>
          <w:bCs/>
        </w:rPr>
        <w:t xml:space="preserve"> – sobot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F458A3" w14:paraId="5FD087AC" w14:textId="0FD06073" w:rsidTr="030C1382">
        <w:trPr>
          <w:trHeight w:val="567"/>
        </w:trPr>
        <w:tc>
          <w:tcPr>
            <w:tcW w:w="911" w:type="dxa"/>
            <w:vAlign w:val="center"/>
          </w:tcPr>
          <w:p w14:paraId="163F0D40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BEC1304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A22DDB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AC62D9C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810E13C" w14:textId="14E72B89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471718" w14:paraId="53FC538D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76746310" w14:textId="20B4AC3F" w:rsidR="00471718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6A095838" w14:textId="0FF2975E" w:rsidR="00471718" w:rsidRDefault="010809B3" w:rsidP="006671AD">
            <w:r>
              <w:t>09:45-12:00</w:t>
            </w:r>
          </w:p>
        </w:tc>
        <w:tc>
          <w:tcPr>
            <w:tcW w:w="6362" w:type="dxa"/>
            <w:vAlign w:val="center"/>
          </w:tcPr>
          <w:p w14:paraId="038A3C7B" w14:textId="510CA0A1" w:rsidR="00471718" w:rsidRDefault="021ECED8" w:rsidP="006671AD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693EEFE1" w14:textId="7A4CBEE7" w:rsidR="00471718" w:rsidRDefault="021ECED8" w:rsidP="006671AD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2E858998" w14:textId="76F7D585" w:rsidR="00471718" w:rsidRDefault="010809B3" w:rsidP="006671AD">
            <w:r>
              <w:t>224P</w:t>
            </w:r>
          </w:p>
        </w:tc>
      </w:tr>
      <w:tr w:rsidR="002C5E6F" w14:paraId="1E713CE6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6D38CDBD" w14:textId="79EFDC0E" w:rsidR="002C5E6F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3739AEF1" w14:textId="02A1256B" w:rsidR="002C5E6F" w:rsidRDefault="021ECED8" w:rsidP="006671AD">
            <w:r>
              <w:t>12:15-15:15</w:t>
            </w:r>
          </w:p>
        </w:tc>
        <w:tc>
          <w:tcPr>
            <w:tcW w:w="6362" w:type="dxa"/>
            <w:vAlign w:val="center"/>
          </w:tcPr>
          <w:p w14:paraId="3AF920F4" w14:textId="051142B9" w:rsidR="002C5E6F" w:rsidRDefault="021ECED8" w:rsidP="006671AD">
            <w:r>
              <w:t>PNJA</w:t>
            </w:r>
          </w:p>
        </w:tc>
        <w:tc>
          <w:tcPr>
            <w:tcW w:w="5824" w:type="dxa"/>
            <w:vAlign w:val="center"/>
          </w:tcPr>
          <w:p w14:paraId="0271FC79" w14:textId="124331EA" w:rsidR="002C5E6F" w:rsidRDefault="021ECED8" w:rsidP="006671AD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69EF5A8A" w14:textId="7201E2A8" w:rsidR="002C5E6F" w:rsidRDefault="010809B3" w:rsidP="006671AD">
            <w:r>
              <w:t>224P</w:t>
            </w:r>
          </w:p>
        </w:tc>
      </w:tr>
      <w:tr w:rsidR="00043180" w:rsidRPr="00043180" w14:paraId="5906A126" w14:textId="2D40C6E4" w:rsidTr="030C1382">
        <w:trPr>
          <w:trHeight w:val="567"/>
        </w:trPr>
        <w:tc>
          <w:tcPr>
            <w:tcW w:w="911" w:type="dxa"/>
            <w:vAlign w:val="center"/>
          </w:tcPr>
          <w:p w14:paraId="5A9865DA" w14:textId="6F0F7758" w:rsidR="00A217F6" w:rsidRPr="00043180" w:rsidRDefault="021ECED8" w:rsidP="006671AD">
            <w:pPr>
              <w:rPr>
                <w:color w:val="FF0000"/>
              </w:rPr>
            </w:pPr>
            <w:r w:rsidRPr="00043180">
              <w:rPr>
                <w:color w:val="FF0000"/>
              </w:rPr>
              <w:t>ISPS</w:t>
            </w:r>
          </w:p>
        </w:tc>
        <w:tc>
          <w:tcPr>
            <w:tcW w:w="1355" w:type="dxa"/>
            <w:vAlign w:val="center"/>
          </w:tcPr>
          <w:p w14:paraId="23882FE4" w14:textId="7398D71D" w:rsidR="00A217F6" w:rsidRPr="00043180" w:rsidRDefault="021ECED8" w:rsidP="006671AD">
            <w:pPr>
              <w:spacing w:line="259" w:lineRule="auto"/>
              <w:rPr>
                <w:color w:val="FF0000"/>
              </w:rPr>
            </w:pPr>
            <w:r w:rsidRPr="00043180">
              <w:rPr>
                <w:color w:val="FF0000"/>
              </w:rPr>
              <w:t>15:30-1</w:t>
            </w:r>
            <w:r w:rsidR="005E11CA" w:rsidRPr="00043180">
              <w:rPr>
                <w:color w:val="FF0000"/>
              </w:rPr>
              <w:t>8</w:t>
            </w:r>
            <w:r w:rsidRPr="00043180">
              <w:rPr>
                <w:color w:val="FF0000"/>
              </w:rPr>
              <w:t>:</w:t>
            </w:r>
            <w:r w:rsidR="005E11CA" w:rsidRPr="00043180">
              <w:rPr>
                <w:color w:val="FF0000"/>
              </w:rPr>
              <w:t>3</w:t>
            </w:r>
            <w:r w:rsidRPr="00043180">
              <w:rPr>
                <w:color w:val="FF0000"/>
              </w:rPr>
              <w:t>0</w:t>
            </w:r>
          </w:p>
        </w:tc>
        <w:tc>
          <w:tcPr>
            <w:tcW w:w="6362" w:type="dxa"/>
            <w:vAlign w:val="center"/>
          </w:tcPr>
          <w:p w14:paraId="3AA2138C" w14:textId="49DD6BBC" w:rsidR="00A217F6" w:rsidRPr="00043180" w:rsidRDefault="007209FE" w:rsidP="006671AD">
            <w:pPr>
              <w:rPr>
                <w:color w:val="FF0000"/>
              </w:rPr>
            </w:pPr>
            <w:r w:rsidRPr="00043180">
              <w:rPr>
                <w:color w:val="FF0000"/>
              </w:rPr>
              <w:t>Teoria i filozofia komunikacji/Filozoficzne podstawy komunikacji społecznej</w:t>
            </w:r>
          </w:p>
        </w:tc>
        <w:tc>
          <w:tcPr>
            <w:tcW w:w="5824" w:type="dxa"/>
            <w:vAlign w:val="center"/>
          </w:tcPr>
          <w:p w14:paraId="76D4B3E7" w14:textId="6204D4A2" w:rsidR="00A217F6" w:rsidRPr="00043180" w:rsidRDefault="021ECED8" w:rsidP="006671AD">
            <w:pPr>
              <w:rPr>
                <w:color w:val="FF0000"/>
              </w:rPr>
            </w:pPr>
            <w:r w:rsidRPr="00043180">
              <w:rPr>
                <w:color w:val="FF0000"/>
              </w:rPr>
              <w:t>Dr Łukasz Androsiuk</w:t>
            </w:r>
          </w:p>
        </w:tc>
        <w:tc>
          <w:tcPr>
            <w:tcW w:w="936" w:type="dxa"/>
            <w:vAlign w:val="center"/>
          </w:tcPr>
          <w:p w14:paraId="291AE8C7" w14:textId="299BB8A6" w:rsidR="00A217F6" w:rsidRPr="00043180" w:rsidRDefault="021ECED8" w:rsidP="006671AD">
            <w:pPr>
              <w:rPr>
                <w:color w:val="FF0000"/>
              </w:rPr>
            </w:pPr>
            <w:r w:rsidRPr="00043180">
              <w:rPr>
                <w:color w:val="FF0000"/>
              </w:rPr>
              <w:t>224P</w:t>
            </w:r>
          </w:p>
        </w:tc>
      </w:tr>
      <w:tr w:rsidR="005C02C9" w:rsidRPr="005C02C9" w14:paraId="2A51111B" w14:textId="77777777" w:rsidTr="005C02C9">
        <w:trPr>
          <w:trHeight w:val="567"/>
        </w:trPr>
        <w:tc>
          <w:tcPr>
            <w:tcW w:w="911" w:type="dxa"/>
            <w:vAlign w:val="center"/>
          </w:tcPr>
          <w:p w14:paraId="3453F9CB" w14:textId="6431A36A" w:rsidR="005C02C9" w:rsidRPr="005C02C9" w:rsidRDefault="005C02C9" w:rsidP="005C02C9">
            <w:pPr>
              <w:rPr>
                <w:color w:val="FF0000"/>
              </w:rPr>
            </w:pPr>
            <w:r w:rsidRPr="005C02C9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14A2B378" w14:textId="703D424F" w:rsidR="005C02C9" w:rsidRPr="005C02C9" w:rsidRDefault="005C02C9" w:rsidP="005C02C9">
            <w:pPr>
              <w:rPr>
                <w:color w:val="FF0000"/>
              </w:rPr>
            </w:pPr>
            <w:r>
              <w:rPr>
                <w:color w:val="FF0000"/>
              </w:rPr>
              <w:t>08:00-09:30</w:t>
            </w:r>
          </w:p>
        </w:tc>
        <w:tc>
          <w:tcPr>
            <w:tcW w:w="6362" w:type="dxa"/>
            <w:vAlign w:val="center"/>
          </w:tcPr>
          <w:p w14:paraId="40CBCA73" w14:textId="26DC2255" w:rsidR="005C02C9" w:rsidRPr="005C02C9" w:rsidRDefault="005C02C9" w:rsidP="005C02C9">
            <w:pPr>
              <w:rPr>
                <w:color w:val="FF0000"/>
              </w:rPr>
            </w:pPr>
            <w:r w:rsidRPr="005C02C9">
              <w:rPr>
                <w:color w:val="FF0000"/>
              </w:rPr>
              <w:t>PNJA</w:t>
            </w:r>
          </w:p>
        </w:tc>
        <w:tc>
          <w:tcPr>
            <w:tcW w:w="5824" w:type="dxa"/>
            <w:vAlign w:val="center"/>
          </w:tcPr>
          <w:p w14:paraId="65227F08" w14:textId="661DDC09" w:rsidR="005C02C9" w:rsidRPr="005C02C9" w:rsidRDefault="005C02C9" w:rsidP="005C02C9">
            <w:pPr>
              <w:rPr>
                <w:color w:val="FF0000"/>
              </w:rPr>
            </w:pPr>
            <w:r w:rsidRPr="005C02C9">
              <w:rPr>
                <w:color w:val="FF0000"/>
              </w:rPr>
              <w:t>Mgr Władysław Miciński</w:t>
            </w:r>
          </w:p>
        </w:tc>
        <w:tc>
          <w:tcPr>
            <w:tcW w:w="936" w:type="dxa"/>
            <w:vAlign w:val="center"/>
          </w:tcPr>
          <w:p w14:paraId="77704D44" w14:textId="6B8FA3CF" w:rsidR="005C02C9" w:rsidRPr="005C02C9" w:rsidRDefault="005C02C9" w:rsidP="005C02C9">
            <w:pPr>
              <w:rPr>
                <w:color w:val="FF0000"/>
              </w:rPr>
            </w:pPr>
            <w:r>
              <w:rPr>
                <w:color w:val="FF0000"/>
              </w:rPr>
              <w:t>010</w:t>
            </w:r>
          </w:p>
        </w:tc>
      </w:tr>
      <w:tr w:rsidR="006C3F43" w14:paraId="34B220BF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531FB36F" w14:textId="01795F4B" w:rsidR="006C3F43" w:rsidRDefault="021ECED8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02339659" w14:textId="434443E0" w:rsidR="006C3F43" w:rsidRDefault="021ECED8" w:rsidP="006671AD">
            <w:r>
              <w:t>09:45-11:15</w:t>
            </w:r>
          </w:p>
        </w:tc>
        <w:tc>
          <w:tcPr>
            <w:tcW w:w="6362" w:type="dxa"/>
            <w:vAlign w:val="center"/>
          </w:tcPr>
          <w:p w14:paraId="101B92D3" w14:textId="7DDADA4D" w:rsidR="006C3F43" w:rsidRDefault="021ECED8" w:rsidP="006671AD">
            <w:r>
              <w:t>Teoria przekładu</w:t>
            </w:r>
          </w:p>
        </w:tc>
        <w:tc>
          <w:tcPr>
            <w:tcW w:w="5824" w:type="dxa"/>
            <w:vAlign w:val="center"/>
          </w:tcPr>
          <w:p w14:paraId="0CDC6EDE" w14:textId="5E1872FE" w:rsidR="006C3F43" w:rsidRDefault="021ECED8" w:rsidP="006671AD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7F95E654" w14:textId="14DDED27" w:rsidR="006C3F43" w:rsidRDefault="010809B3" w:rsidP="006671AD">
            <w:r>
              <w:t>010</w:t>
            </w:r>
          </w:p>
        </w:tc>
      </w:tr>
      <w:tr w:rsidR="021ECED8" w14:paraId="53ECF28E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0145A171" w14:textId="017AC7A0" w:rsidR="021ECED8" w:rsidRDefault="021ECED8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08DDCAD8" w14:textId="67147399" w:rsidR="021ECED8" w:rsidRDefault="021ECED8" w:rsidP="006671AD">
            <w:r>
              <w:t>11:30-13:45</w:t>
            </w:r>
          </w:p>
        </w:tc>
        <w:tc>
          <w:tcPr>
            <w:tcW w:w="6362" w:type="dxa"/>
            <w:vAlign w:val="center"/>
          </w:tcPr>
          <w:p w14:paraId="2A22CE1E" w14:textId="7666A16D" w:rsidR="021ECED8" w:rsidRDefault="021ECED8" w:rsidP="006671AD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1ACA7691" w14:textId="6449E773" w:rsidR="021ECED8" w:rsidRDefault="021ECED8" w:rsidP="006671AD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32A6C016" w14:textId="0E72817E" w:rsidR="021ECED8" w:rsidRDefault="010809B3" w:rsidP="006671AD">
            <w:r>
              <w:t>010</w:t>
            </w:r>
          </w:p>
        </w:tc>
      </w:tr>
      <w:tr w:rsidR="021ECED8" w14:paraId="08687788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26CEC3D0" w14:textId="5ABD7713" w:rsidR="021ECED8" w:rsidRDefault="021ECED8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116C7671" w14:textId="2A79DB3D" w:rsidR="021ECED8" w:rsidRDefault="021ECED8" w:rsidP="006671AD">
            <w:r>
              <w:t>14:00-15:30</w:t>
            </w:r>
          </w:p>
        </w:tc>
        <w:tc>
          <w:tcPr>
            <w:tcW w:w="6362" w:type="dxa"/>
            <w:vAlign w:val="center"/>
          </w:tcPr>
          <w:p w14:paraId="3F5007D9" w14:textId="59A51CC2" w:rsidR="021ECED8" w:rsidRDefault="021ECED8" w:rsidP="006671AD">
            <w:r>
              <w:t>Dwujęzyczność w przekładzie</w:t>
            </w:r>
          </w:p>
        </w:tc>
        <w:tc>
          <w:tcPr>
            <w:tcW w:w="5824" w:type="dxa"/>
            <w:vAlign w:val="center"/>
          </w:tcPr>
          <w:p w14:paraId="54B02888" w14:textId="2B61FE57" w:rsidR="021ECED8" w:rsidRDefault="021ECED8" w:rsidP="006671AD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5909AAD5" w14:textId="7B298F84" w:rsidR="021ECED8" w:rsidRDefault="010809B3" w:rsidP="006671AD">
            <w:r>
              <w:t>010</w:t>
            </w:r>
          </w:p>
        </w:tc>
      </w:tr>
      <w:tr w:rsidR="010809B3" w14:paraId="33650F05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077A3095" w14:textId="2C48C32F" w:rsidR="010809B3" w:rsidRDefault="010809B3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079B177F" w14:textId="7C4957D8" w:rsidR="010809B3" w:rsidRDefault="010809B3" w:rsidP="006671AD">
            <w:r>
              <w:t>15:45-18:00</w:t>
            </w:r>
          </w:p>
        </w:tc>
        <w:tc>
          <w:tcPr>
            <w:tcW w:w="6362" w:type="dxa"/>
            <w:vAlign w:val="center"/>
          </w:tcPr>
          <w:p w14:paraId="75E49508" w14:textId="57F6E04C" w:rsidR="010809B3" w:rsidRDefault="010809B3" w:rsidP="006671AD">
            <w:r>
              <w:t>Tłumaczenie użytkowe</w:t>
            </w:r>
          </w:p>
        </w:tc>
        <w:tc>
          <w:tcPr>
            <w:tcW w:w="5824" w:type="dxa"/>
            <w:vAlign w:val="center"/>
          </w:tcPr>
          <w:p w14:paraId="3BEF6DCE" w14:textId="2EEB20D0" w:rsidR="010809B3" w:rsidRDefault="010809B3" w:rsidP="006671AD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7AA9EBB6" w14:textId="67C8CCA0" w:rsidR="010809B3" w:rsidRDefault="010809B3" w:rsidP="006671AD">
            <w:r>
              <w:t>010</w:t>
            </w:r>
          </w:p>
        </w:tc>
      </w:tr>
      <w:tr w:rsidR="007545FB" w14:paraId="23F0B592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3BD54C86" w14:textId="77777777" w:rsidR="007545FB" w:rsidRDefault="007545FB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00E58A4D" w14:textId="77777777" w:rsidR="007545FB" w:rsidRDefault="007545FB" w:rsidP="006671AD">
            <w:r>
              <w:t>08:00-09:30</w:t>
            </w:r>
          </w:p>
        </w:tc>
        <w:tc>
          <w:tcPr>
            <w:tcW w:w="6362" w:type="dxa"/>
            <w:vAlign w:val="center"/>
          </w:tcPr>
          <w:p w14:paraId="00F75962" w14:textId="77777777" w:rsidR="007545FB" w:rsidRDefault="007545FB" w:rsidP="006671AD">
            <w:r>
              <w:t>Pisanie akademickie</w:t>
            </w:r>
          </w:p>
        </w:tc>
        <w:tc>
          <w:tcPr>
            <w:tcW w:w="5824" w:type="dxa"/>
            <w:vAlign w:val="center"/>
          </w:tcPr>
          <w:p w14:paraId="2C2CBAED" w14:textId="77777777" w:rsidR="007545FB" w:rsidRDefault="007545FB" w:rsidP="006671AD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B0BEF86" w14:textId="77777777" w:rsidR="007545FB" w:rsidRDefault="007545FB" w:rsidP="006671AD">
            <w:r>
              <w:t>129</w:t>
            </w:r>
          </w:p>
        </w:tc>
      </w:tr>
      <w:tr w:rsidR="007545FB" w14:paraId="7E0A2424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64726194" w14:textId="77777777" w:rsidR="007545FB" w:rsidRDefault="007545FB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131645CE" w14:textId="77777777" w:rsidR="007545FB" w:rsidRDefault="007545FB" w:rsidP="006671AD">
            <w:r>
              <w:t>09:45-11:15</w:t>
            </w:r>
          </w:p>
        </w:tc>
        <w:tc>
          <w:tcPr>
            <w:tcW w:w="6362" w:type="dxa"/>
            <w:vAlign w:val="center"/>
          </w:tcPr>
          <w:p w14:paraId="5880BDE9" w14:textId="77777777" w:rsidR="007545FB" w:rsidRDefault="007545FB" w:rsidP="006671AD">
            <w:r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5E0277D2" w14:textId="77777777" w:rsidR="007545FB" w:rsidRDefault="007545FB" w:rsidP="006671AD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1FBBADE0" w14:textId="77777777" w:rsidR="007545FB" w:rsidRDefault="007545FB" w:rsidP="006671AD">
            <w:r>
              <w:t>129</w:t>
            </w:r>
          </w:p>
        </w:tc>
      </w:tr>
      <w:tr w:rsidR="00A217F6" w14:paraId="5D92CDBC" w14:textId="636CF949" w:rsidTr="030C1382">
        <w:trPr>
          <w:trHeight w:val="567"/>
        </w:trPr>
        <w:tc>
          <w:tcPr>
            <w:tcW w:w="911" w:type="dxa"/>
            <w:vAlign w:val="center"/>
          </w:tcPr>
          <w:p w14:paraId="34578FB0" w14:textId="1705BC4A" w:rsidR="00A217F6" w:rsidRDefault="021ECED8" w:rsidP="006671AD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1E301301" w14:textId="66E882A7" w:rsidR="00A217F6" w:rsidRDefault="021ECED8" w:rsidP="006671AD">
            <w:r>
              <w:t>11:30-13:45</w:t>
            </w:r>
          </w:p>
        </w:tc>
        <w:tc>
          <w:tcPr>
            <w:tcW w:w="6362" w:type="dxa"/>
            <w:vAlign w:val="center"/>
          </w:tcPr>
          <w:p w14:paraId="3555CC74" w14:textId="75B66C6C" w:rsidR="00A217F6" w:rsidRDefault="021ECED8" w:rsidP="006671AD">
            <w:r>
              <w:t>Historia języka angielskiego</w:t>
            </w:r>
          </w:p>
        </w:tc>
        <w:tc>
          <w:tcPr>
            <w:tcW w:w="5824" w:type="dxa"/>
            <w:vAlign w:val="center"/>
          </w:tcPr>
          <w:p w14:paraId="379155BC" w14:textId="7EA029E3" w:rsidR="00A217F6" w:rsidRDefault="021ECED8" w:rsidP="006671AD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66A446A0" w14:textId="7C54D859" w:rsidR="00A217F6" w:rsidRDefault="010809B3" w:rsidP="006671AD">
            <w:r>
              <w:t>129</w:t>
            </w:r>
          </w:p>
        </w:tc>
      </w:tr>
      <w:tr w:rsidR="030C1382" w14:paraId="4B6A1C2E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6ECFB3DF" w14:textId="77777777" w:rsidR="030C1382" w:rsidRDefault="030C1382">
            <w:r>
              <w:t>IIISPS</w:t>
            </w:r>
          </w:p>
        </w:tc>
        <w:tc>
          <w:tcPr>
            <w:tcW w:w="1355" w:type="dxa"/>
            <w:vAlign w:val="center"/>
          </w:tcPr>
          <w:p w14:paraId="75EA724A" w14:textId="59F9B1D6" w:rsidR="030C1382" w:rsidRDefault="030C1382">
            <w:r>
              <w:t>14:00-16:15</w:t>
            </w:r>
          </w:p>
        </w:tc>
        <w:tc>
          <w:tcPr>
            <w:tcW w:w="6362" w:type="dxa"/>
            <w:vAlign w:val="center"/>
          </w:tcPr>
          <w:p w14:paraId="1A77FA0E" w14:textId="77777777" w:rsidR="030C1382" w:rsidRDefault="030C1382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1B95BED3" w14:textId="77777777" w:rsidR="030C1382" w:rsidRDefault="030C1382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4A3A642A" w14:textId="77777777" w:rsidR="030C1382" w:rsidRDefault="030C1382">
            <w:r>
              <w:t>129</w:t>
            </w:r>
          </w:p>
        </w:tc>
      </w:tr>
    </w:tbl>
    <w:p w14:paraId="5C2F5230" w14:textId="77777777" w:rsidR="00837C4C" w:rsidRPr="00FF4B28" w:rsidRDefault="00837C4C" w:rsidP="00837C4C">
      <w:pPr>
        <w:rPr>
          <w:b/>
          <w:bCs/>
        </w:rPr>
      </w:pPr>
    </w:p>
    <w:p w14:paraId="2476396B" w14:textId="55867301" w:rsidR="006C1B00" w:rsidRPr="00FF4B28" w:rsidRDefault="00E746F7" w:rsidP="00837C4C">
      <w:pPr>
        <w:rPr>
          <w:b/>
          <w:bCs/>
        </w:rPr>
      </w:pPr>
      <w:r>
        <w:rPr>
          <w:b/>
          <w:bCs/>
        </w:rPr>
        <w:t>14</w:t>
      </w:r>
      <w:r w:rsidR="008A1674">
        <w:rPr>
          <w:b/>
          <w:bCs/>
        </w:rPr>
        <w:t>.0</w:t>
      </w:r>
      <w:r>
        <w:rPr>
          <w:b/>
          <w:bCs/>
        </w:rPr>
        <w:t>1</w:t>
      </w:r>
      <w:r w:rsidR="00837C4C" w:rsidRPr="00FF4B28">
        <w:rPr>
          <w:b/>
          <w:bCs/>
        </w:rPr>
        <w:t>.</w:t>
      </w:r>
      <w:r w:rsidR="009C768E">
        <w:rPr>
          <w:b/>
          <w:bCs/>
        </w:rPr>
        <w:t>202</w:t>
      </w:r>
      <w:r>
        <w:rPr>
          <w:b/>
          <w:bCs/>
        </w:rPr>
        <w:t>4</w:t>
      </w:r>
      <w:r w:rsidR="006C1B00">
        <w:rPr>
          <w:b/>
          <w:bCs/>
        </w:rPr>
        <w:t xml:space="preserve"> – niedziel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3"/>
        <w:gridCol w:w="1354"/>
        <w:gridCol w:w="6361"/>
        <w:gridCol w:w="5824"/>
        <w:gridCol w:w="936"/>
      </w:tblGrid>
      <w:tr w:rsidR="00A217F6" w:rsidRPr="0031130C" w14:paraId="77B01465" w14:textId="7270880C" w:rsidTr="3CC931C7">
        <w:trPr>
          <w:trHeight w:val="567"/>
        </w:trPr>
        <w:tc>
          <w:tcPr>
            <w:tcW w:w="913" w:type="dxa"/>
            <w:vAlign w:val="center"/>
          </w:tcPr>
          <w:p w14:paraId="69FAB33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4" w:type="dxa"/>
            <w:vAlign w:val="center"/>
          </w:tcPr>
          <w:p w14:paraId="51BAC3E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04F9B30F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7A5706E2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2201B3C" w14:textId="1F609AC4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F05096" w:rsidRPr="00A71659" w14:paraId="23235C52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7217F1AB" w14:textId="4213BF41" w:rsidR="00F05096" w:rsidRDefault="021ECED8" w:rsidP="006671AD">
            <w:r>
              <w:t>ISPS</w:t>
            </w:r>
          </w:p>
        </w:tc>
        <w:tc>
          <w:tcPr>
            <w:tcW w:w="1354" w:type="dxa"/>
            <w:vAlign w:val="center"/>
          </w:tcPr>
          <w:p w14:paraId="1B9F2E3A" w14:textId="1541B8C4" w:rsidR="00F05096" w:rsidRDefault="010809B3" w:rsidP="006671AD">
            <w:r>
              <w:t>09:15-11:30</w:t>
            </w:r>
          </w:p>
        </w:tc>
        <w:tc>
          <w:tcPr>
            <w:tcW w:w="6361" w:type="dxa"/>
            <w:vAlign w:val="center"/>
          </w:tcPr>
          <w:p w14:paraId="44BD24E3" w14:textId="4EFDB059" w:rsidR="00F05096" w:rsidRDefault="021ECED8" w:rsidP="006671AD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273CECB0" w14:textId="24FF9899" w:rsidR="00F05096" w:rsidRDefault="021ECED8" w:rsidP="006671AD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6750D5B5" w14:textId="46609779" w:rsidR="00F05096" w:rsidRDefault="021ECED8" w:rsidP="006671AD">
            <w:r>
              <w:t>010</w:t>
            </w:r>
          </w:p>
        </w:tc>
      </w:tr>
      <w:tr w:rsidR="00F05096" w:rsidRPr="00A71659" w14:paraId="01FE0E8A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1E9967EB" w14:textId="19327C0A" w:rsidR="00F05096" w:rsidRDefault="021ECED8" w:rsidP="006671AD">
            <w:r>
              <w:t>ISPS</w:t>
            </w:r>
          </w:p>
        </w:tc>
        <w:tc>
          <w:tcPr>
            <w:tcW w:w="1354" w:type="dxa"/>
            <w:vAlign w:val="center"/>
          </w:tcPr>
          <w:p w14:paraId="7E3469B3" w14:textId="64459DE1" w:rsidR="00F05096" w:rsidRDefault="3CC931C7" w:rsidP="006671AD">
            <w:r>
              <w:t>11:35-14:35</w:t>
            </w:r>
          </w:p>
        </w:tc>
        <w:tc>
          <w:tcPr>
            <w:tcW w:w="6361" w:type="dxa"/>
            <w:vAlign w:val="center"/>
          </w:tcPr>
          <w:p w14:paraId="3BC7F53C" w14:textId="1DC4A9F7" w:rsidR="00F05096" w:rsidRDefault="021ECED8" w:rsidP="006671AD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0117C65C" w14:textId="2D8482D8" w:rsidR="00F05096" w:rsidRDefault="021ECED8" w:rsidP="006671A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08215672" w14:textId="02F40CEA" w:rsidR="00F05096" w:rsidRDefault="021ECED8" w:rsidP="006671AD">
            <w:r>
              <w:t>010</w:t>
            </w:r>
          </w:p>
        </w:tc>
      </w:tr>
      <w:tr w:rsidR="021ECED8" w14:paraId="35D2DDEA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50F05B37" w14:textId="33AB1C21" w:rsidR="021ECED8" w:rsidRDefault="021ECED8" w:rsidP="006671AD">
            <w:r>
              <w:t>ISPS</w:t>
            </w:r>
          </w:p>
        </w:tc>
        <w:tc>
          <w:tcPr>
            <w:tcW w:w="1354" w:type="dxa"/>
            <w:vAlign w:val="center"/>
          </w:tcPr>
          <w:p w14:paraId="1DD1BD84" w14:textId="268AF6FD" w:rsidR="021ECED8" w:rsidRDefault="3CC931C7" w:rsidP="006671AD">
            <w:r>
              <w:t>14:40-16:10</w:t>
            </w:r>
          </w:p>
        </w:tc>
        <w:tc>
          <w:tcPr>
            <w:tcW w:w="6361" w:type="dxa"/>
            <w:vAlign w:val="center"/>
          </w:tcPr>
          <w:p w14:paraId="21D0C9C0" w14:textId="7533F9E7" w:rsidR="021ECED8" w:rsidRDefault="021ECED8" w:rsidP="006671AD">
            <w:r>
              <w:t>Fonetyka/fonologia</w:t>
            </w:r>
          </w:p>
        </w:tc>
        <w:tc>
          <w:tcPr>
            <w:tcW w:w="5824" w:type="dxa"/>
            <w:vAlign w:val="center"/>
          </w:tcPr>
          <w:p w14:paraId="4347A594" w14:textId="5616C68F" w:rsidR="021ECED8" w:rsidRDefault="021ECED8" w:rsidP="006671A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0784A103" w14:textId="39DD8BDA" w:rsidR="021ECED8" w:rsidRDefault="021ECED8" w:rsidP="006671AD">
            <w:r>
              <w:t>010</w:t>
            </w:r>
          </w:p>
        </w:tc>
      </w:tr>
      <w:tr w:rsidR="3CC931C7" w14:paraId="39C10C53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1DC55688" w14:textId="2C22A982" w:rsidR="3CC931C7" w:rsidRDefault="3CC931C7" w:rsidP="3CC931C7">
            <w:r>
              <w:t>ISPS</w:t>
            </w:r>
          </w:p>
        </w:tc>
        <w:tc>
          <w:tcPr>
            <w:tcW w:w="1354" w:type="dxa"/>
            <w:vAlign w:val="center"/>
          </w:tcPr>
          <w:p w14:paraId="2E920CFE" w14:textId="1B721FE4" w:rsidR="3CC931C7" w:rsidRDefault="3CC931C7" w:rsidP="3CC931C7">
            <w:r>
              <w:t>16:20-18:35</w:t>
            </w:r>
          </w:p>
        </w:tc>
        <w:tc>
          <w:tcPr>
            <w:tcW w:w="6361" w:type="dxa"/>
            <w:vAlign w:val="center"/>
          </w:tcPr>
          <w:p w14:paraId="3C1D8410" w14:textId="3BF01247" w:rsidR="3CC931C7" w:rsidRDefault="3CC931C7" w:rsidP="3CC931C7">
            <w:r>
              <w:t>Praktyczna nauka drugiego języka obcego</w:t>
            </w:r>
          </w:p>
        </w:tc>
        <w:tc>
          <w:tcPr>
            <w:tcW w:w="5824" w:type="dxa"/>
            <w:vAlign w:val="center"/>
          </w:tcPr>
          <w:p w14:paraId="4D30E797" w14:textId="4A910B59" w:rsidR="3CC931C7" w:rsidRDefault="3CC931C7" w:rsidP="3CC931C7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10496CED" w14:textId="3D3B679D" w:rsidR="3CC931C7" w:rsidRDefault="3CC931C7" w:rsidP="3CC931C7">
            <w:r>
              <w:t>010</w:t>
            </w:r>
          </w:p>
        </w:tc>
      </w:tr>
      <w:tr w:rsidR="00F52B97" w:rsidRPr="00F52B97" w14:paraId="392BAA18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25C7B391" w14:textId="2916A62B" w:rsidR="021ECED8" w:rsidRPr="00F52B97" w:rsidRDefault="00D8720B" w:rsidP="006671AD">
            <w:pPr>
              <w:rPr>
                <w:color w:val="FF0000"/>
              </w:rPr>
            </w:pPr>
            <w:r>
              <w:rPr>
                <w:color w:val="FF0000"/>
              </w:rPr>
              <w:t xml:space="preserve"> IISPS</w:t>
            </w:r>
          </w:p>
        </w:tc>
        <w:tc>
          <w:tcPr>
            <w:tcW w:w="1354" w:type="dxa"/>
            <w:vAlign w:val="center"/>
          </w:tcPr>
          <w:p w14:paraId="47513859" w14:textId="0865E5D7" w:rsidR="021ECED8" w:rsidRPr="00F52B97" w:rsidRDefault="021ECED8" w:rsidP="006671AD">
            <w:pPr>
              <w:rPr>
                <w:color w:val="FF0000"/>
              </w:rPr>
            </w:pPr>
            <w:r w:rsidRPr="00F52B97">
              <w:rPr>
                <w:color w:val="FF0000"/>
              </w:rPr>
              <w:t>0</w:t>
            </w:r>
            <w:r w:rsidR="00F52B97" w:rsidRPr="00F52B97">
              <w:rPr>
                <w:color w:val="FF0000"/>
              </w:rPr>
              <w:t>8:30</w:t>
            </w:r>
            <w:r w:rsidRPr="00F52B97">
              <w:rPr>
                <w:color w:val="FF0000"/>
              </w:rPr>
              <w:t>-11:30</w:t>
            </w:r>
          </w:p>
        </w:tc>
        <w:tc>
          <w:tcPr>
            <w:tcW w:w="6361" w:type="dxa"/>
            <w:vAlign w:val="center"/>
          </w:tcPr>
          <w:p w14:paraId="14722E4C" w14:textId="29B36EBC" w:rsidR="021ECED8" w:rsidRPr="00F52B97" w:rsidRDefault="021ECED8" w:rsidP="006671AD">
            <w:pPr>
              <w:rPr>
                <w:color w:val="FF0000"/>
              </w:rPr>
            </w:pPr>
            <w:r w:rsidRPr="00F52B97">
              <w:rPr>
                <w:color w:val="FF0000"/>
              </w:rPr>
              <w:t>PNJA</w:t>
            </w:r>
          </w:p>
        </w:tc>
        <w:tc>
          <w:tcPr>
            <w:tcW w:w="5824" w:type="dxa"/>
            <w:vAlign w:val="center"/>
          </w:tcPr>
          <w:p w14:paraId="05875A71" w14:textId="2268970D" w:rsidR="021ECED8" w:rsidRPr="00F52B97" w:rsidRDefault="021ECED8" w:rsidP="006671AD">
            <w:pPr>
              <w:rPr>
                <w:color w:val="FF0000"/>
              </w:rPr>
            </w:pPr>
            <w:r w:rsidRPr="00F52B97">
              <w:rPr>
                <w:color w:val="FF0000"/>
              </w:rPr>
              <w:t>Mgr Władysław Miciński</w:t>
            </w:r>
          </w:p>
        </w:tc>
        <w:tc>
          <w:tcPr>
            <w:tcW w:w="936" w:type="dxa"/>
            <w:vAlign w:val="center"/>
          </w:tcPr>
          <w:p w14:paraId="5E27B17E" w14:textId="2C8883CC" w:rsidR="021ECED8" w:rsidRPr="00F52B97" w:rsidRDefault="021ECED8" w:rsidP="006671AD">
            <w:pPr>
              <w:rPr>
                <w:color w:val="FF0000"/>
              </w:rPr>
            </w:pPr>
            <w:r w:rsidRPr="00F52B97">
              <w:rPr>
                <w:color w:val="FF0000"/>
              </w:rPr>
              <w:t>129</w:t>
            </w:r>
          </w:p>
        </w:tc>
      </w:tr>
      <w:tr w:rsidR="021ECED8" w14:paraId="5ADB26F3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4A08EC4F" w14:textId="6F03029A" w:rsidR="021ECED8" w:rsidRDefault="021ECED8" w:rsidP="006671AD">
            <w:r>
              <w:t>IISPS</w:t>
            </w:r>
          </w:p>
        </w:tc>
        <w:tc>
          <w:tcPr>
            <w:tcW w:w="1354" w:type="dxa"/>
            <w:vAlign w:val="center"/>
          </w:tcPr>
          <w:p w14:paraId="56C4E3F3" w14:textId="2B8E0728" w:rsidR="021ECED8" w:rsidRDefault="021ECED8" w:rsidP="006671AD">
            <w:r>
              <w:t>11:45-13:15</w:t>
            </w:r>
          </w:p>
        </w:tc>
        <w:tc>
          <w:tcPr>
            <w:tcW w:w="6361" w:type="dxa"/>
            <w:vAlign w:val="center"/>
          </w:tcPr>
          <w:p w14:paraId="020CD0B8" w14:textId="24CBFDF8" w:rsidR="021ECED8" w:rsidRDefault="021ECED8" w:rsidP="006671AD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5F592F91" w14:textId="040C41F6" w:rsidR="021ECED8" w:rsidRDefault="021ECED8" w:rsidP="006671AD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71FF13C2" w14:textId="1440D787" w:rsidR="021ECED8" w:rsidRDefault="021ECED8" w:rsidP="006671AD">
            <w:r>
              <w:t>129</w:t>
            </w:r>
          </w:p>
        </w:tc>
      </w:tr>
      <w:tr w:rsidR="3CC931C7" w14:paraId="7F30FF83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431161FF" w14:textId="5C877833" w:rsidR="3CC931C7" w:rsidRDefault="3CC931C7" w:rsidP="3CC931C7">
            <w:r>
              <w:t>IISPS</w:t>
            </w:r>
          </w:p>
        </w:tc>
        <w:tc>
          <w:tcPr>
            <w:tcW w:w="1354" w:type="dxa"/>
            <w:vAlign w:val="center"/>
          </w:tcPr>
          <w:p w14:paraId="220242B1" w14:textId="2DF6F33E" w:rsidR="3CC931C7" w:rsidRDefault="3CC931C7" w:rsidP="3CC931C7">
            <w:r>
              <w:t>13:45-16:00</w:t>
            </w:r>
          </w:p>
        </w:tc>
        <w:tc>
          <w:tcPr>
            <w:tcW w:w="6361" w:type="dxa"/>
            <w:vAlign w:val="center"/>
          </w:tcPr>
          <w:p w14:paraId="01D615B4" w14:textId="414348E5" w:rsidR="3CC931C7" w:rsidRDefault="3CC931C7" w:rsidP="3CC931C7">
            <w:r>
              <w:t>Praktyczna nauka drugiego języka obcego</w:t>
            </w:r>
          </w:p>
        </w:tc>
        <w:tc>
          <w:tcPr>
            <w:tcW w:w="5824" w:type="dxa"/>
            <w:vAlign w:val="center"/>
          </w:tcPr>
          <w:p w14:paraId="62E55563" w14:textId="23EBE7B7" w:rsidR="3CC931C7" w:rsidRDefault="3CC931C7" w:rsidP="3CC931C7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74C247CA" w14:textId="7628F85D" w:rsidR="3CC931C7" w:rsidRDefault="3CC931C7" w:rsidP="3CC931C7">
            <w:r>
              <w:t>129</w:t>
            </w:r>
          </w:p>
        </w:tc>
      </w:tr>
      <w:tr w:rsidR="007545FB" w:rsidRPr="00A71659" w14:paraId="6B25E2F6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7A4C63FA" w14:textId="77777777" w:rsidR="007545FB" w:rsidRDefault="007545FB" w:rsidP="006671AD">
            <w:r>
              <w:t>IIISPS</w:t>
            </w:r>
          </w:p>
        </w:tc>
        <w:tc>
          <w:tcPr>
            <w:tcW w:w="1354" w:type="dxa"/>
            <w:vAlign w:val="center"/>
          </w:tcPr>
          <w:p w14:paraId="5FA4700B" w14:textId="77777777" w:rsidR="007545FB" w:rsidRDefault="007545FB" w:rsidP="006671AD">
            <w:r>
              <w:t>08:00-10:15</w:t>
            </w:r>
          </w:p>
        </w:tc>
        <w:tc>
          <w:tcPr>
            <w:tcW w:w="6361" w:type="dxa"/>
            <w:vAlign w:val="center"/>
          </w:tcPr>
          <w:p w14:paraId="426B4A82" w14:textId="77777777" w:rsidR="007545FB" w:rsidRDefault="007545FB" w:rsidP="006671AD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29164860" w14:textId="77777777" w:rsidR="007545FB" w:rsidRDefault="007545FB" w:rsidP="006671AD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56E35AF9" w14:textId="77777777" w:rsidR="007545FB" w:rsidRDefault="007545FB" w:rsidP="006671AD">
            <w:r>
              <w:t>011</w:t>
            </w:r>
          </w:p>
        </w:tc>
      </w:tr>
      <w:tr w:rsidR="021ECED8" w14:paraId="2D546098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6BB7057B" w14:textId="6268D020" w:rsidR="021ECED8" w:rsidRDefault="021ECED8" w:rsidP="006671AD">
            <w:r>
              <w:t>IIISPS</w:t>
            </w:r>
          </w:p>
        </w:tc>
        <w:tc>
          <w:tcPr>
            <w:tcW w:w="1354" w:type="dxa"/>
            <w:vAlign w:val="center"/>
          </w:tcPr>
          <w:p w14:paraId="5795DE7F" w14:textId="78D915BF" w:rsidR="021ECED8" w:rsidRDefault="3CC931C7" w:rsidP="006671AD">
            <w:r>
              <w:t>10:20-13:20</w:t>
            </w:r>
          </w:p>
        </w:tc>
        <w:tc>
          <w:tcPr>
            <w:tcW w:w="6361" w:type="dxa"/>
            <w:vAlign w:val="center"/>
          </w:tcPr>
          <w:p w14:paraId="4EDDA536" w14:textId="048F8CF0" w:rsidR="021ECED8" w:rsidRDefault="00083843" w:rsidP="006671AD">
            <w:r>
              <w:t>Metodyka nauczania języka angielskiego w szkole podstawowej</w:t>
            </w:r>
          </w:p>
        </w:tc>
        <w:tc>
          <w:tcPr>
            <w:tcW w:w="5824" w:type="dxa"/>
            <w:vAlign w:val="center"/>
          </w:tcPr>
          <w:p w14:paraId="38AC2EA4" w14:textId="5C6FFC32" w:rsidR="021ECED8" w:rsidRDefault="021ECED8" w:rsidP="006671AD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69D3A598" w14:textId="239093F4" w:rsidR="021ECED8" w:rsidRDefault="021ECED8" w:rsidP="006671AD">
            <w:r>
              <w:t>224P</w:t>
            </w:r>
          </w:p>
        </w:tc>
      </w:tr>
      <w:tr w:rsidR="00F05096" w14:paraId="46FEF609" w14:textId="77777777" w:rsidTr="3CC931C7">
        <w:trPr>
          <w:trHeight w:val="567"/>
        </w:trPr>
        <w:tc>
          <w:tcPr>
            <w:tcW w:w="913" w:type="dxa"/>
            <w:vAlign w:val="center"/>
          </w:tcPr>
          <w:p w14:paraId="2B941390" w14:textId="7C504642" w:rsidR="00F05096" w:rsidRDefault="021ECED8" w:rsidP="006671AD">
            <w:r>
              <w:t>IIISPS</w:t>
            </w:r>
          </w:p>
        </w:tc>
        <w:tc>
          <w:tcPr>
            <w:tcW w:w="1354" w:type="dxa"/>
            <w:vAlign w:val="center"/>
          </w:tcPr>
          <w:p w14:paraId="6ABF4E55" w14:textId="095DCFEE" w:rsidR="00F05096" w:rsidRDefault="3CC931C7" w:rsidP="006671AD">
            <w:pPr>
              <w:spacing w:line="259" w:lineRule="auto"/>
            </w:pPr>
            <w:r>
              <w:t>13:30-16:30</w:t>
            </w:r>
          </w:p>
        </w:tc>
        <w:tc>
          <w:tcPr>
            <w:tcW w:w="6361" w:type="dxa"/>
            <w:vAlign w:val="center"/>
          </w:tcPr>
          <w:p w14:paraId="482CF69C" w14:textId="1DC65829" w:rsidR="00F05096" w:rsidRDefault="021ECED8" w:rsidP="006671AD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7FFD8F71" w14:textId="67E48C6E" w:rsidR="00F05096" w:rsidRDefault="021ECED8" w:rsidP="006671AD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3D74DAE9" w14:textId="28ACBB85" w:rsidR="00F05096" w:rsidRDefault="021ECED8" w:rsidP="006671AD">
            <w:r>
              <w:t>224P</w:t>
            </w:r>
          </w:p>
        </w:tc>
      </w:tr>
    </w:tbl>
    <w:p w14:paraId="350EF5EE" w14:textId="77777777" w:rsidR="00837C4C" w:rsidRDefault="00837C4C" w:rsidP="00837C4C"/>
    <w:p w14:paraId="76FDCE8A" w14:textId="38864E4C" w:rsidR="00AB5B2F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II ZJAZD </w:t>
      </w:r>
      <w:r w:rsidR="00B17BC2">
        <w:rPr>
          <w:b/>
          <w:bCs/>
        </w:rPr>
        <w:t>2</w:t>
      </w:r>
      <w:r w:rsidR="003C6D15">
        <w:rPr>
          <w:b/>
          <w:bCs/>
        </w:rPr>
        <w:t>6</w:t>
      </w:r>
      <w:r w:rsidRPr="00FF4B28">
        <w:rPr>
          <w:b/>
          <w:bCs/>
        </w:rPr>
        <w:t>.</w:t>
      </w:r>
      <w:r w:rsidR="00B17BC2">
        <w:rPr>
          <w:b/>
          <w:bCs/>
        </w:rPr>
        <w:t>0</w:t>
      </w:r>
      <w:r w:rsidR="003C6D15">
        <w:rPr>
          <w:b/>
          <w:bCs/>
        </w:rPr>
        <w:t>1</w:t>
      </w:r>
      <w:r w:rsidRPr="00FF4B28">
        <w:rPr>
          <w:b/>
          <w:bCs/>
        </w:rPr>
        <w:t>.</w:t>
      </w:r>
      <w:r w:rsidR="009C768E">
        <w:rPr>
          <w:b/>
          <w:bCs/>
        </w:rPr>
        <w:t>202</w:t>
      </w:r>
      <w:r w:rsidR="003C6D15">
        <w:rPr>
          <w:b/>
          <w:bCs/>
        </w:rPr>
        <w:t>4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31130C" w14:paraId="61B60CE6" w14:textId="764F2714" w:rsidTr="030C1382">
        <w:trPr>
          <w:trHeight w:val="567"/>
        </w:trPr>
        <w:tc>
          <w:tcPr>
            <w:tcW w:w="912" w:type="dxa"/>
            <w:vAlign w:val="center"/>
          </w:tcPr>
          <w:p w14:paraId="29DF1B76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F2D52E9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8D294B4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19F922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59B0F7E" w14:textId="5B369A96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DC0E8B" w:rsidRPr="00DC0E8B" w14:paraId="7997E766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41C729E5" w14:textId="31113E9D" w:rsidR="003B25D9" w:rsidRPr="00DC0E8B" w:rsidRDefault="021ECED8" w:rsidP="006671AD">
            <w:pPr>
              <w:rPr>
                <w:strike/>
                <w:color w:val="FF0000"/>
              </w:rPr>
            </w:pPr>
            <w:bookmarkStart w:id="45" w:name="_Hlk157019822"/>
            <w:r w:rsidRPr="00DC0E8B">
              <w:rPr>
                <w:strike/>
                <w:color w:val="FF0000"/>
              </w:rP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109F0612" w14:textId="23A2F48C" w:rsidR="003B25D9" w:rsidRPr="00DC0E8B" w:rsidRDefault="021ECED8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15:30-17:00</w:t>
            </w:r>
          </w:p>
        </w:tc>
        <w:tc>
          <w:tcPr>
            <w:tcW w:w="6361" w:type="dxa"/>
            <w:vAlign w:val="center"/>
          </w:tcPr>
          <w:p w14:paraId="3FB89CC8" w14:textId="15CA6925" w:rsidR="003B25D9" w:rsidRPr="00DC0E8B" w:rsidRDefault="021ECED8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Literatura anglojęzyczna W</w:t>
            </w:r>
          </w:p>
        </w:tc>
        <w:tc>
          <w:tcPr>
            <w:tcW w:w="5824" w:type="dxa"/>
            <w:vAlign w:val="center"/>
          </w:tcPr>
          <w:p w14:paraId="28637FFF" w14:textId="6CAC3276" w:rsidR="003B25D9" w:rsidRPr="00DC0E8B" w:rsidRDefault="021ECED8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0C321D3A" w14:textId="0D1B1904" w:rsidR="003B25D9" w:rsidRPr="00DC0E8B" w:rsidRDefault="006671AD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129</w:t>
            </w:r>
          </w:p>
        </w:tc>
      </w:tr>
      <w:tr w:rsidR="00DC0E8B" w:rsidRPr="00DC0E8B" w14:paraId="09C16E41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53953023" w14:textId="616A4646" w:rsidR="003B25D9" w:rsidRPr="00DC0E8B" w:rsidRDefault="021ECED8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1D6480C4" w14:textId="5A6AB412" w:rsidR="003B25D9" w:rsidRPr="00DC0E8B" w:rsidRDefault="021ECED8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17:15-19:30</w:t>
            </w:r>
          </w:p>
        </w:tc>
        <w:tc>
          <w:tcPr>
            <w:tcW w:w="6361" w:type="dxa"/>
            <w:vAlign w:val="center"/>
          </w:tcPr>
          <w:p w14:paraId="33AC8EB5" w14:textId="267F6C52" w:rsidR="003B25D9" w:rsidRPr="00DC0E8B" w:rsidRDefault="021ECED8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Literatura anglojęzyczna ĆW</w:t>
            </w:r>
          </w:p>
        </w:tc>
        <w:tc>
          <w:tcPr>
            <w:tcW w:w="5824" w:type="dxa"/>
            <w:vAlign w:val="center"/>
          </w:tcPr>
          <w:p w14:paraId="7DEB95BC" w14:textId="5B2C1911" w:rsidR="003B25D9" w:rsidRPr="00DC0E8B" w:rsidRDefault="030C1382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51DC4149" w14:textId="069EF4BA" w:rsidR="003B25D9" w:rsidRPr="00DC0E8B" w:rsidRDefault="006671AD" w:rsidP="006671AD">
            <w:pPr>
              <w:rPr>
                <w:strike/>
                <w:color w:val="FF0000"/>
              </w:rPr>
            </w:pPr>
            <w:r w:rsidRPr="00DC0E8B">
              <w:rPr>
                <w:strike/>
                <w:color w:val="FF0000"/>
              </w:rPr>
              <w:t>129</w:t>
            </w:r>
          </w:p>
        </w:tc>
      </w:tr>
      <w:bookmarkEnd w:id="45"/>
    </w:tbl>
    <w:p w14:paraId="3564E32B" w14:textId="77777777" w:rsidR="00837C4C" w:rsidRDefault="00837C4C" w:rsidP="00837C4C"/>
    <w:p w14:paraId="113656E8" w14:textId="2E08D4C5" w:rsidR="00AB5B2F" w:rsidRPr="00FF4B28" w:rsidRDefault="00A92D40" w:rsidP="00837C4C">
      <w:pPr>
        <w:rPr>
          <w:b/>
          <w:bCs/>
        </w:rPr>
      </w:pPr>
      <w:r>
        <w:rPr>
          <w:b/>
          <w:bCs/>
        </w:rPr>
        <w:t>2</w:t>
      </w:r>
      <w:r w:rsidR="003C6D15">
        <w:rPr>
          <w:b/>
          <w:bCs/>
        </w:rPr>
        <w:t>7</w:t>
      </w:r>
      <w:r w:rsidR="00837C4C" w:rsidRPr="00FF4B28">
        <w:rPr>
          <w:b/>
          <w:bCs/>
        </w:rPr>
        <w:t>.0</w:t>
      </w:r>
      <w:r w:rsidR="003C6D15">
        <w:rPr>
          <w:b/>
          <w:bCs/>
        </w:rPr>
        <w:t>1</w:t>
      </w:r>
      <w:r w:rsidR="00837C4C" w:rsidRPr="00FF4B28">
        <w:rPr>
          <w:b/>
          <w:bCs/>
        </w:rPr>
        <w:t>.</w:t>
      </w:r>
      <w:r w:rsidR="009C768E">
        <w:rPr>
          <w:b/>
          <w:bCs/>
        </w:rPr>
        <w:t>202</w:t>
      </w:r>
      <w:r w:rsidR="003C6D15">
        <w:rPr>
          <w:b/>
          <w:bCs/>
        </w:rPr>
        <w:t>4</w:t>
      </w:r>
      <w:r w:rsidR="00AB5B2F">
        <w:rPr>
          <w:b/>
          <w:bCs/>
        </w:rPr>
        <w:t xml:space="preserve"> – sobot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31130C" w14:paraId="015E02B2" w14:textId="296E29FF" w:rsidTr="030C1382">
        <w:trPr>
          <w:trHeight w:val="567"/>
        </w:trPr>
        <w:tc>
          <w:tcPr>
            <w:tcW w:w="911" w:type="dxa"/>
            <w:vAlign w:val="center"/>
          </w:tcPr>
          <w:p w14:paraId="145A8BA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0ACEB05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4C11F18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D2B45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24DD483" w14:textId="6BEB4890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CF0DAA" w:rsidRPr="003F0997" w14:paraId="1D6F991F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56C035BE" w14:textId="2C78810B" w:rsidR="00CF0DAA" w:rsidRPr="003F0997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26DAAE77" w14:textId="08AE0C5B" w:rsidR="00CF0DAA" w:rsidRPr="003F0997" w:rsidRDefault="021ECED8" w:rsidP="006671AD">
            <w:r>
              <w:t>10:00-11:30</w:t>
            </w:r>
          </w:p>
        </w:tc>
        <w:tc>
          <w:tcPr>
            <w:tcW w:w="6362" w:type="dxa"/>
            <w:vAlign w:val="center"/>
          </w:tcPr>
          <w:p w14:paraId="2E63C90C" w14:textId="5AC0EC61" w:rsidR="00CF0DAA" w:rsidRPr="003F0997" w:rsidRDefault="007209FE" w:rsidP="006671AD">
            <w:r>
              <w:t>Teoria i filozofia komunikacji/Filozoficzne podstawy komunikacji społecznej</w:t>
            </w:r>
          </w:p>
        </w:tc>
        <w:tc>
          <w:tcPr>
            <w:tcW w:w="5824" w:type="dxa"/>
            <w:vAlign w:val="center"/>
          </w:tcPr>
          <w:p w14:paraId="4524A594" w14:textId="31389B4B" w:rsidR="00CF0DAA" w:rsidRPr="003F0997" w:rsidRDefault="021ECED8" w:rsidP="006671AD">
            <w:r>
              <w:t>Dr Łukasz Androsiuk</w:t>
            </w:r>
          </w:p>
        </w:tc>
        <w:tc>
          <w:tcPr>
            <w:tcW w:w="936" w:type="dxa"/>
            <w:vAlign w:val="center"/>
          </w:tcPr>
          <w:p w14:paraId="29F0FEE6" w14:textId="0B3DBC6B" w:rsidR="00CF0DAA" w:rsidRPr="003F0997" w:rsidRDefault="021ECED8" w:rsidP="006671AD">
            <w:r>
              <w:t>224P</w:t>
            </w:r>
          </w:p>
        </w:tc>
      </w:tr>
      <w:tr w:rsidR="00A217F6" w:rsidRPr="004C1801" w14:paraId="0D658DA2" w14:textId="35C7D51F" w:rsidTr="030C1382">
        <w:trPr>
          <w:trHeight w:val="567"/>
        </w:trPr>
        <w:tc>
          <w:tcPr>
            <w:tcW w:w="911" w:type="dxa"/>
            <w:vAlign w:val="bottom"/>
          </w:tcPr>
          <w:p w14:paraId="0E9A0F0E" w14:textId="01EC7EBB" w:rsidR="00A217F6" w:rsidRPr="004C1801" w:rsidRDefault="021ECED8" w:rsidP="006671AD">
            <w:pPr>
              <w:spacing w:after="160" w:line="259" w:lineRule="auto"/>
            </w:pPr>
            <w:bookmarkStart w:id="46" w:name="_Hlk54623042"/>
            <w:r>
              <w:t>ISPS</w:t>
            </w:r>
          </w:p>
        </w:tc>
        <w:tc>
          <w:tcPr>
            <w:tcW w:w="1355" w:type="dxa"/>
            <w:vAlign w:val="bottom"/>
          </w:tcPr>
          <w:p w14:paraId="47403BE4" w14:textId="22C49293" w:rsidR="00A217F6" w:rsidRPr="004C1801" w:rsidRDefault="021ECED8" w:rsidP="006671AD">
            <w:pPr>
              <w:spacing w:after="160" w:line="259" w:lineRule="auto"/>
            </w:pPr>
            <w:r>
              <w:t>11:45-14:45</w:t>
            </w:r>
          </w:p>
        </w:tc>
        <w:tc>
          <w:tcPr>
            <w:tcW w:w="6362" w:type="dxa"/>
            <w:vAlign w:val="bottom"/>
          </w:tcPr>
          <w:p w14:paraId="06467AD4" w14:textId="5D4D82EF" w:rsidR="00A217F6" w:rsidRPr="004C1801" w:rsidRDefault="021ECED8" w:rsidP="006671AD">
            <w:pPr>
              <w:spacing w:after="160" w:line="259" w:lineRule="auto"/>
            </w:pPr>
            <w:r>
              <w:t>PNJA</w:t>
            </w:r>
          </w:p>
        </w:tc>
        <w:tc>
          <w:tcPr>
            <w:tcW w:w="5824" w:type="dxa"/>
            <w:vAlign w:val="bottom"/>
          </w:tcPr>
          <w:p w14:paraId="58E2BC7B" w14:textId="2CADC37E" w:rsidR="00A217F6" w:rsidRPr="004C1801" w:rsidRDefault="021ECED8" w:rsidP="006671AD">
            <w:pPr>
              <w:spacing w:after="160" w:line="259" w:lineRule="auto"/>
            </w:pPr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4E47C50D" w14:textId="547E5063" w:rsidR="00A217F6" w:rsidRPr="004C1801" w:rsidRDefault="021ECED8" w:rsidP="006671AD">
            <w:r>
              <w:t>224P</w:t>
            </w:r>
          </w:p>
        </w:tc>
      </w:tr>
      <w:tr w:rsidR="32931531" w14:paraId="0B15FD65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4AEE6BD9" w14:textId="7D358DCB" w:rsidR="32931531" w:rsidRDefault="021ECED8" w:rsidP="006671AD">
            <w:pPr>
              <w:spacing w:line="259" w:lineRule="auto"/>
            </w:pPr>
            <w:r>
              <w:t>ISPS</w:t>
            </w:r>
          </w:p>
        </w:tc>
        <w:tc>
          <w:tcPr>
            <w:tcW w:w="1355" w:type="dxa"/>
            <w:vAlign w:val="center"/>
          </w:tcPr>
          <w:p w14:paraId="4F46EDBE" w14:textId="0334BEEA" w:rsidR="32931531" w:rsidRDefault="021ECED8" w:rsidP="006671AD">
            <w:pPr>
              <w:spacing w:line="259" w:lineRule="auto"/>
            </w:pPr>
            <w:r>
              <w:t>15:00-16:30</w:t>
            </w:r>
          </w:p>
        </w:tc>
        <w:tc>
          <w:tcPr>
            <w:tcW w:w="6362" w:type="dxa"/>
            <w:vAlign w:val="center"/>
          </w:tcPr>
          <w:p w14:paraId="4430DDCC" w14:textId="70A8D148" w:rsidR="32931531" w:rsidRDefault="021ECED8" w:rsidP="006671AD">
            <w:pPr>
              <w:spacing w:line="259" w:lineRule="auto"/>
            </w:pPr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29F1616F" w14:textId="23676067" w:rsidR="32931531" w:rsidRDefault="021ECED8" w:rsidP="006671AD">
            <w:pPr>
              <w:spacing w:line="259" w:lineRule="auto"/>
            </w:pPr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467DB086" w14:textId="689AD8F3" w:rsidR="32931531" w:rsidRDefault="021ECED8" w:rsidP="006671AD">
            <w:r>
              <w:t>224P</w:t>
            </w:r>
          </w:p>
        </w:tc>
      </w:tr>
      <w:tr w:rsidR="021ECED8" w14:paraId="0AEA4365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18524111" w14:textId="266E17E4" w:rsidR="021ECED8" w:rsidRDefault="021ECED8" w:rsidP="006671AD">
            <w:pPr>
              <w:spacing w:line="259" w:lineRule="auto"/>
            </w:pPr>
            <w:r>
              <w:t>IISPS</w:t>
            </w:r>
          </w:p>
        </w:tc>
        <w:tc>
          <w:tcPr>
            <w:tcW w:w="1355" w:type="dxa"/>
            <w:vAlign w:val="center"/>
          </w:tcPr>
          <w:p w14:paraId="6FADE596" w14:textId="7F43CB81" w:rsidR="021ECED8" w:rsidRDefault="010809B3" w:rsidP="006671AD">
            <w:pPr>
              <w:spacing w:line="259" w:lineRule="auto"/>
            </w:pPr>
            <w:r>
              <w:t>09:00-10:30</w:t>
            </w:r>
          </w:p>
        </w:tc>
        <w:tc>
          <w:tcPr>
            <w:tcW w:w="6362" w:type="dxa"/>
            <w:vAlign w:val="center"/>
          </w:tcPr>
          <w:p w14:paraId="754D9BB5" w14:textId="60287138" w:rsidR="021ECED8" w:rsidRDefault="021ECED8" w:rsidP="006671AD">
            <w:pPr>
              <w:spacing w:line="259" w:lineRule="auto"/>
            </w:pPr>
            <w:r>
              <w:t>Teoria przekładu</w:t>
            </w:r>
          </w:p>
        </w:tc>
        <w:tc>
          <w:tcPr>
            <w:tcW w:w="5824" w:type="dxa"/>
            <w:vAlign w:val="center"/>
          </w:tcPr>
          <w:p w14:paraId="6EBEA5C3" w14:textId="5BD44F14" w:rsidR="021ECED8" w:rsidRDefault="021ECED8" w:rsidP="006671AD">
            <w:pPr>
              <w:spacing w:line="259" w:lineRule="auto"/>
            </w:pPr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45125C6C" w14:textId="30D78185" w:rsidR="021ECED8" w:rsidRDefault="021ECED8" w:rsidP="006671AD">
            <w:r>
              <w:t>129</w:t>
            </w:r>
          </w:p>
        </w:tc>
      </w:tr>
      <w:tr w:rsidR="021ECED8" w14:paraId="5AC6E3F9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4AD1E8D7" w14:textId="02F7CEA7" w:rsidR="021ECED8" w:rsidRDefault="021ECED8" w:rsidP="006671AD">
            <w:pPr>
              <w:spacing w:line="259" w:lineRule="auto"/>
            </w:pPr>
            <w:r>
              <w:t>IISPS</w:t>
            </w:r>
          </w:p>
        </w:tc>
        <w:tc>
          <w:tcPr>
            <w:tcW w:w="1355" w:type="dxa"/>
            <w:vAlign w:val="center"/>
          </w:tcPr>
          <w:p w14:paraId="58673536" w14:textId="4667A783" w:rsidR="021ECED8" w:rsidRDefault="010809B3" w:rsidP="006671AD">
            <w:pPr>
              <w:spacing w:line="259" w:lineRule="auto"/>
            </w:pPr>
            <w:r>
              <w:t>10:45-13:00</w:t>
            </w:r>
          </w:p>
        </w:tc>
        <w:tc>
          <w:tcPr>
            <w:tcW w:w="6362" w:type="dxa"/>
            <w:vAlign w:val="center"/>
          </w:tcPr>
          <w:p w14:paraId="0524D9D1" w14:textId="778798B1" w:rsidR="021ECED8" w:rsidRDefault="021ECED8" w:rsidP="006671AD">
            <w:pPr>
              <w:spacing w:line="259" w:lineRule="auto"/>
            </w:pPr>
            <w:r>
              <w:t>Dwujęzyczność w przekładzie</w:t>
            </w:r>
          </w:p>
        </w:tc>
        <w:tc>
          <w:tcPr>
            <w:tcW w:w="5824" w:type="dxa"/>
            <w:vAlign w:val="center"/>
          </w:tcPr>
          <w:p w14:paraId="316FD94C" w14:textId="7E547286" w:rsidR="021ECED8" w:rsidRDefault="021ECED8" w:rsidP="006671AD">
            <w:pPr>
              <w:spacing w:line="259" w:lineRule="auto"/>
            </w:pPr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355B64C7" w14:textId="336C3C3E" w:rsidR="021ECED8" w:rsidRDefault="021ECED8" w:rsidP="006671AD">
            <w:r>
              <w:t>129</w:t>
            </w:r>
          </w:p>
        </w:tc>
      </w:tr>
      <w:tr w:rsidR="021ECED8" w14:paraId="18BFD791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4D131452" w14:textId="3E750D97" w:rsidR="021ECED8" w:rsidRDefault="021ECED8" w:rsidP="006671AD">
            <w:pPr>
              <w:spacing w:line="259" w:lineRule="auto"/>
            </w:pPr>
            <w:r>
              <w:t>IISPS</w:t>
            </w:r>
          </w:p>
        </w:tc>
        <w:tc>
          <w:tcPr>
            <w:tcW w:w="1355" w:type="dxa"/>
            <w:vAlign w:val="center"/>
          </w:tcPr>
          <w:p w14:paraId="16DC5B29" w14:textId="4C3D376A" w:rsidR="021ECED8" w:rsidRDefault="010809B3" w:rsidP="006671AD">
            <w:pPr>
              <w:spacing w:line="259" w:lineRule="auto"/>
            </w:pPr>
            <w:r>
              <w:t>13:15-16:15</w:t>
            </w:r>
          </w:p>
        </w:tc>
        <w:tc>
          <w:tcPr>
            <w:tcW w:w="6362" w:type="dxa"/>
            <w:vAlign w:val="center"/>
          </w:tcPr>
          <w:p w14:paraId="6796E3BE" w14:textId="03AB2B36" w:rsidR="021ECED8" w:rsidRDefault="021ECED8" w:rsidP="006671AD">
            <w:pPr>
              <w:spacing w:line="259" w:lineRule="auto"/>
            </w:pPr>
            <w:r>
              <w:t>Tłumaczenie użytkowe</w:t>
            </w:r>
          </w:p>
        </w:tc>
        <w:tc>
          <w:tcPr>
            <w:tcW w:w="5824" w:type="dxa"/>
            <w:vAlign w:val="center"/>
          </w:tcPr>
          <w:p w14:paraId="0CB426E5" w14:textId="1967111F" w:rsidR="021ECED8" w:rsidRDefault="021ECED8" w:rsidP="006671AD">
            <w:pPr>
              <w:spacing w:line="259" w:lineRule="auto"/>
            </w:pPr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24B7CB53" w14:textId="225EC573" w:rsidR="021ECED8" w:rsidRDefault="021ECED8" w:rsidP="006671AD">
            <w:r>
              <w:t>129</w:t>
            </w:r>
          </w:p>
        </w:tc>
      </w:tr>
      <w:tr w:rsidR="00634C96" w:rsidRPr="00190665" w14:paraId="6CBDFCE8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79E6F036" w14:textId="606E6BDD" w:rsidR="00634C96" w:rsidRPr="00190665" w:rsidRDefault="00634C96" w:rsidP="006671AD">
            <w:pPr>
              <w:rPr>
                <w:color w:val="FF0000"/>
              </w:rPr>
            </w:pPr>
            <w:r w:rsidRPr="00190665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2B9A5383" w14:textId="0A29855F" w:rsidR="00634C96" w:rsidRPr="00190665" w:rsidRDefault="00634C96" w:rsidP="006671AD">
            <w:pPr>
              <w:rPr>
                <w:color w:val="FF0000"/>
              </w:rPr>
            </w:pPr>
            <w:r w:rsidRPr="00190665">
              <w:rPr>
                <w:color w:val="FF0000"/>
              </w:rPr>
              <w:t>16:20-17:05</w:t>
            </w:r>
          </w:p>
        </w:tc>
        <w:tc>
          <w:tcPr>
            <w:tcW w:w="6362" w:type="dxa"/>
            <w:vAlign w:val="center"/>
          </w:tcPr>
          <w:p w14:paraId="5A8280DC" w14:textId="28B4E5A3" w:rsidR="00634C96" w:rsidRPr="00190665" w:rsidRDefault="00634C96" w:rsidP="006671AD">
            <w:pPr>
              <w:rPr>
                <w:color w:val="FF0000"/>
              </w:rPr>
            </w:pPr>
            <w:r w:rsidRPr="00190665">
              <w:rPr>
                <w:color w:val="FF0000"/>
              </w:rPr>
              <w:t>Dwujęzyczność w przekładzie</w:t>
            </w:r>
          </w:p>
        </w:tc>
        <w:tc>
          <w:tcPr>
            <w:tcW w:w="5824" w:type="dxa"/>
            <w:vAlign w:val="center"/>
          </w:tcPr>
          <w:p w14:paraId="5B966192" w14:textId="2EE16476" w:rsidR="00634C96" w:rsidRPr="00190665" w:rsidRDefault="00634C96" w:rsidP="006671AD">
            <w:pPr>
              <w:rPr>
                <w:color w:val="FF0000"/>
              </w:rPr>
            </w:pPr>
            <w:r w:rsidRPr="00190665">
              <w:rPr>
                <w:color w:val="FF0000"/>
              </w:rPr>
              <w:t>Mgr Tomasz Kowalski</w:t>
            </w:r>
          </w:p>
        </w:tc>
        <w:tc>
          <w:tcPr>
            <w:tcW w:w="936" w:type="dxa"/>
            <w:vAlign w:val="center"/>
          </w:tcPr>
          <w:p w14:paraId="3329FC3A" w14:textId="33EDF229" w:rsidR="00634C96" w:rsidRPr="00190665" w:rsidRDefault="00634C96" w:rsidP="006671AD">
            <w:pPr>
              <w:rPr>
                <w:color w:val="FF0000"/>
              </w:rPr>
            </w:pPr>
            <w:r w:rsidRPr="00190665">
              <w:rPr>
                <w:color w:val="FF0000"/>
              </w:rPr>
              <w:t>129</w:t>
            </w:r>
          </w:p>
        </w:tc>
      </w:tr>
      <w:tr w:rsidR="007545FB" w14:paraId="39F0A207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66197B00" w14:textId="77777777" w:rsidR="007545FB" w:rsidRDefault="007545FB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7A90AE00" w14:textId="77777777" w:rsidR="007545FB" w:rsidRDefault="007545FB" w:rsidP="006671AD">
            <w:r>
              <w:t>08:00-09:30</w:t>
            </w:r>
          </w:p>
        </w:tc>
        <w:tc>
          <w:tcPr>
            <w:tcW w:w="6362" w:type="dxa"/>
            <w:vAlign w:val="center"/>
          </w:tcPr>
          <w:p w14:paraId="1B7031A2" w14:textId="77777777" w:rsidR="007545FB" w:rsidRDefault="007545FB" w:rsidP="006671AD">
            <w:r>
              <w:t>Pisanie akademickie</w:t>
            </w:r>
          </w:p>
        </w:tc>
        <w:tc>
          <w:tcPr>
            <w:tcW w:w="5824" w:type="dxa"/>
            <w:vAlign w:val="center"/>
          </w:tcPr>
          <w:p w14:paraId="3A2CE29A" w14:textId="77777777" w:rsidR="007545FB" w:rsidRDefault="007545FB" w:rsidP="006671AD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6FE041C" w14:textId="4A33F37E" w:rsidR="007545FB" w:rsidRDefault="021ECED8" w:rsidP="006671AD">
            <w:r>
              <w:t>010</w:t>
            </w:r>
          </w:p>
        </w:tc>
      </w:tr>
      <w:tr w:rsidR="007545FB" w14:paraId="68ADBEA9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5F84CA0C" w14:textId="77777777" w:rsidR="007545FB" w:rsidRDefault="007545FB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04481098" w14:textId="77777777" w:rsidR="007545FB" w:rsidRDefault="007545FB" w:rsidP="006671AD">
            <w:r>
              <w:t>09:45-11:15</w:t>
            </w:r>
          </w:p>
        </w:tc>
        <w:tc>
          <w:tcPr>
            <w:tcW w:w="6362" w:type="dxa"/>
            <w:vAlign w:val="center"/>
          </w:tcPr>
          <w:p w14:paraId="5BB14FB7" w14:textId="77777777" w:rsidR="007545FB" w:rsidRDefault="007545FB" w:rsidP="006671AD">
            <w:r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3C4BF7AC" w14:textId="77777777" w:rsidR="007545FB" w:rsidRDefault="007545FB" w:rsidP="006671AD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969534E" w14:textId="3EB1A42A" w:rsidR="007545FB" w:rsidRDefault="021ECED8" w:rsidP="006671AD">
            <w:r>
              <w:t>010</w:t>
            </w:r>
          </w:p>
        </w:tc>
      </w:tr>
      <w:tr w:rsidR="030C1382" w14:paraId="4E1994CA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49F72962" w14:textId="77777777" w:rsidR="030C1382" w:rsidRDefault="030C1382">
            <w:r>
              <w:t>IIISPS</w:t>
            </w:r>
          </w:p>
        </w:tc>
        <w:tc>
          <w:tcPr>
            <w:tcW w:w="1355" w:type="dxa"/>
            <w:vAlign w:val="center"/>
          </w:tcPr>
          <w:p w14:paraId="4630BA81" w14:textId="052EF678" w:rsidR="030C1382" w:rsidRDefault="030C1382" w:rsidP="030C1382">
            <w:pPr>
              <w:spacing w:line="259" w:lineRule="auto"/>
            </w:pPr>
            <w:r>
              <w:t>11:30-13:45</w:t>
            </w:r>
          </w:p>
        </w:tc>
        <w:tc>
          <w:tcPr>
            <w:tcW w:w="6362" w:type="dxa"/>
            <w:vAlign w:val="center"/>
          </w:tcPr>
          <w:p w14:paraId="64D642C1" w14:textId="77777777" w:rsidR="030C1382" w:rsidRDefault="030C1382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7F8EBA2F" w14:textId="77777777" w:rsidR="030C1382" w:rsidRDefault="030C1382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0CD70993" w14:textId="42172812" w:rsidR="030C1382" w:rsidRDefault="00190665">
            <w:r>
              <w:t>010</w:t>
            </w:r>
          </w:p>
        </w:tc>
      </w:tr>
      <w:bookmarkEnd w:id="46"/>
    </w:tbl>
    <w:p w14:paraId="6EF3CACF" w14:textId="77777777" w:rsidR="00837C4C" w:rsidRDefault="00837C4C" w:rsidP="00837C4C"/>
    <w:p w14:paraId="67F0F726" w14:textId="18882A94" w:rsidR="00AB5B2F" w:rsidRPr="00FF4B28" w:rsidRDefault="00BC6E4E" w:rsidP="00837C4C">
      <w:pPr>
        <w:rPr>
          <w:b/>
          <w:bCs/>
        </w:rPr>
      </w:pPr>
      <w:r>
        <w:rPr>
          <w:b/>
          <w:bCs/>
        </w:rPr>
        <w:t>2</w:t>
      </w:r>
      <w:r w:rsidR="003C6D15">
        <w:rPr>
          <w:b/>
          <w:bCs/>
        </w:rPr>
        <w:t>8</w:t>
      </w:r>
      <w:r w:rsidR="00837C4C" w:rsidRPr="00FF4B28">
        <w:rPr>
          <w:b/>
          <w:bCs/>
        </w:rPr>
        <w:t>.0</w:t>
      </w:r>
      <w:r w:rsidR="003C6D15">
        <w:rPr>
          <w:b/>
          <w:bCs/>
        </w:rPr>
        <w:t>1</w:t>
      </w:r>
      <w:r w:rsidR="00837C4C" w:rsidRPr="00FF4B28">
        <w:rPr>
          <w:b/>
          <w:bCs/>
        </w:rPr>
        <w:t>.</w:t>
      </w:r>
      <w:r w:rsidR="009C768E">
        <w:rPr>
          <w:b/>
          <w:bCs/>
        </w:rPr>
        <w:t>202</w:t>
      </w:r>
      <w:r w:rsidR="003C6D15">
        <w:rPr>
          <w:b/>
          <w:bCs/>
        </w:rPr>
        <w:t>4</w:t>
      </w:r>
      <w:r w:rsidR="00AB5B2F">
        <w:rPr>
          <w:b/>
          <w:bCs/>
        </w:rPr>
        <w:t xml:space="preserve"> – niedziel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31130C" w14:paraId="2461F9D2" w14:textId="443B9F29" w:rsidTr="00CD0AAB">
        <w:trPr>
          <w:trHeight w:val="567"/>
        </w:trPr>
        <w:tc>
          <w:tcPr>
            <w:tcW w:w="911" w:type="dxa"/>
            <w:vAlign w:val="center"/>
          </w:tcPr>
          <w:p w14:paraId="4FDA0964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A72C5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5C54AD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32959AC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E55B5F8" w14:textId="1DDFF73F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569EC" w:rsidRPr="009517B2" w14:paraId="5DA190EC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5F75840D" w14:textId="4EDC9D5C" w:rsidR="007569EC" w:rsidRPr="009517B2" w:rsidRDefault="021ECED8" w:rsidP="006671AD">
            <w:r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3A57C4C2" w14:textId="1D481360" w:rsidR="007569EC" w:rsidRPr="009517B2" w:rsidRDefault="030C1382" w:rsidP="006671AD">
            <w:r>
              <w:t>10:30-12:45</w:t>
            </w:r>
          </w:p>
        </w:tc>
        <w:tc>
          <w:tcPr>
            <w:tcW w:w="6362" w:type="dxa"/>
            <w:vAlign w:val="center"/>
          </w:tcPr>
          <w:p w14:paraId="54241EBE" w14:textId="15A40E37" w:rsidR="007569EC" w:rsidRPr="009517B2" w:rsidRDefault="021ECED8" w:rsidP="006671AD">
            <w:r>
              <w:t>Trening strategiczny</w:t>
            </w:r>
          </w:p>
        </w:tc>
        <w:tc>
          <w:tcPr>
            <w:tcW w:w="5824" w:type="dxa"/>
            <w:vAlign w:val="center"/>
          </w:tcPr>
          <w:p w14:paraId="08BC37D1" w14:textId="7A83B1C1" w:rsidR="007569EC" w:rsidRPr="009517B2" w:rsidRDefault="021ECED8" w:rsidP="006671AD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37B609C5" w14:textId="431D8F7D" w:rsidR="007569EC" w:rsidRPr="009517B2" w:rsidRDefault="021ECED8" w:rsidP="006671AD">
            <w:r>
              <w:t>010</w:t>
            </w:r>
          </w:p>
        </w:tc>
      </w:tr>
      <w:tr w:rsidR="00F802B6" w:rsidRPr="009517B2" w14:paraId="1A427498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4E3FA91B" w14:textId="19734DB9" w:rsidR="00F802B6" w:rsidRPr="009517B2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7B4747F2" w14:textId="35CDDC29" w:rsidR="00F802B6" w:rsidRPr="009517B2" w:rsidRDefault="021ECED8" w:rsidP="006671AD">
            <w:r>
              <w:t>13:00-14:30</w:t>
            </w:r>
          </w:p>
        </w:tc>
        <w:tc>
          <w:tcPr>
            <w:tcW w:w="6362" w:type="dxa"/>
            <w:vAlign w:val="center"/>
          </w:tcPr>
          <w:p w14:paraId="78A018A1" w14:textId="24D64E69" w:rsidR="00F802B6" w:rsidRPr="009517B2" w:rsidRDefault="021ECED8" w:rsidP="006671AD">
            <w:r>
              <w:t>Fonetyka/fonologia</w:t>
            </w:r>
          </w:p>
        </w:tc>
        <w:tc>
          <w:tcPr>
            <w:tcW w:w="5824" w:type="dxa"/>
            <w:vAlign w:val="center"/>
          </w:tcPr>
          <w:p w14:paraId="30DDD34C" w14:textId="49824A51" w:rsidR="00F802B6" w:rsidRPr="009517B2" w:rsidRDefault="021ECED8" w:rsidP="006671A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48FFD95C" w14:textId="0FA86A26" w:rsidR="00F802B6" w:rsidRPr="009517B2" w:rsidRDefault="021ECED8" w:rsidP="006671AD">
            <w:r>
              <w:t>010</w:t>
            </w:r>
          </w:p>
        </w:tc>
      </w:tr>
      <w:tr w:rsidR="021ECED8" w14:paraId="1DD66E58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00CB3D22" w14:textId="1D405DF1" w:rsidR="021ECED8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413A351A" w14:textId="04E92F53" w:rsidR="021ECED8" w:rsidRDefault="021ECED8" w:rsidP="006671AD">
            <w:r>
              <w:t>14:45-17:45</w:t>
            </w:r>
          </w:p>
        </w:tc>
        <w:tc>
          <w:tcPr>
            <w:tcW w:w="6362" w:type="dxa"/>
            <w:vAlign w:val="center"/>
          </w:tcPr>
          <w:p w14:paraId="483504CE" w14:textId="2B87F880" w:rsidR="021ECED8" w:rsidRDefault="021ECED8" w:rsidP="006671AD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7B463BFF" w14:textId="7B682C06" w:rsidR="021ECED8" w:rsidRDefault="021ECED8" w:rsidP="006671A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375A07A5" w14:textId="39A4CBF6" w:rsidR="021ECED8" w:rsidRDefault="021ECED8" w:rsidP="006671AD">
            <w:r>
              <w:t>010</w:t>
            </w:r>
          </w:p>
        </w:tc>
      </w:tr>
      <w:tr w:rsidR="007569EC" w:rsidRPr="009517B2" w14:paraId="785E51C2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722A371C" w14:textId="18E4457A" w:rsidR="007569EC" w:rsidRPr="009517B2" w:rsidRDefault="021ECED8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58912116" w14:textId="7053074B" w:rsidR="007569EC" w:rsidRPr="009517B2" w:rsidRDefault="030C1382" w:rsidP="030C1382">
            <w:pPr>
              <w:spacing w:line="259" w:lineRule="auto"/>
            </w:pPr>
            <w:r>
              <w:t>09:45-12:45</w:t>
            </w:r>
          </w:p>
        </w:tc>
        <w:tc>
          <w:tcPr>
            <w:tcW w:w="6362" w:type="dxa"/>
            <w:vAlign w:val="center"/>
          </w:tcPr>
          <w:p w14:paraId="52AF22D5" w14:textId="7F1CF35D" w:rsidR="007569EC" w:rsidRPr="009517B2" w:rsidRDefault="021ECED8" w:rsidP="006671AD">
            <w:r>
              <w:t>PNJA</w:t>
            </w:r>
          </w:p>
        </w:tc>
        <w:tc>
          <w:tcPr>
            <w:tcW w:w="5824" w:type="dxa"/>
            <w:vAlign w:val="center"/>
          </w:tcPr>
          <w:p w14:paraId="23D8170E" w14:textId="39224C6D" w:rsidR="007569EC" w:rsidRPr="009517B2" w:rsidRDefault="021ECED8" w:rsidP="006671AD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33F9271D" w14:textId="6FA9A995" w:rsidR="007569EC" w:rsidRPr="009517B2" w:rsidRDefault="021ECED8" w:rsidP="006671AD">
            <w:r>
              <w:t>224P</w:t>
            </w:r>
          </w:p>
        </w:tc>
      </w:tr>
      <w:tr w:rsidR="007569EC" w:rsidRPr="009517B2" w14:paraId="1CD8A60D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55737197" w14:textId="0370B3DF" w:rsidR="007569EC" w:rsidRPr="009517B2" w:rsidRDefault="021ECED8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48D9A045" w14:textId="66975383" w:rsidR="007569EC" w:rsidRPr="009517B2" w:rsidRDefault="030C1382" w:rsidP="006671AD">
            <w:r>
              <w:t>13:00-14:30</w:t>
            </w:r>
          </w:p>
        </w:tc>
        <w:tc>
          <w:tcPr>
            <w:tcW w:w="6362" w:type="dxa"/>
            <w:vAlign w:val="center"/>
          </w:tcPr>
          <w:p w14:paraId="5FE65EEA" w14:textId="2EAF7923" w:rsidR="007569EC" w:rsidRPr="009517B2" w:rsidRDefault="021ECED8" w:rsidP="006671AD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23D42DC5" w14:textId="5061FF73" w:rsidR="007569EC" w:rsidRPr="009517B2" w:rsidRDefault="021ECED8" w:rsidP="006671AD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1DECB496" w14:textId="1E80CDB4" w:rsidR="007569EC" w:rsidRPr="009517B2" w:rsidRDefault="021ECED8" w:rsidP="006671AD">
            <w:r>
              <w:t>224P</w:t>
            </w:r>
          </w:p>
        </w:tc>
      </w:tr>
      <w:tr w:rsidR="00CD0AAB" w:rsidRPr="00CD0AAB" w14:paraId="7F4D7750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0B14F673" w14:textId="77777777" w:rsidR="00CD0AAB" w:rsidRPr="00CD0AAB" w:rsidRDefault="00CD0AAB" w:rsidP="00094339">
            <w:pPr>
              <w:rPr>
                <w:color w:val="FF0000"/>
              </w:rPr>
            </w:pPr>
            <w:r w:rsidRPr="00CD0AAB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E3F4982" w14:textId="746E5D97" w:rsidR="00CD0AAB" w:rsidRPr="00CD0AAB" w:rsidRDefault="00CD0AAB" w:rsidP="00094339">
            <w:pPr>
              <w:rPr>
                <w:color w:val="FF0000"/>
              </w:rPr>
            </w:pPr>
            <w:r>
              <w:rPr>
                <w:color w:val="FF0000"/>
              </w:rPr>
              <w:t>14:45-16:15</w:t>
            </w:r>
          </w:p>
        </w:tc>
        <w:tc>
          <w:tcPr>
            <w:tcW w:w="6362" w:type="dxa"/>
            <w:vAlign w:val="center"/>
          </w:tcPr>
          <w:p w14:paraId="1CF3CEC1" w14:textId="77777777" w:rsidR="00CD0AAB" w:rsidRPr="00CD0AAB" w:rsidRDefault="00CD0AAB" w:rsidP="00094339">
            <w:pPr>
              <w:rPr>
                <w:color w:val="FF0000"/>
              </w:rPr>
            </w:pPr>
            <w:r w:rsidRPr="00CD0AAB">
              <w:rPr>
                <w:color w:val="FF0000"/>
              </w:rPr>
              <w:t>Literatura anglojęzyczna W</w:t>
            </w:r>
          </w:p>
        </w:tc>
        <w:tc>
          <w:tcPr>
            <w:tcW w:w="5824" w:type="dxa"/>
            <w:vAlign w:val="center"/>
          </w:tcPr>
          <w:p w14:paraId="504F8360" w14:textId="77777777" w:rsidR="00CD0AAB" w:rsidRPr="00CD0AAB" w:rsidRDefault="00CD0AAB" w:rsidP="00094339">
            <w:pPr>
              <w:rPr>
                <w:color w:val="FF0000"/>
              </w:rPr>
            </w:pPr>
            <w:r w:rsidRPr="00CD0AAB">
              <w:rPr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156FDBBC" w14:textId="6A98AC70" w:rsidR="00CD0AAB" w:rsidRPr="00CD0AAB" w:rsidRDefault="00CD0AAB" w:rsidP="00094339">
            <w:pPr>
              <w:rPr>
                <w:color w:val="FF0000"/>
              </w:rPr>
            </w:pPr>
            <w:r w:rsidRPr="00CD0AAB">
              <w:rPr>
                <w:color w:val="FF0000"/>
              </w:rPr>
              <w:t>224P</w:t>
            </w:r>
          </w:p>
        </w:tc>
      </w:tr>
      <w:tr w:rsidR="00CD0AAB" w:rsidRPr="00CD0AAB" w14:paraId="287F4B31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59E724DB" w14:textId="77777777" w:rsidR="00CD0AAB" w:rsidRPr="00CD0AAB" w:rsidRDefault="00CD0AAB" w:rsidP="00094339">
            <w:pPr>
              <w:rPr>
                <w:color w:val="FF0000"/>
              </w:rPr>
            </w:pPr>
            <w:r w:rsidRPr="00CD0AAB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137DDBE0" w14:textId="6FAF9C1E" w:rsidR="00CD0AAB" w:rsidRPr="00CD0AAB" w:rsidRDefault="00774976" w:rsidP="00094339">
            <w:pPr>
              <w:rPr>
                <w:color w:val="FF0000"/>
              </w:rPr>
            </w:pPr>
            <w:r>
              <w:rPr>
                <w:color w:val="FF0000"/>
              </w:rPr>
              <w:t>16:30-18:45</w:t>
            </w:r>
          </w:p>
        </w:tc>
        <w:tc>
          <w:tcPr>
            <w:tcW w:w="6362" w:type="dxa"/>
            <w:vAlign w:val="center"/>
          </w:tcPr>
          <w:p w14:paraId="5E68CC95" w14:textId="77777777" w:rsidR="00CD0AAB" w:rsidRPr="00CD0AAB" w:rsidRDefault="00CD0AAB" w:rsidP="00094339">
            <w:pPr>
              <w:rPr>
                <w:color w:val="FF0000"/>
              </w:rPr>
            </w:pPr>
            <w:r w:rsidRPr="00CD0AAB">
              <w:rPr>
                <w:color w:val="FF0000"/>
              </w:rPr>
              <w:t>Literatura anglojęzyczna ĆW</w:t>
            </w:r>
          </w:p>
        </w:tc>
        <w:tc>
          <w:tcPr>
            <w:tcW w:w="5824" w:type="dxa"/>
            <w:vAlign w:val="center"/>
          </w:tcPr>
          <w:p w14:paraId="757D5069" w14:textId="77777777" w:rsidR="00CD0AAB" w:rsidRPr="00CD0AAB" w:rsidRDefault="00CD0AAB" w:rsidP="00094339">
            <w:pPr>
              <w:rPr>
                <w:color w:val="FF0000"/>
              </w:rPr>
            </w:pPr>
            <w:r w:rsidRPr="00CD0AAB">
              <w:rPr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6382B5A4" w14:textId="286D446C" w:rsidR="00CD0AAB" w:rsidRPr="00CD0AAB" w:rsidRDefault="00CD0AAB" w:rsidP="00094339">
            <w:pPr>
              <w:rPr>
                <w:color w:val="FF0000"/>
              </w:rPr>
            </w:pPr>
            <w:r w:rsidRPr="00CD0AAB">
              <w:rPr>
                <w:color w:val="FF0000"/>
              </w:rPr>
              <w:t>224P</w:t>
            </w:r>
          </w:p>
        </w:tc>
      </w:tr>
      <w:tr w:rsidR="007545FB" w:rsidRPr="00A71659" w14:paraId="199DA15B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13B24A3E" w14:textId="77777777" w:rsidR="007545FB" w:rsidRDefault="007545FB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39D6F0C9" w14:textId="77777777" w:rsidR="007545FB" w:rsidRDefault="007545FB" w:rsidP="006671AD">
            <w:r>
              <w:t>08:00-10:15</w:t>
            </w:r>
          </w:p>
        </w:tc>
        <w:tc>
          <w:tcPr>
            <w:tcW w:w="6362" w:type="dxa"/>
            <w:vAlign w:val="center"/>
          </w:tcPr>
          <w:p w14:paraId="05E014B5" w14:textId="77777777" w:rsidR="007545FB" w:rsidRDefault="007545FB" w:rsidP="006671AD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00871463" w14:textId="77777777" w:rsidR="007545FB" w:rsidRDefault="007545FB" w:rsidP="006671AD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5925C905" w14:textId="77777777" w:rsidR="007545FB" w:rsidRDefault="007545FB" w:rsidP="006671AD">
            <w:r>
              <w:t>011</w:t>
            </w:r>
          </w:p>
        </w:tc>
      </w:tr>
      <w:tr w:rsidR="030C1382" w14:paraId="3E047005" w14:textId="77777777" w:rsidTr="00CD0AAB">
        <w:trPr>
          <w:trHeight w:val="567"/>
        </w:trPr>
        <w:tc>
          <w:tcPr>
            <w:tcW w:w="911" w:type="dxa"/>
            <w:vAlign w:val="center"/>
          </w:tcPr>
          <w:p w14:paraId="6620F02D" w14:textId="3BDDF087" w:rsidR="030C1382" w:rsidRDefault="030C1382">
            <w:r>
              <w:t>IIISPS</w:t>
            </w:r>
          </w:p>
        </w:tc>
        <w:tc>
          <w:tcPr>
            <w:tcW w:w="1355" w:type="dxa"/>
            <w:vAlign w:val="center"/>
          </w:tcPr>
          <w:p w14:paraId="4163AB7E" w14:textId="1881F8B4" w:rsidR="030C1382" w:rsidRDefault="030C1382">
            <w:r>
              <w:t>10:30-12:45</w:t>
            </w:r>
          </w:p>
        </w:tc>
        <w:tc>
          <w:tcPr>
            <w:tcW w:w="6362" w:type="dxa"/>
            <w:vAlign w:val="center"/>
          </w:tcPr>
          <w:p w14:paraId="48D8467D" w14:textId="1FE020FE" w:rsidR="030C1382" w:rsidRDefault="030C1382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799D266E" w14:textId="5C7B39A7" w:rsidR="030C1382" w:rsidRDefault="030C1382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0A48F12A" w14:textId="649F8372" w:rsidR="030C1382" w:rsidRDefault="030C1382">
            <w:r>
              <w:t>129</w:t>
            </w:r>
          </w:p>
        </w:tc>
      </w:tr>
      <w:tr w:rsidR="007569EC" w:rsidRPr="009517B2" w14:paraId="4326D2BB" w14:textId="77777777" w:rsidTr="00CD0AAB">
        <w:trPr>
          <w:trHeight w:val="567"/>
        </w:trPr>
        <w:tc>
          <w:tcPr>
            <w:tcW w:w="911" w:type="dxa"/>
            <w:vAlign w:val="bottom"/>
          </w:tcPr>
          <w:p w14:paraId="3E67061B" w14:textId="20680A5C" w:rsidR="007569EC" w:rsidRPr="009517B2" w:rsidRDefault="021ECED8" w:rsidP="006671AD">
            <w:pPr>
              <w:spacing w:after="160" w:line="259" w:lineRule="auto"/>
            </w:pPr>
            <w:r>
              <w:t>IIISPS</w:t>
            </w:r>
          </w:p>
        </w:tc>
        <w:tc>
          <w:tcPr>
            <w:tcW w:w="1355" w:type="dxa"/>
            <w:vAlign w:val="bottom"/>
          </w:tcPr>
          <w:p w14:paraId="11621B4B" w14:textId="3DE1BD81" w:rsidR="007569EC" w:rsidRPr="009517B2" w:rsidRDefault="021ECED8" w:rsidP="006671AD">
            <w:pPr>
              <w:spacing w:after="160" w:line="259" w:lineRule="auto"/>
            </w:pPr>
            <w:r>
              <w:t>13:00-15:15</w:t>
            </w:r>
          </w:p>
        </w:tc>
        <w:tc>
          <w:tcPr>
            <w:tcW w:w="6362" w:type="dxa"/>
            <w:vAlign w:val="bottom"/>
          </w:tcPr>
          <w:p w14:paraId="7BBDCBC8" w14:textId="36CDC8B1" w:rsidR="007569EC" w:rsidRPr="009517B2" w:rsidRDefault="00083843" w:rsidP="006671AD">
            <w:pPr>
              <w:spacing w:after="160" w:line="259" w:lineRule="auto"/>
            </w:pPr>
            <w:r>
              <w:t>Metodyka nauczania języka angielskiego w szkole podstawowej</w:t>
            </w:r>
          </w:p>
        </w:tc>
        <w:tc>
          <w:tcPr>
            <w:tcW w:w="5824" w:type="dxa"/>
            <w:vAlign w:val="bottom"/>
          </w:tcPr>
          <w:p w14:paraId="3B3FB90F" w14:textId="3BE30920" w:rsidR="007569EC" w:rsidRPr="009517B2" w:rsidRDefault="021ECED8" w:rsidP="006671AD">
            <w:pPr>
              <w:spacing w:after="160" w:line="259" w:lineRule="auto"/>
            </w:pPr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16AB429A" w14:textId="07C5946E" w:rsidR="007569EC" w:rsidRPr="009517B2" w:rsidRDefault="021ECED8" w:rsidP="006671AD">
            <w:r>
              <w:t>129</w:t>
            </w:r>
          </w:p>
        </w:tc>
      </w:tr>
    </w:tbl>
    <w:p w14:paraId="7FA23E4D" w14:textId="77777777" w:rsidR="00837C4C" w:rsidRDefault="00837C4C" w:rsidP="00837C4C"/>
    <w:p w14:paraId="7BD0364D" w14:textId="294807F9" w:rsidR="00AB5B2F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IX ZJAZD </w:t>
      </w:r>
      <w:r w:rsidR="003C6D15">
        <w:rPr>
          <w:b/>
          <w:bCs/>
        </w:rPr>
        <w:t>02</w:t>
      </w:r>
      <w:r w:rsidRPr="00FF4B28">
        <w:rPr>
          <w:b/>
          <w:bCs/>
        </w:rPr>
        <w:t>.0</w:t>
      </w:r>
      <w:r w:rsidR="00696525">
        <w:rPr>
          <w:b/>
          <w:bCs/>
        </w:rPr>
        <w:t>2</w:t>
      </w:r>
      <w:r w:rsidRPr="00FF4B28">
        <w:rPr>
          <w:b/>
          <w:bCs/>
        </w:rPr>
        <w:t>.</w:t>
      </w:r>
      <w:r w:rsidR="009C768E">
        <w:rPr>
          <w:b/>
          <w:bCs/>
        </w:rPr>
        <w:t>202</w:t>
      </w:r>
      <w:r w:rsidR="00696525">
        <w:rPr>
          <w:b/>
          <w:bCs/>
        </w:rPr>
        <w:t>4</w:t>
      </w:r>
      <w:r w:rsidR="00AB5B2F">
        <w:rPr>
          <w:b/>
          <w:bCs/>
        </w:rPr>
        <w:t xml:space="preserve"> – piątek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31130C" w14:paraId="2E0177DA" w14:textId="76453B42" w:rsidTr="021ECED8">
        <w:trPr>
          <w:trHeight w:val="567"/>
        </w:trPr>
        <w:tc>
          <w:tcPr>
            <w:tcW w:w="912" w:type="dxa"/>
            <w:vAlign w:val="center"/>
          </w:tcPr>
          <w:p w14:paraId="5768E2AE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DCD134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F68DA50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248C1B56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8FF5161" w14:textId="533F0B29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B25D9" w14:paraId="6383EA53" w14:textId="77777777" w:rsidTr="021ECED8">
        <w:trPr>
          <w:trHeight w:val="567"/>
        </w:trPr>
        <w:tc>
          <w:tcPr>
            <w:tcW w:w="912" w:type="dxa"/>
            <w:vAlign w:val="center"/>
          </w:tcPr>
          <w:p w14:paraId="094FC555" w14:textId="3EAC835B" w:rsidR="003B25D9" w:rsidRDefault="021ECED8" w:rsidP="009F05F4">
            <w:bookmarkStart w:id="47" w:name="_Hlk94973174"/>
            <w:bookmarkEnd w:id="47"/>
            <w:r>
              <w:t>IISPS</w:t>
            </w:r>
          </w:p>
        </w:tc>
        <w:tc>
          <w:tcPr>
            <w:tcW w:w="1355" w:type="dxa"/>
            <w:vAlign w:val="center"/>
          </w:tcPr>
          <w:p w14:paraId="5451FD28" w14:textId="68978C9F" w:rsidR="003B25D9" w:rsidRDefault="021ECED8" w:rsidP="009F05F4">
            <w:r>
              <w:t>15:30-17:00</w:t>
            </w:r>
          </w:p>
        </w:tc>
        <w:tc>
          <w:tcPr>
            <w:tcW w:w="6361" w:type="dxa"/>
            <w:vAlign w:val="center"/>
          </w:tcPr>
          <w:p w14:paraId="6869D8F8" w14:textId="32CE2F36" w:rsidR="003B25D9" w:rsidRDefault="021ECED8" w:rsidP="009F05F4">
            <w:r>
              <w:t>Literatura anglojęzyczna W</w:t>
            </w:r>
          </w:p>
        </w:tc>
        <w:tc>
          <w:tcPr>
            <w:tcW w:w="5824" w:type="dxa"/>
            <w:vAlign w:val="center"/>
          </w:tcPr>
          <w:p w14:paraId="3FB5A272" w14:textId="58935CB6" w:rsidR="003B25D9" w:rsidRDefault="021ECED8" w:rsidP="009F05F4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3625CF06" w14:textId="618193C1" w:rsidR="003B25D9" w:rsidRDefault="021ECED8" w:rsidP="009F05F4">
            <w:r>
              <w:t>129</w:t>
            </w:r>
          </w:p>
        </w:tc>
      </w:tr>
      <w:tr w:rsidR="003B25D9" w14:paraId="115BC1D2" w14:textId="77777777" w:rsidTr="021ECED8">
        <w:trPr>
          <w:trHeight w:val="567"/>
        </w:trPr>
        <w:tc>
          <w:tcPr>
            <w:tcW w:w="912" w:type="dxa"/>
            <w:vAlign w:val="center"/>
          </w:tcPr>
          <w:p w14:paraId="56C1677D" w14:textId="02F2013C" w:rsidR="003B25D9" w:rsidRDefault="021ECED8" w:rsidP="009F05F4">
            <w:r>
              <w:t>IISPS</w:t>
            </w:r>
          </w:p>
        </w:tc>
        <w:tc>
          <w:tcPr>
            <w:tcW w:w="1355" w:type="dxa"/>
            <w:vAlign w:val="center"/>
          </w:tcPr>
          <w:p w14:paraId="54AC117B" w14:textId="768B6CA1" w:rsidR="003B25D9" w:rsidRDefault="021ECED8" w:rsidP="009F05F4">
            <w:r>
              <w:t>17:15-19:30</w:t>
            </w:r>
          </w:p>
        </w:tc>
        <w:tc>
          <w:tcPr>
            <w:tcW w:w="6361" w:type="dxa"/>
            <w:vAlign w:val="center"/>
          </w:tcPr>
          <w:p w14:paraId="68278B2D" w14:textId="52C15B70" w:rsidR="003B25D9" w:rsidRDefault="021ECED8" w:rsidP="009F05F4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501321FA" w14:textId="451335FD" w:rsidR="003B25D9" w:rsidRDefault="021ECED8" w:rsidP="009F05F4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090B4B7D" w14:textId="146B7D87" w:rsidR="003B25D9" w:rsidRDefault="021ECED8" w:rsidP="009F05F4">
            <w:r>
              <w:t>129</w:t>
            </w:r>
          </w:p>
        </w:tc>
      </w:tr>
    </w:tbl>
    <w:p w14:paraId="56E288C0" w14:textId="77777777" w:rsidR="00837C4C" w:rsidRDefault="00837C4C" w:rsidP="00837C4C">
      <w:pPr>
        <w:rPr>
          <w:b/>
          <w:bCs/>
        </w:rPr>
      </w:pPr>
    </w:p>
    <w:p w14:paraId="409F99D2" w14:textId="603488B2" w:rsidR="00AB5B2F" w:rsidRPr="00FF4B28" w:rsidRDefault="00696525" w:rsidP="00837C4C">
      <w:pPr>
        <w:rPr>
          <w:b/>
          <w:bCs/>
        </w:rPr>
      </w:pPr>
      <w:r>
        <w:rPr>
          <w:b/>
          <w:bCs/>
        </w:rPr>
        <w:t>03</w:t>
      </w:r>
      <w:r w:rsidR="00837C4C" w:rsidRPr="00FF4B28">
        <w:rPr>
          <w:b/>
          <w:bCs/>
        </w:rPr>
        <w:t>.0</w:t>
      </w:r>
      <w:r>
        <w:rPr>
          <w:b/>
          <w:bCs/>
        </w:rPr>
        <w:t>2</w:t>
      </w:r>
      <w:r w:rsidR="00837C4C" w:rsidRPr="00FF4B28">
        <w:rPr>
          <w:b/>
          <w:bCs/>
        </w:rPr>
        <w:t>.</w:t>
      </w:r>
      <w:r w:rsidR="009C768E">
        <w:rPr>
          <w:b/>
          <w:bCs/>
        </w:rPr>
        <w:t>202</w:t>
      </w:r>
      <w:r>
        <w:rPr>
          <w:b/>
          <w:bCs/>
        </w:rPr>
        <w:t>4</w:t>
      </w:r>
      <w:r w:rsidR="00AB5B2F">
        <w:rPr>
          <w:b/>
          <w:bCs/>
        </w:rPr>
        <w:t xml:space="preserve"> – sobot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31130C" w14:paraId="5B2F1A29" w14:textId="61165467" w:rsidTr="030C1382">
        <w:trPr>
          <w:trHeight w:val="567"/>
        </w:trPr>
        <w:tc>
          <w:tcPr>
            <w:tcW w:w="911" w:type="dxa"/>
            <w:vAlign w:val="center"/>
          </w:tcPr>
          <w:p w14:paraId="145D865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2F6DCDE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3840BC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BC40CE2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0B0D43A" w14:textId="0B226526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21ECED8" w:rsidRPr="006671AD" w14:paraId="4C6B29B3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6659431D" w14:textId="2C850574" w:rsidR="021ECED8" w:rsidRPr="006671AD" w:rsidRDefault="021ECED8" w:rsidP="006671AD">
            <w:r w:rsidRPr="006671A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79DA2A2D" w14:textId="502BDD75" w:rsidR="021ECED8" w:rsidRPr="006671AD" w:rsidRDefault="021ECED8" w:rsidP="006671AD">
            <w:r w:rsidRPr="006671AD">
              <w:t>10:00-11:30</w:t>
            </w:r>
          </w:p>
        </w:tc>
        <w:tc>
          <w:tcPr>
            <w:tcW w:w="6362" w:type="dxa"/>
            <w:vAlign w:val="center"/>
          </w:tcPr>
          <w:p w14:paraId="3BA2514C" w14:textId="49196C0C" w:rsidR="021ECED8" w:rsidRPr="006671AD" w:rsidRDefault="007209FE" w:rsidP="006671AD">
            <w:r w:rsidRPr="006671AD">
              <w:t>Teoria i filozofia komunikacji/Filozoficzne podstawy komunikacji społecznej</w:t>
            </w:r>
          </w:p>
        </w:tc>
        <w:tc>
          <w:tcPr>
            <w:tcW w:w="5824" w:type="dxa"/>
            <w:vAlign w:val="center"/>
          </w:tcPr>
          <w:p w14:paraId="0221FFC4" w14:textId="0D4027FC" w:rsidR="021ECED8" w:rsidRPr="006671AD" w:rsidRDefault="021ECED8" w:rsidP="006671AD">
            <w:r w:rsidRPr="006671AD">
              <w:t>Dr Łukasz Androsiuk</w:t>
            </w:r>
          </w:p>
        </w:tc>
        <w:tc>
          <w:tcPr>
            <w:tcW w:w="936" w:type="dxa"/>
            <w:vAlign w:val="center"/>
          </w:tcPr>
          <w:p w14:paraId="7E0195ED" w14:textId="7F372383" w:rsidR="021ECED8" w:rsidRPr="006671AD" w:rsidRDefault="021ECED8" w:rsidP="006671AD">
            <w:r w:rsidRPr="006671AD">
              <w:t>224P</w:t>
            </w:r>
          </w:p>
        </w:tc>
      </w:tr>
      <w:tr w:rsidR="00A217F6" w14:paraId="6F90751C" w14:textId="5BD4EE44" w:rsidTr="030C1382">
        <w:trPr>
          <w:trHeight w:val="567"/>
        </w:trPr>
        <w:tc>
          <w:tcPr>
            <w:tcW w:w="911" w:type="dxa"/>
            <w:vAlign w:val="center"/>
          </w:tcPr>
          <w:p w14:paraId="4002BD89" w14:textId="204D7FC7" w:rsidR="00A217F6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442DF674" w14:textId="7D249130" w:rsidR="00A217F6" w:rsidRDefault="021ECED8" w:rsidP="006671AD">
            <w:pPr>
              <w:spacing w:line="259" w:lineRule="auto"/>
            </w:pPr>
            <w:r>
              <w:t>11:45-14:45</w:t>
            </w:r>
          </w:p>
        </w:tc>
        <w:tc>
          <w:tcPr>
            <w:tcW w:w="6362" w:type="dxa"/>
            <w:vAlign w:val="center"/>
          </w:tcPr>
          <w:p w14:paraId="3254A585" w14:textId="740776E1" w:rsidR="00A217F6" w:rsidRDefault="021ECED8" w:rsidP="006671AD">
            <w:r>
              <w:t>PNJA</w:t>
            </w:r>
          </w:p>
        </w:tc>
        <w:tc>
          <w:tcPr>
            <w:tcW w:w="5824" w:type="dxa"/>
            <w:vAlign w:val="center"/>
          </w:tcPr>
          <w:p w14:paraId="745EAFF0" w14:textId="1FA93007" w:rsidR="00A217F6" w:rsidRDefault="021ECED8" w:rsidP="006671AD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12C5880A" w14:textId="4351954E" w:rsidR="00A217F6" w:rsidRDefault="021ECED8" w:rsidP="006671AD">
            <w:r>
              <w:t>224P</w:t>
            </w:r>
          </w:p>
        </w:tc>
      </w:tr>
      <w:tr w:rsidR="00A217F6" w14:paraId="161926FF" w14:textId="40D5AA98" w:rsidTr="030C1382">
        <w:trPr>
          <w:trHeight w:val="567"/>
        </w:trPr>
        <w:tc>
          <w:tcPr>
            <w:tcW w:w="911" w:type="dxa"/>
            <w:vAlign w:val="center"/>
          </w:tcPr>
          <w:p w14:paraId="08712F83" w14:textId="488DEB1E" w:rsidR="00A217F6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79387806" w14:textId="24184DBF" w:rsidR="00A217F6" w:rsidRDefault="010809B3" w:rsidP="006671AD">
            <w:r>
              <w:t>15:00-17:15</w:t>
            </w:r>
          </w:p>
        </w:tc>
        <w:tc>
          <w:tcPr>
            <w:tcW w:w="6362" w:type="dxa"/>
            <w:vAlign w:val="center"/>
          </w:tcPr>
          <w:p w14:paraId="06616A4E" w14:textId="776F3DF4" w:rsidR="00A217F6" w:rsidRDefault="021ECED8" w:rsidP="006671AD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6237EA02" w14:textId="5197D6E0" w:rsidR="00A217F6" w:rsidRDefault="021ECED8" w:rsidP="006671AD">
            <w:r>
              <w:t>Mgr Dorian Grzeszczak</w:t>
            </w:r>
          </w:p>
        </w:tc>
        <w:tc>
          <w:tcPr>
            <w:tcW w:w="936" w:type="dxa"/>
            <w:vAlign w:val="center"/>
          </w:tcPr>
          <w:p w14:paraId="5FFE4E14" w14:textId="3A57DDCD" w:rsidR="00A217F6" w:rsidRDefault="021ECED8" w:rsidP="006671AD">
            <w:r>
              <w:t>224P</w:t>
            </w:r>
          </w:p>
        </w:tc>
      </w:tr>
      <w:tr w:rsidR="00A217F6" w:rsidRPr="00B253B8" w14:paraId="1FCDC718" w14:textId="316E2A1F" w:rsidTr="00232465">
        <w:trPr>
          <w:trHeight w:val="567"/>
        </w:trPr>
        <w:tc>
          <w:tcPr>
            <w:tcW w:w="911" w:type="dxa"/>
            <w:vAlign w:val="bottom"/>
          </w:tcPr>
          <w:p w14:paraId="390B6BA4" w14:textId="72F91AA2" w:rsidR="00A217F6" w:rsidRPr="00B253B8" w:rsidRDefault="021ECED8" w:rsidP="00232465">
            <w:pPr>
              <w:spacing w:after="160" w:line="259" w:lineRule="auto"/>
            </w:pPr>
            <w:bookmarkStart w:id="48" w:name="_Hlk54540985"/>
            <w:r>
              <w:t>IISPS</w:t>
            </w:r>
          </w:p>
        </w:tc>
        <w:tc>
          <w:tcPr>
            <w:tcW w:w="1355" w:type="dxa"/>
            <w:vAlign w:val="bottom"/>
          </w:tcPr>
          <w:p w14:paraId="062D36C4" w14:textId="6DD66E61" w:rsidR="00A217F6" w:rsidRPr="00B253B8" w:rsidRDefault="010809B3" w:rsidP="00232465">
            <w:pPr>
              <w:spacing w:after="160" w:line="259" w:lineRule="auto"/>
            </w:pPr>
            <w:r>
              <w:t>08:15-09:45</w:t>
            </w:r>
          </w:p>
        </w:tc>
        <w:tc>
          <w:tcPr>
            <w:tcW w:w="6362" w:type="dxa"/>
            <w:vAlign w:val="bottom"/>
          </w:tcPr>
          <w:p w14:paraId="0F9ABBEC" w14:textId="1824DCFB" w:rsidR="00A217F6" w:rsidRPr="00B253B8" w:rsidRDefault="021ECED8" w:rsidP="00232465">
            <w:pPr>
              <w:spacing w:after="160" w:line="259" w:lineRule="auto"/>
            </w:pPr>
            <w:r>
              <w:t>Teoria przekładu</w:t>
            </w:r>
          </w:p>
        </w:tc>
        <w:tc>
          <w:tcPr>
            <w:tcW w:w="5824" w:type="dxa"/>
            <w:vAlign w:val="bottom"/>
          </w:tcPr>
          <w:p w14:paraId="3E28017C" w14:textId="02B1B31B" w:rsidR="00A217F6" w:rsidRPr="00B253B8" w:rsidRDefault="021ECED8" w:rsidP="00232465">
            <w:pPr>
              <w:spacing w:after="160" w:line="259" w:lineRule="auto"/>
            </w:pPr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6A52A79F" w14:textId="6B0DE214" w:rsidR="00A217F6" w:rsidRPr="00B253B8" w:rsidRDefault="021ECED8" w:rsidP="006671AD">
            <w:r>
              <w:t>010</w:t>
            </w:r>
          </w:p>
        </w:tc>
      </w:tr>
      <w:tr w:rsidR="00A23696" w14:paraId="437B2E9D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0638397C" w14:textId="03AC8B72" w:rsidR="00A23696" w:rsidRDefault="021ECED8" w:rsidP="006671AD">
            <w:pPr>
              <w:spacing w:line="259" w:lineRule="auto"/>
            </w:pPr>
            <w:r>
              <w:t>IISPS</w:t>
            </w:r>
          </w:p>
        </w:tc>
        <w:tc>
          <w:tcPr>
            <w:tcW w:w="1355" w:type="dxa"/>
            <w:vAlign w:val="center"/>
          </w:tcPr>
          <w:p w14:paraId="3601F582" w14:textId="06B73C6E" w:rsidR="00A23696" w:rsidRDefault="010809B3" w:rsidP="006671AD">
            <w:pPr>
              <w:spacing w:line="259" w:lineRule="auto"/>
            </w:pPr>
            <w:r>
              <w:t>10:00-12:15</w:t>
            </w:r>
          </w:p>
        </w:tc>
        <w:tc>
          <w:tcPr>
            <w:tcW w:w="6362" w:type="dxa"/>
            <w:vAlign w:val="center"/>
          </w:tcPr>
          <w:p w14:paraId="04343D32" w14:textId="37C74C69" w:rsidR="00A23696" w:rsidRDefault="021ECED8" w:rsidP="006671AD">
            <w:pPr>
              <w:spacing w:line="259" w:lineRule="auto"/>
            </w:pPr>
            <w:r>
              <w:t>Dwujęzyczność w przekładzie</w:t>
            </w:r>
          </w:p>
        </w:tc>
        <w:tc>
          <w:tcPr>
            <w:tcW w:w="5824" w:type="dxa"/>
            <w:vAlign w:val="center"/>
          </w:tcPr>
          <w:p w14:paraId="631C46C8" w14:textId="48BFD162" w:rsidR="00A23696" w:rsidRDefault="021ECED8" w:rsidP="006671AD">
            <w:pPr>
              <w:spacing w:line="259" w:lineRule="auto"/>
            </w:pPr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4ED45985" w14:textId="50AB19A1" w:rsidR="00A23696" w:rsidRDefault="021ECED8" w:rsidP="006671AD">
            <w:r>
              <w:t>010</w:t>
            </w:r>
          </w:p>
        </w:tc>
      </w:tr>
      <w:tr w:rsidR="021ECED8" w14:paraId="09A01F50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1E881CAB" w14:textId="27A6B720" w:rsidR="021ECED8" w:rsidRDefault="021ECED8" w:rsidP="006671AD">
            <w:pPr>
              <w:spacing w:line="259" w:lineRule="auto"/>
            </w:pPr>
            <w:r>
              <w:t>IISPS</w:t>
            </w:r>
          </w:p>
        </w:tc>
        <w:tc>
          <w:tcPr>
            <w:tcW w:w="1355" w:type="dxa"/>
            <w:vAlign w:val="center"/>
          </w:tcPr>
          <w:p w14:paraId="5D5BE29F" w14:textId="10447873" w:rsidR="021ECED8" w:rsidRDefault="021ECED8" w:rsidP="006671AD">
            <w:pPr>
              <w:spacing w:line="259" w:lineRule="auto"/>
            </w:pPr>
            <w:r>
              <w:t>12:30-15:30</w:t>
            </w:r>
          </w:p>
        </w:tc>
        <w:tc>
          <w:tcPr>
            <w:tcW w:w="6362" w:type="dxa"/>
            <w:vAlign w:val="center"/>
          </w:tcPr>
          <w:p w14:paraId="5B10C0E6" w14:textId="256772C1" w:rsidR="021ECED8" w:rsidRDefault="021ECED8" w:rsidP="006671AD">
            <w:pPr>
              <w:spacing w:line="259" w:lineRule="auto"/>
            </w:pPr>
            <w:r>
              <w:t>Tłumaczenie użytkowe</w:t>
            </w:r>
          </w:p>
        </w:tc>
        <w:tc>
          <w:tcPr>
            <w:tcW w:w="5824" w:type="dxa"/>
            <w:vAlign w:val="center"/>
          </w:tcPr>
          <w:p w14:paraId="71B64443" w14:textId="6EDBBE1D" w:rsidR="021ECED8" w:rsidRDefault="021ECED8" w:rsidP="006671AD">
            <w:pPr>
              <w:spacing w:line="259" w:lineRule="auto"/>
            </w:pPr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4D8916C3" w14:textId="7225BE5A" w:rsidR="021ECED8" w:rsidRDefault="021ECED8" w:rsidP="006671AD">
            <w:r>
              <w:t>010</w:t>
            </w:r>
          </w:p>
        </w:tc>
      </w:tr>
      <w:tr w:rsidR="021ECED8" w14:paraId="23257E98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601BBFE2" w14:textId="000ADB58" w:rsidR="021ECED8" w:rsidRDefault="021ECED8" w:rsidP="006671AD">
            <w:pPr>
              <w:spacing w:line="259" w:lineRule="auto"/>
            </w:pPr>
            <w:r>
              <w:t>IISPS</w:t>
            </w:r>
          </w:p>
        </w:tc>
        <w:tc>
          <w:tcPr>
            <w:tcW w:w="1355" w:type="dxa"/>
            <w:vAlign w:val="center"/>
          </w:tcPr>
          <w:p w14:paraId="4F88185B" w14:textId="7A445AFE" w:rsidR="021ECED8" w:rsidRDefault="021ECED8" w:rsidP="006671AD">
            <w:pPr>
              <w:spacing w:line="259" w:lineRule="auto"/>
            </w:pPr>
            <w:r>
              <w:t>15:45-18:00</w:t>
            </w:r>
          </w:p>
        </w:tc>
        <w:tc>
          <w:tcPr>
            <w:tcW w:w="6362" w:type="dxa"/>
            <w:vAlign w:val="center"/>
          </w:tcPr>
          <w:p w14:paraId="2B508FB8" w14:textId="0E929B47" w:rsidR="021ECED8" w:rsidRDefault="021ECED8" w:rsidP="006671AD">
            <w:pPr>
              <w:spacing w:line="259" w:lineRule="auto"/>
            </w:pPr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4B1BC6B2" w14:textId="7D02142E" w:rsidR="021ECED8" w:rsidRDefault="021ECED8" w:rsidP="006671AD">
            <w:pPr>
              <w:spacing w:line="259" w:lineRule="auto"/>
            </w:pPr>
            <w:r>
              <w:t>Mgr Natalia Mroczek</w:t>
            </w:r>
          </w:p>
        </w:tc>
        <w:tc>
          <w:tcPr>
            <w:tcW w:w="936" w:type="dxa"/>
            <w:vAlign w:val="center"/>
          </w:tcPr>
          <w:p w14:paraId="72D53CCD" w14:textId="3019ADE5" w:rsidR="021ECED8" w:rsidRDefault="021ECED8" w:rsidP="006671AD">
            <w:r>
              <w:t>010</w:t>
            </w:r>
          </w:p>
        </w:tc>
      </w:tr>
      <w:tr w:rsidR="007545FB" w14:paraId="46220051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09BC3E0E" w14:textId="77777777" w:rsidR="007545FB" w:rsidRDefault="007545FB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15A55DBB" w14:textId="77777777" w:rsidR="007545FB" w:rsidRDefault="007545FB" w:rsidP="006671AD">
            <w:r>
              <w:t>08:00-09:30</w:t>
            </w:r>
          </w:p>
        </w:tc>
        <w:tc>
          <w:tcPr>
            <w:tcW w:w="6362" w:type="dxa"/>
            <w:vAlign w:val="center"/>
          </w:tcPr>
          <w:p w14:paraId="04097CB8" w14:textId="77777777" w:rsidR="007545FB" w:rsidRDefault="007545FB" w:rsidP="006671AD">
            <w:r>
              <w:t>Pisanie akademickie</w:t>
            </w:r>
          </w:p>
        </w:tc>
        <w:tc>
          <w:tcPr>
            <w:tcW w:w="5824" w:type="dxa"/>
            <w:vAlign w:val="center"/>
          </w:tcPr>
          <w:p w14:paraId="7B0251A4" w14:textId="77777777" w:rsidR="007545FB" w:rsidRDefault="007545FB" w:rsidP="006671AD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30306A0" w14:textId="77777777" w:rsidR="007545FB" w:rsidRDefault="007545FB" w:rsidP="006671AD">
            <w:r>
              <w:t>129</w:t>
            </w:r>
          </w:p>
        </w:tc>
      </w:tr>
      <w:tr w:rsidR="007545FB" w14:paraId="6C4865F7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2172F540" w14:textId="77777777" w:rsidR="007545FB" w:rsidRDefault="007545FB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52375936" w14:textId="77777777" w:rsidR="007545FB" w:rsidRDefault="007545FB" w:rsidP="006671AD">
            <w:r>
              <w:t>09:45-11:15</w:t>
            </w:r>
          </w:p>
        </w:tc>
        <w:tc>
          <w:tcPr>
            <w:tcW w:w="6362" w:type="dxa"/>
            <w:vAlign w:val="center"/>
          </w:tcPr>
          <w:p w14:paraId="306658F7" w14:textId="77777777" w:rsidR="007545FB" w:rsidRDefault="007545FB" w:rsidP="006671AD">
            <w:r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616FC83B" w14:textId="77777777" w:rsidR="007545FB" w:rsidRDefault="007545FB" w:rsidP="006671AD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18616ABC" w14:textId="77777777" w:rsidR="007545FB" w:rsidRDefault="007545FB" w:rsidP="006671AD">
            <w:r>
              <w:t>129</w:t>
            </w:r>
          </w:p>
        </w:tc>
      </w:tr>
      <w:tr w:rsidR="00A23696" w14:paraId="56344524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67B81B11" w14:textId="1BD2851B" w:rsidR="00A23696" w:rsidRDefault="021ECED8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1CF359CF" w14:textId="544881A4" w:rsidR="00A23696" w:rsidRDefault="021ECED8" w:rsidP="006671AD">
            <w:r>
              <w:t>11:30-13:45</w:t>
            </w:r>
          </w:p>
        </w:tc>
        <w:tc>
          <w:tcPr>
            <w:tcW w:w="6362" w:type="dxa"/>
            <w:vAlign w:val="center"/>
          </w:tcPr>
          <w:p w14:paraId="3EC90CA0" w14:textId="744B6512" w:rsidR="00A23696" w:rsidRDefault="021ECED8" w:rsidP="006671AD">
            <w:r>
              <w:t>Krótka forma w literaturze</w:t>
            </w:r>
          </w:p>
        </w:tc>
        <w:tc>
          <w:tcPr>
            <w:tcW w:w="5824" w:type="dxa"/>
            <w:vAlign w:val="center"/>
          </w:tcPr>
          <w:p w14:paraId="41F63955" w14:textId="0D002C07" w:rsidR="00A23696" w:rsidRDefault="021ECED8" w:rsidP="006671AD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1E02383D" w14:textId="537B5FA1" w:rsidR="00A23696" w:rsidRDefault="021ECED8" w:rsidP="006671AD">
            <w:r>
              <w:t>129</w:t>
            </w:r>
          </w:p>
        </w:tc>
      </w:tr>
      <w:tr w:rsidR="030C1382" w14:paraId="223FD3DF" w14:textId="77777777" w:rsidTr="030C1382">
        <w:trPr>
          <w:trHeight w:val="567"/>
        </w:trPr>
        <w:tc>
          <w:tcPr>
            <w:tcW w:w="911" w:type="dxa"/>
            <w:vAlign w:val="center"/>
          </w:tcPr>
          <w:p w14:paraId="397A02BC" w14:textId="77777777" w:rsidR="030C1382" w:rsidRDefault="030C1382">
            <w:r>
              <w:t>IIISPS</w:t>
            </w:r>
          </w:p>
        </w:tc>
        <w:tc>
          <w:tcPr>
            <w:tcW w:w="1355" w:type="dxa"/>
            <w:vAlign w:val="center"/>
          </w:tcPr>
          <w:p w14:paraId="0E576BA8" w14:textId="7E5AAEBF" w:rsidR="030C1382" w:rsidRDefault="030C1382" w:rsidP="030C1382">
            <w:pPr>
              <w:spacing w:line="259" w:lineRule="auto"/>
            </w:pPr>
            <w:r>
              <w:t>14:00-16:15</w:t>
            </w:r>
          </w:p>
        </w:tc>
        <w:tc>
          <w:tcPr>
            <w:tcW w:w="6362" w:type="dxa"/>
            <w:vAlign w:val="center"/>
          </w:tcPr>
          <w:p w14:paraId="110D9B11" w14:textId="77777777" w:rsidR="030C1382" w:rsidRDefault="030C1382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7F2DF1CF" w14:textId="77777777" w:rsidR="030C1382" w:rsidRDefault="030C1382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7063AEE2" w14:textId="0DBDFA82" w:rsidR="030C1382" w:rsidRDefault="030C1382">
            <w:r>
              <w:t>129</w:t>
            </w:r>
          </w:p>
        </w:tc>
      </w:tr>
      <w:bookmarkEnd w:id="48"/>
    </w:tbl>
    <w:p w14:paraId="77F93609" w14:textId="77777777" w:rsidR="00837C4C" w:rsidRDefault="00837C4C" w:rsidP="00837C4C"/>
    <w:p w14:paraId="2050F8FE" w14:textId="10F1F770" w:rsidR="00AB5B2F" w:rsidRPr="00FF4B28" w:rsidRDefault="00696525" w:rsidP="00837C4C">
      <w:pPr>
        <w:rPr>
          <w:b/>
          <w:bCs/>
        </w:rPr>
      </w:pPr>
      <w:r>
        <w:rPr>
          <w:b/>
          <w:bCs/>
        </w:rPr>
        <w:t>04</w:t>
      </w:r>
      <w:r w:rsidR="00837C4C" w:rsidRPr="00FF4B28">
        <w:rPr>
          <w:b/>
          <w:bCs/>
        </w:rPr>
        <w:t>.0</w:t>
      </w:r>
      <w:r>
        <w:rPr>
          <w:b/>
          <w:bCs/>
        </w:rPr>
        <w:t>2</w:t>
      </w:r>
      <w:r w:rsidR="00837C4C" w:rsidRPr="00FF4B28">
        <w:rPr>
          <w:b/>
          <w:bCs/>
        </w:rPr>
        <w:t>.</w:t>
      </w:r>
      <w:r w:rsidR="009C768E">
        <w:rPr>
          <w:b/>
          <w:bCs/>
        </w:rPr>
        <w:t>202</w:t>
      </w:r>
      <w:r>
        <w:rPr>
          <w:b/>
          <w:bCs/>
        </w:rPr>
        <w:t>4</w:t>
      </w:r>
      <w:r w:rsidR="00AB5B2F">
        <w:rPr>
          <w:b/>
          <w:bCs/>
        </w:rPr>
        <w:t xml:space="preserve"> – niedziela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210A5C" w14:paraId="4ED71AB4" w14:textId="6752B52C" w:rsidTr="030C1382">
        <w:trPr>
          <w:trHeight w:val="567"/>
        </w:trPr>
        <w:tc>
          <w:tcPr>
            <w:tcW w:w="912" w:type="dxa"/>
            <w:vAlign w:val="center"/>
          </w:tcPr>
          <w:p w14:paraId="09EC7085" w14:textId="77777777" w:rsidR="00A217F6" w:rsidRPr="00210A5C" w:rsidRDefault="00A217F6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A54547" w14:textId="77777777" w:rsidR="00A217F6" w:rsidRPr="00210A5C" w:rsidRDefault="00A217F6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55FA004" w14:textId="77777777" w:rsidR="00A217F6" w:rsidRPr="00210A5C" w:rsidRDefault="00A217F6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08A9085" w14:textId="77777777" w:rsidR="00A217F6" w:rsidRPr="00210A5C" w:rsidRDefault="00A217F6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AFD4122" w14:textId="3BF6E8C7" w:rsidR="00A217F6" w:rsidRPr="00210A5C" w:rsidRDefault="00302BCB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214A23" w:rsidRPr="00A71659" w14:paraId="00804512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7CB12C48" w14:textId="45A5FD89" w:rsidR="00214A23" w:rsidRPr="00A71659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33FCBF77" w14:textId="1FBFE976" w:rsidR="00214A23" w:rsidRPr="00A71659" w:rsidRDefault="021ECED8" w:rsidP="006671AD">
            <w:r>
              <w:t>10:15-12:30</w:t>
            </w:r>
          </w:p>
        </w:tc>
        <w:tc>
          <w:tcPr>
            <w:tcW w:w="6361" w:type="dxa"/>
            <w:vAlign w:val="center"/>
          </w:tcPr>
          <w:p w14:paraId="024A1512" w14:textId="03B52DF1" w:rsidR="00214A23" w:rsidRPr="00A71659" w:rsidRDefault="021ECED8" w:rsidP="006671AD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6F170909" w14:textId="5FC038D0" w:rsidR="00214A23" w:rsidRPr="00A71659" w:rsidRDefault="021ECED8" w:rsidP="006671AD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61C292A2" w14:textId="5F9834EC" w:rsidR="00214A23" w:rsidRDefault="021ECED8" w:rsidP="006671AD">
            <w:r>
              <w:t>224P</w:t>
            </w:r>
          </w:p>
        </w:tc>
      </w:tr>
      <w:tr w:rsidR="00214A23" w:rsidRPr="00A71659" w14:paraId="56DD3147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00A66F2F" w14:textId="12A68F7A" w:rsidR="00214A23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0C040FFB" w14:textId="413D6686" w:rsidR="00214A23" w:rsidRDefault="021ECED8" w:rsidP="006671AD">
            <w:r>
              <w:t>12:45-15:45</w:t>
            </w:r>
          </w:p>
        </w:tc>
        <w:tc>
          <w:tcPr>
            <w:tcW w:w="6361" w:type="dxa"/>
            <w:vAlign w:val="center"/>
          </w:tcPr>
          <w:p w14:paraId="12E5C29D" w14:textId="037EEB3F" w:rsidR="00214A23" w:rsidRDefault="021ECED8" w:rsidP="006671AD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1367C962" w14:textId="4D5CE01B" w:rsidR="00214A23" w:rsidRDefault="021ECED8" w:rsidP="006671A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0FA5633F" w14:textId="35AD14F2" w:rsidR="00214A23" w:rsidRDefault="021ECED8" w:rsidP="006671AD">
            <w:r>
              <w:t>224P</w:t>
            </w:r>
          </w:p>
        </w:tc>
      </w:tr>
      <w:tr w:rsidR="021ECED8" w14:paraId="7BDEAD93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2DD3E6B2" w14:textId="65B93020" w:rsidR="021ECED8" w:rsidRDefault="021ECED8" w:rsidP="006671AD">
            <w:r>
              <w:t>ISPS</w:t>
            </w:r>
          </w:p>
        </w:tc>
        <w:tc>
          <w:tcPr>
            <w:tcW w:w="1355" w:type="dxa"/>
            <w:vAlign w:val="center"/>
          </w:tcPr>
          <w:p w14:paraId="14AF68B1" w14:textId="5C9E713E" w:rsidR="021ECED8" w:rsidRDefault="021ECED8" w:rsidP="006671AD">
            <w:r>
              <w:t>16:00-17:30</w:t>
            </w:r>
          </w:p>
        </w:tc>
        <w:tc>
          <w:tcPr>
            <w:tcW w:w="6361" w:type="dxa"/>
            <w:vAlign w:val="center"/>
          </w:tcPr>
          <w:p w14:paraId="229499C7" w14:textId="07580CEC" w:rsidR="021ECED8" w:rsidRDefault="021ECED8" w:rsidP="006671AD">
            <w:r>
              <w:t>Fonetyka/fonologia</w:t>
            </w:r>
          </w:p>
        </w:tc>
        <w:tc>
          <w:tcPr>
            <w:tcW w:w="5824" w:type="dxa"/>
            <w:vAlign w:val="center"/>
          </w:tcPr>
          <w:p w14:paraId="72F9D7A5" w14:textId="4EA92628" w:rsidR="021ECED8" w:rsidRDefault="021ECED8" w:rsidP="006671A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54E7A0C3" w14:textId="6D86FD83" w:rsidR="021ECED8" w:rsidRDefault="021ECED8" w:rsidP="006671AD">
            <w:r>
              <w:t>224P</w:t>
            </w:r>
          </w:p>
        </w:tc>
      </w:tr>
      <w:tr w:rsidR="021ECED8" w14:paraId="35BCCCC5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5CE82A7F" w14:textId="62DE707B" w:rsidR="021ECED8" w:rsidRDefault="021ECED8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6A337896" w14:textId="407E655C" w:rsidR="021ECED8" w:rsidRDefault="021ECED8" w:rsidP="006671AD">
            <w:r>
              <w:t>09:30-12:30</w:t>
            </w:r>
          </w:p>
        </w:tc>
        <w:tc>
          <w:tcPr>
            <w:tcW w:w="6361" w:type="dxa"/>
            <w:vAlign w:val="center"/>
          </w:tcPr>
          <w:p w14:paraId="7E9EDC5B" w14:textId="49D6402D" w:rsidR="021ECED8" w:rsidRDefault="021ECED8" w:rsidP="006671AD">
            <w:r>
              <w:t>PNJA</w:t>
            </w:r>
          </w:p>
        </w:tc>
        <w:tc>
          <w:tcPr>
            <w:tcW w:w="5824" w:type="dxa"/>
            <w:vAlign w:val="center"/>
          </w:tcPr>
          <w:p w14:paraId="028B2D44" w14:textId="38EC1B2F" w:rsidR="021ECED8" w:rsidRDefault="021ECED8" w:rsidP="006671AD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66D8E68F" w14:textId="0749D632" w:rsidR="021ECED8" w:rsidRDefault="021ECED8" w:rsidP="006671AD">
            <w:r>
              <w:t>010</w:t>
            </w:r>
          </w:p>
        </w:tc>
      </w:tr>
      <w:tr w:rsidR="00214A23" w:rsidRPr="00A71659" w14:paraId="4A2028FF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53E66C73" w14:textId="6A9C49B9" w:rsidR="00214A23" w:rsidRDefault="021ECED8" w:rsidP="006671AD">
            <w: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49DB585C" w14:textId="09BB9AD6" w:rsidR="00214A23" w:rsidRDefault="021ECED8" w:rsidP="006671AD">
            <w:r>
              <w:t>12:45-14:15</w:t>
            </w:r>
          </w:p>
        </w:tc>
        <w:tc>
          <w:tcPr>
            <w:tcW w:w="6361" w:type="dxa"/>
            <w:vAlign w:val="center"/>
          </w:tcPr>
          <w:p w14:paraId="7ED9ABE4" w14:textId="15D15C07" w:rsidR="00214A23" w:rsidRPr="00A71659" w:rsidRDefault="021ECED8" w:rsidP="006671AD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7FA44E4C" w14:textId="12E68858" w:rsidR="00214A23" w:rsidRPr="00A71659" w:rsidRDefault="021ECED8" w:rsidP="006671AD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5D5CBF34" w14:textId="79908165" w:rsidR="00214A23" w:rsidRDefault="021ECED8" w:rsidP="006671AD">
            <w:r>
              <w:t>010</w:t>
            </w:r>
          </w:p>
        </w:tc>
      </w:tr>
      <w:tr w:rsidR="00214A23" w:rsidRPr="00A71659" w14:paraId="6F5FFE15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4ED1A92F" w14:textId="47A54F17" w:rsidR="00214A23" w:rsidRDefault="021ECED8" w:rsidP="006671AD">
            <w:r>
              <w:t>IISPS</w:t>
            </w:r>
          </w:p>
        </w:tc>
        <w:tc>
          <w:tcPr>
            <w:tcW w:w="1355" w:type="dxa"/>
            <w:vAlign w:val="center"/>
          </w:tcPr>
          <w:p w14:paraId="5C545527" w14:textId="5C91E752" w:rsidR="00214A23" w:rsidRDefault="030C1382" w:rsidP="006671AD">
            <w:r>
              <w:t>14:30-17:30</w:t>
            </w:r>
          </w:p>
        </w:tc>
        <w:tc>
          <w:tcPr>
            <w:tcW w:w="6361" w:type="dxa"/>
            <w:vAlign w:val="center"/>
          </w:tcPr>
          <w:p w14:paraId="2A539448" w14:textId="5BFA494C" w:rsidR="00214A23" w:rsidRDefault="021ECED8" w:rsidP="006671AD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636C6333" w14:textId="2FB2B6E9" w:rsidR="00214A23" w:rsidRDefault="021ECED8" w:rsidP="006671AD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50267B96" w14:textId="485DFF52" w:rsidR="00214A23" w:rsidRDefault="021ECED8" w:rsidP="006671AD">
            <w:r>
              <w:t>010</w:t>
            </w:r>
          </w:p>
        </w:tc>
      </w:tr>
      <w:tr w:rsidR="00D83842" w:rsidRPr="00D83842" w14:paraId="76E50838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3363F4E0" w14:textId="0C6CE38D" w:rsidR="00D83842" w:rsidRPr="00D83842" w:rsidRDefault="00D83842" w:rsidP="006671AD">
            <w:pPr>
              <w:rPr>
                <w:color w:val="FF0000"/>
              </w:rPr>
            </w:pPr>
            <w:r w:rsidRPr="00D83842">
              <w:rPr>
                <w:color w:val="FF0000"/>
              </w:rPr>
              <w:t>IIISPS</w:t>
            </w:r>
          </w:p>
        </w:tc>
        <w:tc>
          <w:tcPr>
            <w:tcW w:w="1355" w:type="dxa"/>
            <w:vAlign w:val="center"/>
          </w:tcPr>
          <w:p w14:paraId="1CB60DB8" w14:textId="44201C91" w:rsidR="00D83842" w:rsidRPr="00D83842" w:rsidRDefault="00D83842" w:rsidP="006671AD">
            <w:pPr>
              <w:rPr>
                <w:color w:val="FF0000"/>
              </w:rPr>
            </w:pPr>
            <w:r w:rsidRPr="00D83842">
              <w:rPr>
                <w:color w:val="FF0000"/>
              </w:rPr>
              <w:t>08:00-10:15</w:t>
            </w:r>
          </w:p>
        </w:tc>
        <w:tc>
          <w:tcPr>
            <w:tcW w:w="6361" w:type="dxa"/>
            <w:vAlign w:val="center"/>
          </w:tcPr>
          <w:p w14:paraId="0F39053E" w14:textId="0476428A" w:rsidR="00D83842" w:rsidRPr="00D83842" w:rsidRDefault="00D83842" w:rsidP="006671AD">
            <w:pPr>
              <w:rPr>
                <w:color w:val="FF0000"/>
              </w:rPr>
            </w:pPr>
            <w:r w:rsidRPr="00D83842">
              <w:rPr>
                <w:color w:val="FF0000"/>
              </w:rPr>
              <w:t>Kreatywne mówienie</w:t>
            </w:r>
          </w:p>
        </w:tc>
        <w:tc>
          <w:tcPr>
            <w:tcW w:w="5824" w:type="dxa"/>
            <w:vAlign w:val="center"/>
          </w:tcPr>
          <w:p w14:paraId="198AD43F" w14:textId="37A00D19" w:rsidR="00D83842" w:rsidRPr="00D83842" w:rsidRDefault="00D83842" w:rsidP="006671AD">
            <w:pPr>
              <w:rPr>
                <w:color w:val="FF0000"/>
              </w:rPr>
            </w:pPr>
            <w:r w:rsidRPr="00D83842">
              <w:rPr>
                <w:color w:val="FF0000"/>
              </w:rPr>
              <w:t>Dr Marta Gierczyńska-Kolas</w:t>
            </w:r>
          </w:p>
        </w:tc>
        <w:tc>
          <w:tcPr>
            <w:tcW w:w="936" w:type="dxa"/>
            <w:vAlign w:val="center"/>
          </w:tcPr>
          <w:p w14:paraId="7DFD3B9E" w14:textId="2B68CC1A" w:rsidR="00D83842" w:rsidRPr="00D83842" w:rsidRDefault="00D83842" w:rsidP="006671AD">
            <w:pPr>
              <w:rPr>
                <w:color w:val="FF0000"/>
              </w:rPr>
            </w:pPr>
            <w:r w:rsidRPr="00D83842">
              <w:rPr>
                <w:color w:val="FF0000"/>
              </w:rPr>
              <w:t>129</w:t>
            </w:r>
          </w:p>
        </w:tc>
      </w:tr>
      <w:tr w:rsidR="00214A23" w:rsidRPr="00A71659" w14:paraId="5E64E0BC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50A36E9A" w14:textId="54A9DD5C" w:rsidR="00214A23" w:rsidRDefault="021ECED8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28D6F744" w14:textId="11D77284" w:rsidR="00214A23" w:rsidRDefault="021ECED8" w:rsidP="006671AD">
            <w:r>
              <w:t>10:30-14:15</w:t>
            </w:r>
          </w:p>
        </w:tc>
        <w:tc>
          <w:tcPr>
            <w:tcW w:w="6361" w:type="dxa"/>
            <w:vAlign w:val="center"/>
          </w:tcPr>
          <w:p w14:paraId="59D8C611" w14:textId="7AEBB4FE" w:rsidR="00214A23" w:rsidRDefault="00083843" w:rsidP="006671AD">
            <w:r>
              <w:t>Metodyka nauczania języka angielskiego w szkole podstawowej</w:t>
            </w:r>
          </w:p>
        </w:tc>
        <w:tc>
          <w:tcPr>
            <w:tcW w:w="5824" w:type="dxa"/>
            <w:vAlign w:val="center"/>
          </w:tcPr>
          <w:p w14:paraId="6C335643" w14:textId="1FE7BB40" w:rsidR="00214A23" w:rsidRDefault="021ECED8" w:rsidP="006671AD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08812B40" w14:textId="1BF0F220" w:rsidR="00214A23" w:rsidRDefault="021ECED8" w:rsidP="006671AD">
            <w:r>
              <w:t>129</w:t>
            </w:r>
          </w:p>
        </w:tc>
      </w:tr>
      <w:tr w:rsidR="00DA423C" w:rsidRPr="004C1801" w14:paraId="69BD283A" w14:textId="77777777" w:rsidTr="030C1382">
        <w:trPr>
          <w:trHeight w:val="567"/>
        </w:trPr>
        <w:tc>
          <w:tcPr>
            <w:tcW w:w="912" w:type="dxa"/>
            <w:vAlign w:val="center"/>
          </w:tcPr>
          <w:p w14:paraId="23B5C11F" w14:textId="7F562BC6" w:rsidR="00DA423C" w:rsidRDefault="021ECED8" w:rsidP="006671AD">
            <w:r>
              <w:t>IIISPS</w:t>
            </w:r>
          </w:p>
        </w:tc>
        <w:tc>
          <w:tcPr>
            <w:tcW w:w="1355" w:type="dxa"/>
            <w:vAlign w:val="center"/>
          </w:tcPr>
          <w:p w14:paraId="0EBE7F55" w14:textId="58142744" w:rsidR="00DA423C" w:rsidRDefault="021ECED8" w:rsidP="006671AD">
            <w:r>
              <w:t>14:30-16:00</w:t>
            </w:r>
          </w:p>
        </w:tc>
        <w:tc>
          <w:tcPr>
            <w:tcW w:w="6361" w:type="dxa"/>
            <w:vAlign w:val="center"/>
          </w:tcPr>
          <w:p w14:paraId="3D2794C7" w14:textId="5816F511" w:rsidR="00DA423C" w:rsidRDefault="021ECED8" w:rsidP="006671AD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32837946" w14:textId="2485A780" w:rsidR="00DA423C" w:rsidRDefault="021ECED8" w:rsidP="006671AD">
            <w:r>
              <w:t>Mgr Krzysztof Ernestowicz</w:t>
            </w:r>
          </w:p>
        </w:tc>
        <w:tc>
          <w:tcPr>
            <w:tcW w:w="936" w:type="dxa"/>
            <w:vAlign w:val="center"/>
          </w:tcPr>
          <w:p w14:paraId="78D04A3E" w14:textId="3D5978D3" w:rsidR="00DA423C" w:rsidRPr="004C1801" w:rsidRDefault="021ECED8" w:rsidP="006671AD">
            <w:r>
              <w:t>129</w:t>
            </w:r>
          </w:p>
        </w:tc>
      </w:tr>
    </w:tbl>
    <w:p w14:paraId="4B49E9C0" w14:textId="77777777" w:rsidR="00837C4C" w:rsidRDefault="00837C4C" w:rsidP="00837C4C"/>
    <w:p w14:paraId="3FFE1929" w14:textId="77777777" w:rsidR="00A217F6" w:rsidRDefault="00A217F6" w:rsidP="00A217F6">
      <w:r>
        <w:t>Legenda:</w:t>
      </w:r>
    </w:p>
    <w:p w14:paraId="12180531" w14:textId="77777777" w:rsidR="00A217F6" w:rsidRDefault="00A217F6" w:rsidP="00A217F6">
      <w:r>
        <w:t>SPS – studia pierwszego stopnia</w:t>
      </w:r>
    </w:p>
    <w:sectPr w:rsidR="00A217F6" w:rsidSect="00B027B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89wIFlNySwxwBE" id="y8a18iPr"/>
  </int:Manifest>
  <int:Observations>
    <int:Content id="y8a18iPr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3sDS2NDA3MzRV0lEKTi0uzszPAykwNakFAHqVSjotAAAA"/>
  </w:docVars>
  <w:rsids>
    <w:rsidRoot w:val="00FF6082"/>
    <w:rsid w:val="00000188"/>
    <w:rsid w:val="00003CA5"/>
    <w:rsid w:val="00005731"/>
    <w:rsid w:val="00006E28"/>
    <w:rsid w:val="000126AF"/>
    <w:rsid w:val="00012B7B"/>
    <w:rsid w:val="00012C24"/>
    <w:rsid w:val="000134DC"/>
    <w:rsid w:val="000227FF"/>
    <w:rsid w:val="00024CE2"/>
    <w:rsid w:val="00026C06"/>
    <w:rsid w:val="00027879"/>
    <w:rsid w:val="00034919"/>
    <w:rsid w:val="000361FF"/>
    <w:rsid w:val="00040CE4"/>
    <w:rsid w:val="00041962"/>
    <w:rsid w:val="00041F14"/>
    <w:rsid w:val="00043180"/>
    <w:rsid w:val="0004319C"/>
    <w:rsid w:val="000517FA"/>
    <w:rsid w:val="00052BFA"/>
    <w:rsid w:val="00053975"/>
    <w:rsid w:val="000565AC"/>
    <w:rsid w:val="0006176B"/>
    <w:rsid w:val="000658C9"/>
    <w:rsid w:val="000668EE"/>
    <w:rsid w:val="00066C11"/>
    <w:rsid w:val="00071B27"/>
    <w:rsid w:val="00074780"/>
    <w:rsid w:val="00076B6E"/>
    <w:rsid w:val="00083843"/>
    <w:rsid w:val="0008440B"/>
    <w:rsid w:val="0008442C"/>
    <w:rsid w:val="00084832"/>
    <w:rsid w:val="000857BB"/>
    <w:rsid w:val="00085C61"/>
    <w:rsid w:val="00087EB4"/>
    <w:rsid w:val="00092236"/>
    <w:rsid w:val="00095C07"/>
    <w:rsid w:val="000974E6"/>
    <w:rsid w:val="000978F5"/>
    <w:rsid w:val="000A0084"/>
    <w:rsid w:val="000A10EB"/>
    <w:rsid w:val="000A6216"/>
    <w:rsid w:val="000A6F09"/>
    <w:rsid w:val="000B0F9B"/>
    <w:rsid w:val="000B2053"/>
    <w:rsid w:val="000B2089"/>
    <w:rsid w:val="000B32C7"/>
    <w:rsid w:val="000B3A3B"/>
    <w:rsid w:val="000B4800"/>
    <w:rsid w:val="000B5710"/>
    <w:rsid w:val="000B687C"/>
    <w:rsid w:val="000C046C"/>
    <w:rsid w:val="000C05A5"/>
    <w:rsid w:val="000C060A"/>
    <w:rsid w:val="000C0E55"/>
    <w:rsid w:val="000C13C0"/>
    <w:rsid w:val="000C22AC"/>
    <w:rsid w:val="000C3F8C"/>
    <w:rsid w:val="000C41F5"/>
    <w:rsid w:val="000C55D1"/>
    <w:rsid w:val="000C70DD"/>
    <w:rsid w:val="000C7EC5"/>
    <w:rsid w:val="000C7FAD"/>
    <w:rsid w:val="000D3238"/>
    <w:rsid w:val="000D48B0"/>
    <w:rsid w:val="000D73A1"/>
    <w:rsid w:val="000E300A"/>
    <w:rsid w:val="000E36A0"/>
    <w:rsid w:val="000E3D0E"/>
    <w:rsid w:val="000E5A9A"/>
    <w:rsid w:val="000E5DE3"/>
    <w:rsid w:val="000E6C71"/>
    <w:rsid w:val="000E7690"/>
    <w:rsid w:val="000F0A67"/>
    <w:rsid w:val="000F2227"/>
    <w:rsid w:val="000F2A65"/>
    <w:rsid w:val="000F67ED"/>
    <w:rsid w:val="001016D9"/>
    <w:rsid w:val="001020C6"/>
    <w:rsid w:val="00104533"/>
    <w:rsid w:val="001055EF"/>
    <w:rsid w:val="00111E72"/>
    <w:rsid w:val="00111F44"/>
    <w:rsid w:val="00113416"/>
    <w:rsid w:val="001140BB"/>
    <w:rsid w:val="001164E6"/>
    <w:rsid w:val="00116EE4"/>
    <w:rsid w:val="00117FF5"/>
    <w:rsid w:val="00121475"/>
    <w:rsid w:val="00123F18"/>
    <w:rsid w:val="00125506"/>
    <w:rsid w:val="001262F4"/>
    <w:rsid w:val="0012664F"/>
    <w:rsid w:val="00131903"/>
    <w:rsid w:val="001323FF"/>
    <w:rsid w:val="001350BB"/>
    <w:rsid w:val="00135ACB"/>
    <w:rsid w:val="00142053"/>
    <w:rsid w:val="00142B09"/>
    <w:rsid w:val="00142F15"/>
    <w:rsid w:val="00143CCE"/>
    <w:rsid w:val="00146D35"/>
    <w:rsid w:val="001565C1"/>
    <w:rsid w:val="00156A96"/>
    <w:rsid w:val="00157F73"/>
    <w:rsid w:val="00160F6E"/>
    <w:rsid w:val="00164113"/>
    <w:rsid w:val="001651A0"/>
    <w:rsid w:val="00165E9C"/>
    <w:rsid w:val="00166387"/>
    <w:rsid w:val="00166C7F"/>
    <w:rsid w:val="00166D75"/>
    <w:rsid w:val="001671EC"/>
    <w:rsid w:val="00171429"/>
    <w:rsid w:val="001731D0"/>
    <w:rsid w:val="00175430"/>
    <w:rsid w:val="00175CEF"/>
    <w:rsid w:val="001763B9"/>
    <w:rsid w:val="00177703"/>
    <w:rsid w:val="00190665"/>
    <w:rsid w:val="001908F6"/>
    <w:rsid w:val="001954C6"/>
    <w:rsid w:val="0019703A"/>
    <w:rsid w:val="001973FB"/>
    <w:rsid w:val="00197F0D"/>
    <w:rsid w:val="001A0BB0"/>
    <w:rsid w:val="001A0D83"/>
    <w:rsid w:val="001A333E"/>
    <w:rsid w:val="001A5E20"/>
    <w:rsid w:val="001B0A06"/>
    <w:rsid w:val="001B2A3E"/>
    <w:rsid w:val="001B3946"/>
    <w:rsid w:val="001B3A7F"/>
    <w:rsid w:val="001B5764"/>
    <w:rsid w:val="001C56D6"/>
    <w:rsid w:val="001C713A"/>
    <w:rsid w:val="001D1C1C"/>
    <w:rsid w:val="001D4409"/>
    <w:rsid w:val="001D6121"/>
    <w:rsid w:val="001D6276"/>
    <w:rsid w:val="001D654F"/>
    <w:rsid w:val="001D7282"/>
    <w:rsid w:val="001D79CF"/>
    <w:rsid w:val="001E4973"/>
    <w:rsid w:val="001F0B88"/>
    <w:rsid w:val="001F3BCC"/>
    <w:rsid w:val="001F487D"/>
    <w:rsid w:val="001F6186"/>
    <w:rsid w:val="001F6D0D"/>
    <w:rsid w:val="001F6EE4"/>
    <w:rsid w:val="001F7419"/>
    <w:rsid w:val="00201E49"/>
    <w:rsid w:val="00202DF2"/>
    <w:rsid w:val="002033D7"/>
    <w:rsid w:val="00204560"/>
    <w:rsid w:val="00205A83"/>
    <w:rsid w:val="00206D03"/>
    <w:rsid w:val="0021042B"/>
    <w:rsid w:val="00210A5C"/>
    <w:rsid w:val="0021389E"/>
    <w:rsid w:val="00214A23"/>
    <w:rsid w:val="002150A9"/>
    <w:rsid w:val="002163C9"/>
    <w:rsid w:val="00217896"/>
    <w:rsid w:val="00220898"/>
    <w:rsid w:val="00221124"/>
    <w:rsid w:val="00223872"/>
    <w:rsid w:val="00224C56"/>
    <w:rsid w:val="002267D9"/>
    <w:rsid w:val="002276F7"/>
    <w:rsid w:val="00230C8B"/>
    <w:rsid w:val="00232465"/>
    <w:rsid w:val="002340A5"/>
    <w:rsid w:val="00235B48"/>
    <w:rsid w:val="002415BF"/>
    <w:rsid w:val="00243F71"/>
    <w:rsid w:val="00245BB6"/>
    <w:rsid w:val="002525DE"/>
    <w:rsid w:val="00253A60"/>
    <w:rsid w:val="0026061A"/>
    <w:rsid w:val="00260F83"/>
    <w:rsid w:val="00263C35"/>
    <w:rsid w:val="00265918"/>
    <w:rsid w:val="002677CF"/>
    <w:rsid w:val="00271B4A"/>
    <w:rsid w:val="002739F0"/>
    <w:rsid w:val="0027538C"/>
    <w:rsid w:val="00275EAB"/>
    <w:rsid w:val="0027775F"/>
    <w:rsid w:val="00282776"/>
    <w:rsid w:val="002835DB"/>
    <w:rsid w:val="00283D04"/>
    <w:rsid w:val="00283FDA"/>
    <w:rsid w:val="00284475"/>
    <w:rsid w:val="002903F4"/>
    <w:rsid w:val="002967D1"/>
    <w:rsid w:val="002A2666"/>
    <w:rsid w:val="002B0CAF"/>
    <w:rsid w:val="002B3176"/>
    <w:rsid w:val="002B44BD"/>
    <w:rsid w:val="002B5DB1"/>
    <w:rsid w:val="002B5E16"/>
    <w:rsid w:val="002B6E44"/>
    <w:rsid w:val="002C09EA"/>
    <w:rsid w:val="002C43A6"/>
    <w:rsid w:val="002C58FD"/>
    <w:rsid w:val="002C5E6F"/>
    <w:rsid w:val="002D06D6"/>
    <w:rsid w:val="002D2401"/>
    <w:rsid w:val="002D29B7"/>
    <w:rsid w:val="002D532A"/>
    <w:rsid w:val="002D7097"/>
    <w:rsid w:val="002E4A42"/>
    <w:rsid w:val="002E6306"/>
    <w:rsid w:val="002F0E6B"/>
    <w:rsid w:val="002F1B78"/>
    <w:rsid w:val="002F2544"/>
    <w:rsid w:val="002F3827"/>
    <w:rsid w:val="002F4431"/>
    <w:rsid w:val="00300D3F"/>
    <w:rsid w:val="00302BCB"/>
    <w:rsid w:val="00304E8D"/>
    <w:rsid w:val="00310FD6"/>
    <w:rsid w:val="0031130C"/>
    <w:rsid w:val="003118B1"/>
    <w:rsid w:val="00314138"/>
    <w:rsid w:val="00314739"/>
    <w:rsid w:val="00316F0F"/>
    <w:rsid w:val="00317CCE"/>
    <w:rsid w:val="003207CC"/>
    <w:rsid w:val="0033412D"/>
    <w:rsid w:val="00337E84"/>
    <w:rsid w:val="00340729"/>
    <w:rsid w:val="00340823"/>
    <w:rsid w:val="00341D0A"/>
    <w:rsid w:val="003448C3"/>
    <w:rsid w:val="0034601E"/>
    <w:rsid w:val="00346C49"/>
    <w:rsid w:val="003471C3"/>
    <w:rsid w:val="00353AF1"/>
    <w:rsid w:val="00356E9B"/>
    <w:rsid w:val="00363D16"/>
    <w:rsid w:val="003655C4"/>
    <w:rsid w:val="003667EB"/>
    <w:rsid w:val="003749DE"/>
    <w:rsid w:val="003771E3"/>
    <w:rsid w:val="00380828"/>
    <w:rsid w:val="0038094E"/>
    <w:rsid w:val="0038116A"/>
    <w:rsid w:val="00381B55"/>
    <w:rsid w:val="00384137"/>
    <w:rsid w:val="00384DDE"/>
    <w:rsid w:val="00385902"/>
    <w:rsid w:val="00385D1F"/>
    <w:rsid w:val="0039210A"/>
    <w:rsid w:val="00394FD3"/>
    <w:rsid w:val="003956D8"/>
    <w:rsid w:val="0039779D"/>
    <w:rsid w:val="003A09E7"/>
    <w:rsid w:val="003A2766"/>
    <w:rsid w:val="003A3121"/>
    <w:rsid w:val="003A31E0"/>
    <w:rsid w:val="003A3D61"/>
    <w:rsid w:val="003A53FE"/>
    <w:rsid w:val="003A637C"/>
    <w:rsid w:val="003A7E2C"/>
    <w:rsid w:val="003B0292"/>
    <w:rsid w:val="003B25D9"/>
    <w:rsid w:val="003B4816"/>
    <w:rsid w:val="003B6B31"/>
    <w:rsid w:val="003B7196"/>
    <w:rsid w:val="003C195B"/>
    <w:rsid w:val="003C2312"/>
    <w:rsid w:val="003C5053"/>
    <w:rsid w:val="003C5BE5"/>
    <w:rsid w:val="003C6480"/>
    <w:rsid w:val="003C6D15"/>
    <w:rsid w:val="003C712B"/>
    <w:rsid w:val="003D0774"/>
    <w:rsid w:val="003D30C4"/>
    <w:rsid w:val="003E224E"/>
    <w:rsid w:val="003E3070"/>
    <w:rsid w:val="003E3692"/>
    <w:rsid w:val="003E459E"/>
    <w:rsid w:val="003E484E"/>
    <w:rsid w:val="003E52AF"/>
    <w:rsid w:val="003E76AC"/>
    <w:rsid w:val="003F0493"/>
    <w:rsid w:val="003F0997"/>
    <w:rsid w:val="003F6359"/>
    <w:rsid w:val="003F670A"/>
    <w:rsid w:val="00403429"/>
    <w:rsid w:val="00404936"/>
    <w:rsid w:val="00404C86"/>
    <w:rsid w:val="00405618"/>
    <w:rsid w:val="0040669F"/>
    <w:rsid w:val="0041021C"/>
    <w:rsid w:val="00410F3A"/>
    <w:rsid w:val="0041202B"/>
    <w:rsid w:val="00412434"/>
    <w:rsid w:val="00414A36"/>
    <w:rsid w:val="004154C1"/>
    <w:rsid w:val="00417916"/>
    <w:rsid w:val="004204CF"/>
    <w:rsid w:val="0042205A"/>
    <w:rsid w:val="0042441D"/>
    <w:rsid w:val="004275FF"/>
    <w:rsid w:val="004315AC"/>
    <w:rsid w:val="00433139"/>
    <w:rsid w:val="00433FB5"/>
    <w:rsid w:val="00436E24"/>
    <w:rsid w:val="00440685"/>
    <w:rsid w:val="00442A4B"/>
    <w:rsid w:val="004459B1"/>
    <w:rsid w:val="00450CEF"/>
    <w:rsid w:val="00450FA5"/>
    <w:rsid w:val="00451C93"/>
    <w:rsid w:val="00453F94"/>
    <w:rsid w:val="0045547E"/>
    <w:rsid w:val="0046011D"/>
    <w:rsid w:val="004605F9"/>
    <w:rsid w:val="00462609"/>
    <w:rsid w:val="0046399E"/>
    <w:rsid w:val="00465745"/>
    <w:rsid w:val="004679FF"/>
    <w:rsid w:val="00471718"/>
    <w:rsid w:val="0047522B"/>
    <w:rsid w:val="004766E6"/>
    <w:rsid w:val="00482510"/>
    <w:rsid w:val="00483D67"/>
    <w:rsid w:val="004842B8"/>
    <w:rsid w:val="004868CF"/>
    <w:rsid w:val="00486C10"/>
    <w:rsid w:val="004901E4"/>
    <w:rsid w:val="00492062"/>
    <w:rsid w:val="004932DE"/>
    <w:rsid w:val="004932ED"/>
    <w:rsid w:val="004944AF"/>
    <w:rsid w:val="00497B54"/>
    <w:rsid w:val="004A02FA"/>
    <w:rsid w:val="004A040F"/>
    <w:rsid w:val="004A2E6F"/>
    <w:rsid w:val="004B02EC"/>
    <w:rsid w:val="004B3259"/>
    <w:rsid w:val="004B34FF"/>
    <w:rsid w:val="004B3626"/>
    <w:rsid w:val="004B3820"/>
    <w:rsid w:val="004B4A65"/>
    <w:rsid w:val="004C1801"/>
    <w:rsid w:val="004C2690"/>
    <w:rsid w:val="004C39B1"/>
    <w:rsid w:val="004C39E2"/>
    <w:rsid w:val="004C511B"/>
    <w:rsid w:val="004C7B67"/>
    <w:rsid w:val="004D1C0C"/>
    <w:rsid w:val="004D1CEB"/>
    <w:rsid w:val="004D28FC"/>
    <w:rsid w:val="004D31E4"/>
    <w:rsid w:val="004E047C"/>
    <w:rsid w:val="004E1202"/>
    <w:rsid w:val="004E208D"/>
    <w:rsid w:val="004E374F"/>
    <w:rsid w:val="004F0206"/>
    <w:rsid w:val="004F2841"/>
    <w:rsid w:val="004F3D3E"/>
    <w:rsid w:val="004F45C1"/>
    <w:rsid w:val="004F6672"/>
    <w:rsid w:val="005007D4"/>
    <w:rsid w:val="0050123C"/>
    <w:rsid w:val="005022E2"/>
    <w:rsid w:val="00505436"/>
    <w:rsid w:val="00507490"/>
    <w:rsid w:val="00514C2D"/>
    <w:rsid w:val="00514F49"/>
    <w:rsid w:val="00520709"/>
    <w:rsid w:val="00521C9B"/>
    <w:rsid w:val="00525786"/>
    <w:rsid w:val="00525E09"/>
    <w:rsid w:val="00531D0F"/>
    <w:rsid w:val="00534061"/>
    <w:rsid w:val="0054155E"/>
    <w:rsid w:val="00541808"/>
    <w:rsid w:val="0054341A"/>
    <w:rsid w:val="00543426"/>
    <w:rsid w:val="0054588C"/>
    <w:rsid w:val="00546428"/>
    <w:rsid w:val="005504F3"/>
    <w:rsid w:val="00551373"/>
    <w:rsid w:val="00552B50"/>
    <w:rsid w:val="0055509B"/>
    <w:rsid w:val="00561D0A"/>
    <w:rsid w:val="0056738B"/>
    <w:rsid w:val="00573649"/>
    <w:rsid w:val="00573934"/>
    <w:rsid w:val="0057397B"/>
    <w:rsid w:val="00573AB9"/>
    <w:rsid w:val="00573B56"/>
    <w:rsid w:val="00573F6B"/>
    <w:rsid w:val="005742F5"/>
    <w:rsid w:val="00574F62"/>
    <w:rsid w:val="00574F91"/>
    <w:rsid w:val="00575E7C"/>
    <w:rsid w:val="00577997"/>
    <w:rsid w:val="00580455"/>
    <w:rsid w:val="0058054A"/>
    <w:rsid w:val="0059470A"/>
    <w:rsid w:val="00594F57"/>
    <w:rsid w:val="005A174E"/>
    <w:rsid w:val="005A2565"/>
    <w:rsid w:val="005A4C28"/>
    <w:rsid w:val="005A4CE1"/>
    <w:rsid w:val="005B29A6"/>
    <w:rsid w:val="005C02C9"/>
    <w:rsid w:val="005C28CD"/>
    <w:rsid w:val="005C745C"/>
    <w:rsid w:val="005C7816"/>
    <w:rsid w:val="005D020E"/>
    <w:rsid w:val="005D0702"/>
    <w:rsid w:val="005D39D4"/>
    <w:rsid w:val="005D611D"/>
    <w:rsid w:val="005E11CA"/>
    <w:rsid w:val="005E1C5F"/>
    <w:rsid w:val="005E3889"/>
    <w:rsid w:val="005E5518"/>
    <w:rsid w:val="005E577A"/>
    <w:rsid w:val="005F25C1"/>
    <w:rsid w:val="005F3972"/>
    <w:rsid w:val="005F4DC6"/>
    <w:rsid w:val="005F699B"/>
    <w:rsid w:val="006005B2"/>
    <w:rsid w:val="00600FFE"/>
    <w:rsid w:val="0060203C"/>
    <w:rsid w:val="00602146"/>
    <w:rsid w:val="00607332"/>
    <w:rsid w:val="0061065D"/>
    <w:rsid w:val="00610D9C"/>
    <w:rsid w:val="00612FA8"/>
    <w:rsid w:val="00617B69"/>
    <w:rsid w:val="00622B2D"/>
    <w:rsid w:val="00623554"/>
    <w:rsid w:val="00625F75"/>
    <w:rsid w:val="0062611E"/>
    <w:rsid w:val="00626585"/>
    <w:rsid w:val="00627B6B"/>
    <w:rsid w:val="00627E16"/>
    <w:rsid w:val="0063258A"/>
    <w:rsid w:val="00634C96"/>
    <w:rsid w:val="00636E20"/>
    <w:rsid w:val="00637D3D"/>
    <w:rsid w:val="006408B5"/>
    <w:rsid w:val="00640E90"/>
    <w:rsid w:val="00641031"/>
    <w:rsid w:val="006531E7"/>
    <w:rsid w:val="00660EEF"/>
    <w:rsid w:val="00662CA8"/>
    <w:rsid w:val="006636E4"/>
    <w:rsid w:val="00665546"/>
    <w:rsid w:val="006659BA"/>
    <w:rsid w:val="006671AD"/>
    <w:rsid w:val="00671223"/>
    <w:rsid w:val="0067123F"/>
    <w:rsid w:val="00672B98"/>
    <w:rsid w:val="006737FD"/>
    <w:rsid w:val="00674F59"/>
    <w:rsid w:val="00680921"/>
    <w:rsid w:val="00683695"/>
    <w:rsid w:val="0068400E"/>
    <w:rsid w:val="006841E5"/>
    <w:rsid w:val="00685D96"/>
    <w:rsid w:val="006860CF"/>
    <w:rsid w:val="0068728A"/>
    <w:rsid w:val="00691539"/>
    <w:rsid w:val="0069355A"/>
    <w:rsid w:val="00696525"/>
    <w:rsid w:val="00697719"/>
    <w:rsid w:val="006A2FF2"/>
    <w:rsid w:val="006A3472"/>
    <w:rsid w:val="006A3822"/>
    <w:rsid w:val="006A43A4"/>
    <w:rsid w:val="006A51F1"/>
    <w:rsid w:val="006A5F0A"/>
    <w:rsid w:val="006A69CE"/>
    <w:rsid w:val="006A77FE"/>
    <w:rsid w:val="006C1B00"/>
    <w:rsid w:val="006C2419"/>
    <w:rsid w:val="006C3F43"/>
    <w:rsid w:val="006C3FB2"/>
    <w:rsid w:val="006C5D62"/>
    <w:rsid w:val="006C6EDC"/>
    <w:rsid w:val="006D16FE"/>
    <w:rsid w:val="006D273E"/>
    <w:rsid w:val="006D52C6"/>
    <w:rsid w:val="006D5D91"/>
    <w:rsid w:val="006D6371"/>
    <w:rsid w:val="006D6DF3"/>
    <w:rsid w:val="006E2773"/>
    <w:rsid w:val="006E30CA"/>
    <w:rsid w:val="006E5262"/>
    <w:rsid w:val="006F5A21"/>
    <w:rsid w:val="006F5C71"/>
    <w:rsid w:val="006F63A5"/>
    <w:rsid w:val="00702553"/>
    <w:rsid w:val="007026FE"/>
    <w:rsid w:val="00706438"/>
    <w:rsid w:val="00706B38"/>
    <w:rsid w:val="007078C6"/>
    <w:rsid w:val="00710501"/>
    <w:rsid w:val="00712C12"/>
    <w:rsid w:val="0071798E"/>
    <w:rsid w:val="0072087D"/>
    <w:rsid w:val="007209FE"/>
    <w:rsid w:val="00721C95"/>
    <w:rsid w:val="00733974"/>
    <w:rsid w:val="00733EC8"/>
    <w:rsid w:val="00735232"/>
    <w:rsid w:val="00736B4A"/>
    <w:rsid w:val="007425E6"/>
    <w:rsid w:val="00746E17"/>
    <w:rsid w:val="007509F5"/>
    <w:rsid w:val="00753CD9"/>
    <w:rsid w:val="00753EBD"/>
    <w:rsid w:val="007545FB"/>
    <w:rsid w:val="007552C9"/>
    <w:rsid w:val="00755C9A"/>
    <w:rsid w:val="007569EC"/>
    <w:rsid w:val="00763175"/>
    <w:rsid w:val="00764FB9"/>
    <w:rsid w:val="007703B9"/>
    <w:rsid w:val="00770676"/>
    <w:rsid w:val="007707DE"/>
    <w:rsid w:val="00771331"/>
    <w:rsid w:val="007715AC"/>
    <w:rsid w:val="00774976"/>
    <w:rsid w:val="00775BEB"/>
    <w:rsid w:val="00775F90"/>
    <w:rsid w:val="00781638"/>
    <w:rsid w:val="007818CB"/>
    <w:rsid w:val="00782C15"/>
    <w:rsid w:val="00785AAB"/>
    <w:rsid w:val="00785ECA"/>
    <w:rsid w:val="00787233"/>
    <w:rsid w:val="0079191F"/>
    <w:rsid w:val="007A07C6"/>
    <w:rsid w:val="007A0875"/>
    <w:rsid w:val="007A2640"/>
    <w:rsid w:val="007A27A7"/>
    <w:rsid w:val="007A34A9"/>
    <w:rsid w:val="007A79FD"/>
    <w:rsid w:val="007B0EE3"/>
    <w:rsid w:val="007B143A"/>
    <w:rsid w:val="007B2350"/>
    <w:rsid w:val="007B261A"/>
    <w:rsid w:val="007B3C1E"/>
    <w:rsid w:val="007B4918"/>
    <w:rsid w:val="007B6347"/>
    <w:rsid w:val="007B7141"/>
    <w:rsid w:val="007C07F0"/>
    <w:rsid w:val="007C2005"/>
    <w:rsid w:val="007C249E"/>
    <w:rsid w:val="007C341B"/>
    <w:rsid w:val="007C3F4D"/>
    <w:rsid w:val="007C40F4"/>
    <w:rsid w:val="007D1047"/>
    <w:rsid w:val="007D4A41"/>
    <w:rsid w:val="007D7A2A"/>
    <w:rsid w:val="007E47A8"/>
    <w:rsid w:val="007F0454"/>
    <w:rsid w:val="007F1408"/>
    <w:rsid w:val="007F19B6"/>
    <w:rsid w:val="007F5809"/>
    <w:rsid w:val="007F695A"/>
    <w:rsid w:val="00805D3D"/>
    <w:rsid w:val="00806121"/>
    <w:rsid w:val="0080637B"/>
    <w:rsid w:val="00806CA6"/>
    <w:rsid w:val="00811888"/>
    <w:rsid w:val="00814EF2"/>
    <w:rsid w:val="00817C07"/>
    <w:rsid w:val="00825EB2"/>
    <w:rsid w:val="00835BF8"/>
    <w:rsid w:val="00837C4C"/>
    <w:rsid w:val="008438FF"/>
    <w:rsid w:val="008446BA"/>
    <w:rsid w:val="008465FB"/>
    <w:rsid w:val="008473AE"/>
    <w:rsid w:val="00850A25"/>
    <w:rsid w:val="00855FAD"/>
    <w:rsid w:val="008612EB"/>
    <w:rsid w:val="0087472F"/>
    <w:rsid w:val="00875040"/>
    <w:rsid w:val="008763A5"/>
    <w:rsid w:val="00876E79"/>
    <w:rsid w:val="00881144"/>
    <w:rsid w:val="008818D7"/>
    <w:rsid w:val="00883539"/>
    <w:rsid w:val="00883B9A"/>
    <w:rsid w:val="00883CDC"/>
    <w:rsid w:val="00891384"/>
    <w:rsid w:val="00891929"/>
    <w:rsid w:val="00894B25"/>
    <w:rsid w:val="008950AE"/>
    <w:rsid w:val="008951F8"/>
    <w:rsid w:val="008973A2"/>
    <w:rsid w:val="008A1674"/>
    <w:rsid w:val="008A1CAE"/>
    <w:rsid w:val="008B09C0"/>
    <w:rsid w:val="008B1E40"/>
    <w:rsid w:val="008B2138"/>
    <w:rsid w:val="008B2F20"/>
    <w:rsid w:val="008B2FD8"/>
    <w:rsid w:val="008B38E0"/>
    <w:rsid w:val="008B5432"/>
    <w:rsid w:val="008B5DDA"/>
    <w:rsid w:val="008B6910"/>
    <w:rsid w:val="008B79FB"/>
    <w:rsid w:val="008C038D"/>
    <w:rsid w:val="008C179B"/>
    <w:rsid w:val="008C3E99"/>
    <w:rsid w:val="008C7E99"/>
    <w:rsid w:val="008D227B"/>
    <w:rsid w:val="008D5E8C"/>
    <w:rsid w:val="008E282B"/>
    <w:rsid w:val="008E6F06"/>
    <w:rsid w:val="008F3ADC"/>
    <w:rsid w:val="008F3C27"/>
    <w:rsid w:val="008F4F22"/>
    <w:rsid w:val="009001C2"/>
    <w:rsid w:val="0090192F"/>
    <w:rsid w:val="00901F32"/>
    <w:rsid w:val="009029E3"/>
    <w:rsid w:val="00902EB1"/>
    <w:rsid w:val="00903FB3"/>
    <w:rsid w:val="00905064"/>
    <w:rsid w:val="009063F5"/>
    <w:rsid w:val="00911DEF"/>
    <w:rsid w:val="00920827"/>
    <w:rsid w:val="0092363B"/>
    <w:rsid w:val="0092474C"/>
    <w:rsid w:val="00924BAC"/>
    <w:rsid w:val="009251B7"/>
    <w:rsid w:val="0092634E"/>
    <w:rsid w:val="009263C4"/>
    <w:rsid w:val="00926BE3"/>
    <w:rsid w:val="009335A7"/>
    <w:rsid w:val="00934C85"/>
    <w:rsid w:val="00937688"/>
    <w:rsid w:val="009444A9"/>
    <w:rsid w:val="0094455D"/>
    <w:rsid w:val="009514E0"/>
    <w:rsid w:val="009517B2"/>
    <w:rsid w:val="0095216C"/>
    <w:rsid w:val="00954D30"/>
    <w:rsid w:val="00956410"/>
    <w:rsid w:val="00956B6B"/>
    <w:rsid w:val="00962E24"/>
    <w:rsid w:val="00970648"/>
    <w:rsid w:val="00971A38"/>
    <w:rsid w:val="00973B67"/>
    <w:rsid w:val="00974997"/>
    <w:rsid w:val="00975DC9"/>
    <w:rsid w:val="009806FE"/>
    <w:rsid w:val="00983363"/>
    <w:rsid w:val="0099133D"/>
    <w:rsid w:val="0099227B"/>
    <w:rsid w:val="009931BD"/>
    <w:rsid w:val="00994E22"/>
    <w:rsid w:val="009955D9"/>
    <w:rsid w:val="00995E6D"/>
    <w:rsid w:val="00996F55"/>
    <w:rsid w:val="009A089D"/>
    <w:rsid w:val="009A0F02"/>
    <w:rsid w:val="009A1D86"/>
    <w:rsid w:val="009A412D"/>
    <w:rsid w:val="009B01B9"/>
    <w:rsid w:val="009B3C20"/>
    <w:rsid w:val="009B479E"/>
    <w:rsid w:val="009B5C94"/>
    <w:rsid w:val="009B7451"/>
    <w:rsid w:val="009B797C"/>
    <w:rsid w:val="009C768E"/>
    <w:rsid w:val="009D6C86"/>
    <w:rsid w:val="009D6F5B"/>
    <w:rsid w:val="009D79C1"/>
    <w:rsid w:val="009E091B"/>
    <w:rsid w:val="009E18CF"/>
    <w:rsid w:val="009E31CE"/>
    <w:rsid w:val="009E56EC"/>
    <w:rsid w:val="009E76B3"/>
    <w:rsid w:val="009F05F4"/>
    <w:rsid w:val="009F3104"/>
    <w:rsid w:val="009F43B5"/>
    <w:rsid w:val="009F59FC"/>
    <w:rsid w:val="009F7EB5"/>
    <w:rsid w:val="00A00C32"/>
    <w:rsid w:val="00A038E7"/>
    <w:rsid w:val="00A03948"/>
    <w:rsid w:val="00A04674"/>
    <w:rsid w:val="00A05980"/>
    <w:rsid w:val="00A07E13"/>
    <w:rsid w:val="00A106DA"/>
    <w:rsid w:val="00A11196"/>
    <w:rsid w:val="00A15563"/>
    <w:rsid w:val="00A16993"/>
    <w:rsid w:val="00A1768D"/>
    <w:rsid w:val="00A201E6"/>
    <w:rsid w:val="00A217F6"/>
    <w:rsid w:val="00A221AE"/>
    <w:rsid w:val="00A22AD7"/>
    <w:rsid w:val="00A23668"/>
    <w:rsid w:val="00A23696"/>
    <w:rsid w:val="00A23B0F"/>
    <w:rsid w:val="00A23B7B"/>
    <w:rsid w:val="00A23EA5"/>
    <w:rsid w:val="00A24F78"/>
    <w:rsid w:val="00A2540F"/>
    <w:rsid w:val="00A27AA7"/>
    <w:rsid w:val="00A27E3F"/>
    <w:rsid w:val="00A27E7F"/>
    <w:rsid w:val="00A3443D"/>
    <w:rsid w:val="00A35A10"/>
    <w:rsid w:val="00A35FD8"/>
    <w:rsid w:val="00A41853"/>
    <w:rsid w:val="00A46528"/>
    <w:rsid w:val="00A46846"/>
    <w:rsid w:val="00A474DB"/>
    <w:rsid w:val="00A47D74"/>
    <w:rsid w:val="00A5528D"/>
    <w:rsid w:val="00A57180"/>
    <w:rsid w:val="00A6243C"/>
    <w:rsid w:val="00A62745"/>
    <w:rsid w:val="00A646FA"/>
    <w:rsid w:val="00A65620"/>
    <w:rsid w:val="00A6786F"/>
    <w:rsid w:val="00A702CF"/>
    <w:rsid w:val="00A71659"/>
    <w:rsid w:val="00A7257F"/>
    <w:rsid w:val="00A75238"/>
    <w:rsid w:val="00A757AC"/>
    <w:rsid w:val="00A8197E"/>
    <w:rsid w:val="00A82060"/>
    <w:rsid w:val="00A82BE4"/>
    <w:rsid w:val="00A840E3"/>
    <w:rsid w:val="00A86A2A"/>
    <w:rsid w:val="00A86FE0"/>
    <w:rsid w:val="00A91433"/>
    <w:rsid w:val="00A92D40"/>
    <w:rsid w:val="00A930A7"/>
    <w:rsid w:val="00AA707D"/>
    <w:rsid w:val="00AA7B62"/>
    <w:rsid w:val="00AB1183"/>
    <w:rsid w:val="00AB15AE"/>
    <w:rsid w:val="00AB23D9"/>
    <w:rsid w:val="00AB30A6"/>
    <w:rsid w:val="00AB3348"/>
    <w:rsid w:val="00AB438C"/>
    <w:rsid w:val="00AB4561"/>
    <w:rsid w:val="00AB5B2F"/>
    <w:rsid w:val="00AB7F99"/>
    <w:rsid w:val="00AC1242"/>
    <w:rsid w:val="00AC211E"/>
    <w:rsid w:val="00AC6113"/>
    <w:rsid w:val="00AC6F2D"/>
    <w:rsid w:val="00AC7096"/>
    <w:rsid w:val="00AD1718"/>
    <w:rsid w:val="00AD1B20"/>
    <w:rsid w:val="00AD25CC"/>
    <w:rsid w:val="00AD426E"/>
    <w:rsid w:val="00AD5FFB"/>
    <w:rsid w:val="00AD6461"/>
    <w:rsid w:val="00AE0795"/>
    <w:rsid w:val="00AE1AFF"/>
    <w:rsid w:val="00AE1F9E"/>
    <w:rsid w:val="00AE208B"/>
    <w:rsid w:val="00AE237F"/>
    <w:rsid w:val="00AE261B"/>
    <w:rsid w:val="00AE3DC9"/>
    <w:rsid w:val="00AE67E8"/>
    <w:rsid w:val="00AE7695"/>
    <w:rsid w:val="00AF0842"/>
    <w:rsid w:val="00AF0866"/>
    <w:rsid w:val="00AF0A7B"/>
    <w:rsid w:val="00AF4D7D"/>
    <w:rsid w:val="00AF4F34"/>
    <w:rsid w:val="00AF6D49"/>
    <w:rsid w:val="00B027B8"/>
    <w:rsid w:val="00B04722"/>
    <w:rsid w:val="00B04BC0"/>
    <w:rsid w:val="00B068B1"/>
    <w:rsid w:val="00B0693E"/>
    <w:rsid w:val="00B0723F"/>
    <w:rsid w:val="00B1101D"/>
    <w:rsid w:val="00B11A6F"/>
    <w:rsid w:val="00B132F1"/>
    <w:rsid w:val="00B14A88"/>
    <w:rsid w:val="00B15E4F"/>
    <w:rsid w:val="00B16A16"/>
    <w:rsid w:val="00B17BC2"/>
    <w:rsid w:val="00B21960"/>
    <w:rsid w:val="00B21ACB"/>
    <w:rsid w:val="00B253B8"/>
    <w:rsid w:val="00B26EB0"/>
    <w:rsid w:val="00B343B6"/>
    <w:rsid w:val="00B35513"/>
    <w:rsid w:val="00B35BCA"/>
    <w:rsid w:val="00B42B34"/>
    <w:rsid w:val="00B440EF"/>
    <w:rsid w:val="00B46BD0"/>
    <w:rsid w:val="00B47F35"/>
    <w:rsid w:val="00B50978"/>
    <w:rsid w:val="00B53A77"/>
    <w:rsid w:val="00B540D6"/>
    <w:rsid w:val="00B5652D"/>
    <w:rsid w:val="00B56AA3"/>
    <w:rsid w:val="00B611C9"/>
    <w:rsid w:val="00B61BFE"/>
    <w:rsid w:val="00B649F4"/>
    <w:rsid w:val="00B65D53"/>
    <w:rsid w:val="00B677EF"/>
    <w:rsid w:val="00B70534"/>
    <w:rsid w:val="00B71564"/>
    <w:rsid w:val="00B73D22"/>
    <w:rsid w:val="00B756F2"/>
    <w:rsid w:val="00B75B21"/>
    <w:rsid w:val="00B7608A"/>
    <w:rsid w:val="00B76292"/>
    <w:rsid w:val="00B82DB8"/>
    <w:rsid w:val="00B83B92"/>
    <w:rsid w:val="00B83F63"/>
    <w:rsid w:val="00B845ED"/>
    <w:rsid w:val="00B84C91"/>
    <w:rsid w:val="00B94955"/>
    <w:rsid w:val="00B96E5B"/>
    <w:rsid w:val="00B97F4C"/>
    <w:rsid w:val="00BA0F2D"/>
    <w:rsid w:val="00BA19D9"/>
    <w:rsid w:val="00BA2A4A"/>
    <w:rsid w:val="00BA471D"/>
    <w:rsid w:val="00BB262A"/>
    <w:rsid w:val="00BB3DEB"/>
    <w:rsid w:val="00BB70AD"/>
    <w:rsid w:val="00BB7819"/>
    <w:rsid w:val="00BC0FB2"/>
    <w:rsid w:val="00BC20EF"/>
    <w:rsid w:val="00BC36DC"/>
    <w:rsid w:val="00BC6E4E"/>
    <w:rsid w:val="00BC7F9A"/>
    <w:rsid w:val="00BD0A1F"/>
    <w:rsid w:val="00BD2320"/>
    <w:rsid w:val="00BD2C3A"/>
    <w:rsid w:val="00BD3EFC"/>
    <w:rsid w:val="00BD5FE0"/>
    <w:rsid w:val="00BD6E20"/>
    <w:rsid w:val="00BD73FC"/>
    <w:rsid w:val="00BE22F9"/>
    <w:rsid w:val="00BE3637"/>
    <w:rsid w:val="00BE56E0"/>
    <w:rsid w:val="00BE607C"/>
    <w:rsid w:val="00BE703B"/>
    <w:rsid w:val="00BE770F"/>
    <w:rsid w:val="00BE784D"/>
    <w:rsid w:val="00BF15DE"/>
    <w:rsid w:val="00BF1DF8"/>
    <w:rsid w:val="00BF2E60"/>
    <w:rsid w:val="00BF5520"/>
    <w:rsid w:val="00BF58B6"/>
    <w:rsid w:val="00BF6444"/>
    <w:rsid w:val="00C04EEA"/>
    <w:rsid w:val="00C058A1"/>
    <w:rsid w:val="00C077A7"/>
    <w:rsid w:val="00C07A41"/>
    <w:rsid w:val="00C07E3D"/>
    <w:rsid w:val="00C12840"/>
    <w:rsid w:val="00C1570E"/>
    <w:rsid w:val="00C16CC0"/>
    <w:rsid w:val="00C177A1"/>
    <w:rsid w:val="00C202EE"/>
    <w:rsid w:val="00C21154"/>
    <w:rsid w:val="00C30D19"/>
    <w:rsid w:val="00C33800"/>
    <w:rsid w:val="00C34723"/>
    <w:rsid w:val="00C36D41"/>
    <w:rsid w:val="00C37BD5"/>
    <w:rsid w:val="00C37E20"/>
    <w:rsid w:val="00C40A8B"/>
    <w:rsid w:val="00C41BFA"/>
    <w:rsid w:val="00C41D49"/>
    <w:rsid w:val="00C43273"/>
    <w:rsid w:val="00C432AA"/>
    <w:rsid w:val="00C4416D"/>
    <w:rsid w:val="00C51A52"/>
    <w:rsid w:val="00C533C8"/>
    <w:rsid w:val="00C53929"/>
    <w:rsid w:val="00C550AA"/>
    <w:rsid w:val="00C65686"/>
    <w:rsid w:val="00C657B7"/>
    <w:rsid w:val="00C65FBB"/>
    <w:rsid w:val="00C66B6F"/>
    <w:rsid w:val="00C66D81"/>
    <w:rsid w:val="00C72CF1"/>
    <w:rsid w:val="00C80258"/>
    <w:rsid w:val="00C82212"/>
    <w:rsid w:val="00C82897"/>
    <w:rsid w:val="00C833C3"/>
    <w:rsid w:val="00C83D49"/>
    <w:rsid w:val="00C90F9B"/>
    <w:rsid w:val="00C94DB9"/>
    <w:rsid w:val="00C97C42"/>
    <w:rsid w:val="00CA0B85"/>
    <w:rsid w:val="00CA17AB"/>
    <w:rsid w:val="00CA54B4"/>
    <w:rsid w:val="00CA76F8"/>
    <w:rsid w:val="00CB0F76"/>
    <w:rsid w:val="00CB2B31"/>
    <w:rsid w:val="00CB47D6"/>
    <w:rsid w:val="00CB5DA4"/>
    <w:rsid w:val="00CB5FDF"/>
    <w:rsid w:val="00CC105D"/>
    <w:rsid w:val="00CC140E"/>
    <w:rsid w:val="00CC48A6"/>
    <w:rsid w:val="00CC4CB1"/>
    <w:rsid w:val="00CC74AD"/>
    <w:rsid w:val="00CD0AAB"/>
    <w:rsid w:val="00CD0C13"/>
    <w:rsid w:val="00CD1262"/>
    <w:rsid w:val="00CD5AEF"/>
    <w:rsid w:val="00CE574E"/>
    <w:rsid w:val="00CF0DAA"/>
    <w:rsid w:val="00CF2A15"/>
    <w:rsid w:val="00CF49A1"/>
    <w:rsid w:val="00D02229"/>
    <w:rsid w:val="00D07241"/>
    <w:rsid w:val="00D10690"/>
    <w:rsid w:val="00D107A4"/>
    <w:rsid w:val="00D13B16"/>
    <w:rsid w:val="00D1587E"/>
    <w:rsid w:val="00D20375"/>
    <w:rsid w:val="00D20B8E"/>
    <w:rsid w:val="00D236C6"/>
    <w:rsid w:val="00D24A82"/>
    <w:rsid w:val="00D274F5"/>
    <w:rsid w:val="00D333CF"/>
    <w:rsid w:val="00D36620"/>
    <w:rsid w:val="00D416AB"/>
    <w:rsid w:val="00D432EE"/>
    <w:rsid w:val="00D44AED"/>
    <w:rsid w:val="00D470F6"/>
    <w:rsid w:val="00D52905"/>
    <w:rsid w:val="00D54255"/>
    <w:rsid w:val="00D628E3"/>
    <w:rsid w:val="00D64221"/>
    <w:rsid w:val="00D64418"/>
    <w:rsid w:val="00D66552"/>
    <w:rsid w:val="00D6674D"/>
    <w:rsid w:val="00D70444"/>
    <w:rsid w:val="00D70CD7"/>
    <w:rsid w:val="00D72915"/>
    <w:rsid w:val="00D72B1F"/>
    <w:rsid w:val="00D73687"/>
    <w:rsid w:val="00D76419"/>
    <w:rsid w:val="00D816E3"/>
    <w:rsid w:val="00D83842"/>
    <w:rsid w:val="00D83D1A"/>
    <w:rsid w:val="00D845C9"/>
    <w:rsid w:val="00D859BB"/>
    <w:rsid w:val="00D8720B"/>
    <w:rsid w:val="00D91B9D"/>
    <w:rsid w:val="00D921E6"/>
    <w:rsid w:val="00D93732"/>
    <w:rsid w:val="00D95AE5"/>
    <w:rsid w:val="00DA1A86"/>
    <w:rsid w:val="00DA1FC5"/>
    <w:rsid w:val="00DA2C71"/>
    <w:rsid w:val="00DA423C"/>
    <w:rsid w:val="00DA4884"/>
    <w:rsid w:val="00DA5299"/>
    <w:rsid w:val="00DA55B5"/>
    <w:rsid w:val="00DA64C5"/>
    <w:rsid w:val="00DB2350"/>
    <w:rsid w:val="00DB43D2"/>
    <w:rsid w:val="00DB5361"/>
    <w:rsid w:val="00DC014F"/>
    <w:rsid w:val="00DC01CF"/>
    <w:rsid w:val="00DC0E8B"/>
    <w:rsid w:val="00DC47AD"/>
    <w:rsid w:val="00DC780D"/>
    <w:rsid w:val="00DD09BC"/>
    <w:rsid w:val="00DD0F01"/>
    <w:rsid w:val="00DE0F52"/>
    <w:rsid w:val="00DE138B"/>
    <w:rsid w:val="00DE301E"/>
    <w:rsid w:val="00DE5DB1"/>
    <w:rsid w:val="00DF0EEE"/>
    <w:rsid w:val="00DF206C"/>
    <w:rsid w:val="00DF262C"/>
    <w:rsid w:val="00DF605E"/>
    <w:rsid w:val="00DF7CFB"/>
    <w:rsid w:val="00E03579"/>
    <w:rsid w:val="00E0590A"/>
    <w:rsid w:val="00E06C5A"/>
    <w:rsid w:val="00E0710E"/>
    <w:rsid w:val="00E13327"/>
    <w:rsid w:val="00E13F0D"/>
    <w:rsid w:val="00E140AB"/>
    <w:rsid w:val="00E169FE"/>
    <w:rsid w:val="00E171F5"/>
    <w:rsid w:val="00E20E34"/>
    <w:rsid w:val="00E227F0"/>
    <w:rsid w:val="00E23EB6"/>
    <w:rsid w:val="00E26047"/>
    <w:rsid w:val="00E26AA5"/>
    <w:rsid w:val="00E27140"/>
    <w:rsid w:val="00E300FD"/>
    <w:rsid w:val="00E3206C"/>
    <w:rsid w:val="00E335B3"/>
    <w:rsid w:val="00E3413E"/>
    <w:rsid w:val="00E43FF0"/>
    <w:rsid w:val="00E45A32"/>
    <w:rsid w:val="00E45D03"/>
    <w:rsid w:val="00E47E1E"/>
    <w:rsid w:val="00E51E64"/>
    <w:rsid w:val="00E52427"/>
    <w:rsid w:val="00E5504E"/>
    <w:rsid w:val="00E61050"/>
    <w:rsid w:val="00E613B1"/>
    <w:rsid w:val="00E619E4"/>
    <w:rsid w:val="00E62239"/>
    <w:rsid w:val="00E62B17"/>
    <w:rsid w:val="00E633F1"/>
    <w:rsid w:val="00E63FEE"/>
    <w:rsid w:val="00E66894"/>
    <w:rsid w:val="00E669E0"/>
    <w:rsid w:val="00E670F6"/>
    <w:rsid w:val="00E746F7"/>
    <w:rsid w:val="00E8284D"/>
    <w:rsid w:val="00E85CFB"/>
    <w:rsid w:val="00E86733"/>
    <w:rsid w:val="00E94220"/>
    <w:rsid w:val="00EA18C3"/>
    <w:rsid w:val="00EA3522"/>
    <w:rsid w:val="00EA54F8"/>
    <w:rsid w:val="00EA5916"/>
    <w:rsid w:val="00EA7725"/>
    <w:rsid w:val="00EB06A9"/>
    <w:rsid w:val="00EB1653"/>
    <w:rsid w:val="00EB2F6E"/>
    <w:rsid w:val="00EB309C"/>
    <w:rsid w:val="00EB5E9F"/>
    <w:rsid w:val="00EC511A"/>
    <w:rsid w:val="00EC5D0E"/>
    <w:rsid w:val="00EC720C"/>
    <w:rsid w:val="00ED0753"/>
    <w:rsid w:val="00ED2401"/>
    <w:rsid w:val="00ED3A8A"/>
    <w:rsid w:val="00ED67A9"/>
    <w:rsid w:val="00EE4244"/>
    <w:rsid w:val="00EE4F23"/>
    <w:rsid w:val="00EE6506"/>
    <w:rsid w:val="00EE770E"/>
    <w:rsid w:val="00EF00D7"/>
    <w:rsid w:val="00EF13D1"/>
    <w:rsid w:val="00EF5941"/>
    <w:rsid w:val="00EF6C3F"/>
    <w:rsid w:val="00EF6FCC"/>
    <w:rsid w:val="00F0238F"/>
    <w:rsid w:val="00F02A27"/>
    <w:rsid w:val="00F05096"/>
    <w:rsid w:val="00F05E42"/>
    <w:rsid w:val="00F07126"/>
    <w:rsid w:val="00F11915"/>
    <w:rsid w:val="00F1243E"/>
    <w:rsid w:val="00F13112"/>
    <w:rsid w:val="00F150D2"/>
    <w:rsid w:val="00F15B85"/>
    <w:rsid w:val="00F15EA9"/>
    <w:rsid w:val="00F20A6E"/>
    <w:rsid w:val="00F20ED9"/>
    <w:rsid w:val="00F23055"/>
    <w:rsid w:val="00F2370A"/>
    <w:rsid w:val="00F25CBF"/>
    <w:rsid w:val="00F274F7"/>
    <w:rsid w:val="00F33413"/>
    <w:rsid w:val="00F35B11"/>
    <w:rsid w:val="00F37751"/>
    <w:rsid w:val="00F41C34"/>
    <w:rsid w:val="00F44727"/>
    <w:rsid w:val="00F4568B"/>
    <w:rsid w:val="00F458A3"/>
    <w:rsid w:val="00F45BB5"/>
    <w:rsid w:val="00F52B97"/>
    <w:rsid w:val="00F545E9"/>
    <w:rsid w:val="00F54B4F"/>
    <w:rsid w:val="00F54EA6"/>
    <w:rsid w:val="00F57156"/>
    <w:rsid w:val="00F574C7"/>
    <w:rsid w:val="00F6271B"/>
    <w:rsid w:val="00F6358D"/>
    <w:rsid w:val="00F64997"/>
    <w:rsid w:val="00F67773"/>
    <w:rsid w:val="00F74417"/>
    <w:rsid w:val="00F74C95"/>
    <w:rsid w:val="00F7500D"/>
    <w:rsid w:val="00F76CAE"/>
    <w:rsid w:val="00F777A0"/>
    <w:rsid w:val="00F77B1D"/>
    <w:rsid w:val="00F77D8B"/>
    <w:rsid w:val="00F802B6"/>
    <w:rsid w:val="00F81723"/>
    <w:rsid w:val="00F834CD"/>
    <w:rsid w:val="00F83660"/>
    <w:rsid w:val="00F83E7A"/>
    <w:rsid w:val="00F8479A"/>
    <w:rsid w:val="00F866A0"/>
    <w:rsid w:val="00F91413"/>
    <w:rsid w:val="00F91FC0"/>
    <w:rsid w:val="00F9748B"/>
    <w:rsid w:val="00F97D20"/>
    <w:rsid w:val="00FA0F45"/>
    <w:rsid w:val="00FA212E"/>
    <w:rsid w:val="00FA2D63"/>
    <w:rsid w:val="00FA4070"/>
    <w:rsid w:val="00FA4DEC"/>
    <w:rsid w:val="00FA6E59"/>
    <w:rsid w:val="00FB28F9"/>
    <w:rsid w:val="00FB4283"/>
    <w:rsid w:val="00FB43F8"/>
    <w:rsid w:val="00FC0322"/>
    <w:rsid w:val="00FC0DE7"/>
    <w:rsid w:val="00FC1E99"/>
    <w:rsid w:val="00FC55AD"/>
    <w:rsid w:val="00FC5D4A"/>
    <w:rsid w:val="00FC7473"/>
    <w:rsid w:val="00FD05EE"/>
    <w:rsid w:val="00FD4603"/>
    <w:rsid w:val="00FD5A15"/>
    <w:rsid w:val="00FE071F"/>
    <w:rsid w:val="00FE22CC"/>
    <w:rsid w:val="00FE529B"/>
    <w:rsid w:val="00FE5DC8"/>
    <w:rsid w:val="00FE6F55"/>
    <w:rsid w:val="00FE7019"/>
    <w:rsid w:val="00FF021B"/>
    <w:rsid w:val="00FF29B7"/>
    <w:rsid w:val="00FF3341"/>
    <w:rsid w:val="00FF3954"/>
    <w:rsid w:val="00FF4B28"/>
    <w:rsid w:val="00FF50F5"/>
    <w:rsid w:val="00FF5428"/>
    <w:rsid w:val="00FF5598"/>
    <w:rsid w:val="00FF6082"/>
    <w:rsid w:val="00FF6AE3"/>
    <w:rsid w:val="010809B3"/>
    <w:rsid w:val="021ECED8"/>
    <w:rsid w:val="030C1382"/>
    <w:rsid w:val="054ADAD7"/>
    <w:rsid w:val="32931531"/>
    <w:rsid w:val="3C403666"/>
    <w:rsid w:val="3CC931C7"/>
    <w:rsid w:val="4B407B9E"/>
    <w:rsid w:val="4DAB7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9735"/>
  <w15:chartTrackingRefBased/>
  <w15:docId w15:val="{958C856A-82EB-42DC-BBD1-731FAE37D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545F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F6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016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6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990e0a6e9db84225" Type="http://schemas.microsoft.com/office/2019/09/relationships/intelligence" Target="intelligence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EC37C24-2D9E-4A8F-A642-8B7EB862E6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319D4C-FDAD-49C7-9EE4-5D802373AB2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7</Pages>
  <Words>2463</Words>
  <Characters>14780</Characters>
  <Application>Microsoft Office Word</Application>
  <DocSecurity>0</DocSecurity>
  <Lines>123</Lines>
  <Paragraphs>34</Paragraphs>
  <ScaleCrop>false</ScaleCrop>
  <Company/>
  <LinksUpToDate>false</LinksUpToDate>
  <CharactersWithSpaces>1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93</cp:revision>
  <cp:lastPrinted>2020-10-28T17:01:00Z</cp:lastPrinted>
  <dcterms:created xsi:type="dcterms:W3CDTF">2023-09-22T08:09:00Z</dcterms:created>
  <dcterms:modified xsi:type="dcterms:W3CDTF">2024-01-24T19:17:00Z</dcterms:modified>
</cp:coreProperties>
</file>